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8"/>
        <w:gridCol w:w="3912"/>
      </w:tblGrid>
      <w:tr w:rsidR="0012469E" w14:paraId="77FEF508" w14:textId="77777777" w:rsidTr="01C1723F">
        <w:tc>
          <w:tcPr>
            <w:tcW w:w="4530" w:type="dxa"/>
            <w:vAlign w:val="center"/>
          </w:tcPr>
          <w:p w14:paraId="7AD23F9A" w14:textId="77777777" w:rsidR="0012469E" w:rsidRDefault="0012469E" w:rsidP="3260C8DB">
            <w:pPr>
              <w:pStyle w:val="StyleTitlegeneralAvant18pt"/>
              <w:spacing w:before="120"/>
              <w:ind w:left="431"/>
              <w:rPr>
                <w:rFonts w:cstheme="minorBidi"/>
                <w:b/>
                <w:color w:val="0070C0"/>
                <w:sz w:val="32"/>
                <w:szCs w:val="32"/>
                <w:lang w:val="en-IE"/>
              </w:rPr>
            </w:pPr>
            <w:r>
              <w:rPr>
                <w:noProof/>
              </w:rPr>
              <w:drawing>
                <wp:inline distT="0" distB="0" distL="0" distR="0" wp14:anchorId="0B0B32C3" wp14:editId="3F9542B6">
                  <wp:extent cx="2863850" cy="864207"/>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863850" cy="864207"/>
                          </a:xfrm>
                          <a:prstGeom prst="rect">
                            <a:avLst/>
                          </a:prstGeom>
                        </pic:spPr>
                      </pic:pic>
                    </a:graphicData>
                  </a:graphic>
                </wp:inline>
              </w:drawing>
            </w:r>
          </w:p>
        </w:tc>
        <w:tc>
          <w:tcPr>
            <w:tcW w:w="4530" w:type="dxa"/>
            <w:vAlign w:val="center"/>
          </w:tcPr>
          <w:p w14:paraId="6EDEE4DD" w14:textId="77777777" w:rsidR="0012469E" w:rsidRDefault="31E4467C" w:rsidP="01C1723F">
            <w:pPr>
              <w:pStyle w:val="StyleTitlegeneralAvant18pt"/>
              <w:spacing w:before="120"/>
              <w:ind w:left="431"/>
              <w:rPr>
                <w:rFonts w:cstheme="minorBidi"/>
                <w:b/>
                <w:color w:val="0070C0"/>
                <w:sz w:val="32"/>
                <w:szCs w:val="32"/>
                <w:lang w:val="en-IE"/>
              </w:rPr>
            </w:pPr>
            <w:r>
              <w:rPr>
                <w:noProof/>
              </w:rPr>
              <w:drawing>
                <wp:inline distT="0" distB="0" distL="0" distR="0" wp14:anchorId="730C90B2" wp14:editId="162C4829">
                  <wp:extent cx="1856442" cy="1027786"/>
                  <wp:effectExtent l="0" t="0" r="0" b="127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856442" cy="1027786"/>
                          </a:xfrm>
                          <a:prstGeom prst="rect">
                            <a:avLst/>
                          </a:prstGeom>
                        </pic:spPr>
                      </pic:pic>
                    </a:graphicData>
                  </a:graphic>
                </wp:inline>
              </w:drawing>
            </w:r>
          </w:p>
        </w:tc>
      </w:tr>
    </w:tbl>
    <w:p w14:paraId="7263073F" w14:textId="1F5A058B" w:rsidR="003E33F6" w:rsidRDefault="003E33F6" w:rsidP="3260C8DB">
      <w:pPr>
        <w:pStyle w:val="Titlegeneral"/>
        <w:spacing w:before="240"/>
        <w:ind w:left="431"/>
        <w:rPr>
          <w:color w:val="0070C0"/>
          <w:sz w:val="36"/>
          <w:szCs w:val="36"/>
          <w:lang w:val="en-IE"/>
        </w:rPr>
      </w:pPr>
    </w:p>
    <w:p w14:paraId="6A01290C" w14:textId="18DC14A8" w:rsidR="00F14117" w:rsidRPr="00F14117" w:rsidRDefault="00F14117" w:rsidP="3260C8DB">
      <w:pPr>
        <w:pStyle w:val="Titlegeneral"/>
        <w:spacing w:before="240"/>
        <w:ind w:left="431"/>
        <w:rPr>
          <w:color w:val="0070C0"/>
          <w:sz w:val="44"/>
          <w:szCs w:val="44"/>
          <w:lang w:val="en-IE"/>
        </w:rPr>
      </w:pPr>
      <w:r w:rsidRPr="415E0CAE">
        <w:rPr>
          <w:color w:val="0070C0"/>
          <w:sz w:val="44"/>
          <w:szCs w:val="44"/>
          <w:lang w:val="en-IE"/>
        </w:rPr>
        <w:t>OYSTER</w:t>
      </w:r>
      <w:r w:rsidR="21CEAE3D" w:rsidRPr="415E0CAE">
        <w:rPr>
          <w:color w:val="0070C0"/>
          <w:sz w:val="44"/>
          <w:szCs w:val="44"/>
          <w:lang w:val="en-IE"/>
        </w:rPr>
        <w:t xml:space="preserve"> </w:t>
      </w:r>
      <w:r w:rsidR="0049088D">
        <w:rPr>
          <w:color w:val="0070C0"/>
          <w:sz w:val="44"/>
          <w:szCs w:val="44"/>
          <w:lang w:val="en-IE"/>
        </w:rPr>
        <w:t>5</w:t>
      </w:r>
      <w:r w:rsidR="0049088D" w:rsidRPr="415E0CAE">
        <w:rPr>
          <w:color w:val="0070C0"/>
          <w:sz w:val="44"/>
          <w:szCs w:val="44"/>
          <w:vertAlign w:val="superscript"/>
          <w:lang w:val="en-IE"/>
        </w:rPr>
        <w:t>th</w:t>
      </w:r>
      <w:r w:rsidR="0049088D" w:rsidRPr="415E0CAE">
        <w:rPr>
          <w:color w:val="0070C0"/>
          <w:sz w:val="44"/>
          <w:szCs w:val="44"/>
          <w:lang w:val="en-IE"/>
        </w:rPr>
        <w:t xml:space="preserve"> </w:t>
      </w:r>
      <w:r w:rsidRPr="415E0CAE">
        <w:rPr>
          <w:color w:val="0070C0"/>
          <w:sz w:val="44"/>
          <w:szCs w:val="44"/>
          <w:lang w:val="en-IE"/>
        </w:rPr>
        <w:t xml:space="preserve">Call for Proposals for </w:t>
      </w:r>
    </w:p>
    <w:p w14:paraId="49908F9E" w14:textId="63BF9027" w:rsidR="00F14117" w:rsidRPr="00F14117" w:rsidRDefault="00610C37" w:rsidP="3260C8DB">
      <w:pPr>
        <w:pStyle w:val="Titlegeneral"/>
        <w:spacing w:before="240"/>
        <w:ind w:left="431"/>
        <w:rPr>
          <w:color w:val="0070C0"/>
          <w:sz w:val="44"/>
          <w:szCs w:val="44"/>
          <w:lang w:val="en-IE"/>
        </w:rPr>
      </w:pPr>
      <w:r w:rsidRPr="3260C8DB">
        <w:rPr>
          <w:color w:val="0070C0"/>
          <w:sz w:val="44"/>
          <w:szCs w:val="44"/>
          <w:lang w:val="en-IE"/>
        </w:rPr>
        <w:t>Marine ECR Cooperation Project</w:t>
      </w:r>
    </w:p>
    <w:p w14:paraId="537B207C" w14:textId="3F5858AF" w:rsidR="00621220" w:rsidRPr="003E33F6" w:rsidRDefault="5A1E4C00" w:rsidP="3260C8DB">
      <w:pPr>
        <w:pStyle w:val="Titlegeneral"/>
        <w:spacing w:before="240"/>
        <w:ind w:left="431"/>
        <w:rPr>
          <w:color w:val="0070C0"/>
          <w:sz w:val="44"/>
          <w:szCs w:val="44"/>
          <w:lang w:val="en-IE"/>
        </w:rPr>
      </w:pPr>
      <w:r w:rsidRPr="4F700E77">
        <w:rPr>
          <w:color w:val="0070C0"/>
          <w:sz w:val="44"/>
          <w:szCs w:val="44"/>
          <w:lang w:val="en-IE"/>
        </w:rPr>
        <w:t>Application Form</w:t>
      </w:r>
    </w:p>
    <w:tbl>
      <w:tblPr>
        <w:tblStyle w:val="TabelacomGrelha"/>
        <w:tblW w:w="0" w:type="auto"/>
        <w:tblLook w:val="04A0" w:firstRow="1" w:lastRow="0" w:firstColumn="1" w:lastColumn="0" w:noHBand="0" w:noVBand="1"/>
      </w:tblPr>
      <w:tblGrid>
        <w:gridCol w:w="9060"/>
      </w:tblGrid>
      <w:tr w:rsidR="003E33F6" w14:paraId="6C1E71EA" w14:textId="77777777" w:rsidTr="1E2A80AB">
        <w:trPr>
          <w:trHeight w:val="300"/>
        </w:trPr>
        <w:tc>
          <w:tcPr>
            <w:tcW w:w="9060" w:type="dxa"/>
          </w:tcPr>
          <w:p w14:paraId="43CBF3CB" w14:textId="5826A289" w:rsidR="003E33F6" w:rsidRDefault="078A5831" w:rsidP="01C1723F">
            <w:pPr>
              <w:jc w:val="both"/>
              <w:rPr>
                <w:rFonts w:cstheme="minorBidi"/>
                <w:szCs w:val="22"/>
              </w:rPr>
            </w:pPr>
            <w:r w:rsidRPr="1E2A80AB">
              <w:rPr>
                <w:rFonts w:cstheme="minorBidi"/>
                <w:szCs w:val="22"/>
              </w:rPr>
              <w:t xml:space="preserve">Following the guidance and criteria outlined in the </w:t>
            </w:r>
            <w:bookmarkStart w:id="0" w:name="_Hlk107921787"/>
            <w:r w:rsidR="1947CA37" w:rsidRPr="1E2A80AB">
              <w:rPr>
                <w:rFonts w:cstheme="minorBidi"/>
                <w:szCs w:val="22"/>
              </w:rPr>
              <w:t>5</w:t>
            </w:r>
            <w:r w:rsidR="1947CA37" w:rsidRPr="1E2A80AB">
              <w:rPr>
                <w:rFonts w:cstheme="minorBidi"/>
                <w:szCs w:val="22"/>
                <w:vertAlign w:val="superscript"/>
              </w:rPr>
              <w:t>th</w:t>
            </w:r>
            <w:r w:rsidR="1947CA37" w:rsidRPr="1E2A80AB">
              <w:rPr>
                <w:rFonts w:cstheme="minorBidi"/>
                <w:szCs w:val="22"/>
              </w:rPr>
              <w:t xml:space="preserve"> </w:t>
            </w:r>
            <w:r w:rsidR="1B066EAA" w:rsidRPr="1E2A80AB">
              <w:rPr>
                <w:rFonts w:cstheme="minorBidi"/>
                <w:szCs w:val="22"/>
              </w:rPr>
              <w:t xml:space="preserve">OYSTER Call for Proposals </w:t>
            </w:r>
            <w:r w:rsidR="35D9754B" w:rsidRPr="1E2A80AB">
              <w:rPr>
                <w:rFonts w:cstheme="minorBidi"/>
                <w:szCs w:val="22"/>
              </w:rPr>
              <w:t>Marine ECR Cooperation Project</w:t>
            </w:r>
            <w:r w:rsidR="1B066EAA" w:rsidRPr="1E2A80AB">
              <w:rPr>
                <w:rFonts w:cstheme="minorBidi"/>
                <w:szCs w:val="22"/>
              </w:rPr>
              <w:t xml:space="preserve"> </w:t>
            </w:r>
            <w:bookmarkEnd w:id="0"/>
            <w:r w:rsidRPr="1E2A80AB">
              <w:rPr>
                <w:rFonts w:cstheme="minorBidi"/>
                <w:szCs w:val="22"/>
              </w:rPr>
              <w:t xml:space="preserve">Call </w:t>
            </w:r>
            <w:r w:rsidR="7A4CFE26" w:rsidRPr="1E2A80AB">
              <w:rPr>
                <w:rFonts w:cstheme="minorBidi"/>
                <w:szCs w:val="22"/>
              </w:rPr>
              <w:t>Description</w:t>
            </w:r>
            <w:r w:rsidRPr="1E2A80AB">
              <w:rPr>
                <w:rFonts w:cstheme="minorBidi"/>
                <w:szCs w:val="22"/>
              </w:rPr>
              <w:t>, please complete the full application form below.</w:t>
            </w:r>
          </w:p>
          <w:p w14:paraId="4D220F4F" w14:textId="7A61D3B6" w:rsidR="00A14DE5" w:rsidRDefault="1A601A35" w:rsidP="01C1723F">
            <w:pPr>
              <w:jc w:val="both"/>
              <w:rPr>
                <w:rFonts w:cstheme="minorBidi"/>
                <w:szCs w:val="22"/>
              </w:rPr>
            </w:pPr>
            <w:r w:rsidRPr="1E2A80AB">
              <w:rPr>
                <w:rFonts w:cstheme="minorBidi"/>
                <w:szCs w:val="22"/>
              </w:rPr>
              <w:t>Th</w:t>
            </w:r>
            <w:r w:rsidR="008E5F28">
              <w:rPr>
                <w:rFonts w:cstheme="minorBidi"/>
                <w:szCs w:val="22"/>
              </w:rPr>
              <w:t>is</w:t>
            </w:r>
            <w:r w:rsidRPr="1E2A80AB">
              <w:rPr>
                <w:rFonts w:cstheme="minorBidi"/>
                <w:szCs w:val="22"/>
              </w:rPr>
              <w:t xml:space="preserve"> </w:t>
            </w:r>
            <w:r w:rsidRPr="008E6A12">
              <w:rPr>
                <w:rFonts w:cstheme="minorBidi"/>
                <w:b/>
                <w:bCs/>
                <w:szCs w:val="22"/>
              </w:rPr>
              <w:t>application form</w:t>
            </w:r>
            <w:r w:rsidRPr="1E2A80AB">
              <w:rPr>
                <w:rFonts w:cstheme="minorBidi"/>
                <w:szCs w:val="22"/>
              </w:rPr>
              <w:t xml:space="preserve"> has th</w:t>
            </w:r>
            <w:r w:rsidR="008E5F28">
              <w:rPr>
                <w:rFonts w:cstheme="minorBidi"/>
                <w:szCs w:val="22"/>
              </w:rPr>
              <w:t>ese two</w:t>
            </w:r>
            <w:r w:rsidRPr="1E2A80AB">
              <w:rPr>
                <w:rFonts w:cstheme="minorBidi"/>
                <w:szCs w:val="22"/>
              </w:rPr>
              <w:t xml:space="preserve"> following sections:</w:t>
            </w:r>
          </w:p>
          <w:p w14:paraId="27C79351" w14:textId="2BA86500" w:rsidR="00A14DE5" w:rsidRDefault="13AFC1EE" w:rsidP="01C1723F">
            <w:pPr>
              <w:jc w:val="both"/>
              <w:rPr>
                <w:rFonts w:cstheme="minorBidi"/>
                <w:szCs w:val="22"/>
                <w:highlight w:val="yellow"/>
              </w:rPr>
            </w:pPr>
            <w:r w:rsidRPr="00B87A6F">
              <w:rPr>
                <w:rFonts w:cstheme="minorBidi"/>
                <w:b/>
                <w:bCs/>
                <w:szCs w:val="22"/>
              </w:rPr>
              <w:t>PART A</w:t>
            </w:r>
            <w:r w:rsidRPr="1E2A80AB">
              <w:rPr>
                <w:rFonts w:cstheme="minorBidi"/>
                <w:szCs w:val="22"/>
              </w:rPr>
              <w:t xml:space="preserve">: </w:t>
            </w:r>
            <w:r w:rsidR="3AF9A8A9" w:rsidRPr="1E2A80AB">
              <w:rPr>
                <w:rFonts w:cstheme="minorBidi"/>
                <w:szCs w:val="22"/>
              </w:rPr>
              <w:t>Proposal Summary and Applicants Details</w:t>
            </w:r>
          </w:p>
          <w:p w14:paraId="04B287ED" w14:textId="05AE9762" w:rsidR="00A14DE5" w:rsidRDefault="1C5084BB" w:rsidP="01C1723F">
            <w:pPr>
              <w:jc w:val="both"/>
              <w:rPr>
                <w:rFonts w:cstheme="minorBidi"/>
                <w:szCs w:val="22"/>
              </w:rPr>
            </w:pPr>
            <w:r w:rsidRPr="00B87A6F">
              <w:rPr>
                <w:rFonts w:cstheme="minorBidi"/>
                <w:b/>
                <w:bCs/>
                <w:szCs w:val="22"/>
              </w:rPr>
              <w:t>PART B</w:t>
            </w:r>
            <w:r w:rsidRPr="1E2A80AB">
              <w:rPr>
                <w:rFonts w:cstheme="minorBidi"/>
                <w:szCs w:val="22"/>
              </w:rPr>
              <w:t>: Technical propo</w:t>
            </w:r>
            <w:r w:rsidR="3B008FFA" w:rsidRPr="1E2A80AB">
              <w:rPr>
                <w:rFonts w:cstheme="minorBidi"/>
                <w:szCs w:val="22"/>
              </w:rPr>
              <w:t xml:space="preserve">sal </w:t>
            </w:r>
          </w:p>
          <w:p w14:paraId="601BA34C" w14:textId="77777777" w:rsidR="00BD35BE" w:rsidRDefault="00BD35BE" w:rsidP="00E8534F">
            <w:pPr>
              <w:jc w:val="both"/>
              <w:rPr>
                <w:rFonts w:cstheme="minorBidi"/>
                <w:szCs w:val="22"/>
              </w:rPr>
            </w:pPr>
            <w:r w:rsidRPr="00BD35BE">
              <w:rPr>
                <w:rFonts w:cstheme="minorBidi"/>
                <w:szCs w:val="22"/>
              </w:rPr>
              <w:t>For each section, please type your responses within the boxes provided and ensure all sections are completed. Applications exceeding the stated word limits will not be considered. The font size for responses should be 11 pt. Within each section, the text in italics indicates the information that should be included.</w:t>
            </w:r>
          </w:p>
          <w:p w14:paraId="0FA02065" w14:textId="4502790A" w:rsidR="008E6A12" w:rsidRPr="00AD1D1B" w:rsidRDefault="008E6A12" w:rsidP="008E6A12">
            <w:pPr>
              <w:jc w:val="both"/>
              <w:rPr>
                <w:rFonts w:cstheme="minorBidi"/>
                <w:b/>
                <w:bCs/>
                <w:szCs w:val="22"/>
              </w:rPr>
            </w:pPr>
            <w:r w:rsidRPr="008E6A12">
              <w:rPr>
                <w:rFonts w:cstheme="minorBidi"/>
                <w:b/>
                <w:bCs/>
                <w:szCs w:val="22"/>
              </w:rPr>
              <w:t>Additional documents (</w:t>
            </w:r>
            <w:r w:rsidRPr="008E6A12">
              <w:rPr>
                <w:rFonts w:cstheme="minorBidi"/>
                <w:b/>
                <w:bCs/>
                <w:szCs w:val="22"/>
                <w:u w:val="single"/>
              </w:rPr>
              <w:t>to be included in the final submission PDF</w:t>
            </w:r>
            <w:r w:rsidRPr="008E6A12">
              <w:rPr>
                <w:rFonts w:cstheme="minorBidi"/>
                <w:b/>
                <w:bCs/>
                <w:szCs w:val="22"/>
              </w:rPr>
              <w:t>):</w:t>
            </w:r>
            <w:r w:rsidR="00AD1D1B">
              <w:rPr>
                <w:rFonts w:cstheme="minorBidi"/>
                <w:b/>
                <w:bCs/>
                <w:szCs w:val="22"/>
              </w:rPr>
              <w:t xml:space="preserve"> </w:t>
            </w:r>
            <w:r w:rsidRPr="008E6A12">
              <w:rPr>
                <w:rFonts w:cstheme="minorBidi"/>
                <w:szCs w:val="22"/>
              </w:rPr>
              <w:t xml:space="preserve">Applicants must also provide a CV for each </w:t>
            </w:r>
            <w:r w:rsidR="00AD1D1B">
              <w:rPr>
                <w:rFonts w:cstheme="minorBidi"/>
                <w:szCs w:val="22"/>
              </w:rPr>
              <w:t>applicant</w:t>
            </w:r>
            <w:r w:rsidRPr="008E6A12">
              <w:rPr>
                <w:rFonts w:cstheme="minorBidi"/>
                <w:szCs w:val="22"/>
              </w:rPr>
              <w:t>. CVs will not be formally evaluated but will be used to assess the alignment between the applicants’ background and the proposed project. CVs may follow any format, with a maximum length of 2 pages per CV.</w:t>
            </w:r>
          </w:p>
          <w:p w14:paraId="02549CD9" w14:textId="322FB090" w:rsidR="003E33F6" w:rsidRPr="00A26F46" w:rsidRDefault="005C7193" w:rsidP="01C1723F">
            <w:pPr>
              <w:jc w:val="both"/>
              <w:rPr>
                <w:rFonts w:cstheme="minorBidi"/>
              </w:rPr>
            </w:pPr>
            <w:r w:rsidRPr="0029779E">
              <w:rPr>
                <w:rFonts w:cstheme="minorBidi"/>
              </w:rPr>
              <w:t>All documents</w:t>
            </w:r>
            <w:r w:rsidR="003E1F99">
              <w:rPr>
                <w:rFonts w:cstheme="minorBidi"/>
              </w:rPr>
              <w:t xml:space="preserve"> </w:t>
            </w:r>
            <w:r w:rsidR="003E1F99" w:rsidRPr="00A26F46">
              <w:rPr>
                <w:rFonts w:cstheme="minorBidi"/>
              </w:rPr>
              <w:t xml:space="preserve">(Declaration form, Application form </w:t>
            </w:r>
            <w:r w:rsidR="003E1F99">
              <w:rPr>
                <w:rFonts w:cstheme="minorBidi"/>
              </w:rPr>
              <w:t xml:space="preserve">– Parts A and B, </w:t>
            </w:r>
            <w:r w:rsidR="003E1F99" w:rsidRPr="00A26F46">
              <w:rPr>
                <w:rFonts w:cstheme="minorBidi"/>
              </w:rPr>
              <w:t>and CVs)</w:t>
            </w:r>
            <w:r w:rsidRPr="0029779E">
              <w:rPr>
                <w:rFonts w:cstheme="minorBidi"/>
              </w:rPr>
              <w:t xml:space="preserve"> must be </w:t>
            </w:r>
            <w:r w:rsidR="003E1F99">
              <w:rPr>
                <w:rFonts w:cstheme="minorBidi"/>
              </w:rPr>
              <w:t>combined and submitted as</w:t>
            </w:r>
            <w:r w:rsidRPr="00A26F46">
              <w:rPr>
                <w:rFonts w:cstheme="minorBidi"/>
              </w:rPr>
              <w:t xml:space="preserve"> a single </w:t>
            </w:r>
            <w:r w:rsidR="00460D2B">
              <w:rPr>
                <w:rFonts w:cstheme="minorBidi"/>
              </w:rPr>
              <w:t>PDF</w:t>
            </w:r>
            <w:r w:rsidRPr="00A26F46">
              <w:rPr>
                <w:rFonts w:cstheme="minorBidi"/>
              </w:rPr>
              <w:t xml:space="preserve"> before the submission deadline. The email subject</w:t>
            </w:r>
            <w:r w:rsidRPr="0029779E">
              <w:rPr>
                <w:rFonts w:cstheme="minorBidi"/>
              </w:rPr>
              <w:t xml:space="preserve"> and file name should be “OYSTER_ECR_COOP_2026_ lead applicant surname”. </w:t>
            </w:r>
            <w:r w:rsidR="092F8A2B" w:rsidRPr="1E2A80AB">
              <w:rPr>
                <w:rFonts w:cstheme="minorBidi"/>
                <w:szCs w:val="22"/>
              </w:rPr>
              <w:t>Incomplete applications will be excluded.</w:t>
            </w:r>
          </w:p>
          <w:p w14:paraId="2844A298" w14:textId="1558F844" w:rsidR="003E33F6" w:rsidRPr="003E33F6" w:rsidRDefault="6BE53886" w:rsidP="00D97C0D">
            <w:pPr>
              <w:jc w:val="both"/>
              <w:rPr>
                <w:rFonts w:cstheme="minorBidi"/>
                <w:color w:val="000000" w:themeColor="text1"/>
              </w:rPr>
            </w:pPr>
            <w:r w:rsidRPr="1E2A80AB">
              <w:rPr>
                <w:rFonts w:cstheme="minorBidi"/>
                <w:szCs w:val="22"/>
              </w:rPr>
              <w:t xml:space="preserve">Please submit your completed application </w:t>
            </w:r>
            <w:r w:rsidR="48D050A9" w:rsidRPr="1E2A80AB">
              <w:rPr>
                <w:rFonts w:cstheme="minorBidi"/>
                <w:szCs w:val="22"/>
              </w:rPr>
              <w:t xml:space="preserve">as </w:t>
            </w:r>
            <w:r w:rsidR="48D050A9" w:rsidRPr="1E2A80AB">
              <w:rPr>
                <w:rFonts w:cstheme="minorBidi"/>
                <w:b/>
                <w:bCs/>
                <w:szCs w:val="22"/>
              </w:rPr>
              <w:t>one single PDF</w:t>
            </w:r>
            <w:r w:rsidR="1ADA8B46" w:rsidRPr="1E2A80AB">
              <w:rPr>
                <w:rFonts w:cstheme="minorBidi"/>
                <w:szCs w:val="22"/>
              </w:rPr>
              <w:t xml:space="preserve"> </w:t>
            </w:r>
            <w:r w:rsidRPr="1E2A80AB">
              <w:rPr>
                <w:rFonts w:cstheme="minorBidi"/>
                <w:szCs w:val="22"/>
              </w:rPr>
              <w:t xml:space="preserve">to </w:t>
            </w:r>
            <w:r w:rsidR="4E9CEB5A" w:rsidRPr="008060AF">
              <w:rPr>
                <w:b/>
                <w:bCs/>
                <w:szCs w:val="22"/>
              </w:rPr>
              <w:t>oyster.secretariat@euromarinenetwork.eu</w:t>
            </w:r>
            <w:r w:rsidR="32E1DD67" w:rsidRPr="1E2A80AB">
              <w:rPr>
                <w:szCs w:val="22"/>
              </w:rPr>
              <w:t xml:space="preserve"> </w:t>
            </w:r>
            <w:r w:rsidRPr="1E2A80AB">
              <w:rPr>
                <w:rFonts w:cstheme="minorBidi"/>
                <w:color w:val="000000" w:themeColor="text1"/>
                <w:szCs w:val="22"/>
              </w:rPr>
              <w:t xml:space="preserve">before </w:t>
            </w:r>
            <w:r w:rsidR="6CFFAA26" w:rsidRPr="1E2A80AB">
              <w:rPr>
                <w:rFonts w:cstheme="minorBidi"/>
                <w:b/>
                <w:bCs/>
                <w:color w:val="000000" w:themeColor="text1"/>
                <w:szCs w:val="22"/>
              </w:rPr>
              <w:t>02</w:t>
            </w:r>
            <w:r w:rsidR="66127789" w:rsidRPr="1E2A80AB">
              <w:rPr>
                <w:rFonts w:cstheme="minorBidi"/>
                <w:b/>
                <w:bCs/>
                <w:color w:val="000000" w:themeColor="text1"/>
              </w:rPr>
              <w:t>/</w:t>
            </w:r>
            <w:r w:rsidR="7D8D4199" w:rsidRPr="1E2A80AB">
              <w:rPr>
                <w:rFonts w:cstheme="minorBidi"/>
                <w:b/>
                <w:bCs/>
                <w:color w:val="000000" w:themeColor="text1"/>
              </w:rPr>
              <w:t>07</w:t>
            </w:r>
            <w:r w:rsidR="0AA59C1B" w:rsidRPr="1E2A80AB">
              <w:rPr>
                <w:rFonts w:cstheme="minorBidi"/>
                <w:b/>
                <w:bCs/>
                <w:color w:val="000000" w:themeColor="text1"/>
              </w:rPr>
              <w:t>/</w:t>
            </w:r>
            <w:r w:rsidR="1947CA37" w:rsidRPr="1E2A80AB">
              <w:rPr>
                <w:rFonts w:cstheme="minorBidi"/>
                <w:b/>
                <w:bCs/>
                <w:color w:val="000000" w:themeColor="text1"/>
              </w:rPr>
              <w:t xml:space="preserve">2026 </w:t>
            </w:r>
            <w:r w:rsidRPr="1E2A80AB">
              <w:rPr>
                <w:rFonts w:cstheme="minorBidi"/>
                <w:b/>
                <w:bCs/>
                <w:color w:val="000000" w:themeColor="text1"/>
              </w:rPr>
              <w:t>at 23</w:t>
            </w:r>
            <w:r w:rsidR="00E111AB">
              <w:rPr>
                <w:rFonts w:cstheme="minorBidi"/>
                <w:b/>
                <w:bCs/>
                <w:color w:val="000000" w:themeColor="text1"/>
              </w:rPr>
              <w:t>:</w:t>
            </w:r>
            <w:r w:rsidRPr="1E2A80AB">
              <w:rPr>
                <w:rFonts w:cstheme="minorBidi"/>
                <w:b/>
                <w:bCs/>
                <w:color w:val="000000" w:themeColor="text1"/>
              </w:rPr>
              <w:t>59 CET</w:t>
            </w:r>
            <w:r w:rsidRPr="1E2A80AB">
              <w:rPr>
                <w:rFonts w:cstheme="minorBidi"/>
                <w:color w:val="000000" w:themeColor="text1"/>
              </w:rPr>
              <w:t>. Applications submitted after the deadline will not be accepted.</w:t>
            </w:r>
          </w:p>
        </w:tc>
      </w:tr>
    </w:tbl>
    <w:p w14:paraId="118A2A7B" w14:textId="77777777" w:rsidR="00DC0BD9" w:rsidRDefault="00DC0BD9" w:rsidP="005952CC">
      <w:pPr>
        <w:jc w:val="both"/>
        <w:rPr>
          <w:rFonts w:cstheme="minorHAnsi"/>
        </w:rPr>
      </w:pPr>
    </w:p>
    <w:p w14:paraId="78DD00B3" w14:textId="77777777" w:rsidR="00232B5E" w:rsidRDefault="00232B5E" w:rsidP="005952CC">
      <w:pPr>
        <w:jc w:val="both"/>
        <w:rPr>
          <w:rFonts w:cstheme="minorHAnsi"/>
        </w:rPr>
      </w:pPr>
    </w:p>
    <w:p w14:paraId="1DC44238" w14:textId="77777777" w:rsidR="00232B5E" w:rsidRDefault="00232B5E" w:rsidP="005952CC">
      <w:pPr>
        <w:jc w:val="both"/>
        <w:rPr>
          <w:rFonts w:cstheme="minorHAnsi"/>
        </w:rPr>
      </w:pPr>
    </w:p>
    <w:p w14:paraId="17E2F681" w14:textId="77777777" w:rsidR="00232B5E" w:rsidRDefault="00232B5E" w:rsidP="005952CC">
      <w:pPr>
        <w:jc w:val="both"/>
        <w:rPr>
          <w:rFonts w:cstheme="minorHAnsi"/>
        </w:rPr>
      </w:pPr>
    </w:p>
    <w:p w14:paraId="7FDEB5DF" w14:textId="77777777" w:rsidR="00BD7DEE" w:rsidRDefault="00BD7DEE" w:rsidP="2578ED0C">
      <w:pPr>
        <w:spacing w:after="0" w:line="240" w:lineRule="auto"/>
        <w:rPr>
          <w:b/>
          <w:bCs/>
          <w:color w:val="0070C0"/>
          <w:sz w:val="32"/>
          <w:szCs w:val="32"/>
        </w:rPr>
      </w:pPr>
    </w:p>
    <w:p w14:paraId="396D95A3" w14:textId="642D26E9" w:rsidR="005952CC" w:rsidRDefault="005952CC" w:rsidP="2578ED0C">
      <w:pPr>
        <w:spacing w:after="0" w:line="240" w:lineRule="auto"/>
        <w:rPr>
          <w:b/>
          <w:bCs/>
          <w:color w:val="0070C0"/>
          <w:sz w:val="32"/>
          <w:szCs w:val="32"/>
        </w:rPr>
      </w:pPr>
      <w:r w:rsidRPr="2578ED0C">
        <w:rPr>
          <w:b/>
          <w:bCs/>
          <w:color w:val="0070C0"/>
          <w:sz w:val="32"/>
          <w:szCs w:val="32"/>
        </w:rPr>
        <w:lastRenderedPageBreak/>
        <w:t xml:space="preserve">PART </w:t>
      </w:r>
      <w:r w:rsidR="001A2625" w:rsidRPr="2578ED0C">
        <w:rPr>
          <w:b/>
          <w:bCs/>
          <w:color w:val="0070C0"/>
          <w:sz w:val="32"/>
          <w:szCs w:val="32"/>
        </w:rPr>
        <w:t>A:</w:t>
      </w:r>
      <w:r w:rsidRPr="2578ED0C">
        <w:rPr>
          <w:b/>
          <w:bCs/>
          <w:color w:val="0070C0"/>
          <w:sz w:val="32"/>
          <w:szCs w:val="32"/>
        </w:rPr>
        <w:t xml:space="preserve"> </w:t>
      </w:r>
      <w:r w:rsidR="00C15FFC" w:rsidRPr="2578ED0C">
        <w:rPr>
          <w:b/>
          <w:bCs/>
          <w:color w:val="0070C0"/>
          <w:sz w:val="32"/>
          <w:szCs w:val="32"/>
        </w:rPr>
        <w:t xml:space="preserve">Proposal Summary and </w:t>
      </w:r>
      <w:r w:rsidR="001A2625" w:rsidRPr="2578ED0C">
        <w:rPr>
          <w:b/>
          <w:bCs/>
          <w:color w:val="0070C0"/>
          <w:sz w:val="32"/>
          <w:szCs w:val="32"/>
        </w:rPr>
        <w:t>Applicant</w:t>
      </w:r>
      <w:r w:rsidR="46C6AFB3" w:rsidRPr="2578ED0C">
        <w:rPr>
          <w:b/>
          <w:bCs/>
          <w:color w:val="0070C0"/>
          <w:sz w:val="32"/>
          <w:szCs w:val="32"/>
        </w:rPr>
        <w:t>s</w:t>
      </w:r>
      <w:r w:rsidR="001A2625" w:rsidRPr="2578ED0C">
        <w:rPr>
          <w:b/>
          <w:bCs/>
          <w:color w:val="0070C0"/>
          <w:sz w:val="32"/>
          <w:szCs w:val="32"/>
        </w:rPr>
        <w:t xml:space="preserve"> Details</w:t>
      </w:r>
    </w:p>
    <w:p w14:paraId="741AF248" w14:textId="77777777" w:rsidR="002D7D2A" w:rsidRPr="00B867C0" w:rsidRDefault="002D7D2A" w:rsidP="2578ED0C">
      <w:pPr>
        <w:spacing w:after="0" w:line="240" w:lineRule="auto"/>
        <w:rPr>
          <w:b/>
          <w:bCs/>
          <w:color w:val="0070C0"/>
          <w:sz w:val="32"/>
          <w:szCs w:val="32"/>
        </w:rPr>
      </w:pPr>
    </w:p>
    <w:p w14:paraId="6B36B95D" w14:textId="2B9CE329" w:rsidR="00DA3B70" w:rsidRPr="00B867C0" w:rsidRDefault="1CC59EB8" w:rsidP="75AEEF49">
      <w:pPr>
        <w:pStyle w:val="PargrafodaLista"/>
        <w:numPr>
          <w:ilvl w:val="0"/>
          <w:numId w:val="1"/>
        </w:numPr>
        <w:rPr>
          <w:b/>
          <w:bCs/>
          <w:color w:val="00B0F0"/>
          <w:sz w:val="28"/>
          <w:szCs w:val="28"/>
        </w:rPr>
      </w:pPr>
      <w:r w:rsidRPr="1E2A80AB">
        <w:rPr>
          <w:b/>
          <w:bCs/>
          <w:color w:val="00B0F0"/>
          <w:sz w:val="28"/>
          <w:szCs w:val="28"/>
        </w:rPr>
        <w:t>Proposal Summary</w:t>
      </w:r>
    </w:p>
    <w:tbl>
      <w:tblPr>
        <w:tblStyle w:val="TabelacomGrelha"/>
        <w:tblW w:w="0" w:type="auto"/>
        <w:tblLook w:val="04A0" w:firstRow="1" w:lastRow="0" w:firstColumn="1" w:lastColumn="0" w:noHBand="0" w:noVBand="1"/>
      </w:tblPr>
      <w:tblGrid>
        <w:gridCol w:w="1696"/>
        <w:gridCol w:w="7364"/>
      </w:tblGrid>
      <w:tr w:rsidR="00B45EF1" w:rsidRPr="000F2EF7" w14:paraId="121F69E1" w14:textId="77777777" w:rsidTr="75AEEF49">
        <w:tc>
          <w:tcPr>
            <w:tcW w:w="1696" w:type="dxa"/>
          </w:tcPr>
          <w:p w14:paraId="21ABF8ED" w14:textId="03B6DE32" w:rsidR="00B45EF1" w:rsidRPr="000F2EF7" w:rsidRDefault="617E93FF" w:rsidP="00D95D99">
            <w:pPr>
              <w:spacing w:after="0" w:line="240" w:lineRule="auto"/>
              <w:rPr>
                <w:b/>
                <w:bCs/>
                <w:sz w:val="24"/>
              </w:rPr>
            </w:pPr>
            <w:r w:rsidRPr="75AEEF49">
              <w:rPr>
                <w:b/>
                <w:bCs/>
                <w:sz w:val="24"/>
              </w:rPr>
              <w:t xml:space="preserve">Proposal </w:t>
            </w:r>
            <w:r w:rsidR="4AD16A44" w:rsidRPr="75AEEF49">
              <w:rPr>
                <w:b/>
                <w:bCs/>
                <w:sz w:val="24"/>
              </w:rPr>
              <w:t>t</w:t>
            </w:r>
            <w:r w:rsidRPr="75AEEF49">
              <w:rPr>
                <w:b/>
                <w:bCs/>
                <w:sz w:val="24"/>
              </w:rPr>
              <w:t>itle</w:t>
            </w:r>
          </w:p>
        </w:tc>
        <w:tc>
          <w:tcPr>
            <w:tcW w:w="7364" w:type="dxa"/>
          </w:tcPr>
          <w:p w14:paraId="5D7950D9" w14:textId="77777777" w:rsidR="00B45EF1" w:rsidRPr="00FB159C" w:rsidRDefault="00B45EF1" w:rsidP="00D95D99">
            <w:pPr>
              <w:spacing w:after="0"/>
            </w:pPr>
          </w:p>
        </w:tc>
      </w:tr>
      <w:tr w:rsidR="00B45EF1" w:rsidRPr="000F2EF7" w14:paraId="33F0B7FC" w14:textId="77777777" w:rsidTr="75AEEF49">
        <w:tc>
          <w:tcPr>
            <w:tcW w:w="1696" w:type="dxa"/>
          </w:tcPr>
          <w:p w14:paraId="5A2D966F" w14:textId="53575BC2" w:rsidR="00B45EF1" w:rsidRPr="000F2EF7" w:rsidRDefault="00B45EF1" w:rsidP="00D95D99">
            <w:pPr>
              <w:spacing w:after="0" w:line="240" w:lineRule="auto"/>
              <w:rPr>
                <w:b/>
                <w:bCs/>
                <w:sz w:val="24"/>
                <w:szCs w:val="28"/>
              </w:rPr>
            </w:pPr>
            <w:r w:rsidRPr="000F2EF7">
              <w:rPr>
                <w:b/>
                <w:bCs/>
                <w:sz w:val="24"/>
                <w:szCs w:val="28"/>
              </w:rPr>
              <w:t>Acronym</w:t>
            </w:r>
          </w:p>
        </w:tc>
        <w:tc>
          <w:tcPr>
            <w:tcW w:w="7364" w:type="dxa"/>
          </w:tcPr>
          <w:p w14:paraId="21F0F4EC" w14:textId="77777777" w:rsidR="00B45EF1" w:rsidRPr="00FB159C" w:rsidRDefault="00B45EF1" w:rsidP="00D95D99">
            <w:pPr>
              <w:spacing w:after="0"/>
            </w:pPr>
          </w:p>
        </w:tc>
      </w:tr>
      <w:tr w:rsidR="00B45EF1" w:rsidRPr="000F2EF7" w14:paraId="44FC8D28" w14:textId="77777777" w:rsidTr="75AEEF49">
        <w:tc>
          <w:tcPr>
            <w:tcW w:w="1696" w:type="dxa"/>
          </w:tcPr>
          <w:p w14:paraId="34CF0581" w14:textId="42E8C993" w:rsidR="00B45EF1" w:rsidRPr="000F2EF7" w:rsidRDefault="02CF379A" w:rsidP="2C57FEDC">
            <w:pPr>
              <w:spacing w:after="0" w:line="240" w:lineRule="auto"/>
              <w:rPr>
                <w:b/>
                <w:bCs/>
                <w:sz w:val="24"/>
              </w:rPr>
            </w:pPr>
            <w:r w:rsidRPr="01C1723F">
              <w:rPr>
                <w:b/>
                <w:bCs/>
                <w:sz w:val="24"/>
              </w:rPr>
              <w:t>Key</w:t>
            </w:r>
            <w:r w:rsidR="7929BF4D" w:rsidRPr="01C1723F">
              <w:rPr>
                <w:b/>
                <w:bCs/>
                <w:sz w:val="24"/>
              </w:rPr>
              <w:t>w</w:t>
            </w:r>
            <w:r w:rsidR="02254B29" w:rsidRPr="01C1723F">
              <w:rPr>
                <w:b/>
                <w:bCs/>
                <w:sz w:val="24"/>
              </w:rPr>
              <w:t>ords</w:t>
            </w:r>
          </w:p>
        </w:tc>
        <w:tc>
          <w:tcPr>
            <w:tcW w:w="7364" w:type="dxa"/>
          </w:tcPr>
          <w:p w14:paraId="0513003B" w14:textId="77777777" w:rsidR="00B45EF1" w:rsidRPr="00FB159C" w:rsidRDefault="00B45EF1" w:rsidP="00D95D99">
            <w:pPr>
              <w:spacing w:after="0"/>
            </w:pPr>
          </w:p>
        </w:tc>
      </w:tr>
    </w:tbl>
    <w:p w14:paraId="1E85648C" w14:textId="77777777" w:rsidR="00DD2C0F" w:rsidRDefault="00DD2C0F" w:rsidP="00343C03">
      <w:pPr>
        <w:rPr>
          <w:b/>
          <w:bCs/>
          <w:sz w:val="24"/>
          <w:szCs w:val="28"/>
        </w:rPr>
      </w:pPr>
    </w:p>
    <w:p w14:paraId="6C24FB7D" w14:textId="7A10F1AF" w:rsidR="009714C6" w:rsidRPr="00ED1534" w:rsidRDefault="180E0EF3" w:rsidP="00343C03">
      <w:pPr>
        <w:rPr>
          <w:b/>
          <w:bCs/>
        </w:rPr>
      </w:pPr>
      <w:r w:rsidRPr="75AEEF49">
        <w:rPr>
          <w:b/>
          <w:bCs/>
        </w:rPr>
        <w:t xml:space="preserve">1.1 </w:t>
      </w:r>
      <w:r w:rsidR="119F1951" w:rsidRPr="75AEEF49">
        <w:rPr>
          <w:b/>
          <w:bCs/>
        </w:rPr>
        <w:t>Main scientific disciplines</w:t>
      </w:r>
    </w:p>
    <w:p w14:paraId="6D072B24" w14:textId="01620DAA" w:rsidR="00A747DE" w:rsidRPr="00A747DE" w:rsidRDefault="3D4FB0E3" w:rsidP="4F700E77">
      <w:pPr>
        <w:jc w:val="both"/>
        <w:rPr>
          <w:i/>
          <w:iCs/>
          <w:sz w:val="20"/>
          <w:szCs w:val="20"/>
        </w:rPr>
      </w:pPr>
      <w:r w:rsidRPr="4F700E77">
        <w:rPr>
          <w:i/>
          <w:iCs/>
          <w:sz w:val="20"/>
          <w:szCs w:val="20"/>
        </w:rPr>
        <w:t>Please check the broad categories that best correspond to your proposal (</w:t>
      </w:r>
      <w:r w:rsidR="77419DAD" w:rsidRPr="002D7D2A">
        <w:rPr>
          <w:b/>
          <w:bCs/>
          <w:i/>
          <w:iCs/>
          <w:sz w:val="20"/>
          <w:szCs w:val="20"/>
        </w:rPr>
        <w:t>up to 4 categories per column</w:t>
      </w:r>
      <w:r w:rsidRPr="4F700E77">
        <w:rPr>
          <w:i/>
          <w:iCs/>
          <w:sz w:val="20"/>
          <w:szCs w:val="20"/>
        </w:rPr>
        <w:t>).</w:t>
      </w:r>
    </w:p>
    <w:tbl>
      <w:tblPr>
        <w:tblStyle w:val="TabelacomGrelha"/>
        <w:tblW w:w="9207" w:type="dxa"/>
        <w:tblLook w:val="04A0" w:firstRow="1" w:lastRow="0" w:firstColumn="1" w:lastColumn="0" w:noHBand="0" w:noVBand="1"/>
      </w:tblPr>
      <w:tblGrid>
        <w:gridCol w:w="4531"/>
        <w:gridCol w:w="4676"/>
      </w:tblGrid>
      <w:tr w:rsidR="00F852CA" w:rsidRPr="00F852CA" w14:paraId="2CD7D09A" w14:textId="77777777" w:rsidTr="01C1723F">
        <w:tc>
          <w:tcPr>
            <w:tcW w:w="4531" w:type="dxa"/>
          </w:tcPr>
          <w:p w14:paraId="61B44DB4" w14:textId="77777777" w:rsidR="00F852CA" w:rsidRPr="00F852CA" w:rsidRDefault="2974D4D8" w:rsidP="5CA82D98">
            <w:pPr>
              <w:spacing w:after="0" w:line="240" w:lineRule="auto"/>
            </w:pPr>
            <w:r w:rsidRPr="5CA82D98">
              <w:t>Broad categories of scientific disciplines / fields</w:t>
            </w:r>
          </w:p>
        </w:tc>
        <w:tc>
          <w:tcPr>
            <w:tcW w:w="4676" w:type="dxa"/>
          </w:tcPr>
          <w:p w14:paraId="5D15EAA6" w14:textId="77777777" w:rsidR="00F852CA" w:rsidRPr="00F852CA" w:rsidRDefault="2974D4D8" w:rsidP="5CA82D98">
            <w:pPr>
              <w:spacing w:after="0" w:line="240" w:lineRule="auto"/>
            </w:pPr>
            <w:r w:rsidRPr="5CA82D98">
              <w:t>Other categories (tools, transverse expertise, possible domains of EuroMarine services or activities....)</w:t>
            </w:r>
          </w:p>
        </w:tc>
      </w:tr>
      <w:tr w:rsidR="00F852CA" w:rsidRPr="00F852CA" w14:paraId="2566DDFB" w14:textId="77777777" w:rsidTr="01C1723F">
        <w:tc>
          <w:tcPr>
            <w:tcW w:w="4531" w:type="dxa"/>
          </w:tcPr>
          <w:p w14:paraId="6E6A65CE" w14:textId="689D8AE0" w:rsidR="00F852CA" w:rsidRPr="00F852CA" w:rsidRDefault="00A83C95" w:rsidP="00F852CA">
            <w:pPr>
              <w:spacing w:after="0" w:line="240" w:lineRule="auto"/>
              <w:rPr>
                <w:szCs w:val="22"/>
              </w:rPr>
            </w:pPr>
            <w:sdt>
              <w:sdtPr>
                <w:rPr>
                  <w:szCs w:val="22"/>
                </w:rPr>
                <w:id w:val="150192321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Physics and climate of the Ocean</w:t>
            </w:r>
          </w:p>
          <w:p w14:paraId="02D08314" w14:textId="2AFA2DA5" w:rsidR="00F852CA" w:rsidRPr="00F852CA" w:rsidRDefault="00A83C95" w:rsidP="00F852CA">
            <w:pPr>
              <w:spacing w:after="0" w:line="240" w:lineRule="auto"/>
            </w:pPr>
            <w:sdt>
              <w:sdtPr>
                <w:id w:val="-1685127542"/>
                <w14:checkbox>
                  <w14:checked w14:val="0"/>
                  <w14:checkedState w14:val="2612" w14:font="MS Gothic"/>
                  <w14:uncheckedState w14:val="2610" w14:font="MS Gothic"/>
                </w14:checkbox>
              </w:sdtPr>
              <w:sdtEndPr/>
              <w:sdtContent>
                <w:r w:rsidR="2DE09446" w:rsidRPr="01C1723F">
                  <w:rPr>
                    <w:rFonts w:ascii="MS Gothic" w:eastAsia="MS Gothic" w:hAnsi="MS Gothic"/>
                  </w:rPr>
                  <w:t>☐</w:t>
                </w:r>
              </w:sdtContent>
            </w:sdt>
            <w:r w:rsidR="526E39D5">
              <w:t>Changing Ocean</w:t>
            </w:r>
          </w:p>
          <w:p w14:paraId="33B19F00" w14:textId="5008ABAF" w:rsidR="16CC7C4A" w:rsidRDefault="00A83C95" w:rsidP="01C1723F">
            <w:pPr>
              <w:spacing w:after="0" w:line="240" w:lineRule="auto"/>
            </w:pPr>
            <w:sdt>
              <w:sdtPr>
                <w:id w:val="1153396283"/>
                <w14:checkbox>
                  <w14:checked w14:val="0"/>
                  <w14:checkedState w14:val="2612" w14:font="MS Gothic"/>
                  <w14:uncheckedState w14:val="2610" w14:font="MS Gothic"/>
                </w14:checkbox>
              </w:sdtPr>
              <w:sdtEndPr/>
              <w:sdtContent>
                <w:r w:rsidR="16CC7C4A" w:rsidRPr="01C1723F">
                  <w:rPr>
                    <w:rFonts w:ascii="MS Gothic" w:eastAsia="MS Gothic" w:hAnsi="MS Gothic"/>
                  </w:rPr>
                  <w:t>☐</w:t>
                </w:r>
              </w:sdtContent>
            </w:sdt>
            <w:r w:rsidR="435EC480">
              <w:t>Co</w:t>
            </w:r>
            <w:r w:rsidR="16CC7C4A">
              <w:t>nservation</w:t>
            </w:r>
          </w:p>
          <w:p w14:paraId="144157D5" w14:textId="25EE5A89" w:rsidR="00F852CA" w:rsidRPr="00F852CA" w:rsidRDefault="00A83C95" w:rsidP="00F852CA">
            <w:pPr>
              <w:spacing w:after="0" w:line="240" w:lineRule="auto"/>
              <w:rPr>
                <w:szCs w:val="22"/>
              </w:rPr>
            </w:pPr>
            <w:sdt>
              <w:sdtPr>
                <w:rPr>
                  <w:szCs w:val="22"/>
                </w:rPr>
                <w:id w:val="184012575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geochemistry</w:t>
            </w:r>
          </w:p>
          <w:p w14:paraId="29D33763" w14:textId="0314AAA2" w:rsidR="00F852CA" w:rsidRPr="00F852CA" w:rsidRDefault="00A83C95" w:rsidP="00F852CA">
            <w:pPr>
              <w:spacing w:after="0" w:line="240" w:lineRule="auto"/>
              <w:rPr>
                <w:szCs w:val="22"/>
              </w:rPr>
            </w:pPr>
            <w:sdt>
              <w:sdtPr>
                <w:rPr>
                  <w:szCs w:val="22"/>
                </w:rPr>
                <w:id w:val="56121914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logy</w:t>
            </w:r>
          </w:p>
          <w:p w14:paraId="27009381" w14:textId="7ED991AC" w:rsidR="00F852CA" w:rsidRPr="00F852CA" w:rsidRDefault="00A83C95" w:rsidP="00F852CA">
            <w:pPr>
              <w:spacing w:after="0" w:line="240" w:lineRule="auto"/>
              <w:rPr>
                <w:szCs w:val="22"/>
              </w:rPr>
            </w:pPr>
            <w:sdt>
              <w:sdtPr>
                <w:rPr>
                  <w:szCs w:val="22"/>
                </w:rPr>
                <w:id w:val="619179868"/>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diversity</w:t>
            </w:r>
          </w:p>
          <w:p w14:paraId="5C277ABA" w14:textId="3E640DEA" w:rsidR="00F852CA" w:rsidRPr="00F852CA" w:rsidRDefault="00A83C95" w:rsidP="00F852CA">
            <w:pPr>
              <w:spacing w:after="0" w:line="240" w:lineRule="auto"/>
              <w:rPr>
                <w:szCs w:val="22"/>
              </w:rPr>
            </w:pPr>
            <w:sdt>
              <w:sdtPr>
                <w:rPr>
                  <w:szCs w:val="22"/>
                </w:rPr>
                <w:id w:val="190949835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Ecology</w:t>
            </w:r>
          </w:p>
          <w:p w14:paraId="719C1A9E" w14:textId="60F14A2B" w:rsidR="00F852CA" w:rsidRPr="00F852CA" w:rsidRDefault="00A83C95" w:rsidP="00F852CA">
            <w:pPr>
              <w:spacing w:after="0" w:line="240" w:lineRule="auto"/>
              <w:rPr>
                <w:szCs w:val="22"/>
              </w:rPr>
            </w:pPr>
            <w:sdt>
              <w:sdtPr>
                <w:rPr>
                  <w:szCs w:val="22"/>
                </w:rPr>
                <w:id w:val="-1223670212"/>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Ecosystems functioning</w:t>
            </w:r>
          </w:p>
          <w:p w14:paraId="0CB61291" w14:textId="05608DC9" w:rsidR="00F852CA" w:rsidRPr="00F852CA" w:rsidRDefault="00A83C95" w:rsidP="00F852CA">
            <w:pPr>
              <w:spacing w:after="0" w:line="240" w:lineRule="auto"/>
              <w:rPr>
                <w:szCs w:val="22"/>
              </w:rPr>
            </w:pPr>
            <w:sdt>
              <w:sdtPr>
                <w:rPr>
                  <w:szCs w:val="22"/>
                </w:rPr>
                <w:id w:val="102582250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resources</w:t>
            </w:r>
          </w:p>
          <w:p w14:paraId="3FF2FF32" w14:textId="1AD4D21E" w:rsidR="00F852CA" w:rsidRPr="00F852CA" w:rsidRDefault="00A83C95" w:rsidP="00F852CA">
            <w:pPr>
              <w:spacing w:after="0" w:line="240" w:lineRule="auto"/>
              <w:rPr>
                <w:szCs w:val="22"/>
              </w:rPr>
            </w:pPr>
            <w:sdt>
              <w:sdtPr>
                <w:rPr>
                  <w:szCs w:val="22"/>
                </w:rPr>
                <w:id w:val="46554551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technology</w:t>
            </w:r>
          </w:p>
          <w:p w14:paraId="6834F5AE" w14:textId="7D70ADAB" w:rsidR="00F852CA" w:rsidRPr="00F852CA" w:rsidRDefault="00A83C95" w:rsidP="00F852CA">
            <w:pPr>
              <w:spacing w:after="0" w:line="240" w:lineRule="auto"/>
              <w:rPr>
                <w:szCs w:val="22"/>
              </w:rPr>
            </w:pPr>
            <w:sdt>
              <w:sdtPr>
                <w:rPr>
                  <w:szCs w:val="22"/>
                </w:rPr>
                <w:id w:val="1154725346"/>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Fisheries and Aquaculture</w:t>
            </w:r>
          </w:p>
          <w:p w14:paraId="52C21037" w14:textId="4E7363A8" w:rsidR="00F852CA" w:rsidRPr="00F852CA" w:rsidRDefault="00A83C95" w:rsidP="00F852CA">
            <w:pPr>
              <w:spacing w:after="0" w:line="240" w:lineRule="auto"/>
              <w:rPr>
                <w:szCs w:val="22"/>
              </w:rPr>
            </w:pPr>
            <w:sdt>
              <w:sdtPr>
                <w:rPr>
                  <w:szCs w:val="22"/>
                </w:rPr>
                <w:id w:val="-99417226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Coastal Systems</w:t>
            </w:r>
            <w:r w:rsidR="00443006">
              <w:rPr>
                <w:szCs w:val="22"/>
              </w:rPr>
              <w:t xml:space="preserve"> and marine </w:t>
            </w:r>
            <w:r w:rsidR="005D010A">
              <w:rPr>
                <w:szCs w:val="22"/>
              </w:rPr>
              <w:t xml:space="preserve">spatial </w:t>
            </w:r>
            <w:r w:rsidR="00443006">
              <w:rPr>
                <w:szCs w:val="22"/>
              </w:rPr>
              <w:t>planning</w:t>
            </w:r>
          </w:p>
          <w:p w14:paraId="79F4FF6B" w14:textId="5326E013" w:rsidR="00F852CA" w:rsidRPr="00F852CA" w:rsidRDefault="00A83C95" w:rsidP="00F852CA">
            <w:pPr>
              <w:spacing w:after="0" w:line="240" w:lineRule="auto"/>
              <w:rPr>
                <w:szCs w:val="22"/>
              </w:rPr>
            </w:pPr>
            <w:sdt>
              <w:sdtPr>
                <w:rPr>
                  <w:szCs w:val="22"/>
                </w:rPr>
                <w:id w:val="2033990459"/>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Economics, Law, Sociology</w:t>
            </w:r>
          </w:p>
          <w:p w14:paraId="46F7AC39" w14:textId="5560FED8" w:rsidR="00F852CA" w:rsidRPr="00F852CA" w:rsidRDefault="00A83C95" w:rsidP="00F852CA">
            <w:pPr>
              <w:spacing w:after="0" w:line="240" w:lineRule="auto"/>
              <w:rPr>
                <w:szCs w:val="22"/>
              </w:rPr>
            </w:pPr>
            <w:sdt>
              <w:sdtPr>
                <w:rPr>
                  <w:szCs w:val="22"/>
                </w:rPr>
                <w:id w:val="130365663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Ecosystem Services</w:t>
            </w:r>
          </w:p>
          <w:p w14:paraId="2696E664" w14:textId="34C34763" w:rsidR="00F852CA" w:rsidRPr="00F852CA" w:rsidRDefault="00A83C95" w:rsidP="00F852CA">
            <w:pPr>
              <w:spacing w:after="0" w:line="240" w:lineRule="auto"/>
              <w:rPr>
                <w:szCs w:val="22"/>
              </w:rPr>
            </w:pPr>
            <w:sdt>
              <w:sdtPr>
                <w:rPr>
                  <w:szCs w:val="22"/>
                </w:rPr>
                <w:id w:val="-1210729581"/>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Social Sciences</w:t>
            </w:r>
          </w:p>
        </w:tc>
        <w:tc>
          <w:tcPr>
            <w:tcW w:w="4676" w:type="dxa"/>
          </w:tcPr>
          <w:p w14:paraId="06116273" w14:textId="6A5CCEDF" w:rsidR="00F852CA" w:rsidRPr="00F852CA" w:rsidRDefault="00A83C95" w:rsidP="00F852CA">
            <w:pPr>
              <w:spacing w:after="0" w:line="240" w:lineRule="auto"/>
              <w:rPr>
                <w:szCs w:val="22"/>
              </w:rPr>
            </w:pPr>
            <w:sdt>
              <w:sdtPr>
                <w:rPr>
                  <w:szCs w:val="22"/>
                </w:rPr>
                <w:id w:val="-209816711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Science</w:t>
            </w:r>
          </w:p>
          <w:p w14:paraId="63FA7A44" w14:textId="66BFE188" w:rsidR="00F852CA" w:rsidRPr="00F852CA" w:rsidRDefault="00A83C95" w:rsidP="00F852CA">
            <w:pPr>
              <w:spacing w:after="0" w:line="240" w:lineRule="auto"/>
              <w:rPr>
                <w:szCs w:val="22"/>
              </w:rPr>
            </w:pPr>
            <w:sdt>
              <w:sdtPr>
                <w:rPr>
                  <w:szCs w:val="22"/>
                </w:rPr>
                <w:id w:val="-124935069"/>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Training / Capacity Building</w:t>
            </w:r>
          </w:p>
          <w:p w14:paraId="1B316E27" w14:textId="7DFCCE02" w:rsidR="00F852CA" w:rsidRPr="00F852CA" w:rsidRDefault="00A83C95" w:rsidP="00F852CA">
            <w:pPr>
              <w:spacing w:after="0" w:line="240" w:lineRule="auto"/>
              <w:rPr>
                <w:szCs w:val="22"/>
              </w:rPr>
            </w:pPr>
            <w:sdt>
              <w:sdtPr>
                <w:rPr>
                  <w:szCs w:val="22"/>
                </w:rPr>
                <w:id w:val="193547901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obility</w:t>
            </w:r>
          </w:p>
          <w:p w14:paraId="525B93C7" w14:textId="6DD72604" w:rsidR="00F852CA" w:rsidRPr="00F852CA" w:rsidRDefault="00A83C95" w:rsidP="00F852CA">
            <w:pPr>
              <w:spacing w:after="0" w:line="240" w:lineRule="auto"/>
              <w:rPr>
                <w:szCs w:val="22"/>
              </w:rPr>
            </w:pPr>
            <w:sdt>
              <w:sdtPr>
                <w:rPr>
                  <w:szCs w:val="22"/>
                </w:rPr>
                <w:id w:val="-1770926721"/>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Communication</w:t>
            </w:r>
          </w:p>
          <w:p w14:paraId="1E410952" w14:textId="7D88CA0E" w:rsidR="00F852CA" w:rsidRPr="00F852CA" w:rsidRDefault="00A83C95" w:rsidP="00F852CA">
            <w:pPr>
              <w:spacing w:after="0" w:line="240" w:lineRule="auto"/>
              <w:rPr>
                <w:szCs w:val="22"/>
              </w:rPr>
            </w:pPr>
            <w:sdt>
              <w:sdtPr>
                <w:rPr>
                  <w:szCs w:val="22"/>
                </w:rPr>
                <w:id w:val="125763291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Knowledge Transfer</w:t>
            </w:r>
          </w:p>
          <w:p w14:paraId="400F41F7" w14:textId="70C65CA9" w:rsidR="00F852CA" w:rsidRPr="00F852CA" w:rsidRDefault="00A83C95" w:rsidP="00F852CA">
            <w:pPr>
              <w:spacing w:after="0" w:line="240" w:lineRule="auto"/>
              <w:rPr>
                <w:szCs w:val="22"/>
              </w:rPr>
            </w:pPr>
            <w:sdt>
              <w:sdtPr>
                <w:rPr>
                  <w:szCs w:val="22"/>
                </w:rPr>
                <w:id w:val="-53026420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Networking</w:t>
            </w:r>
          </w:p>
          <w:p w14:paraId="24627CE5" w14:textId="7B4F6029" w:rsidR="00F852CA" w:rsidRPr="00F852CA" w:rsidRDefault="00A83C95" w:rsidP="00F852CA">
            <w:pPr>
              <w:spacing w:after="0" w:line="240" w:lineRule="auto"/>
              <w:rPr>
                <w:szCs w:val="22"/>
              </w:rPr>
            </w:pPr>
            <w:sdt>
              <w:sdtPr>
                <w:rPr>
                  <w:szCs w:val="22"/>
                </w:rPr>
                <w:id w:val="-1399437109"/>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Scientific Project Management</w:t>
            </w:r>
          </w:p>
          <w:p w14:paraId="715E20B3" w14:textId="1B8A705F" w:rsidR="00F852CA" w:rsidRPr="00F852CA" w:rsidRDefault="00A83C95" w:rsidP="01C1723F">
            <w:pPr>
              <w:spacing w:after="0" w:line="240" w:lineRule="auto"/>
            </w:pPr>
            <w:sdt>
              <w:sdtPr>
                <w:id w:val="931628757"/>
                <w14:checkbox>
                  <w14:checked w14:val="0"/>
                  <w14:checkedState w14:val="2612" w14:font="MS Gothic"/>
                  <w14:uncheckedState w14:val="2610" w14:font="MS Gothic"/>
                </w14:checkbox>
              </w:sdtPr>
              <w:sdtEndPr/>
              <w:sdtContent>
                <w:r w:rsidR="2DE09446" w:rsidRPr="01C1723F">
                  <w:rPr>
                    <w:rFonts w:ascii="MS Gothic" w:eastAsia="MS Gothic" w:hAnsi="MS Gothic"/>
                  </w:rPr>
                  <w:t>☐</w:t>
                </w:r>
              </w:sdtContent>
            </w:sdt>
            <w:r w:rsidR="526E39D5">
              <w:t>Data</w:t>
            </w:r>
            <w:r w:rsidR="21866977">
              <w:t xml:space="preserve"> Analysis</w:t>
            </w:r>
          </w:p>
          <w:p w14:paraId="42712D96" w14:textId="1ADCB50B" w:rsidR="70FB1A81" w:rsidRDefault="00A83C95" w:rsidP="01C1723F">
            <w:pPr>
              <w:spacing w:after="0" w:line="240" w:lineRule="auto"/>
            </w:pPr>
            <w:sdt>
              <w:sdtPr>
                <w:id w:val="580327530"/>
                <w14:checkbox>
                  <w14:checked w14:val="0"/>
                  <w14:checkedState w14:val="2612" w14:font="MS Gothic"/>
                  <w14:uncheckedState w14:val="2610" w14:font="MS Gothic"/>
                </w14:checkbox>
              </w:sdtPr>
              <w:sdtEndPr/>
              <w:sdtContent>
                <w:r w:rsidR="70FB1A81" w:rsidRPr="01C1723F">
                  <w:rPr>
                    <w:rFonts w:ascii="MS Gothic" w:eastAsia="MS Gothic" w:hAnsi="MS Gothic"/>
                  </w:rPr>
                  <w:t>☐</w:t>
                </w:r>
                <w:r w:rsidR="70FB1A81">
                  <w:t xml:space="preserve"> </w:t>
                </w:r>
              </w:sdtContent>
            </w:sdt>
            <w:r w:rsidR="70FB1A81">
              <w:t>Data Management</w:t>
            </w:r>
          </w:p>
          <w:p w14:paraId="4319661E" w14:textId="75F675A9" w:rsidR="00F852CA" w:rsidRPr="00F852CA" w:rsidRDefault="00A83C95" w:rsidP="00F852CA">
            <w:pPr>
              <w:spacing w:after="0" w:line="240" w:lineRule="auto"/>
              <w:rPr>
                <w:szCs w:val="22"/>
              </w:rPr>
            </w:pPr>
            <w:sdt>
              <w:sdtPr>
                <w:rPr>
                  <w:szCs w:val="22"/>
                </w:rPr>
                <w:id w:val="-59718168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Infrastructures</w:t>
            </w:r>
          </w:p>
          <w:p w14:paraId="406F66BD" w14:textId="5C40C79A" w:rsidR="00F852CA" w:rsidRPr="00F852CA" w:rsidRDefault="00A83C95" w:rsidP="00F852CA">
            <w:pPr>
              <w:spacing w:after="0" w:line="240" w:lineRule="auto"/>
              <w:rPr>
                <w:szCs w:val="22"/>
              </w:rPr>
            </w:pPr>
            <w:sdt>
              <w:sdtPr>
                <w:rPr>
                  <w:szCs w:val="22"/>
                </w:rPr>
                <w:id w:val="190193967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Expertise (provision of)</w:t>
            </w:r>
          </w:p>
          <w:p w14:paraId="0CC53256" w14:textId="6A80B66A" w:rsidR="00F852CA" w:rsidRPr="00F852CA" w:rsidRDefault="00A83C95" w:rsidP="00F852CA">
            <w:pPr>
              <w:spacing w:after="0" w:line="240" w:lineRule="auto"/>
              <w:rPr>
                <w:szCs w:val="22"/>
              </w:rPr>
            </w:pPr>
            <w:sdt>
              <w:sdtPr>
                <w:rPr>
                  <w:szCs w:val="22"/>
                </w:rPr>
                <w:id w:val="-155060259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policies / Science-governance interface</w:t>
            </w:r>
          </w:p>
          <w:p w14:paraId="0428C046" w14:textId="41866D50" w:rsidR="00F852CA" w:rsidRPr="00F852CA" w:rsidRDefault="00A83C95" w:rsidP="00F852CA">
            <w:pPr>
              <w:spacing w:after="0" w:line="240" w:lineRule="auto"/>
              <w:rPr>
                <w:szCs w:val="22"/>
              </w:rPr>
            </w:pPr>
            <w:sdt>
              <w:sdtPr>
                <w:rPr>
                  <w:szCs w:val="22"/>
                </w:rPr>
                <w:id w:val="208656469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odelling</w:t>
            </w:r>
          </w:p>
          <w:p w14:paraId="2A64E54B" w14:textId="62878AD6" w:rsidR="00F852CA" w:rsidRPr="00F852CA" w:rsidRDefault="00A83C95" w:rsidP="00F852CA">
            <w:pPr>
              <w:spacing w:after="0" w:line="240" w:lineRule="auto"/>
              <w:rPr>
                <w:szCs w:val="22"/>
              </w:rPr>
            </w:pPr>
            <w:sdt>
              <w:sdtPr>
                <w:rPr>
                  <w:szCs w:val="22"/>
                </w:rPr>
                <w:id w:val="-86012229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High-throughput approaches</w:t>
            </w:r>
          </w:p>
          <w:p w14:paraId="7BBD39FF" w14:textId="31B130B3" w:rsidR="00F852CA" w:rsidRPr="00F852CA" w:rsidRDefault="00A83C95" w:rsidP="00F852CA">
            <w:pPr>
              <w:spacing w:after="0" w:line="240" w:lineRule="auto"/>
              <w:rPr>
                <w:szCs w:val="22"/>
              </w:rPr>
            </w:pPr>
            <w:sdt>
              <w:sdtPr>
                <w:rPr>
                  <w:szCs w:val="22"/>
                </w:rPr>
                <w:id w:val="44428160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Interdisciplinarity</w:t>
            </w:r>
          </w:p>
        </w:tc>
      </w:tr>
    </w:tbl>
    <w:p w14:paraId="30F7B500" w14:textId="77777777" w:rsidR="00023D94" w:rsidRDefault="00023D94" w:rsidP="00023D94">
      <w:pPr>
        <w:spacing w:after="0"/>
        <w:rPr>
          <w:b/>
          <w:bCs/>
        </w:rPr>
      </w:pPr>
    </w:p>
    <w:p w14:paraId="1EF778BB" w14:textId="7747BAA1" w:rsidR="001E341F" w:rsidRPr="00456377" w:rsidRDefault="1774705A" w:rsidP="01C1723F">
      <w:pPr>
        <w:rPr>
          <w:b/>
          <w:bCs/>
        </w:rPr>
      </w:pPr>
      <w:r>
        <w:br w:type="page"/>
      </w:r>
      <w:r w:rsidR="6875675B" w:rsidRPr="75AEEF49">
        <w:rPr>
          <w:b/>
          <w:bCs/>
        </w:rPr>
        <w:lastRenderedPageBreak/>
        <w:t>1.2</w:t>
      </w:r>
      <w:r w:rsidR="70D80AFC" w:rsidRPr="75AEEF49">
        <w:rPr>
          <w:b/>
          <w:bCs/>
        </w:rPr>
        <w:t xml:space="preserve"> </w:t>
      </w:r>
      <w:r w:rsidR="0DC5B7A5" w:rsidRPr="75AEEF49">
        <w:rPr>
          <w:b/>
          <w:bCs/>
        </w:rPr>
        <w:t xml:space="preserve">Short Summary </w:t>
      </w:r>
      <w:r w:rsidR="0DC5B7A5" w:rsidRPr="75AEEF49">
        <w:rPr>
          <w:i/>
          <w:iCs/>
        </w:rPr>
        <w:t>(</w:t>
      </w:r>
      <w:r w:rsidR="4E585BCC" w:rsidRPr="75AEEF49">
        <w:rPr>
          <w:i/>
          <w:iCs/>
        </w:rPr>
        <w:t xml:space="preserve">Maximum length: </w:t>
      </w:r>
      <w:r w:rsidR="4E1A7DDA" w:rsidRPr="75AEEF49">
        <w:rPr>
          <w:i/>
          <w:iCs/>
        </w:rPr>
        <w:t>250 words</w:t>
      </w:r>
      <w:r w:rsidR="0DC5B7A5" w:rsidRPr="75AEEF49">
        <w:rPr>
          <w:i/>
          <w:iCs/>
        </w:rPr>
        <w:t>)</w:t>
      </w:r>
    </w:p>
    <w:tbl>
      <w:tblPr>
        <w:tblStyle w:val="TabelacomGrelha"/>
        <w:tblW w:w="0" w:type="auto"/>
        <w:tblLook w:val="04A0" w:firstRow="1" w:lastRow="0" w:firstColumn="1" w:lastColumn="0" w:noHBand="0" w:noVBand="1"/>
      </w:tblPr>
      <w:tblGrid>
        <w:gridCol w:w="9060"/>
      </w:tblGrid>
      <w:tr w:rsidR="00B4585E" w14:paraId="6C1EB05E" w14:textId="77777777" w:rsidTr="01C1723F">
        <w:tc>
          <w:tcPr>
            <w:tcW w:w="9060" w:type="dxa"/>
          </w:tcPr>
          <w:p w14:paraId="45CE480E" w14:textId="77777777" w:rsidR="00B4585E" w:rsidRDefault="00B4585E" w:rsidP="00B4585E"/>
          <w:p w14:paraId="4F5BC7B1" w14:textId="77777777" w:rsidR="0080764D" w:rsidRDefault="0080764D" w:rsidP="00B4585E"/>
          <w:p w14:paraId="5DE48FDB" w14:textId="77777777" w:rsidR="0080764D" w:rsidRDefault="0080764D" w:rsidP="00B4585E"/>
          <w:p w14:paraId="4113B031" w14:textId="77777777" w:rsidR="0080764D" w:rsidRDefault="0080764D" w:rsidP="00B4585E"/>
          <w:p w14:paraId="600CDA6F" w14:textId="77777777" w:rsidR="0080764D" w:rsidRDefault="0080764D" w:rsidP="00B4585E"/>
          <w:p w14:paraId="17A0B654" w14:textId="77777777" w:rsidR="0080764D" w:rsidRDefault="0080764D" w:rsidP="00B4585E"/>
          <w:p w14:paraId="353AA51D" w14:textId="77777777" w:rsidR="0080764D" w:rsidRDefault="0080764D" w:rsidP="00B4585E"/>
          <w:p w14:paraId="374EA4E1" w14:textId="77777777" w:rsidR="0080764D" w:rsidRDefault="0080764D" w:rsidP="00B4585E"/>
          <w:p w14:paraId="30BCBEFC" w14:textId="77777777" w:rsidR="0080764D" w:rsidRDefault="0080764D" w:rsidP="00B4585E"/>
          <w:p w14:paraId="77179D02" w14:textId="77777777" w:rsidR="0080764D" w:rsidRDefault="0080764D" w:rsidP="00B4585E"/>
          <w:p w14:paraId="32FB41F9" w14:textId="77777777" w:rsidR="0080764D" w:rsidRDefault="0080764D" w:rsidP="00B4585E"/>
        </w:tc>
      </w:tr>
    </w:tbl>
    <w:p w14:paraId="20C49C17" w14:textId="77777777" w:rsidR="0080764D" w:rsidRDefault="0080764D" w:rsidP="415E0CAE">
      <w:pPr>
        <w:rPr>
          <w:b/>
          <w:bCs/>
          <w:color w:val="00B0F0"/>
          <w:sz w:val="28"/>
          <w:szCs w:val="28"/>
        </w:rPr>
      </w:pPr>
    </w:p>
    <w:p w14:paraId="07F23E4B" w14:textId="66B0831D" w:rsidR="00DD2C0F" w:rsidRPr="00B867C0" w:rsidRDefault="1CC59EB8" w:rsidP="75AEEF49">
      <w:pPr>
        <w:pStyle w:val="PargrafodaLista"/>
        <w:numPr>
          <w:ilvl w:val="0"/>
          <w:numId w:val="1"/>
        </w:numPr>
        <w:rPr>
          <w:b/>
          <w:bCs/>
          <w:color w:val="00B0F0"/>
          <w:sz w:val="28"/>
          <w:szCs w:val="28"/>
        </w:rPr>
      </w:pPr>
      <w:bookmarkStart w:id="1" w:name="_Hlk112319233"/>
      <w:r w:rsidRPr="75AEEF49">
        <w:rPr>
          <w:b/>
          <w:bCs/>
          <w:color w:val="00B0F0"/>
          <w:sz w:val="28"/>
          <w:szCs w:val="28"/>
        </w:rPr>
        <w:t>Applicant</w:t>
      </w:r>
      <w:r w:rsidR="7DE9CA21" w:rsidRPr="75AEEF49">
        <w:rPr>
          <w:b/>
          <w:bCs/>
          <w:color w:val="00B0F0"/>
          <w:sz w:val="28"/>
          <w:szCs w:val="28"/>
        </w:rPr>
        <w:t>s</w:t>
      </w:r>
      <w:r w:rsidRPr="75AEEF49">
        <w:rPr>
          <w:b/>
          <w:bCs/>
          <w:color w:val="00B0F0"/>
          <w:sz w:val="28"/>
          <w:szCs w:val="28"/>
        </w:rPr>
        <w:t xml:space="preserve"> Details</w:t>
      </w:r>
    </w:p>
    <w:bookmarkEnd w:id="1"/>
    <w:p w14:paraId="2AAE001C" w14:textId="1E89580E" w:rsidR="00F4395C" w:rsidRPr="00F4395C" w:rsidRDefault="533F157E" w:rsidP="01C1723F">
      <w:pPr>
        <w:jc w:val="both"/>
        <w:rPr>
          <w:b/>
          <w:bCs/>
        </w:rPr>
      </w:pPr>
      <w:r w:rsidRPr="75AEEF49">
        <w:rPr>
          <w:b/>
          <w:bCs/>
        </w:rPr>
        <w:t xml:space="preserve">2.1 </w:t>
      </w:r>
      <w:r w:rsidR="20EB0FA2" w:rsidRPr="75AEEF49">
        <w:rPr>
          <w:b/>
          <w:bCs/>
        </w:rPr>
        <w:t>Lead Applicant Details</w:t>
      </w:r>
    </w:p>
    <w:p w14:paraId="2A1E01A4" w14:textId="5DF24A77" w:rsidR="0004030C" w:rsidRPr="0004030C" w:rsidRDefault="51A0D6E7" w:rsidP="7F11409B">
      <w:pPr>
        <w:jc w:val="both"/>
        <w:rPr>
          <w:i/>
          <w:iCs/>
          <w:sz w:val="20"/>
          <w:szCs w:val="20"/>
          <w:lang w:eastAsia="en-US"/>
        </w:rPr>
      </w:pPr>
      <w:r w:rsidRPr="7F11409B">
        <w:rPr>
          <w:i/>
          <w:iCs/>
          <w:sz w:val="20"/>
          <w:szCs w:val="20"/>
        </w:rPr>
        <w:t xml:space="preserve">Even if all the co-applicants </w:t>
      </w:r>
      <w:r w:rsidR="545174E3" w:rsidRPr="7F11409B">
        <w:rPr>
          <w:i/>
          <w:iCs/>
          <w:sz w:val="20"/>
          <w:szCs w:val="20"/>
        </w:rPr>
        <w:t xml:space="preserve">will have the same responsibilities, one </w:t>
      </w:r>
      <w:r w:rsidR="4F6519BA" w:rsidRPr="7F11409B">
        <w:rPr>
          <w:i/>
          <w:iCs/>
          <w:sz w:val="20"/>
          <w:szCs w:val="20"/>
        </w:rPr>
        <w:t>of</w:t>
      </w:r>
      <w:r w:rsidR="545174E3" w:rsidRPr="7F11409B">
        <w:rPr>
          <w:i/>
          <w:iCs/>
          <w:sz w:val="20"/>
          <w:szCs w:val="20"/>
        </w:rPr>
        <w:t xml:space="preserve"> the ECR</w:t>
      </w:r>
      <w:r w:rsidR="0125409F" w:rsidRPr="7F11409B">
        <w:rPr>
          <w:i/>
          <w:iCs/>
          <w:sz w:val="20"/>
          <w:szCs w:val="20"/>
        </w:rPr>
        <w:t>s should take the lead</w:t>
      </w:r>
      <w:r w:rsidR="229D524D" w:rsidRPr="7F11409B">
        <w:rPr>
          <w:i/>
          <w:iCs/>
          <w:sz w:val="20"/>
          <w:szCs w:val="20"/>
        </w:rPr>
        <w:t xml:space="preserve"> for communication with the funding organisation</w:t>
      </w:r>
      <w:r w:rsidR="3C05A81B" w:rsidRPr="7F11409B">
        <w:rPr>
          <w:i/>
          <w:iCs/>
          <w:sz w:val="20"/>
          <w:szCs w:val="20"/>
        </w:rPr>
        <w:t xml:space="preserve">. </w:t>
      </w:r>
      <w:r w:rsidR="1140CFD6" w:rsidRPr="7F11409B">
        <w:rPr>
          <w:i/>
          <w:iCs/>
          <w:sz w:val="20"/>
          <w:szCs w:val="20"/>
        </w:rPr>
        <w:t>T</w:t>
      </w:r>
      <w:r w:rsidR="3C05A81B" w:rsidRPr="7F11409B">
        <w:rPr>
          <w:i/>
          <w:iCs/>
          <w:sz w:val="20"/>
          <w:szCs w:val="20"/>
        </w:rPr>
        <w:t xml:space="preserve">he ECR leading the application should be the one </w:t>
      </w:r>
      <w:r w:rsidR="18A4C29E" w:rsidRPr="7F11409B">
        <w:rPr>
          <w:i/>
          <w:iCs/>
          <w:sz w:val="20"/>
          <w:szCs w:val="20"/>
        </w:rPr>
        <w:t>a</w:t>
      </w:r>
      <w:r w:rsidR="7DBED886" w:rsidRPr="7F11409B">
        <w:rPr>
          <w:i/>
          <w:iCs/>
          <w:sz w:val="20"/>
          <w:szCs w:val="20"/>
        </w:rPr>
        <w:t xml:space="preserve">ffiliated to </w:t>
      </w:r>
      <w:r w:rsidR="18A4C29E" w:rsidRPr="7F11409B">
        <w:rPr>
          <w:i/>
          <w:iCs/>
          <w:sz w:val="20"/>
          <w:szCs w:val="20"/>
        </w:rPr>
        <w:t>the</w:t>
      </w:r>
      <w:r w:rsidR="5ADE78EE" w:rsidRPr="7F11409B">
        <w:rPr>
          <w:i/>
          <w:iCs/>
          <w:sz w:val="20"/>
          <w:szCs w:val="20"/>
        </w:rPr>
        <w:t xml:space="preserve"> </w:t>
      </w:r>
      <w:hyperlink r:id="rId13" w:history="1">
        <w:r w:rsidR="00897884" w:rsidRPr="004734F8">
          <w:rPr>
            <w:rStyle w:val="Hiperligao"/>
            <w:i/>
            <w:iCs/>
            <w:sz w:val="20"/>
            <w:szCs w:val="20"/>
          </w:rPr>
          <w:t>EuroMarine 2026 Full Member Organisation or Invited Member Organisation</w:t>
        </w:r>
      </w:hyperlink>
      <w:r w:rsidR="00897884">
        <w:rPr>
          <w:i/>
          <w:iCs/>
          <w:sz w:val="20"/>
          <w:szCs w:val="20"/>
        </w:rPr>
        <w:t xml:space="preserve"> </w:t>
      </w:r>
      <w:r w:rsidR="1C0C3B3F" w:rsidRPr="7F11409B">
        <w:rPr>
          <w:i/>
          <w:iCs/>
          <w:sz w:val="20"/>
          <w:szCs w:val="20"/>
        </w:rPr>
        <w:t>that will manage the funds</w:t>
      </w:r>
      <w:r w:rsidR="56678881" w:rsidRPr="7F11409B">
        <w:rPr>
          <w:i/>
          <w:iCs/>
          <w:sz w:val="20"/>
          <w:szCs w:val="20"/>
        </w:rPr>
        <w:t xml:space="preserve"> (in case that option is selected)</w:t>
      </w:r>
      <w:r w:rsidR="2BF0FB9F" w:rsidRPr="7F11409B">
        <w:rPr>
          <w:i/>
          <w:iCs/>
          <w:sz w:val="20"/>
          <w:szCs w:val="20"/>
        </w:rPr>
        <w:t>.</w:t>
      </w:r>
      <w:r w:rsidR="7DBED886">
        <w:t xml:space="preserve"> </w:t>
      </w:r>
    </w:p>
    <w:tbl>
      <w:tblPr>
        <w:tblStyle w:val="TabelacomGrelha"/>
        <w:tblW w:w="0" w:type="auto"/>
        <w:tblLook w:val="04A0" w:firstRow="1" w:lastRow="0" w:firstColumn="1" w:lastColumn="0" w:noHBand="0" w:noVBand="1"/>
      </w:tblPr>
      <w:tblGrid>
        <w:gridCol w:w="4568"/>
        <w:gridCol w:w="4492"/>
      </w:tblGrid>
      <w:tr w:rsidR="00FB159C" w14:paraId="360E3592" w14:textId="77777777" w:rsidTr="003D2982">
        <w:trPr>
          <w:trHeight w:val="519"/>
        </w:trPr>
        <w:tc>
          <w:tcPr>
            <w:tcW w:w="4568" w:type="dxa"/>
            <w:vAlign w:val="center"/>
          </w:tcPr>
          <w:p w14:paraId="1691C00E" w14:textId="77777777" w:rsidR="00FB159C" w:rsidRPr="0008734D" w:rsidRDefault="00FB159C" w:rsidP="000B290C">
            <w:pPr>
              <w:spacing w:after="0"/>
              <w:rPr>
                <w:rFonts w:cstheme="minorHAnsi"/>
                <w:b/>
                <w:bCs/>
              </w:rPr>
            </w:pPr>
            <w:bookmarkStart w:id="2" w:name="_Hlk112319137"/>
            <w:r w:rsidRPr="0008734D">
              <w:rPr>
                <w:rFonts w:cstheme="minorHAnsi"/>
                <w:b/>
                <w:bCs/>
              </w:rPr>
              <w:t>Name of Lead Applicant:</w:t>
            </w:r>
          </w:p>
        </w:tc>
        <w:tc>
          <w:tcPr>
            <w:tcW w:w="4492" w:type="dxa"/>
            <w:vAlign w:val="center"/>
          </w:tcPr>
          <w:p w14:paraId="708193C1" w14:textId="77777777" w:rsidR="00FB159C" w:rsidRDefault="00FB159C" w:rsidP="000B290C">
            <w:pPr>
              <w:spacing w:after="0"/>
              <w:rPr>
                <w:rFonts w:cstheme="minorHAnsi"/>
              </w:rPr>
            </w:pPr>
          </w:p>
        </w:tc>
      </w:tr>
      <w:tr w:rsidR="00FB159C" w14:paraId="4C839777" w14:textId="77777777" w:rsidTr="003D2982">
        <w:trPr>
          <w:trHeight w:val="555"/>
        </w:trPr>
        <w:tc>
          <w:tcPr>
            <w:tcW w:w="4568" w:type="dxa"/>
            <w:vAlign w:val="center"/>
          </w:tcPr>
          <w:p w14:paraId="5A29EF97" w14:textId="77777777" w:rsidR="00FB159C" w:rsidRPr="0008734D" w:rsidRDefault="00FB159C" w:rsidP="000B290C">
            <w:pPr>
              <w:spacing w:after="0"/>
              <w:rPr>
                <w:rFonts w:cstheme="minorHAnsi"/>
                <w:b/>
                <w:bCs/>
              </w:rPr>
            </w:pPr>
            <w:r w:rsidRPr="0008734D">
              <w:rPr>
                <w:rFonts w:cstheme="minorHAnsi"/>
                <w:b/>
                <w:bCs/>
              </w:rPr>
              <w:t>Email address of Lead Applicant:</w:t>
            </w:r>
          </w:p>
        </w:tc>
        <w:tc>
          <w:tcPr>
            <w:tcW w:w="4492" w:type="dxa"/>
            <w:vAlign w:val="center"/>
          </w:tcPr>
          <w:p w14:paraId="15D94D9F" w14:textId="77777777" w:rsidR="00FB159C" w:rsidRDefault="00FB159C" w:rsidP="000B290C">
            <w:pPr>
              <w:spacing w:after="0"/>
              <w:rPr>
                <w:rFonts w:cstheme="minorHAnsi"/>
              </w:rPr>
            </w:pPr>
          </w:p>
        </w:tc>
      </w:tr>
      <w:tr w:rsidR="00FB159C" w14:paraId="1D9E83BA" w14:textId="77777777" w:rsidTr="003D2982">
        <w:trPr>
          <w:trHeight w:val="563"/>
        </w:trPr>
        <w:tc>
          <w:tcPr>
            <w:tcW w:w="4568" w:type="dxa"/>
            <w:vAlign w:val="center"/>
          </w:tcPr>
          <w:p w14:paraId="6F568DBD" w14:textId="77777777" w:rsidR="00FB159C" w:rsidRPr="0008734D" w:rsidRDefault="00FB159C" w:rsidP="000B290C">
            <w:pPr>
              <w:spacing w:after="0"/>
              <w:rPr>
                <w:rFonts w:cstheme="minorHAnsi"/>
                <w:b/>
                <w:bCs/>
              </w:rPr>
            </w:pPr>
            <w:r w:rsidRPr="0008734D">
              <w:rPr>
                <w:rFonts w:cstheme="minorHAnsi"/>
                <w:b/>
                <w:bCs/>
              </w:rPr>
              <w:t xml:space="preserve">Organisation affiliation of Lead Applicant: </w:t>
            </w:r>
          </w:p>
        </w:tc>
        <w:tc>
          <w:tcPr>
            <w:tcW w:w="4492" w:type="dxa"/>
            <w:vAlign w:val="center"/>
          </w:tcPr>
          <w:p w14:paraId="66887FDF" w14:textId="77777777" w:rsidR="00FB159C" w:rsidRDefault="00FB159C" w:rsidP="000B290C">
            <w:pPr>
              <w:spacing w:after="0"/>
              <w:rPr>
                <w:rFonts w:cstheme="minorHAnsi"/>
              </w:rPr>
            </w:pPr>
          </w:p>
        </w:tc>
      </w:tr>
      <w:tr w:rsidR="5D82554B" w14:paraId="3A57F539" w14:textId="77777777" w:rsidTr="01C1723F">
        <w:trPr>
          <w:trHeight w:val="300"/>
        </w:trPr>
        <w:tc>
          <w:tcPr>
            <w:tcW w:w="4568" w:type="dxa"/>
            <w:vAlign w:val="center"/>
          </w:tcPr>
          <w:p w14:paraId="4AA73D92" w14:textId="78CB0A8F" w:rsidR="7EB9C5AD" w:rsidRDefault="480B635A" w:rsidP="01C1723F">
            <w:pPr>
              <w:spacing w:after="0"/>
              <w:rPr>
                <w:rFonts w:cstheme="minorBidi"/>
                <w:b/>
                <w:bCs/>
              </w:rPr>
            </w:pPr>
            <w:r w:rsidRPr="01C1723F">
              <w:rPr>
                <w:rFonts w:cstheme="minorBidi"/>
                <w:b/>
                <w:bCs/>
              </w:rPr>
              <w:t>C</w:t>
            </w:r>
            <w:r w:rsidR="00181D5D">
              <w:rPr>
                <w:rFonts w:cstheme="minorBidi"/>
                <w:b/>
                <w:bCs/>
              </w:rPr>
              <w:t>urrent</w:t>
            </w:r>
            <w:r w:rsidRPr="01C1723F">
              <w:rPr>
                <w:rFonts w:cstheme="minorBidi"/>
                <w:b/>
                <w:bCs/>
              </w:rPr>
              <w:t xml:space="preserve"> p</w:t>
            </w:r>
            <w:r w:rsidR="6AC5E8CC" w:rsidRPr="01C1723F">
              <w:rPr>
                <w:rFonts w:cstheme="minorBidi"/>
                <w:b/>
                <w:bCs/>
              </w:rPr>
              <w:t>osition</w:t>
            </w:r>
            <w:r w:rsidR="709EEB75" w:rsidRPr="01C1723F">
              <w:rPr>
                <w:rFonts w:cstheme="minorBidi"/>
                <w:b/>
                <w:bCs/>
              </w:rPr>
              <w:t>:</w:t>
            </w:r>
          </w:p>
        </w:tc>
        <w:tc>
          <w:tcPr>
            <w:tcW w:w="4492" w:type="dxa"/>
            <w:vAlign w:val="center"/>
          </w:tcPr>
          <w:p w14:paraId="58478373" w14:textId="5FE40749" w:rsidR="5D82554B" w:rsidRDefault="5D82554B" w:rsidP="5CA82D98">
            <w:pPr>
              <w:spacing w:after="0"/>
              <w:rPr>
                <w:rFonts w:cstheme="minorBidi"/>
              </w:rPr>
            </w:pPr>
          </w:p>
        </w:tc>
      </w:tr>
      <w:bookmarkEnd w:id="2"/>
    </w:tbl>
    <w:p w14:paraId="38C8E599" w14:textId="4D4363BF" w:rsidR="00B36FDB" w:rsidRDefault="00B36FDB" w:rsidP="01C1723F">
      <w:pPr>
        <w:jc w:val="both"/>
        <w:rPr>
          <w:b/>
          <w:bCs/>
        </w:rPr>
      </w:pPr>
    </w:p>
    <w:p w14:paraId="6A3E9695" w14:textId="629DB90C" w:rsidR="00B36FDB" w:rsidRDefault="1CB261C3" w:rsidP="01C1723F">
      <w:pPr>
        <w:jc w:val="both"/>
        <w:rPr>
          <w:b/>
          <w:bCs/>
        </w:rPr>
      </w:pPr>
      <w:r w:rsidRPr="75AEEF49">
        <w:rPr>
          <w:b/>
          <w:bCs/>
        </w:rPr>
        <w:t xml:space="preserve">2.2 </w:t>
      </w:r>
      <w:r w:rsidR="14AD533E" w:rsidRPr="75AEEF49">
        <w:rPr>
          <w:b/>
          <w:bCs/>
        </w:rPr>
        <w:t>Co-Proposers</w:t>
      </w:r>
      <w:r w:rsidR="70D0A17A" w:rsidRPr="75AEEF49">
        <w:rPr>
          <w:b/>
          <w:bCs/>
        </w:rPr>
        <w:t xml:space="preserve"> Details</w:t>
      </w:r>
    </w:p>
    <w:p w14:paraId="3D4F927E" w14:textId="664C4FA1" w:rsidR="00FD5DDE" w:rsidRPr="00A3560F" w:rsidRDefault="3215050F" w:rsidP="75AEEF49">
      <w:pPr>
        <w:jc w:val="both"/>
        <w:rPr>
          <w:i/>
          <w:iCs/>
          <w:sz w:val="20"/>
          <w:szCs w:val="20"/>
        </w:rPr>
      </w:pPr>
      <w:r w:rsidRPr="003A3487">
        <w:rPr>
          <w:i/>
          <w:iCs/>
          <w:sz w:val="20"/>
          <w:szCs w:val="20"/>
        </w:rPr>
        <w:t xml:space="preserve">Proposals </w:t>
      </w:r>
      <w:r w:rsidR="00DC0BD9">
        <w:rPr>
          <w:i/>
          <w:iCs/>
          <w:sz w:val="20"/>
          <w:szCs w:val="20"/>
        </w:rPr>
        <w:t>shoul</w:t>
      </w:r>
      <w:r w:rsidR="006016D6">
        <w:rPr>
          <w:i/>
          <w:iCs/>
          <w:sz w:val="20"/>
          <w:szCs w:val="20"/>
        </w:rPr>
        <w:t>d</w:t>
      </w:r>
      <w:r w:rsidRPr="005245CF">
        <w:rPr>
          <w:i/>
          <w:iCs/>
          <w:sz w:val="20"/>
          <w:szCs w:val="20"/>
        </w:rPr>
        <w:t xml:space="preserve"> include a</w:t>
      </w:r>
      <w:r w:rsidR="006016D6">
        <w:rPr>
          <w:i/>
          <w:iCs/>
          <w:sz w:val="20"/>
          <w:szCs w:val="20"/>
        </w:rPr>
        <w:t>t least</w:t>
      </w:r>
      <w:r w:rsidRPr="005245CF">
        <w:rPr>
          <w:i/>
          <w:iCs/>
          <w:sz w:val="20"/>
          <w:szCs w:val="20"/>
        </w:rPr>
        <w:t xml:space="preserve"> </w:t>
      </w:r>
      <w:r w:rsidR="6FC7AA85" w:rsidRPr="75AEEF49">
        <w:rPr>
          <w:i/>
          <w:iCs/>
          <w:sz w:val="20"/>
          <w:szCs w:val="20"/>
        </w:rPr>
        <w:t xml:space="preserve">two </w:t>
      </w:r>
      <w:r w:rsidR="006016D6">
        <w:rPr>
          <w:i/>
          <w:iCs/>
          <w:sz w:val="20"/>
          <w:szCs w:val="20"/>
        </w:rPr>
        <w:t xml:space="preserve">and no more than three </w:t>
      </w:r>
      <w:r w:rsidRPr="005245CF">
        <w:rPr>
          <w:i/>
          <w:iCs/>
          <w:sz w:val="20"/>
          <w:szCs w:val="20"/>
        </w:rPr>
        <w:t>ECRs</w:t>
      </w:r>
      <w:r w:rsidR="008E29F1">
        <w:rPr>
          <w:i/>
          <w:iCs/>
          <w:sz w:val="20"/>
          <w:szCs w:val="20"/>
        </w:rPr>
        <w:t xml:space="preserve"> (counting with the lead applicant)</w:t>
      </w:r>
      <w:r w:rsidR="00A56137">
        <w:rPr>
          <w:i/>
          <w:iCs/>
          <w:sz w:val="20"/>
          <w:szCs w:val="20"/>
        </w:rPr>
        <w:t>,</w:t>
      </w:r>
      <w:r w:rsidR="0000105C" w:rsidRPr="0000105C">
        <w:rPr>
          <w:i/>
          <w:iCs/>
          <w:sz w:val="20"/>
          <w:szCs w:val="20"/>
        </w:rPr>
        <w:t xml:space="preserve"> with at least two affiliated with </w:t>
      </w:r>
      <w:hyperlink r:id="rId14" w:history="1">
        <w:r w:rsidR="0000105C" w:rsidRPr="004734F8">
          <w:rPr>
            <w:rStyle w:val="Hiperligao"/>
            <w:i/>
            <w:iCs/>
            <w:sz w:val="20"/>
            <w:szCs w:val="20"/>
          </w:rPr>
          <w:t>EuroMarine 2026 Full Member Organisation or Invited Member Organisation</w:t>
        </w:r>
      </w:hyperlink>
      <w:r w:rsidR="0000105C" w:rsidRPr="0000105C">
        <w:rPr>
          <w:i/>
          <w:iCs/>
          <w:sz w:val="20"/>
          <w:szCs w:val="20"/>
        </w:rPr>
        <w:t xml:space="preserve"> and located in at least two different countries. An optional third ECR may be affiliated with a EuroMarine Full Member, an Invited Member Organisation, or a non-member organisation.</w:t>
      </w:r>
      <w:r w:rsidR="0000105C" w:rsidRPr="0000105C">
        <w:rPr>
          <w:rFonts w:cstheme="minorBidi"/>
        </w:rPr>
        <w:t xml:space="preserve"> </w:t>
      </w:r>
    </w:p>
    <w:tbl>
      <w:tblPr>
        <w:tblStyle w:val="TabelacomGrelha"/>
        <w:tblW w:w="0" w:type="auto"/>
        <w:tblLook w:val="04A0" w:firstRow="1" w:lastRow="0" w:firstColumn="1" w:lastColumn="0" w:noHBand="0" w:noVBand="1"/>
      </w:tblPr>
      <w:tblGrid>
        <w:gridCol w:w="4568"/>
        <w:gridCol w:w="4492"/>
      </w:tblGrid>
      <w:tr w:rsidR="00DA4878" w14:paraId="3B5A87C7" w14:textId="77777777" w:rsidTr="6C46D8F2">
        <w:trPr>
          <w:trHeight w:val="519"/>
        </w:trPr>
        <w:tc>
          <w:tcPr>
            <w:tcW w:w="4788" w:type="dxa"/>
            <w:vAlign w:val="center"/>
          </w:tcPr>
          <w:p w14:paraId="3F078132" w14:textId="261D8F42" w:rsidR="00DA4878" w:rsidRPr="0008734D" w:rsidRDefault="25DC0C3D" w:rsidP="0135FE3A">
            <w:pPr>
              <w:spacing w:after="0"/>
              <w:rPr>
                <w:rFonts w:cstheme="minorBidi"/>
                <w:b/>
                <w:bCs/>
              </w:rPr>
            </w:pPr>
            <w:bookmarkStart w:id="3" w:name="_Hlk112319177"/>
            <w:r w:rsidRPr="6C46D8F2">
              <w:rPr>
                <w:rFonts w:cstheme="minorBidi"/>
                <w:b/>
                <w:bCs/>
              </w:rPr>
              <w:t>Name of Co-proposer 1:</w:t>
            </w:r>
          </w:p>
        </w:tc>
        <w:tc>
          <w:tcPr>
            <w:tcW w:w="4788" w:type="dxa"/>
            <w:vAlign w:val="center"/>
          </w:tcPr>
          <w:p w14:paraId="1DF42C77" w14:textId="77777777" w:rsidR="00DA4878" w:rsidRDefault="00DA4878" w:rsidP="00906871">
            <w:pPr>
              <w:spacing w:after="0"/>
              <w:rPr>
                <w:rFonts w:cstheme="minorHAnsi"/>
              </w:rPr>
            </w:pPr>
          </w:p>
        </w:tc>
      </w:tr>
      <w:tr w:rsidR="00DA4878" w14:paraId="1B071374" w14:textId="77777777" w:rsidTr="6C46D8F2">
        <w:trPr>
          <w:trHeight w:val="555"/>
        </w:trPr>
        <w:tc>
          <w:tcPr>
            <w:tcW w:w="4788" w:type="dxa"/>
            <w:vAlign w:val="center"/>
          </w:tcPr>
          <w:p w14:paraId="1B17C020" w14:textId="482D56F7" w:rsidR="00DA4878" w:rsidRPr="0008734D" w:rsidRDefault="00DA4878" w:rsidP="00906871">
            <w:pPr>
              <w:spacing w:after="0"/>
              <w:rPr>
                <w:rFonts w:cstheme="minorHAnsi"/>
                <w:b/>
                <w:bCs/>
              </w:rPr>
            </w:pPr>
            <w:r w:rsidRPr="0008734D">
              <w:rPr>
                <w:rFonts w:cstheme="minorHAnsi"/>
                <w:b/>
                <w:bCs/>
              </w:rPr>
              <w:t xml:space="preserve">Email address of </w:t>
            </w:r>
            <w:r w:rsidRPr="00DA4878">
              <w:rPr>
                <w:rFonts w:cstheme="minorHAnsi"/>
                <w:b/>
                <w:bCs/>
              </w:rPr>
              <w:t>Co-proposer 1</w:t>
            </w:r>
            <w:r w:rsidRPr="0008734D">
              <w:rPr>
                <w:rFonts w:cstheme="minorHAnsi"/>
                <w:b/>
                <w:bCs/>
              </w:rPr>
              <w:t>:</w:t>
            </w:r>
          </w:p>
        </w:tc>
        <w:tc>
          <w:tcPr>
            <w:tcW w:w="4788" w:type="dxa"/>
            <w:vAlign w:val="center"/>
          </w:tcPr>
          <w:p w14:paraId="79325580" w14:textId="77777777" w:rsidR="00DA4878" w:rsidRDefault="00DA4878" w:rsidP="00906871">
            <w:pPr>
              <w:spacing w:after="0"/>
              <w:rPr>
                <w:rFonts w:cstheme="minorHAnsi"/>
              </w:rPr>
            </w:pPr>
          </w:p>
        </w:tc>
      </w:tr>
      <w:tr w:rsidR="00DA4878" w14:paraId="773D9B73" w14:textId="77777777" w:rsidTr="6C46D8F2">
        <w:trPr>
          <w:trHeight w:val="563"/>
        </w:trPr>
        <w:tc>
          <w:tcPr>
            <w:tcW w:w="4788" w:type="dxa"/>
            <w:vAlign w:val="center"/>
          </w:tcPr>
          <w:p w14:paraId="079FED4F" w14:textId="42D92FB8" w:rsidR="00DA4878" w:rsidRPr="0008734D" w:rsidRDefault="00DA4878" w:rsidP="00906871">
            <w:pPr>
              <w:spacing w:after="0"/>
              <w:rPr>
                <w:rFonts w:cstheme="minorHAnsi"/>
                <w:b/>
                <w:bCs/>
              </w:rPr>
            </w:pPr>
            <w:r w:rsidRPr="0008734D">
              <w:rPr>
                <w:rFonts w:cstheme="minorHAnsi"/>
                <w:b/>
                <w:bCs/>
              </w:rPr>
              <w:t xml:space="preserve">Organisation affiliation of </w:t>
            </w:r>
            <w:r w:rsidRPr="00DA4878">
              <w:rPr>
                <w:rFonts w:cstheme="minorHAnsi"/>
                <w:b/>
                <w:bCs/>
              </w:rPr>
              <w:t>Co-proposer 1</w:t>
            </w:r>
            <w:r w:rsidRPr="0008734D">
              <w:rPr>
                <w:rFonts w:cstheme="minorHAnsi"/>
                <w:b/>
                <w:bCs/>
              </w:rPr>
              <w:t xml:space="preserve">: </w:t>
            </w:r>
          </w:p>
        </w:tc>
        <w:tc>
          <w:tcPr>
            <w:tcW w:w="4788" w:type="dxa"/>
            <w:vAlign w:val="center"/>
          </w:tcPr>
          <w:p w14:paraId="1D5F9757" w14:textId="77777777" w:rsidR="00DA4878" w:rsidRDefault="00DA4878" w:rsidP="00906871">
            <w:pPr>
              <w:spacing w:after="0"/>
              <w:rPr>
                <w:rFonts w:cstheme="minorHAnsi"/>
              </w:rPr>
            </w:pPr>
          </w:p>
        </w:tc>
      </w:tr>
      <w:tr w:rsidR="5D82554B" w14:paraId="62B8BD42" w14:textId="77777777" w:rsidTr="6C46D8F2">
        <w:trPr>
          <w:trHeight w:val="300"/>
        </w:trPr>
        <w:tc>
          <w:tcPr>
            <w:tcW w:w="4568" w:type="dxa"/>
            <w:vAlign w:val="center"/>
          </w:tcPr>
          <w:p w14:paraId="1290F2DB" w14:textId="759B9E1D" w:rsidR="025BFE72" w:rsidRDefault="584D0C98" w:rsidP="5CA82D98">
            <w:pPr>
              <w:spacing w:after="0"/>
              <w:rPr>
                <w:rFonts w:cstheme="minorBidi"/>
                <w:b/>
                <w:bCs/>
              </w:rPr>
            </w:pPr>
            <w:r w:rsidRPr="4F700E77">
              <w:rPr>
                <w:rFonts w:cstheme="minorBidi"/>
                <w:b/>
                <w:bCs/>
              </w:rPr>
              <w:t>C</w:t>
            </w:r>
            <w:r w:rsidR="00DC0BD9">
              <w:rPr>
                <w:rFonts w:cstheme="minorBidi"/>
                <w:b/>
                <w:bCs/>
              </w:rPr>
              <w:t>urrent</w:t>
            </w:r>
            <w:r w:rsidRPr="4F700E77">
              <w:rPr>
                <w:rFonts w:cstheme="minorBidi"/>
                <w:b/>
                <w:bCs/>
              </w:rPr>
              <w:t xml:space="preserve"> p</w:t>
            </w:r>
            <w:r w:rsidR="3D6D152C" w:rsidRPr="4F700E77">
              <w:rPr>
                <w:rFonts w:cstheme="minorBidi"/>
                <w:b/>
                <w:bCs/>
              </w:rPr>
              <w:t>osition</w:t>
            </w:r>
            <w:r w:rsidR="1293CA57" w:rsidRPr="4F700E77">
              <w:rPr>
                <w:rFonts w:cstheme="minorBidi"/>
                <w:b/>
                <w:bCs/>
              </w:rPr>
              <w:t xml:space="preserve"> 1</w:t>
            </w:r>
            <w:r w:rsidR="2E28DAA4" w:rsidRPr="4F700E77">
              <w:rPr>
                <w:rFonts w:cstheme="minorBidi"/>
                <w:b/>
                <w:bCs/>
              </w:rPr>
              <w:t>:</w:t>
            </w:r>
          </w:p>
        </w:tc>
        <w:tc>
          <w:tcPr>
            <w:tcW w:w="4492" w:type="dxa"/>
            <w:vAlign w:val="center"/>
          </w:tcPr>
          <w:p w14:paraId="1AEFAFF5" w14:textId="16D1EFCC" w:rsidR="5D82554B" w:rsidRDefault="5D82554B" w:rsidP="5CA82D98">
            <w:pPr>
              <w:spacing w:after="0"/>
              <w:rPr>
                <w:rFonts w:cstheme="minorBidi"/>
              </w:rPr>
            </w:pPr>
          </w:p>
        </w:tc>
      </w:tr>
      <w:bookmarkEnd w:id="3"/>
    </w:tbl>
    <w:p w14:paraId="6125A6A8" w14:textId="7F994A47" w:rsidR="00645F4B" w:rsidRDefault="00645F4B" w:rsidP="4F700E77">
      <w:pPr>
        <w:rPr>
          <w:i/>
          <w:iCs/>
          <w:szCs w:val="22"/>
        </w:rPr>
      </w:pPr>
    </w:p>
    <w:tbl>
      <w:tblPr>
        <w:tblStyle w:val="TabelacomGrelha"/>
        <w:tblW w:w="0" w:type="auto"/>
        <w:tblLook w:val="04A0" w:firstRow="1" w:lastRow="0" w:firstColumn="1" w:lastColumn="0" w:noHBand="0" w:noVBand="1"/>
      </w:tblPr>
      <w:tblGrid>
        <w:gridCol w:w="4568"/>
        <w:gridCol w:w="4492"/>
      </w:tblGrid>
      <w:tr w:rsidR="00DA4878" w14:paraId="1460CD4A" w14:textId="77777777" w:rsidTr="6C46D8F2">
        <w:trPr>
          <w:trHeight w:val="519"/>
        </w:trPr>
        <w:tc>
          <w:tcPr>
            <w:tcW w:w="4788" w:type="dxa"/>
            <w:vAlign w:val="center"/>
          </w:tcPr>
          <w:p w14:paraId="67B878F8" w14:textId="632E64F9" w:rsidR="00DA4878" w:rsidRPr="0008734D" w:rsidRDefault="782AC1DB" w:rsidP="0135FE3A">
            <w:pPr>
              <w:spacing w:after="0"/>
              <w:rPr>
                <w:rFonts w:cstheme="minorBidi"/>
                <w:b/>
                <w:bCs/>
              </w:rPr>
            </w:pPr>
            <w:r w:rsidRPr="6C46D8F2">
              <w:rPr>
                <w:rFonts w:cstheme="minorBidi"/>
                <w:b/>
                <w:bCs/>
              </w:rPr>
              <w:lastRenderedPageBreak/>
              <w:t>Name of Co-proposer 2</w:t>
            </w:r>
            <w:r w:rsidR="2C1EF178" w:rsidRPr="6C46D8F2">
              <w:rPr>
                <w:rFonts w:cstheme="minorBidi"/>
                <w:b/>
                <w:bCs/>
              </w:rPr>
              <w:t xml:space="preserve"> </w:t>
            </w:r>
            <w:r w:rsidR="7C53B744" w:rsidRPr="6C46D8F2">
              <w:rPr>
                <w:rFonts w:cstheme="minorBidi"/>
                <w:b/>
                <w:bCs/>
              </w:rPr>
              <w:t>(optional)</w:t>
            </w:r>
            <w:r w:rsidRPr="6C46D8F2">
              <w:rPr>
                <w:rFonts w:cstheme="minorBidi"/>
                <w:b/>
                <w:bCs/>
              </w:rPr>
              <w:t>:</w:t>
            </w:r>
          </w:p>
        </w:tc>
        <w:tc>
          <w:tcPr>
            <w:tcW w:w="4788" w:type="dxa"/>
            <w:vAlign w:val="center"/>
          </w:tcPr>
          <w:p w14:paraId="2B05B0EA" w14:textId="77777777" w:rsidR="00DA4878" w:rsidRDefault="00DA4878" w:rsidP="00906871">
            <w:pPr>
              <w:spacing w:after="0"/>
              <w:rPr>
                <w:rFonts w:cstheme="minorHAnsi"/>
              </w:rPr>
            </w:pPr>
          </w:p>
        </w:tc>
      </w:tr>
      <w:tr w:rsidR="00DA4878" w14:paraId="1EF15524" w14:textId="77777777" w:rsidTr="6C46D8F2">
        <w:trPr>
          <w:trHeight w:val="555"/>
        </w:trPr>
        <w:tc>
          <w:tcPr>
            <w:tcW w:w="4788" w:type="dxa"/>
            <w:vAlign w:val="center"/>
          </w:tcPr>
          <w:p w14:paraId="60B03FE9" w14:textId="32BD2240" w:rsidR="00DA4878" w:rsidRPr="0008734D" w:rsidRDefault="00DA4878" w:rsidP="00906871">
            <w:pPr>
              <w:spacing w:after="0"/>
              <w:rPr>
                <w:rFonts w:cstheme="minorHAnsi"/>
                <w:b/>
                <w:bCs/>
              </w:rPr>
            </w:pPr>
            <w:r w:rsidRPr="0008734D">
              <w:rPr>
                <w:rFonts w:cstheme="minorHAnsi"/>
                <w:b/>
                <w:bCs/>
              </w:rPr>
              <w:t xml:space="preserve">Email address of </w:t>
            </w:r>
            <w:r w:rsidRPr="00DA4878">
              <w:rPr>
                <w:rFonts w:cstheme="minorHAnsi"/>
                <w:b/>
                <w:bCs/>
              </w:rPr>
              <w:t xml:space="preserve">Co-proposer </w:t>
            </w:r>
            <w:r>
              <w:rPr>
                <w:rFonts w:cstheme="minorHAnsi"/>
                <w:b/>
                <w:bCs/>
              </w:rPr>
              <w:t>2</w:t>
            </w:r>
            <w:r w:rsidRPr="0008734D">
              <w:rPr>
                <w:rFonts w:cstheme="minorHAnsi"/>
                <w:b/>
                <w:bCs/>
              </w:rPr>
              <w:t>:</w:t>
            </w:r>
          </w:p>
        </w:tc>
        <w:tc>
          <w:tcPr>
            <w:tcW w:w="4788" w:type="dxa"/>
            <w:vAlign w:val="center"/>
          </w:tcPr>
          <w:p w14:paraId="6490B80A" w14:textId="77777777" w:rsidR="00DA4878" w:rsidRDefault="00DA4878" w:rsidP="00906871">
            <w:pPr>
              <w:spacing w:after="0"/>
              <w:rPr>
                <w:rFonts w:cstheme="minorHAnsi"/>
              </w:rPr>
            </w:pPr>
          </w:p>
        </w:tc>
      </w:tr>
      <w:tr w:rsidR="00DA4878" w14:paraId="24085675" w14:textId="77777777" w:rsidTr="6C46D8F2">
        <w:trPr>
          <w:trHeight w:val="563"/>
        </w:trPr>
        <w:tc>
          <w:tcPr>
            <w:tcW w:w="4788" w:type="dxa"/>
            <w:vAlign w:val="center"/>
          </w:tcPr>
          <w:p w14:paraId="04D5D521" w14:textId="1E157D57" w:rsidR="00DA4878" w:rsidRPr="0008734D" w:rsidRDefault="00DA4878" w:rsidP="00906871">
            <w:pPr>
              <w:spacing w:after="0"/>
              <w:rPr>
                <w:rFonts w:cstheme="minorHAnsi"/>
                <w:b/>
                <w:bCs/>
              </w:rPr>
            </w:pPr>
            <w:r w:rsidRPr="0008734D">
              <w:rPr>
                <w:rFonts w:cstheme="minorHAnsi"/>
                <w:b/>
                <w:bCs/>
              </w:rPr>
              <w:t xml:space="preserve">Organisation affiliation of </w:t>
            </w:r>
            <w:r w:rsidRPr="00DA4878">
              <w:rPr>
                <w:rFonts w:cstheme="minorHAnsi"/>
                <w:b/>
                <w:bCs/>
              </w:rPr>
              <w:t xml:space="preserve">Co-proposer </w:t>
            </w:r>
            <w:r>
              <w:rPr>
                <w:rFonts w:cstheme="minorHAnsi"/>
                <w:b/>
                <w:bCs/>
              </w:rPr>
              <w:t>2</w:t>
            </w:r>
            <w:r w:rsidRPr="0008734D">
              <w:rPr>
                <w:rFonts w:cstheme="minorHAnsi"/>
                <w:b/>
                <w:bCs/>
              </w:rPr>
              <w:t xml:space="preserve">: </w:t>
            </w:r>
          </w:p>
        </w:tc>
        <w:tc>
          <w:tcPr>
            <w:tcW w:w="4788" w:type="dxa"/>
            <w:vAlign w:val="center"/>
          </w:tcPr>
          <w:p w14:paraId="1A5E0591" w14:textId="77777777" w:rsidR="00DA4878" w:rsidRDefault="00DA4878" w:rsidP="00906871">
            <w:pPr>
              <w:spacing w:after="0"/>
              <w:rPr>
                <w:rFonts w:cstheme="minorHAnsi"/>
              </w:rPr>
            </w:pPr>
          </w:p>
        </w:tc>
      </w:tr>
      <w:tr w:rsidR="5D82554B" w14:paraId="300EC180" w14:textId="77777777" w:rsidTr="6C46D8F2">
        <w:trPr>
          <w:trHeight w:val="300"/>
        </w:trPr>
        <w:tc>
          <w:tcPr>
            <w:tcW w:w="4568" w:type="dxa"/>
            <w:vAlign w:val="center"/>
          </w:tcPr>
          <w:p w14:paraId="1CCB33DF" w14:textId="319BA071" w:rsidR="1B6F3BDB" w:rsidRDefault="00DC0BD9" w:rsidP="4F700E77">
            <w:pPr>
              <w:spacing w:after="0"/>
              <w:rPr>
                <w:rFonts w:cstheme="minorBidi"/>
                <w:b/>
                <w:bCs/>
              </w:rPr>
            </w:pPr>
            <w:r>
              <w:rPr>
                <w:rFonts w:cstheme="minorBidi"/>
                <w:b/>
                <w:bCs/>
              </w:rPr>
              <w:t xml:space="preserve">Current </w:t>
            </w:r>
            <w:r w:rsidR="583B7387" w:rsidRPr="4F700E77">
              <w:rPr>
                <w:rFonts w:cstheme="minorBidi"/>
                <w:b/>
                <w:bCs/>
              </w:rPr>
              <w:t>p</w:t>
            </w:r>
            <w:r w:rsidR="06BBA09E" w:rsidRPr="4F700E77">
              <w:rPr>
                <w:rFonts w:cstheme="minorBidi"/>
                <w:b/>
                <w:bCs/>
              </w:rPr>
              <w:t>osition</w:t>
            </w:r>
            <w:r w:rsidR="1A5E1F17" w:rsidRPr="4F700E77">
              <w:rPr>
                <w:rFonts w:cstheme="minorBidi"/>
                <w:b/>
                <w:bCs/>
              </w:rPr>
              <w:t xml:space="preserve"> 2</w:t>
            </w:r>
            <w:r w:rsidR="06BBA09E" w:rsidRPr="4F700E77">
              <w:rPr>
                <w:rFonts w:cstheme="minorBidi"/>
                <w:b/>
                <w:bCs/>
              </w:rPr>
              <w:t>:</w:t>
            </w:r>
          </w:p>
        </w:tc>
        <w:tc>
          <w:tcPr>
            <w:tcW w:w="4492" w:type="dxa"/>
            <w:vAlign w:val="center"/>
          </w:tcPr>
          <w:p w14:paraId="7A540D48" w14:textId="08E16E13" w:rsidR="5D82554B" w:rsidRDefault="5D82554B" w:rsidP="4F700E77">
            <w:pPr>
              <w:spacing w:after="0"/>
              <w:rPr>
                <w:rFonts w:cstheme="minorBidi"/>
              </w:rPr>
            </w:pPr>
          </w:p>
        </w:tc>
      </w:tr>
    </w:tbl>
    <w:p w14:paraId="08143464" w14:textId="77777777" w:rsidR="008D38C6" w:rsidRDefault="008D38C6" w:rsidP="01C1723F">
      <w:pPr>
        <w:rPr>
          <w:b/>
          <w:bCs/>
        </w:rPr>
      </w:pPr>
    </w:p>
    <w:p w14:paraId="7B85093B" w14:textId="7A28BE29" w:rsidR="5D82554B" w:rsidRDefault="0FA1CCE2" w:rsidP="01C1723F">
      <w:pPr>
        <w:rPr>
          <w:b/>
          <w:bCs/>
        </w:rPr>
      </w:pPr>
      <w:r w:rsidRPr="75AEEF49">
        <w:rPr>
          <w:b/>
          <w:bCs/>
        </w:rPr>
        <w:t xml:space="preserve">2.3 </w:t>
      </w:r>
      <w:r w:rsidR="1B476AD5" w:rsidRPr="75AEEF49">
        <w:rPr>
          <w:b/>
          <w:bCs/>
        </w:rPr>
        <w:t>Consortium</w:t>
      </w:r>
      <w:r w:rsidR="7A29DBEC" w:rsidRPr="75AEEF49">
        <w:rPr>
          <w:b/>
          <w:bCs/>
        </w:rPr>
        <w:t xml:space="preserve"> Summary </w:t>
      </w:r>
      <w:r w:rsidR="7A29DBEC" w:rsidRPr="75AEEF49">
        <w:rPr>
          <w:i/>
          <w:iCs/>
        </w:rPr>
        <w:t>(Maximum lengt</w:t>
      </w:r>
      <w:r w:rsidR="14B77998" w:rsidRPr="75AEEF49">
        <w:rPr>
          <w:i/>
          <w:iCs/>
        </w:rPr>
        <w:t>h</w:t>
      </w:r>
      <w:r w:rsidR="7A29DBEC" w:rsidRPr="75AEEF49">
        <w:rPr>
          <w:i/>
          <w:iCs/>
        </w:rPr>
        <w:t xml:space="preserve">: </w:t>
      </w:r>
      <w:r w:rsidR="09E55C31" w:rsidRPr="75AEEF49">
        <w:rPr>
          <w:i/>
          <w:iCs/>
        </w:rPr>
        <w:t>5</w:t>
      </w:r>
      <w:r w:rsidR="7A29DBEC" w:rsidRPr="75AEEF49">
        <w:rPr>
          <w:i/>
          <w:iCs/>
        </w:rPr>
        <w:t>00 words)</w:t>
      </w:r>
    </w:p>
    <w:p w14:paraId="4C33EE91" w14:textId="5FF1951C" w:rsidR="1857334E" w:rsidRPr="008E29F1" w:rsidRDefault="1857334E" w:rsidP="4F700E77">
      <w:pPr>
        <w:jc w:val="both"/>
        <w:rPr>
          <w:i/>
          <w:iCs/>
          <w:sz w:val="18"/>
          <w:szCs w:val="18"/>
          <w:lang w:eastAsia="en-US"/>
        </w:rPr>
      </w:pPr>
      <w:r w:rsidRPr="008E29F1">
        <w:rPr>
          <w:i/>
          <w:iCs/>
          <w:sz w:val="20"/>
          <w:szCs w:val="20"/>
        </w:rPr>
        <w:t>Please describe the overall rationale of the consortium,</w:t>
      </w:r>
      <w:r w:rsidR="24FD4CA2" w:rsidRPr="008E29F1">
        <w:rPr>
          <w:i/>
          <w:iCs/>
          <w:sz w:val="20"/>
          <w:szCs w:val="20"/>
        </w:rPr>
        <w:t xml:space="preserve"> including a brief summary of the academic career</w:t>
      </w:r>
      <w:r w:rsidR="00947D46">
        <w:rPr>
          <w:i/>
          <w:iCs/>
          <w:sz w:val="20"/>
          <w:szCs w:val="20"/>
        </w:rPr>
        <w:t>s</w:t>
      </w:r>
      <w:r w:rsidR="24FD4CA2" w:rsidRPr="008E29F1">
        <w:rPr>
          <w:i/>
          <w:iCs/>
          <w:sz w:val="20"/>
          <w:szCs w:val="20"/>
        </w:rPr>
        <w:t xml:space="preserve"> </w:t>
      </w:r>
      <w:r w:rsidR="00015D4A">
        <w:rPr>
          <w:i/>
          <w:iCs/>
          <w:sz w:val="20"/>
          <w:szCs w:val="20"/>
        </w:rPr>
        <w:t>(</w:t>
      </w:r>
      <w:r w:rsidR="24FD4CA2" w:rsidRPr="008E29F1">
        <w:rPr>
          <w:i/>
          <w:iCs/>
          <w:sz w:val="20"/>
          <w:szCs w:val="20"/>
        </w:rPr>
        <w:t>highlighting research topic</w:t>
      </w:r>
      <w:r w:rsidR="00896A13">
        <w:rPr>
          <w:i/>
          <w:iCs/>
          <w:sz w:val="20"/>
          <w:szCs w:val="20"/>
        </w:rPr>
        <w:t>s</w:t>
      </w:r>
      <w:r w:rsidR="24FD4CA2" w:rsidRPr="008E29F1">
        <w:rPr>
          <w:i/>
          <w:iCs/>
          <w:sz w:val="20"/>
          <w:szCs w:val="20"/>
        </w:rPr>
        <w:t xml:space="preserve">, </w:t>
      </w:r>
      <w:r w:rsidR="00896A13">
        <w:rPr>
          <w:i/>
          <w:iCs/>
          <w:sz w:val="20"/>
          <w:szCs w:val="20"/>
        </w:rPr>
        <w:t>key</w:t>
      </w:r>
      <w:r w:rsidR="24FD4CA2" w:rsidRPr="008E29F1">
        <w:rPr>
          <w:i/>
          <w:iCs/>
          <w:sz w:val="20"/>
          <w:szCs w:val="20"/>
        </w:rPr>
        <w:t xml:space="preserve"> achievements, and </w:t>
      </w:r>
      <w:r w:rsidR="00896A13">
        <w:rPr>
          <w:i/>
          <w:iCs/>
          <w:sz w:val="20"/>
          <w:szCs w:val="20"/>
        </w:rPr>
        <w:t xml:space="preserve">relevant expertise), their </w:t>
      </w:r>
      <w:r w:rsidR="00636D26">
        <w:rPr>
          <w:i/>
          <w:iCs/>
          <w:sz w:val="20"/>
          <w:szCs w:val="20"/>
        </w:rPr>
        <w:t xml:space="preserve">individual </w:t>
      </w:r>
      <w:r w:rsidR="24FD4CA2" w:rsidRPr="008E29F1">
        <w:rPr>
          <w:i/>
          <w:iCs/>
          <w:sz w:val="20"/>
          <w:szCs w:val="20"/>
        </w:rPr>
        <w:t>contribution to the proposed project,</w:t>
      </w:r>
      <w:r w:rsidR="0076332E">
        <w:rPr>
          <w:i/>
          <w:iCs/>
          <w:sz w:val="20"/>
          <w:szCs w:val="20"/>
        </w:rPr>
        <w:t xml:space="preserve"> and the added value of bringing this consortium together.</w:t>
      </w:r>
      <w:r w:rsidR="007E4FB8">
        <w:rPr>
          <w:i/>
          <w:iCs/>
          <w:sz w:val="20"/>
          <w:szCs w:val="20"/>
        </w:rPr>
        <w:t xml:space="preserve"> Clearly describe the role of each applicant and how their expertise complements </w:t>
      </w:r>
      <w:r w:rsidR="00947D46">
        <w:rPr>
          <w:i/>
          <w:iCs/>
          <w:sz w:val="20"/>
          <w:szCs w:val="20"/>
        </w:rPr>
        <w:t>one another</w:t>
      </w:r>
      <w:r w:rsidR="007E4FB8">
        <w:rPr>
          <w:i/>
          <w:iCs/>
          <w:sz w:val="20"/>
          <w:szCs w:val="20"/>
        </w:rPr>
        <w:t xml:space="preserve"> to successfully de</w:t>
      </w:r>
      <w:r w:rsidR="00947D46">
        <w:rPr>
          <w:i/>
          <w:iCs/>
          <w:sz w:val="20"/>
          <w:szCs w:val="20"/>
        </w:rPr>
        <w:t>liver the</w:t>
      </w:r>
      <w:r w:rsidR="007E4FB8">
        <w:rPr>
          <w:i/>
          <w:iCs/>
          <w:sz w:val="20"/>
          <w:szCs w:val="20"/>
        </w:rPr>
        <w:t xml:space="preserve"> project.</w:t>
      </w:r>
      <w:r w:rsidR="24FD4CA2" w:rsidRPr="008E29F1">
        <w:rPr>
          <w:i/>
          <w:iCs/>
          <w:sz w:val="20"/>
          <w:szCs w:val="20"/>
        </w:rPr>
        <w:t xml:space="preserve"> </w:t>
      </w:r>
    </w:p>
    <w:p w14:paraId="4A71A592" w14:textId="06F15BB7" w:rsidR="5D82554B" w:rsidRDefault="5D82554B"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4DB378A8"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26BEA155"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026D4321"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06979287"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5BD21101"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3F63C81F"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79EA3575"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31D52F63"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34B121A6"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18C4E35E"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7D03F592"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42679E64"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49AFA582"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11F667D3"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6E630F6E"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1A7694FC" w14:textId="77777777" w:rsidR="006A0DAC" w:rsidRDefault="006A0DAC" w:rsidP="4F700E77">
      <w:pPr>
        <w:pBdr>
          <w:top w:val="single" w:sz="4" w:space="4" w:color="000000"/>
          <w:left w:val="single" w:sz="4" w:space="4" w:color="000000"/>
          <w:bottom w:val="single" w:sz="4" w:space="4" w:color="000000"/>
          <w:right w:val="single" w:sz="4" w:space="4" w:color="000000"/>
        </w:pBdr>
        <w:rPr>
          <w:rFonts w:ascii="Calibri" w:eastAsia="Calibri" w:hAnsi="Calibri" w:cs="Calibri"/>
          <w:color w:val="000000" w:themeColor="text1"/>
          <w:szCs w:val="22"/>
        </w:rPr>
      </w:pPr>
    </w:p>
    <w:p w14:paraId="52A1AB63" w14:textId="60E7E603" w:rsidR="4F700E77" w:rsidRDefault="4F700E77" w:rsidP="4F700E77">
      <w:pPr>
        <w:rPr>
          <w:b/>
          <w:bCs/>
          <w:sz w:val="24"/>
        </w:rPr>
      </w:pPr>
    </w:p>
    <w:p w14:paraId="0CEE896B" w14:textId="0411E0BF" w:rsidR="00AA7C4C" w:rsidRDefault="00AA7C4C" w:rsidP="01C1723F">
      <w:pPr>
        <w:rPr>
          <w:b/>
          <w:bCs/>
          <w:color w:val="00B0F0"/>
          <w:sz w:val="28"/>
          <w:szCs w:val="28"/>
        </w:rPr>
      </w:pPr>
    </w:p>
    <w:p w14:paraId="204102D1" w14:textId="77777777" w:rsidR="008D38C6" w:rsidRDefault="008D38C6" w:rsidP="01C1723F">
      <w:pPr>
        <w:rPr>
          <w:b/>
          <w:bCs/>
          <w:color w:val="00B0F0"/>
          <w:sz w:val="28"/>
          <w:szCs w:val="28"/>
        </w:rPr>
      </w:pPr>
    </w:p>
    <w:p w14:paraId="38515652" w14:textId="77777777" w:rsidR="003D2982" w:rsidRDefault="003D2982" w:rsidP="01C1723F">
      <w:pPr>
        <w:rPr>
          <w:b/>
          <w:bCs/>
          <w:color w:val="00B0F0"/>
          <w:sz w:val="28"/>
          <w:szCs w:val="28"/>
        </w:rPr>
      </w:pPr>
    </w:p>
    <w:p w14:paraId="1D7427EC" w14:textId="77777777" w:rsidR="003D2982" w:rsidRDefault="003D2982" w:rsidP="01C1723F">
      <w:pPr>
        <w:rPr>
          <w:b/>
          <w:bCs/>
          <w:color w:val="00B0F0"/>
          <w:sz w:val="28"/>
          <w:szCs w:val="28"/>
        </w:rPr>
      </w:pPr>
    </w:p>
    <w:p w14:paraId="3723AA09" w14:textId="5E60B480" w:rsidR="00AA7C4C" w:rsidRDefault="469EA44E" w:rsidP="75AEEF49">
      <w:pPr>
        <w:pStyle w:val="PargrafodaLista"/>
        <w:numPr>
          <w:ilvl w:val="0"/>
          <w:numId w:val="1"/>
        </w:numPr>
        <w:rPr>
          <w:b/>
          <w:bCs/>
          <w:color w:val="00B0F0"/>
          <w:sz w:val="28"/>
          <w:szCs w:val="28"/>
        </w:rPr>
      </w:pPr>
      <w:r w:rsidRPr="75AEEF49">
        <w:rPr>
          <w:b/>
          <w:bCs/>
          <w:color w:val="00B0F0"/>
          <w:sz w:val="28"/>
          <w:szCs w:val="28"/>
        </w:rPr>
        <w:lastRenderedPageBreak/>
        <w:t>Organisation Managing the Budget</w:t>
      </w:r>
    </w:p>
    <w:p w14:paraId="78EEDAE6" w14:textId="7402D4FD" w:rsidR="00117B5E" w:rsidRPr="00FF1DB4" w:rsidRDefault="00117B5E" w:rsidP="5A9C074D">
      <w:pPr>
        <w:rPr>
          <w:i/>
          <w:iCs/>
          <w:sz w:val="20"/>
          <w:szCs w:val="20"/>
        </w:rPr>
      </w:pPr>
      <w:r w:rsidRPr="5A9C074D">
        <w:rPr>
          <w:i/>
          <w:iCs/>
          <w:sz w:val="20"/>
          <w:szCs w:val="20"/>
        </w:rPr>
        <w:t xml:space="preserve">Please choose one of the options below. </w:t>
      </w:r>
    </w:p>
    <w:tbl>
      <w:tblPr>
        <w:tblStyle w:val="TabelacomGrelha"/>
        <w:tblW w:w="0" w:type="auto"/>
        <w:tblLook w:val="04A0" w:firstRow="1" w:lastRow="0" w:firstColumn="1" w:lastColumn="0" w:noHBand="0" w:noVBand="1"/>
      </w:tblPr>
      <w:tblGrid>
        <w:gridCol w:w="4562"/>
        <w:gridCol w:w="4498"/>
      </w:tblGrid>
      <w:tr w:rsidR="00AE0F28" w14:paraId="11744C82" w14:textId="77777777" w:rsidTr="75AEEF49">
        <w:trPr>
          <w:trHeight w:val="519"/>
        </w:trPr>
        <w:tc>
          <w:tcPr>
            <w:tcW w:w="4562" w:type="dxa"/>
            <w:vAlign w:val="center"/>
          </w:tcPr>
          <w:p w14:paraId="0492206B" w14:textId="5135CA72" w:rsidR="00AE0F28" w:rsidRPr="0008734D" w:rsidRDefault="00AE0F28" w:rsidP="5CA82D98">
            <w:pPr>
              <w:spacing w:after="0"/>
              <w:rPr>
                <w:rFonts w:cstheme="minorBidi"/>
                <w:b/>
                <w:bCs/>
              </w:rPr>
            </w:pPr>
            <w:r w:rsidRPr="5CA82D98">
              <w:rPr>
                <w:rFonts w:cstheme="minorBidi"/>
                <w:b/>
                <w:bCs/>
              </w:rPr>
              <w:t>EuroMarine Association</w:t>
            </w:r>
          </w:p>
        </w:tc>
        <w:sdt>
          <w:sdtPr>
            <w:rPr>
              <w:rFonts w:cstheme="minorBidi"/>
            </w:rPr>
            <w:id w:val="-2122456050"/>
            <w14:checkbox>
              <w14:checked w14:val="0"/>
              <w14:checkedState w14:val="2612" w14:font="MS Gothic"/>
              <w14:uncheckedState w14:val="2610" w14:font="MS Gothic"/>
            </w14:checkbox>
          </w:sdtPr>
          <w:sdtEndPr/>
          <w:sdtContent>
            <w:tc>
              <w:tcPr>
                <w:tcW w:w="4498" w:type="dxa"/>
                <w:vMerge w:val="restart"/>
                <w:vAlign w:val="center"/>
              </w:tcPr>
              <w:p w14:paraId="74F260B1" w14:textId="2B49665F" w:rsidR="00AE0F28" w:rsidRDefault="00AE0F28" w:rsidP="00906871">
                <w:pPr>
                  <w:spacing w:after="0"/>
                  <w:rPr>
                    <w:rFonts w:cstheme="minorHAnsi"/>
                  </w:rPr>
                </w:pPr>
                <w:r>
                  <w:rPr>
                    <w:rFonts w:ascii="MS Gothic" w:eastAsia="MS Gothic" w:hAnsi="MS Gothic" w:cstheme="minorHAnsi" w:hint="eastAsia"/>
                  </w:rPr>
                  <w:t>☐</w:t>
                </w:r>
              </w:p>
            </w:tc>
          </w:sdtContent>
        </w:sdt>
      </w:tr>
      <w:tr w:rsidR="00AE0F28" w14:paraId="5BC8707D" w14:textId="77777777" w:rsidTr="75AEEF49">
        <w:trPr>
          <w:trHeight w:val="300"/>
        </w:trPr>
        <w:tc>
          <w:tcPr>
            <w:tcW w:w="4562" w:type="dxa"/>
            <w:vAlign w:val="center"/>
          </w:tcPr>
          <w:p w14:paraId="439DCA5D" w14:textId="7B61F87C" w:rsidR="00AE0F28" w:rsidRDefault="663A2F19" w:rsidP="75AEEF49">
            <w:pPr>
              <w:rPr>
                <w:rFonts w:eastAsiaTheme="minorEastAsia" w:cstheme="minorBidi"/>
                <w:i/>
                <w:iCs/>
                <w:sz w:val="21"/>
                <w:szCs w:val="21"/>
                <w:lang w:eastAsia="en-GB"/>
              </w:rPr>
            </w:pPr>
            <w:r w:rsidRPr="00DC0BD9">
              <w:rPr>
                <w:rFonts w:eastAsiaTheme="minorEastAsia"/>
                <w:i/>
                <w:iCs/>
                <w:sz w:val="21"/>
                <w:szCs w:val="21"/>
                <w:lang w:eastAsia="en-GB"/>
              </w:rPr>
              <w:t>Euro</w:t>
            </w:r>
            <w:r w:rsidR="47BDDF80" w:rsidRPr="75AEEF49">
              <w:rPr>
                <w:rFonts w:eastAsiaTheme="minorEastAsia"/>
                <w:i/>
                <w:iCs/>
                <w:sz w:val="21"/>
                <w:szCs w:val="21"/>
                <w:lang w:eastAsia="en-GB"/>
              </w:rPr>
              <w:t>M</w:t>
            </w:r>
            <w:r w:rsidRPr="00DC0BD9">
              <w:rPr>
                <w:rFonts w:eastAsiaTheme="minorEastAsia"/>
                <w:i/>
                <w:iCs/>
                <w:sz w:val="21"/>
                <w:szCs w:val="21"/>
                <w:lang w:eastAsia="en-GB"/>
              </w:rPr>
              <w:t>arine</w:t>
            </w:r>
            <w:r w:rsidRPr="00DC0BD9">
              <w:rPr>
                <w:rFonts w:eastAsiaTheme="minorEastAsia" w:cstheme="minorBidi"/>
                <w:i/>
                <w:iCs/>
                <w:sz w:val="21"/>
                <w:szCs w:val="21"/>
                <w:lang w:eastAsia="en-GB"/>
              </w:rPr>
              <w:t xml:space="preserve"> will manage the </w:t>
            </w:r>
            <w:r w:rsidR="5344BAF6" w:rsidRPr="75AEEF49">
              <w:rPr>
                <w:rFonts w:eastAsiaTheme="minorEastAsia" w:cstheme="minorBidi"/>
                <w:i/>
                <w:iCs/>
                <w:sz w:val="21"/>
                <w:szCs w:val="21"/>
                <w:lang w:eastAsia="en-GB"/>
              </w:rPr>
              <w:t>budget</w:t>
            </w:r>
            <w:r w:rsidR="14E16D33" w:rsidRPr="75AEEF49">
              <w:rPr>
                <w:rFonts w:eastAsiaTheme="minorEastAsia" w:cstheme="minorBidi"/>
                <w:i/>
                <w:iCs/>
                <w:sz w:val="21"/>
                <w:szCs w:val="21"/>
                <w:lang w:eastAsia="en-GB"/>
              </w:rPr>
              <w:t xml:space="preserve"> (in terms of administration)</w:t>
            </w:r>
          </w:p>
        </w:tc>
        <w:tc>
          <w:tcPr>
            <w:tcW w:w="4498" w:type="dxa"/>
            <w:vMerge/>
            <w:vAlign w:val="center"/>
          </w:tcPr>
          <w:p w14:paraId="02380FE6" w14:textId="35DE775C" w:rsidR="00AE0F28" w:rsidRDefault="00AE0F28" w:rsidP="5CA82D98">
            <w:pPr>
              <w:rPr>
                <w:rFonts w:ascii="MS Gothic" w:eastAsia="MS Gothic" w:hAnsi="MS Gothic" w:cstheme="minorBidi"/>
              </w:rPr>
            </w:pPr>
          </w:p>
        </w:tc>
      </w:tr>
      <w:tr w:rsidR="00117B5E" w14:paraId="2D6A4DC3" w14:textId="77777777" w:rsidTr="75AEEF49">
        <w:trPr>
          <w:trHeight w:val="555"/>
        </w:trPr>
        <w:tc>
          <w:tcPr>
            <w:tcW w:w="4562" w:type="dxa"/>
            <w:vAlign w:val="center"/>
          </w:tcPr>
          <w:p w14:paraId="35A7C16A" w14:textId="36339F11" w:rsidR="00117B5E" w:rsidRPr="0008734D" w:rsidRDefault="6C5827D4" w:rsidP="01C1723F">
            <w:pPr>
              <w:spacing w:after="0"/>
              <w:rPr>
                <w:rFonts w:cstheme="minorBidi"/>
                <w:b/>
                <w:bCs/>
              </w:rPr>
            </w:pPr>
            <w:r w:rsidRPr="01C1723F">
              <w:rPr>
                <w:rFonts w:cstheme="minorBidi"/>
                <w:b/>
                <w:bCs/>
              </w:rPr>
              <w:t>Other</w:t>
            </w:r>
          </w:p>
        </w:tc>
        <w:sdt>
          <w:sdtPr>
            <w:rPr>
              <w:rFonts w:cstheme="minorBidi"/>
            </w:rPr>
            <w:id w:val="1146004732"/>
            <w14:checkbox>
              <w14:checked w14:val="0"/>
              <w14:checkedState w14:val="2612" w14:font="MS Gothic"/>
              <w14:uncheckedState w14:val="2610" w14:font="MS Gothic"/>
            </w14:checkbox>
          </w:sdtPr>
          <w:sdtEndPr/>
          <w:sdtContent>
            <w:tc>
              <w:tcPr>
                <w:tcW w:w="4498" w:type="dxa"/>
                <w:vAlign w:val="center"/>
              </w:tcPr>
              <w:p w14:paraId="7FB3BD18" w14:textId="64081486" w:rsidR="00117B5E" w:rsidRDefault="00D23067" w:rsidP="00906871">
                <w:pPr>
                  <w:spacing w:after="0"/>
                  <w:rPr>
                    <w:rFonts w:cstheme="minorHAnsi"/>
                  </w:rPr>
                </w:pPr>
                <w:r>
                  <w:rPr>
                    <w:rFonts w:ascii="MS Gothic" w:eastAsia="MS Gothic" w:hAnsi="MS Gothic" w:cstheme="minorHAnsi" w:hint="eastAsia"/>
                  </w:rPr>
                  <w:t>☐</w:t>
                </w:r>
              </w:p>
            </w:tc>
          </w:sdtContent>
        </w:sdt>
      </w:tr>
      <w:tr w:rsidR="00117B5E" w14:paraId="19A4CF24" w14:textId="77777777" w:rsidTr="75AEEF49">
        <w:trPr>
          <w:trHeight w:val="555"/>
        </w:trPr>
        <w:tc>
          <w:tcPr>
            <w:tcW w:w="4562" w:type="dxa"/>
            <w:vAlign w:val="center"/>
          </w:tcPr>
          <w:p w14:paraId="6235F80C" w14:textId="54212CC5" w:rsidR="00117B5E" w:rsidRPr="000D46B1" w:rsidRDefault="55E01FC1" w:rsidP="75AEEF49">
            <w:pPr>
              <w:spacing w:after="0"/>
              <w:rPr>
                <w:rFonts w:cstheme="minorBidi"/>
                <w:i/>
                <w:iCs/>
              </w:rPr>
            </w:pPr>
            <w:r w:rsidRPr="75AEEF49">
              <w:rPr>
                <w:rFonts w:ascii="Calibri" w:hAnsi="Calibri" w:cs="Calibri"/>
                <w:i/>
                <w:iCs/>
                <w:sz w:val="21"/>
                <w:szCs w:val="21"/>
                <w:lang w:eastAsia="en-GB"/>
              </w:rPr>
              <w:t xml:space="preserve">Include the name of </w:t>
            </w:r>
            <w:r w:rsidR="000A26C0">
              <w:rPr>
                <w:rFonts w:ascii="Calibri" w:hAnsi="Calibri" w:cs="Calibri"/>
                <w:i/>
                <w:iCs/>
                <w:sz w:val="21"/>
                <w:szCs w:val="21"/>
                <w:lang w:eastAsia="en-GB"/>
              </w:rPr>
              <w:t>lead applicant</w:t>
            </w:r>
            <w:r w:rsidR="00C26232">
              <w:rPr>
                <w:rFonts w:ascii="Calibri" w:hAnsi="Calibri" w:cs="Calibri"/>
                <w:i/>
                <w:iCs/>
                <w:sz w:val="21"/>
                <w:szCs w:val="21"/>
                <w:lang w:eastAsia="en-GB"/>
              </w:rPr>
              <w:t>’s</w:t>
            </w:r>
            <w:r w:rsidR="1719F64B" w:rsidRPr="75AEEF49">
              <w:rPr>
                <w:rFonts w:ascii="Calibri" w:hAnsi="Calibri" w:cs="Calibri"/>
                <w:i/>
                <w:iCs/>
                <w:sz w:val="21"/>
                <w:szCs w:val="21"/>
                <w:lang w:eastAsia="en-GB"/>
              </w:rPr>
              <w:t xml:space="preserve"> Euro</w:t>
            </w:r>
            <w:r w:rsidR="2DD9A382" w:rsidRPr="75AEEF49">
              <w:rPr>
                <w:rFonts w:ascii="Calibri" w:hAnsi="Calibri" w:cs="Calibri"/>
                <w:i/>
                <w:iCs/>
                <w:sz w:val="21"/>
                <w:szCs w:val="21"/>
                <w:lang w:eastAsia="en-GB"/>
              </w:rPr>
              <w:t>M</w:t>
            </w:r>
            <w:r w:rsidR="1719F64B" w:rsidRPr="75AEEF49">
              <w:rPr>
                <w:rFonts w:ascii="Calibri" w:hAnsi="Calibri" w:cs="Calibri"/>
                <w:i/>
                <w:iCs/>
                <w:sz w:val="21"/>
                <w:szCs w:val="21"/>
                <w:lang w:eastAsia="en-GB"/>
              </w:rPr>
              <w:t xml:space="preserve">arine </w:t>
            </w:r>
            <w:r w:rsidR="5F99983D" w:rsidRPr="75AEEF49">
              <w:rPr>
                <w:rFonts w:ascii="Calibri" w:hAnsi="Calibri" w:cs="Calibri"/>
                <w:i/>
                <w:iCs/>
                <w:sz w:val="21"/>
                <w:szCs w:val="21"/>
                <w:lang w:eastAsia="en-GB"/>
              </w:rPr>
              <w:t xml:space="preserve">Institution </w:t>
            </w:r>
            <w:r w:rsidR="19C52E63" w:rsidRPr="75AEEF49">
              <w:rPr>
                <w:rFonts w:ascii="Calibri" w:hAnsi="Calibri" w:cs="Calibri"/>
                <w:i/>
                <w:iCs/>
                <w:sz w:val="21"/>
                <w:szCs w:val="21"/>
                <w:lang w:eastAsia="en-GB"/>
              </w:rPr>
              <w:t>M</w:t>
            </w:r>
            <w:r w:rsidR="1719F64B" w:rsidRPr="75AEEF49">
              <w:rPr>
                <w:rFonts w:ascii="Calibri" w:hAnsi="Calibri" w:cs="Calibri"/>
                <w:i/>
                <w:iCs/>
                <w:sz w:val="21"/>
                <w:szCs w:val="21"/>
                <w:lang w:eastAsia="en-GB"/>
              </w:rPr>
              <w:t>ember</w:t>
            </w:r>
            <w:r w:rsidRPr="75AEEF49">
              <w:rPr>
                <w:rFonts w:ascii="Calibri" w:hAnsi="Calibri" w:cs="Calibri"/>
                <w:i/>
                <w:iCs/>
                <w:sz w:val="21"/>
                <w:szCs w:val="21"/>
                <w:lang w:eastAsia="en-GB"/>
              </w:rPr>
              <w:t xml:space="preserve"> </w:t>
            </w:r>
            <w:r w:rsidR="1537DA63" w:rsidRPr="75AEEF49">
              <w:rPr>
                <w:rFonts w:ascii="Calibri" w:hAnsi="Calibri" w:cs="Calibri"/>
                <w:i/>
                <w:iCs/>
                <w:sz w:val="21"/>
                <w:szCs w:val="21"/>
                <w:lang w:eastAsia="en-GB"/>
              </w:rPr>
              <w:t>O</w:t>
            </w:r>
            <w:r w:rsidRPr="75AEEF49">
              <w:rPr>
                <w:rFonts w:ascii="Calibri" w:hAnsi="Calibri" w:cs="Calibri"/>
                <w:i/>
                <w:iCs/>
                <w:sz w:val="21"/>
                <w:szCs w:val="21"/>
                <w:lang w:eastAsia="en-GB"/>
              </w:rPr>
              <w:t>rganisation</w:t>
            </w:r>
            <w:r w:rsidR="5B9B1CC2" w:rsidRPr="75AEEF49">
              <w:rPr>
                <w:rFonts w:ascii="Calibri" w:hAnsi="Calibri" w:cs="Calibri"/>
                <w:i/>
                <w:iCs/>
                <w:sz w:val="21"/>
                <w:szCs w:val="21"/>
                <w:lang w:eastAsia="en-GB"/>
              </w:rPr>
              <w:t xml:space="preserve"> </w:t>
            </w:r>
            <w:r w:rsidRPr="75AEEF49">
              <w:rPr>
                <w:rFonts w:ascii="Calibri" w:hAnsi="Calibri" w:cs="Calibri"/>
                <w:i/>
                <w:iCs/>
                <w:sz w:val="21"/>
                <w:szCs w:val="21"/>
                <w:lang w:eastAsia="en-GB"/>
              </w:rPr>
              <w:t xml:space="preserve">that will manage the </w:t>
            </w:r>
            <w:r w:rsidR="7BB12D62" w:rsidRPr="75AEEF49">
              <w:rPr>
                <w:rFonts w:ascii="Calibri" w:hAnsi="Calibri" w:cs="Calibri"/>
                <w:i/>
                <w:iCs/>
                <w:sz w:val="21"/>
                <w:szCs w:val="21"/>
                <w:lang w:eastAsia="en-GB"/>
              </w:rPr>
              <w:t>budget</w:t>
            </w:r>
          </w:p>
        </w:tc>
        <w:tc>
          <w:tcPr>
            <w:tcW w:w="4498" w:type="dxa"/>
            <w:vAlign w:val="center"/>
          </w:tcPr>
          <w:p w14:paraId="4B79C5C4" w14:textId="77777777" w:rsidR="00117B5E" w:rsidRDefault="00117B5E" w:rsidP="00906871">
            <w:pPr>
              <w:spacing w:after="0"/>
              <w:rPr>
                <w:rFonts w:cstheme="minorHAnsi"/>
              </w:rPr>
            </w:pPr>
          </w:p>
        </w:tc>
      </w:tr>
    </w:tbl>
    <w:p w14:paraId="20E03A96" w14:textId="77777777" w:rsidR="00043A88" w:rsidRPr="00B867C0" w:rsidRDefault="00043A88" w:rsidP="00AA7C4C">
      <w:pPr>
        <w:rPr>
          <w:b/>
          <w:bCs/>
          <w:color w:val="00B0F0"/>
          <w:sz w:val="28"/>
          <w:szCs w:val="32"/>
        </w:rPr>
      </w:pPr>
    </w:p>
    <w:p w14:paraId="14AB35FD" w14:textId="77777777" w:rsidR="0090156C" w:rsidRDefault="0090156C" w:rsidP="00343C03">
      <w:pPr>
        <w:rPr>
          <w:b/>
          <w:bCs/>
          <w:sz w:val="24"/>
          <w:szCs w:val="28"/>
        </w:rPr>
      </w:pPr>
    </w:p>
    <w:p w14:paraId="7F9A43D9" w14:textId="59376B5C" w:rsidR="05F550EF" w:rsidRDefault="3AD6A0E6" w:rsidP="05F550EF">
      <w:pPr>
        <w:rPr>
          <w:b/>
          <w:bCs/>
          <w:color w:val="0070C0"/>
          <w:sz w:val="28"/>
          <w:szCs w:val="28"/>
        </w:rPr>
      </w:pPr>
      <w:r w:rsidRPr="4F700E77">
        <w:rPr>
          <w:b/>
          <w:bCs/>
          <w:color w:val="0070C0"/>
          <w:sz w:val="28"/>
          <w:szCs w:val="28"/>
        </w:rPr>
        <w:t>Part B:</w:t>
      </w:r>
      <w:r w:rsidR="244DDA49" w:rsidRPr="4F700E77">
        <w:rPr>
          <w:b/>
          <w:bCs/>
          <w:color w:val="0070C0"/>
          <w:sz w:val="28"/>
          <w:szCs w:val="28"/>
        </w:rPr>
        <w:t xml:space="preserve"> Technical Proposal</w:t>
      </w:r>
    </w:p>
    <w:p w14:paraId="26A058FD" w14:textId="16C021B5" w:rsidR="00A13FF1" w:rsidRPr="001A44CC" w:rsidRDefault="1677AFFC" w:rsidP="4F700E77">
      <w:pPr>
        <w:rPr>
          <w:i/>
          <w:iCs/>
          <w:strike/>
          <w:color w:val="00B0F0"/>
          <w:sz w:val="28"/>
          <w:szCs w:val="28"/>
          <w:highlight w:val="yellow"/>
        </w:rPr>
      </w:pPr>
      <w:r w:rsidRPr="4F700E77">
        <w:rPr>
          <w:b/>
          <w:bCs/>
          <w:color w:val="00B0F0"/>
          <w:sz w:val="28"/>
          <w:szCs w:val="28"/>
        </w:rPr>
        <w:t>1. Excellence</w:t>
      </w:r>
      <w:r w:rsidR="442A63EB" w:rsidRPr="4F700E77">
        <w:rPr>
          <w:b/>
          <w:bCs/>
          <w:color w:val="00B0F0"/>
          <w:sz w:val="28"/>
          <w:szCs w:val="28"/>
        </w:rPr>
        <w:t xml:space="preserve"> </w:t>
      </w:r>
    </w:p>
    <w:p w14:paraId="4CC8D0D0" w14:textId="15BAE60F" w:rsidR="005C3066" w:rsidRPr="00B85CB4" w:rsidRDefault="01D2D8F5" w:rsidP="1F9FA09B">
      <w:pPr>
        <w:jc w:val="both"/>
        <w:rPr>
          <w:b/>
          <w:bCs/>
        </w:rPr>
      </w:pPr>
      <w:r w:rsidRPr="4F700E77">
        <w:rPr>
          <w:b/>
          <w:bCs/>
        </w:rPr>
        <w:t xml:space="preserve">1.1 </w:t>
      </w:r>
      <w:r w:rsidR="5D9571FB" w:rsidRPr="4F700E77">
        <w:rPr>
          <w:b/>
          <w:bCs/>
        </w:rPr>
        <w:t>Project Description</w:t>
      </w:r>
      <w:r w:rsidR="51B21024" w:rsidRPr="4F700E77">
        <w:rPr>
          <w:b/>
          <w:bCs/>
        </w:rPr>
        <w:t xml:space="preserve"> </w:t>
      </w:r>
      <w:r w:rsidR="51B21024" w:rsidRPr="4F700E77">
        <w:rPr>
          <w:i/>
          <w:iCs/>
        </w:rPr>
        <w:t>(</w:t>
      </w:r>
      <w:r w:rsidR="56487633" w:rsidRPr="4F700E77">
        <w:rPr>
          <w:i/>
          <w:iCs/>
        </w:rPr>
        <w:t>Maximum lengt</w:t>
      </w:r>
      <w:r w:rsidR="0183612A" w:rsidRPr="4F700E77">
        <w:rPr>
          <w:i/>
          <w:iCs/>
        </w:rPr>
        <w:t>h</w:t>
      </w:r>
      <w:r w:rsidR="56487633" w:rsidRPr="4F700E77">
        <w:rPr>
          <w:i/>
          <w:iCs/>
        </w:rPr>
        <w:t xml:space="preserve">: </w:t>
      </w:r>
      <w:r w:rsidR="06154D73" w:rsidRPr="4F700E77">
        <w:rPr>
          <w:i/>
          <w:iCs/>
        </w:rPr>
        <w:t>6</w:t>
      </w:r>
      <w:r w:rsidR="72E8E863" w:rsidRPr="4F700E77">
        <w:rPr>
          <w:i/>
          <w:iCs/>
        </w:rPr>
        <w:t>00</w:t>
      </w:r>
      <w:r w:rsidR="51B21024" w:rsidRPr="4F700E77">
        <w:rPr>
          <w:i/>
          <w:iCs/>
        </w:rPr>
        <w:t xml:space="preserve"> words</w:t>
      </w:r>
      <w:r w:rsidR="5EC43CD5" w:rsidRPr="4F700E77">
        <w:rPr>
          <w:i/>
          <w:iCs/>
        </w:rPr>
        <w:t>, excluding references</w:t>
      </w:r>
      <w:r w:rsidR="51B21024" w:rsidRPr="4F700E77">
        <w:rPr>
          <w:i/>
          <w:iCs/>
        </w:rPr>
        <w:t>)</w:t>
      </w:r>
      <w:r w:rsidR="19D44F69" w:rsidRPr="4F700E77">
        <w:rPr>
          <w:i/>
          <w:iCs/>
        </w:rPr>
        <w:t>.</w:t>
      </w:r>
    </w:p>
    <w:p w14:paraId="1700998C" w14:textId="7A514689" w:rsidR="00A16183" w:rsidRPr="005C3066" w:rsidRDefault="4687AE8B" w:rsidP="4F700E77">
      <w:pPr>
        <w:spacing w:line="257" w:lineRule="auto"/>
        <w:jc w:val="both"/>
        <w:rPr>
          <w:i/>
          <w:iCs/>
          <w:sz w:val="20"/>
          <w:szCs w:val="20"/>
        </w:rPr>
      </w:pPr>
      <w:r w:rsidRPr="4F700E77">
        <w:rPr>
          <w:i/>
          <w:iCs/>
          <w:sz w:val="20"/>
          <w:szCs w:val="20"/>
        </w:rPr>
        <w:t>Please provide a full description of your project.</w:t>
      </w:r>
      <w:r w:rsidR="01D2D8F5" w:rsidRPr="4F700E77">
        <w:rPr>
          <w:i/>
          <w:iCs/>
          <w:sz w:val="20"/>
          <w:szCs w:val="20"/>
        </w:rPr>
        <w:t xml:space="preserve"> </w:t>
      </w:r>
      <w:r w:rsidR="189E9A7F" w:rsidRPr="4F700E77">
        <w:rPr>
          <w:i/>
          <w:iCs/>
          <w:sz w:val="20"/>
          <w:szCs w:val="20"/>
        </w:rPr>
        <w:t xml:space="preserve">You may </w:t>
      </w:r>
      <w:r w:rsidR="60C4D44E" w:rsidRPr="4F700E77">
        <w:rPr>
          <w:i/>
          <w:iCs/>
          <w:sz w:val="20"/>
          <w:szCs w:val="20"/>
        </w:rPr>
        <w:t>include</w:t>
      </w:r>
      <w:r w:rsidR="189E9A7F" w:rsidRPr="4F700E77">
        <w:rPr>
          <w:i/>
          <w:iCs/>
          <w:sz w:val="20"/>
          <w:szCs w:val="20"/>
        </w:rPr>
        <w:t xml:space="preserve"> </w:t>
      </w:r>
      <w:r w:rsidR="6EEEC87E" w:rsidRPr="4F700E77">
        <w:rPr>
          <w:i/>
          <w:iCs/>
          <w:sz w:val="20"/>
          <w:szCs w:val="20"/>
        </w:rPr>
        <w:t>r</w:t>
      </w:r>
      <w:r w:rsidR="189E9A7F" w:rsidRPr="4F700E77">
        <w:rPr>
          <w:i/>
          <w:iCs/>
          <w:sz w:val="20"/>
          <w:szCs w:val="20"/>
        </w:rPr>
        <w:t>esearch background/context, objectives</w:t>
      </w:r>
      <w:r w:rsidR="702F1884" w:rsidRPr="4F700E77">
        <w:rPr>
          <w:i/>
          <w:iCs/>
          <w:sz w:val="20"/>
          <w:szCs w:val="20"/>
        </w:rPr>
        <w:t xml:space="preserve">, implementation plan, main methodologies, expected </w:t>
      </w:r>
      <w:r w:rsidR="639EB0A2" w:rsidRPr="4F700E77">
        <w:rPr>
          <w:i/>
          <w:iCs/>
          <w:sz w:val="20"/>
          <w:szCs w:val="20"/>
        </w:rPr>
        <w:t>outcomes</w:t>
      </w:r>
      <w:r w:rsidR="4EC87D2E" w:rsidRPr="4F700E77">
        <w:rPr>
          <w:i/>
          <w:iCs/>
          <w:sz w:val="20"/>
          <w:szCs w:val="20"/>
        </w:rPr>
        <w:t xml:space="preserve"> and impact.</w:t>
      </w:r>
      <w:r w:rsidR="639EB0A2" w:rsidRPr="4F700E77">
        <w:rPr>
          <w:i/>
          <w:iCs/>
          <w:sz w:val="20"/>
          <w:szCs w:val="20"/>
        </w:rPr>
        <w:t xml:space="preserve"> </w:t>
      </w:r>
      <w:r w:rsidR="0A9D17C1" w:rsidRPr="4F700E77">
        <w:rPr>
          <w:i/>
          <w:iCs/>
          <w:sz w:val="20"/>
          <w:szCs w:val="20"/>
        </w:rPr>
        <w:t xml:space="preserve">Indicate how and why the proposed topics are innovative and/or relevant to the call and </w:t>
      </w:r>
      <w:r w:rsidR="7DA7FE28" w:rsidRPr="4F700E77">
        <w:rPr>
          <w:rFonts w:ascii="Calibri" w:eastAsia="Calibri" w:hAnsi="Calibri" w:cs="Calibri"/>
          <w:i/>
          <w:iCs/>
          <w:sz w:val="20"/>
          <w:szCs w:val="20"/>
        </w:rPr>
        <w:t>describe the main research questions</w:t>
      </w:r>
      <w:r w:rsidR="4767C588" w:rsidRPr="4F700E77">
        <w:rPr>
          <w:rFonts w:ascii="Calibri" w:eastAsia="Calibri" w:hAnsi="Calibri" w:cs="Calibri"/>
          <w:i/>
          <w:iCs/>
          <w:sz w:val="20"/>
          <w:szCs w:val="20"/>
        </w:rPr>
        <w:t>,</w:t>
      </w:r>
      <w:r w:rsidR="7DA7FE28" w:rsidRPr="4F700E77">
        <w:rPr>
          <w:rFonts w:ascii="Calibri" w:eastAsia="Calibri" w:hAnsi="Calibri" w:cs="Calibri"/>
          <w:i/>
          <w:iCs/>
          <w:sz w:val="20"/>
          <w:szCs w:val="20"/>
        </w:rPr>
        <w:t xml:space="preserve"> objectives </w:t>
      </w:r>
      <w:r w:rsidR="3DA1EEF2" w:rsidRPr="4F700E77">
        <w:rPr>
          <w:rFonts w:ascii="Calibri" w:eastAsia="Calibri" w:hAnsi="Calibri" w:cs="Calibri"/>
          <w:i/>
          <w:iCs/>
          <w:sz w:val="20"/>
          <w:szCs w:val="20"/>
        </w:rPr>
        <w:t xml:space="preserve">and methodologies </w:t>
      </w:r>
      <w:r w:rsidR="7DA7FE28" w:rsidRPr="4F700E77">
        <w:rPr>
          <w:rFonts w:ascii="Calibri" w:eastAsia="Calibri" w:hAnsi="Calibri" w:cs="Calibri"/>
          <w:i/>
          <w:iCs/>
          <w:sz w:val="20"/>
          <w:szCs w:val="20"/>
        </w:rPr>
        <w:t xml:space="preserve">to be </w:t>
      </w:r>
      <w:r w:rsidR="0CF01B37" w:rsidRPr="4F700E77">
        <w:rPr>
          <w:rFonts w:ascii="Calibri" w:eastAsia="Calibri" w:hAnsi="Calibri" w:cs="Calibri"/>
          <w:i/>
          <w:iCs/>
          <w:sz w:val="20"/>
          <w:szCs w:val="20"/>
        </w:rPr>
        <w:t xml:space="preserve">addressed </w:t>
      </w:r>
      <w:r w:rsidR="7DA7FE28" w:rsidRPr="4F700E77">
        <w:rPr>
          <w:rFonts w:ascii="Calibri" w:eastAsia="Calibri" w:hAnsi="Calibri" w:cs="Calibri"/>
          <w:i/>
          <w:iCs/>
          <w:sz w:val="20"/>
          <w:szCs w:val="20"/>
        </w:rPr>
        <w:t>with</w:t>
      </w:r>
      <w:r w:rsidR="144AA775" w:rsidRPr="4F700E77">
        <w:rPr>
          <w:rFonts w:ascii="Calibri" w:eastAsia="Calibri" w:hAnsi="Calibri" w:cs="Calibri"/>
          <w:i/>
          <w:iCs/>
          <w:sz w:val="20"/>
          <w:szCs w:val="20"/>
        </w:rPr>
        <w:t>in</w:t>
      </w:r>
      <w:r w:rsidR="7DA7FE28" w:rsidRPr="4F700E77">
        <w:rPr>
          <w:rFonts w:ascii="Calibri" w:eastAsia="Calibri" w:hAnsi="Calibri" w:cs="Calibri"/>
          <w:i/>
          <w:iCs/>
          <w:sz w:val="20"/>
          <w:szCs w:val="20"/>
        </w:rPr>
        <w:t xml:space="preserve"> your project.</w:t>
      </w:r>
      <w:r w:rsidR="7DA7FE28" w:rsidRPr="4F700E77">
        <w:rPr>
          <w:i/>
          <w:iCs/>
          <w:sz w:val="20"/>
          <w:szCs w:val="20"/>
        </w:rPr>
        <w:t xml:space="preserve"> </w:t>
      </w:r>
      <w:r w:rsidR="21F1428F" w:rsidRPr="4F700E77">
        <w:rPr>
          <w:i/>
          <w:iCs/>
          <w:sz w:val="20"/>
          <w:szCs w:val="20"/>
        </w:rPr>
        <w:t xml:space="preserve">If including citations and references, only use (First author, </w:t>
      </w:r>
      <w:r w:rsidR="3AE8E530" w:rsidRPr="4F700E77">
        <w:rPr>
          <w:i/>
          <w:iCs/>
          <w:sz w:val="20"/>
          <w:szCs w:val="20"/>
        </w:rPr>
        <w:t xml:space="preserve">year) in text and provide the publication DOI below. </w:t>
      </w:r>
    </w:p>
    <w:tbl>
      <w:tblPr>
        <w:tblStyle w:val="TabelacomGrelha"/>
        <w:tblW w:w="0" w:type="auto"/>
        <w:tblLook w:val="04A0" w:firstRow="1" w:lastRow="0" w:firstColumn="1" w:lastColumn="0" w:noHBand="0" w:noVBand="1"/>
      </w:tblPr>
      <w:tblGrid>
        <w:gridCol w:w="9060"/>
      </w:tblGrid>
      <w:tr w:rsidR="00A95976" w14:paraId="4F2B17A2" w14:textId="77777777" w:rsidTr="4F700E77">
        <w:tc>
          <w:tcPr>
            <w:tcW w:w="9060" w:type="dxa"/>
          </w:tcPr>
          <w:p w14:paraId="33732F38" w14:textId="77777777" w:rsidR="004342EB" w:rsidRDefault="004342EB" w:rsidP="00A95976"/>
          <w:p w14:paraId="75395BCF" w14:textId="77777777" w:rsidR="004342EB" w:rsidRDefault="004342EB" w:rsidP="00A95976"/>
          <w:p w14:paraId="486BD80C" w14:textId="77777777" w:rsidR="004342EB" w:rsidRDefault="004342EB" w:rsidP="00A95976"/>
          <w:p w14:paraId="6EF4CDD7" w14:textId="77777777" w:rsidR="004342EB" w:rsidRDefault="004342EB" w:rsidP="00A95976"/>
          <w:p w14:paraId="7A44D965" w14:textId="77777777" w:rsidR="004342EB" w:rsidRDefault="004342EB" w:rsidP="00A95976"/>
          <w:p w14:paraId="77D1D2D8" w14:textId="77777777" w:rsidR="004342EB" w:rsidRDefault="004342EB" w:rsidP="00A95976"/>
          <w:p w14:paraId="5C9502AA" w14:textId="77777777" w:rsidR="004342EB" w:rsidRDefault="004342EB" w:rsidP="00A95976"/>
          <w:p w14:paraId="30B1D16F" w14:textId="77777777" w:rsidR="004342EB" w:rsidRDefault="004342EB" w:rsidP="00A95976"/>
          <w:p w14:paraId="46F8C37B" w14:textId="77777777" w:rsidR="004342EB" w:rsidRDefault="004342EB" w:rsidP="00A95976"/>
          <w:p w14:paraId="049F4A94" w14:textId="77777777" w:rsidR="004342EB" w:rsidRDefault="004342EB" w:rsidP="00A95976"/>
          <w:p w14:paraId="15312F52" w14:textId="77777777" w:rsidR="004342EB" w:rsidRDefault="004342EB" w:rsidP="00A95976"/>
          <w:p w14:paraId="564BCC09" w14:textId="77777777" w:rsidR="004342EB" w:rsidRDefault="004342EB" w:rsidP="00A95976"/>
          <w:p w14:paraId="6CF1819F" w14:textId="77777777" w:rsidR="004342EB" w:rsidRDefault="004342EB" w:rsidP="00A95976"/>
          <w:p w14:paraId="719FE35C" w14:textId="0FC502AC" w:rsidR="007D3D82" w:rsidRDefault="007D3D82" w:rsidP="00A95976"/>
          <w:p w14:paraId="57756EDE" w14:textId="6C2E43E2" w:rsidR="007D3D82" w:rsidRDefault="007D3D82" w:rsidP="00A95976"/>
        </w:tc>
      </w:tr>
    </w:tbl>
    <w:p w14:paraId="3F56C99D" w14:textId="6B19132A" w:rsidR="415E0CAE" w:rsidRDefault="415E0CAE" w:rsidP="415E0CAE">
      <w:pPr>
        <w:rPr>
          <w:b/>
          <w:bCs/>
          <w:i/>
          <w:iCs/>
        </w:rPr>
      </w:pPr>
    </w:p>
    <w:p w14:paraId="7DC4F2BA" w14:textId="444BBF93" w:rsidR="00764F5C" w:rsidRPr="00764F5C" w:rsidRDefault="4D994797" w:rsidP="75AEEF49">
      <w:pPr>
        <w:rPr>
          <w:b/>
          <w:bCs/>
          <w:i/>
          <w:iCs/>
        </w:rPr>
      </w:pPr>
      <w:r w:rsidRPr="75AEEF49">
        <w:rPr>
          <w:b/>
          <w:bCs/>
          <w:i/>
          <w:iCs/>
        </w:rPr>
        <w:lastRenderedPageBreak/>
        <w:t xml:space="preserve">1.2 </w:t>
      </w:r>
      <w:r w:rsidR="0FDCEA41" w:rsidRPr="75AEEF49">
        <w:rPr>
          <w:b/>
          <w:bCs/>
          <w:i/>
          <w:iCs/>
        </w:rPr>
        <w:t xml:space="preserve">Summary of Expected Outcomes </w:t>
      </w:r>
      <w:r w:rsidR="5783074E" w:rsidRPr="75AEEF49">
        <w:rPr>
          <w:i/>
          <w:iCs/>
        </w:rPr>
        <w:t>(Maximum length: 200 words)</w:t>
      </w:r>
    </w:p>
    <w:p w14:paraId="07A0C43C" w14:textId="1E2025A3" w:rsidR="00764F5C" w:rsidRPr="00764F5C" w:rsidRDefault="21C591E3" w:rsidP="01C1723F">
      <w:pPr>
        <w:jc w:val="both"/>
        <w:rPr>
          <w:i/>
          <w:iCs/>
          <w:sz w:val="20"/>
          <w:szCs w:val="20"/>
        </w:rPr>
      </w:pPr>
      <w:r w:rsidRPr="01C1723F">
        <w:rPr>
          <w:i/>
          <w:iCs/>
          <w:sz w:val="20"/>
          <w:szCs w:val="20"/>
        </w:rPr>
        <w:t xml:space="preserve">Please indicate the type of outcome </w:t>
      </w:r>
      <w:r w:rsidR="2CA9C32A" w:rsidRPr="01C1723F">
        <w:rPr>
          <w:i/>
          <w:iCs/>
          <w:sz w:val="20"/>
          <w:szCs w:val="20"/>
        </w:rPr>
        <w:t>(</w:t>
      </w:r>
      <w:r w:rsidRPr="01C1723F">
        <w:rPr>
          <w:i/>
          <w:iCs/>
          <w:sz w:val="20"/>
          <w:szCs w:val="20"/>
        </w:rPr>
        <w:t>e.g.,</w:t>
      </w:r>
      <w:r w:rsidR="2AE6D871" w:rsidRPr="01C1723F">
        <w:rPr>
          <w:i/>
          <w:iCs/>
          <w:sz w:val="20"/>
          <w:szCs w:val="20"/>
        </w:rPr>
        <w:t xml:space="preserve"> </w:t>
      </w:r>
      <w:r w:rsidRPr="01C1723F">
        <w:rPr>
          <w:i/>
          <w:iCs/>
          <w:sz w:val="20"/>
          <w:szCs w:val="20"/>
        </w:rPr>
        <w:t>peer-</w:t>
      </w:r>
      <w:r w:rsidR="61B2941E" w:rsidRPr="01C1723F">
        <w:rPr>
          <w:i/>
          <w:iCs/>
          <w:sz w:val="20"/>
          <w:szCs w:val="20"/>
        </w:rPr>
        <w:t xml:space="preserve">reviewed </w:t>
      </w:r>
      <w:r w:rsidRPr="01C1723F">
        <w:rPr>
          <w:i/>
          <w:iCs/>
          <w:sz w:val="20"/>
          <w:szCs w:val="20"/>
        </w:rPr>
        <w:t>publication</w:t>
      </w:r>
      <w:r w:rsidR="1AE6E713" w:rsidRPr="01C1723F">
        <w:rPr>
          <w:i/>
          <w:iCs/>
          <w:sz w:val="20"/>
          <w:szCs w:val="20"/>
        </w:rPr>
        <w:t xml:space="preserve"> </w:t>
      </w:r>
      <w:r w:rsidR="66525BB3" w:rsidRPr="01C1723F">
        <w:rPr>
          <w:i/>
          <w:iCs/>
          <w:sz w:val="20"/>
          <w:szCs w:val="20"/>
        </w:rPr>
        <w:t xml:space="preserve">and </w:t>
      </w:r>
      <w:r w:rsidRPr="01C1723F">
        <w:rPr>
          <w:i/>
          <w:iCs/>
          <w:sz w:val="20"/>
          <w:szCs w:val="20"/>
        </w:rPr>
        <w:t>target journal</w:t>
      </w:r>
      <w:r w:rsidR="723EA9D2" w:rsidRPr="01C1723F">
        <w:rPr>
          <w:i/>
          <w:iCs/>
          <w:sz w:val="20"/>
          <w:szCs w:val="20"/>
        </w:rPr>
        <w:t>,</w:t>
      </w:r>
      <w:r w:rsidR="1E3254DB" w:rsidRPr="01C1723F">
        <w:rPr>
          <w:i/>
          <w:iCs/>
          <w:sz w:val="20"/>
          <w:szCs w:val="20"/>
        </w:rPr>
        <w:t xml:space="preserve"> datasets and publishing repositories,</w:t>
      </w:r>
      <w:r w:rsidR="723EA9D2" w:rsidRPr="01C1723F">
        <w:rPr>
          <w:i/>
          <w:iCs/>
          <w:sz w:val="20"/>
          <w:szCs w:val="20"/>
        </w:rPr>
        <w:t xml:space="preserve"> training workshop</w:t>
      </w:r>
      <w:r w:rsidR="6A5C4858" w:rsidRPr="01C1723F">
        <w:rPr>
          <w:i/>
          <w:iCs/>
          <w:sz w:val="20"/>
          <w:szCs w:val="20"/>
        </w:rPr>
        <w:t>s webinars</w:t>
      </w:r>
      <w:r w:rsidRPr="01C1723F">
        <w:rPr>
          <w:i/>
          <w:iCs/>
          <w:sz w:val="20"/>
          <w:szCs w:val="20"/>
        </w:rPr>
        <w:t xml:space="preserve">, </w:t>
      </w:r>
      <w:r w:rsidR="3678F6F8" w:rsidRPr="01C1723F">
        <w:rPr>
          <w:i/>
          <w:iCs/>
          <w:sz w:val="20"/>
          <w:szCs w:val="20"/>
        </w:rPr>
        <w:t>events,</w:t>
      </w:r>
      <w:r w:rsidR="5EC46A95" w:rsidRPr="01C1723F">
        <w:rPr>
          <w:i/>
          <w:iCs/>
          <w:sz w:val="20"/>
          <w:szCs w:val="20"/>
        </w:rPr>
        <w:t xml:space="preserve"> </w:t>
      </w:r>
      <w:r w:rsidRPr="01C1723F">
        <w:rPr>
          <w:i/>
          <w:iCs/>
          <w:sz w:val="20"/>
          <w:szCs w:val="20"/>
        </w:rPr>
        <w:t>recommendations for the EuroMarine Community</w:t>
      </w:r>
      <w:r w:rsidR="57C51385" w:rsidRPr="01C1723F">
        <w:rPr>
          <w:i/>
          <w:iCs/>
          <w:sz w:val="20"/>
          <w:szCs w:val="20"/>
        </w:rPr>
        <w:t xml:space="preserve"> or other stakeholders</w:t>
      </w:r>
      <w:r w:rsidRPr="01C1723F">
        <w:rPr>
          <w:i/>
          <w:iCs/>
          <w:sz w:val="20"/>
          <w:szCs w:val="20"/>
        </w:rPr>
        <w:t>), and brief description in the table below. Please expand the table as needed.</w:t>
      </w:r>
    </w:p>
    <w:tbl>
      <w:tblPr>
        <w:tblStyle w:val="TabelacomGrelha"/>
        <w:tblW w:w="9190" w:type="dxa"/>
        <w:tblLook w:val="04A0" w:firstRow="1" w:lastRow="0" w:firstColumn="1" w:lastColumn="0" w:noHBand="0" w:noVBand="1"/>
      </w:tblPr>
      <w:tblGrid>
        <w:gridCol w:w="1067"/>
        <w:gridCol w:w="2100"/>
        <w:gridCol w:w="6023"/>
      </w:tblGrid>
      <w:tr w:rsidR="00340E50" w:rsidRPr="00764F5C" w14:paraId="714B1883" w14:textId="5F4951E4" w:rsidTr="4F700E77">
        <w:trPr>
          <w:trHeight w:val="390"/>
        </w:trPr>
        <w:tc>
          <w:tcPr>
            <w:tcW w:w="1067" w:type="dxa"/>
          </w:tcPr>
          <w:p w14:paraId="3D94E32D" w14:textId="77777777" w:rsidR="00340E50" w:rsidRPr="00764F5C" w:rsidRDefault="583B9A52" w:rsidP="4F700E77">
            <w:pPr>
              <w:spacing w:after="0"/>
              <w:jc w:val="center"/>
              <w:rPr>
                <w:b/>
                <w:bCs/>
                <w:i/>
                <w:iCs/>
              </w:rPr>
            </w:pPr>
            <w:r w:rsidRPr="4F700E77">
              <w:rPr>
                <w:b/>
                <w:bCs/>
                <w:i/>
                <w:iCs/>
              </w:rPr>
              <w:t>Outcome</w:t>
            </w:r>
          </w:p>
        </w:tc>
        <w:tc>
          <w:tcPr>
            <w:tcW w:w="2100" w:type="dxa"/>
          </w:tcPr>
          <w:p w14:paraId="13DC03BA" w14:textId="2D6F6F96" w:rsidR="00340E50" w:rsidRPr="00764F5C" w:rsidRDefault="583B9A52" w:rsidP="4F700E77">
            <w:pPr>
              <w:spacing w:after="0"/>
              <w:jc w:val="center"/>
              <w:rPr>
                <w:b/>
                <w:bCs/>
                <w:i/>
                <w:iCs/>
              </w:rPr>
            </w:pPr>
            <w:r w:rsidRPr="4F700E77">
              <w:rPr>
                <w:b/>
                <w:bCs/>
                <w:i/>
                <w:iCs/>
              </w:rPr>
              <w:t>Type of outcome</w:t>
            </w:r>
          </w:p>
        </w:tc>
        <w:tc>
          <w:tcPr>
            <w:tcW w:w="6023" w:type="dxa"/>
          </w:tcPr>
          <w:p w14:paraId="1AD79449" w14:textId="2156DEA1" w:rsidR="00340E50" w:rsidRDefault="597D38BA" w:rsidP="4F700E77">
            <w:pPr>
              <w:spacing w:after="0"/>
              <w:jc w:val="center"/>
              <w:rPr>
                <w:b/>
                <w:bCs/>
                <w:i/>
                <w:iCs/>
              </w:rPr>
            </w:pPr>
            <w:r w:rsidRPr="4F700E77">
              <w:rPr>
                <w:b/>
                <w:bCs/>
                <w:i/>
                <w:iCs/>
              </w:rPr>
              <w:t>Brief description</w:t>
            </w:r>
          </w:p>
        </w:tc>
      </w:tr>
      <w:tr w:rsidR="00340E50" w:rsidRPr="00764F5C" w14:paraId="27041B07" w14:textId="54D9C99E" w:rsidTr="4F700E77">
        <w:trPr>
          <w:trHeight w:val="300"/>
        </w:trPr>
        <w:tc>
          <w:tcPr>
            <w:tcW w:w="1067" w:type="dxa"/>
          </w:tcPr>
          <w:p w14:paraId="68F84D6D" w14:textId="77777777" w:rsidR="00340E50" w:rsidRPr="00764F5C" w:rsidRDefault="00340E50" w:rsidP="00D95D99">
            <w:pPr>
              <w:spacing w:after="0"/>
              <w:rPr>
                <w:b/>
                <w:bCs/>
              </w:rPr>
            </w:pPr>
            <w:r w:rsidRPr="00764F5C">
              <w:rPr>
                <w:b/>
                <w:bCs/>
              </w:rPr>
              <w:t>O1</w:t>
            </w:r>
          </w:p>
        </w:tc>
        <w:tc>
          <w:tcPr>
            <w:tcW w:w="2100" w:type="dxa"/>
          </w:tcPr>
          <w:p w14:paraId="18BF47E9" w14:textId="77777777" w:rsidR="00340E50" w:rsidRPr="00764F5C" w:rsidRDefault="00340E50" w:rsidP="00D95D99">
            <w:pPr>
              <w:spacing w:after="0"/>
              <w:rPr>
                <w:b/>
                <w:bCs/>
              </w:rPr>
            </w:pPr>
          </w:p>
        </w:tc>
        <w:tc>
          <w:tcPr>
            <w:tcW w:w="6023" w:type="dxa"/>
          </w:tcPr>
          <w:p w14:paraId="421894C8" w14:textId="77777777" w:rsidR="00340E50" w:rsidRPr="00764F5C" w:rsidRDefault="00340E50" w:rsidP="00D95D99">
            <w:pPr>
              <w:spacing w:after="0"/>
              <w:rPr>
                <w:b/>
                <w:bCs/>
              </w:rPr>
            </w:pPr>
          </w:p>
        </w:tc>
      </w:tr>
      <w:tr w:rsidR="00340E50" w:rsidRPr="00764F5C" w14:paraId="2820F8DC" w14:textId="40443893" w:rsidTr="4F700E77">
        <w:trPr>
          <w:trHeight w:val="300"/>
        </w:trPr>
        <w:tc>
          <w:tcPr>
            <w:tcW w:w="1067" w:type="dxa"/>
          </w:tcPr>
          <w:p w14:paraId="638D98FB" w14:textId="77777777" w:rsidR="00340E50" w:rsidRPr="00764F5C" w:rsidRDefault="00340E50" w:rsidP="00D95D99">
            <w:pPr>
              <w:spacing w:after="0"/>
              <w:rPr>
                <w:b/>
                <w:bCs/>
              </w:rPr>
            </w:pPr>
            <w:r w:rsidRPr="00764F5C">
              <w:rPr>
                <w:b/>
                <w:bCs/>
              </w:rPr>
              <w:t>O2</w:t>
            </w:r>
          </w:p>
        </w:tc>
        <w:tc>
          <w:tcPr>
            <w:tcW w:w="2100" w:type="dxa"/>
          </w:tcPr>
          <w:p w14:paraId="4A32D34A" w14:textId="77777777" w:rsidR="00340E50" w:rsidRPr="00764F5C" w:rsidRDefault="00340E50" w:rsidP="00D95D99">
            <w:pPr>
              <w:spacing w:after="0"/>
              <w:rPr>
                <w:b/>
                <w:bCs/>
              </w:rPr>
            </w:pPr>
          </w:p>
        </w:tc>
        <w:tc>
          <w:tcPr>
            <w:tcW w:w="6023" w:type="dxa"/>
          </w:tcPr>
          <w:p w14:paraId="143B4396" w14:textId="77777777" w:rsidR="00340E50" w:rsidRPr="00764F5C" w:rsidRDefault="00340E50" w:rsidP="00D95D99">
            <w:pPr>
              <w:spacing w:after="0"/>
              <w:rPr>
                <w:b/>
                <w:bCs/>
              </w:rPr>
            </w:pPr>
          </w:p>
        </w:tc>
      </w:tr>
      <w:tr w:rsidR="00340E50" w:rsidRPr="00764F5C" w14:paraId="7E505D58" w14:textId="5D4B05CB" w:rsidTr="4F700E77">
        <w:trPr>
          <w:trHeight w:val="300"/>
        </w:trPr>
        <w:tc>
          <w:tcPr>
            <w:tcW w:w="1067" w:type="dxa"/>
          </w:tcPr>
          <w:p w14:paraId="13F7CB31" w14:textId="77777777" w:rsidR="00340E50" w:rsidRPr="00764F5C" w:rsidRDefault="00340E50" w:rsidP="00D95D99">
            <w:pPr>
              <w:spacing w:after="0"/>
              <w:rPr>
                <w:b/>
                <w:bCs/>
              </w:rPr>
            </w:pPr>
            <w:r w:rsidRPr="00764F5C">
              <w:rPr>
                <w:b/>
                <w:bCs/>
              </w:rPr>
              <w:t>O3</w:t>
            </w:r>
          </w:p>
        </w:tc>
        <w:tc>
          <w:tcPr>
            <w:tcW w:w="2100" w:type="dxa"/>
          </w:tcPr>
          <w:p w14:paraId="243AE447" w14:textId="77777777" w:rsidR="00340E50" w:rsidRPr="00764F5C" w:rsidRDefault="00340E50" w:rsidP="00D95D99">
            <w:pPr>
              <w:spacing w:after="0"/>
              <w:rPr>
                <w:b/>
                <w:bCs/>
              </w:rPr>
            </w:pPr>
          </w:p>
        </w:tc>
        <w:tc>
          <w:tcPr>
            <w:tcW w:w="6023" w:type="dxa"/>
          </w:tcPr>
          <w:p w14:paraId="222A153D" w14:textId="77777777" w:rsidR="00340E50" w:rsidRPr="00764F5C" w:rsidRDefault="00340E50" w:rsidP="00D95D99">
            <w:pPr>
              <w:spacing w:after="0"/>
              <w:rPr>
                <w:b/>
                <w:bCs/>
              </w:rPr>
            </w:pPr>
          </w:p>
        </w:tc>
      </w:tr>
    </w:tbl>
    <w:p w14:paraId="6A9D9190" w14:textId="4C6D506F" w:rsidR="00D97FA6" w:rsidRDefault="00D97FA6" w:rsidP="4F700E77">
      <w:pPr>
        <w:spacing w:after="0" w:line="240" w:lineRule="auto"/>
      </w:pPr>
    </w:p>
    <w:p w14:paraId="1A63C1E8" w14:textId="48859E5C" w:rsidR="4A740319" w:rsidRDefault="4A740319" w:rsidP="4A740319">
      <w:pPr>
        <w:spacing w:after="0" w:line="240" w:lineRule="auto"/>
        <w:rPr>
          <w:b/>
          <w:bCs/>
          <w:color w:val="00B0F0"/>
          <w:sz w:val="28"/>
          <w:szCs w:val="28"/>
        </w:rPr>
      </w:pPr>
    </w:p>
    <w:p w14:paraId="37ADD06C" w14:textId="40624F55" w:rsidR="4A740319" w:rsidRDefault="4A740319" w:rsidP="4A740319">
      <w:pPr>
        <w:spacing w:after="0" w:line="240" w:lineRule="auto"/>
        <w:rPr>
          <w:b/>
          <w:bCs/>
          <w:color w:val="00B0F0"/>
          <w:sz w:val="28"/>
          <w:szCs w:val="28"/>
        </w:rPr>
      </w:pPr>
    </w:p>
    <w:p w14:paraId="2B2B77D5" w14:textId="6CE52A54" w:rsidR="00C3465E" w:rsidRPr="00C3465E" w:rsidRDefault="39D9F59C" w:rsidP="4F700E77">
      <w:pPr>
        <w:spacing w:after="0" w:line="240" w:lineRule="auto"/>
        <w:rPr>
          <w:i/>
          <w:iCs/>
          <w:strike/>
          <w:color w:val="00B0F0"/>
          <w:sz w:val="28"/>
          <w:szCs w:val="28"/>
          <w:highlight w:val="yellow"/>
        </w:rPr>
      </w:pPr>
      <w:r w:rsidRPr="4F700E77">
        <w:rPr>
          <w:b/>
          <w:bCs/>
          <w:color w:val="00B0F0"/>
          <w:sz w:val="28"/>
          <w:szCs w:val="28"/>
        </w:rPr>
        <w:t>2. Impact</w:t>
      </w:r>
      <w:r w:rsidR="7AFBD942" w:rsidRPr="4F700E77">
        <w:rPr>
          <w:b/>
          <w:bCs/>
          <w:color w:val="00B0F0"/>
          <w:sz w:val="28"/>
          <w:szCs w:val="28"/>
        </w:rPr>
        <w:t xml:space="preserve"> </w:t>
      </w:r>
    </w:p>
    <w:p w14:paraId="47F410C3" w14:textId="0A67FEB0" w:rsidR="00824479" w:rsidRPr="0047549A" w:rsidRDefault="0980C2FC" w:rsidP="481C12C3">
      <w:pPr>
        <w:rPr>
          <w:b/>
          <w:bCs/>
        </w:rPr>
      </w:pPr>
      <w:r w:rsidRPr="4F700E77">
        <w:rPr>
          <w:b/>
          <w:bCs/>
        </w:rPr>
        <w:t xml:space="preserve">2.1 Added Value to </w:t>
      </w:r>
      <w:r w:rsidR="3A1CC529" w:rsidRPr="4F700E77">
        <w:rPr>
          <w:b/>
          <w:bCs/>
        </w:rPr>
        <w:t xml:space="preserve">the involved ECRs and </w:t>
      </w:r>
      <w:r w:rsidR="5162DD3F" w:rsidRPr="4F700E77">
        <w:rPr>
          <w:b/>
          <w:bCs/>
        </w:rPr>
        <w:t xml:space="preserve">to </w:t>
      </w:r>
      <w:r w:rsidR="3A1CC529" w:rsidRPr="4F700E77">
        <w:rPr>
          <w:b/>
          <w:bCs/>
        </w:rPr>
        <w:t xml:space="preserve">the </w:t>
      </w:r>
      <w:r w:rsidR="448B0176" w:rsidRPr="4F700E77">
        <w:rPr>
          <w:b/>
          <w:bCs/>
        </w:rPr>
        <w:t xml:space="preserve">objectives of </w:t>
      </w:r>
      <w:r w:rsidR="3A1CC529" w:rsidRPr="4F700E77">
        <w:rPr>
          <w:b/>
          <w:bCs/>
        </w:rPr>
        <w:t xml:space="preserve">OYSTER </w:t>
      </w:r>
      <w:r w:rsidR="56B5D620" w:rsidRPr="4F700E77">
        <w:rPr>
          <w:b/>
          <w:bCs/>
        </w:rPr>
        <w:t xml:space="preserve">and EuroMarine </w:t>
      </w:r>
      <w:r w:rsidR="75C5DF40" w:rsidRPr="4F700E77">
        <w:rPr>
          <w:i/>
          <w:iCs/>
        </w:rPr>
        <w:t>(Maximum lengt</w:t>
      </w:r>
      <w:r w:rsidR="64CB3D6D" w:rsidRPr="4F700E77">
        <w:rPr>
          <w:i/>
          <w:iCs/>
        </w:rPr>
        <w:t>h</w:t>
      </w:r>
      <w:r w:rsidR="75C5DF40" w:rsidRPr="4F700E77">
        <w:rPr>
          <w:i/>
          <w:iCs/>
        </w:rPr>
        <w:t xml:space="preserve">: </w:t>
      </w:r>
      <w:r w:rsidR="7F21B86B" w:rsidRPr="4F700E77">
        <w:rPr>
          <w:i/>
          <w:iCs/>
        </w:rPr>
        <w:t>200</w:t>
      </w:r>
      <w:r w:rsidR="75C5DF40" w:rsidRPr="4F700E77">
        <w:rPr>
          <w:i/>
          <w:iCs/>
        </w:rPr>
        <w:t xml:space="preserve"> words)</w:t>
      </w:r>
    </w:p>
    <w:p w14:paraId="7933E1DA" w14:textId="477F21F7" w:rsidR="00824479" w:rsidRDefault="0980C2FC" w:rsidP="4F700E77">
      <w:pPr>
        <w:jc w:val="both"/>
        <w:rPr>
          <w:rFonts w:cstheme="minorBidi"/>
          <w:i/>
          <w:iCs/>
          <w:color w:val="000000" w:themeColor="text1"/>
          <w:sz w:val="20"/>
          <w:szCs w:val="20"/>
        </w:rPr>
      </w:pPr>
      <w:r w:rsidRPr="4F700E77">
        <w:rPr>
          <w:rFonts w:cstheme="minorBidi"/>
          <w:i/>
          <w:iCs/>
          <w:sz w:val="20"/>
          <w:szCs w:val="20"/>
        </w:rPr>
        <w:t>Please describe how th</w:t>
      </w:r>
      <w:r w:rsidR="29E591AF" w:rsidRPr="4F700E77">
        <w:rPr>
          <w:rFonts w:cstheme="minorBidi"/>
          <w:i/>
          <w:iCs/>
          <w:sz w:val="20"/>
          <w:szCs w:val="20"/>
        </w:rPr>
        <w:t>e project will have an impact on the ECRs involved. Also indicate how it</w:t>
      </w:r>
      <w:r w:rsidR="75A15BBB" w:rsidRPr="4F700E77">
        <w:rPr>
          <w:rFonts w:cstheme="minorBidi"/>
          <w:i/>
          <w:iCs/>
          <w:sz w:val="20"/>
          <w:szCs w:val="20"/>
        </w:rPr>
        <w:t xml:space="preserve"> will</w:t>
      </w:r>
      <w:r w:rsidR="29E591AF" w:rsidRPr="4F700E77">
        <w:rPr>
          <w:rFonts w:cstheme="minorBidi"/>
          <w:i/>
          <w:iCs/>
          <w:sz w:val="20"/>
          <w:szCs w:val="20"/>
        </w:rPr>
        <w:t xml:space="preserve"> </w:t>
      </w:r>
      <w:r w:rsidR="75A15BBB" w:rsidRPr="4F700E77">
        <w:rPr>
          <w:rFonts w:cstheme="minorBidi"/>
          <w:i/>
          <w:iCs/>
          <w:sz w:val="20"/>
          <w:szCs w:val="20"/>
        </w:rPr>
        <w:t xml:space="preserve">contribute to </w:t>
      </w:r>
      <w:r w:rsidR="63F43225" w:rsidRPr="4F700E77">
        <w:rPr>
          <w:rFonts w:cstheme="minorBidi"/>
          <w:i/>
          <w:iCs/>
          <w:sz w:val="20"/>
          <w:szCs w:val="20"/>
        </w:rPr>
        <w:t>both</w:t>
      </w:r>
      <w:r w:rsidR="75A15BBB" w:rsidRPr="4F700E77">
        <w:rPr>
          <w:rFonts w:cstheme="minorBidi"/>
          <w:i/>
          <w:iCs/>
          <w:sz w:val="20"/>
          <w:szCs w:val="20"/>
        </w:rPr>
        <w:t xml:space="preserve"> OYSTER</w:t>
      </w:r>
      <w:r w:rsidRPr="4F700E77">
        <w:rPr>
          <w:rFonts w:cstheme="minorBidi"/>
          <w:i/>
          <w:iCs/>
          <w:sz w:val="20"/>
          <w:szCs w:val="20"/>
        </w:rPr>
        <w:t xml:space="preserve"> </w:t>
      </w:r>
      <w:r w:rsidR="04801451" w:rsidRPr="4F700E77">
        <w:rPr>
          <w:rFonts w:cstheme="minorBidi"/>
          <w:i/>
          <w:iCs/>
          <w:sz w:val="20"/>
          <w:szCs w:val="20"/>
        </w:rPr>
        <w:t xml:space="preserve">and EuroMarine </w:t>
      </w:r>
      <w:r w:rsidR="35DC488A" w:rsidRPr="4F700E77">
        <w:rPr>
          <w:rFonts w:cstheme="minorBidi"/>
          <w:i/>
          <w:iCs/>
          <w:sz w:val="20"/>
          <w:szCs w:val="20"/>
        </w:rPr>
        <w:t>objectives and priorities</w:t>
      </w:r>
      <w:r w:rsidRPr="4F700E77">
        <w:rPr>
          <w:rFonts w:cstheme="minorBidi"/>
          <w:i/>
          <w:iCs/>
          <w:sz w:val="20"/>
          <w:szCs w:val="20"/>
        </w:rPr>
        <w:t xml:space="preserve">. </w:t>
      </w:r>
    </w:p>
    <w:tbl>
      <w:tblPr>
        <w:tblStyle w:val="TabelacomGrelha"/>
        <w:tblW w:w="0" w:type="auto"/>
        <w:tblLook w:val="04A0" w:firstRow="1" w:lastRow="0" w:firstColumn="1" w:lastColumn="0" w:noHBand="0" w:noVBand="1"/>
      </w:tblPr>
      <w:tblGrid>
        <w:gridCol w:w="9060"/>
      </w:tblGrid>
      <w:tr w:rsidR="001B7309" w14:paraId="48101DBE" w14:textId="77777777" w:rsidTr="001B7309">
        <w:tc>
          <w:tcPr>
            <w:tcW w:w="9060" w:type="dxa"/>
          </w:tcPr>
          <w:p w14:paraId="34C3DEC2" w14:textId="77777777" w:rsidR="001B7309" w:rsidRDefault="001B7309" w:rsidP="001B7309"/>
          <w:p w14:paraId="200E2E45" w14:textId="77777777" w:rsidR="00260259" w:rsidRDefault="00260259" w:rsidP="001B7309"/>
          <w:p w14:paraId="564D610D" w14:textId="77777777" w:rsidR="00260259" w:rsidRDefault="00260259" w:rsidP="001B7309"/>
          <w:p w14:paraId="362E9BD2" w14:textId="77777777" w:rsidR="00260259" w:rsidRDefault="00260259" w:rsidP="001B7309"/>
          <w:p w14:paraId="79C76294" w14:textId="77777777" w:rsidR="00260259" w:rsidRDefault="00260259" w:rsidP="001B7309"/>
          <w:p w14:paraId="1CD29AC2" w14:textId="77777777" w:rsidR="00260259" w:rsidRDefault="00260259" w:rsidP="001B7309"/>
          <w:p w14:paraId="06C82A6C" w14:textId="77777777" w:rsidR="00260259" w:rsidRDefault="00260259" w:rsidP="001B7309"/>
        </w:tc>
      </w:tr>
    </w:tbl>
    <w:p w14:paraId="39F865A9" w14:textId="77777777" w:rsidR="00567A11" w:rsidRDefault="00567A11" w:rsidP="00175A0C">
      <w:pPr>
        <w:rPr>
          <w:b/>
          <w:bCs/>
        </w:rPr>
      </w:pPr>
    </w:p>
    <w:p w14:paraId="68649C53" w14:textId="77777777" w:rsidR="008D38C6" w:rsidRDefault="008D38C6" w:rsidP="00175A0C">
      <w:pPr>
        <w:rPr>
          <w:b/>
          <w:bCs/>
        </w:rPr>
      </w:pPr>
    </w:p>
    <w:p w14:paraId="2B53CD0F" w14:textId="1B518F15" w:rsidR="00B32D28" w:rsidRPr="00175A0C" w:rsidRDefault="6BC7EB7E" w:rsidP="481C12C3">
      <w:pPr>
        <w:rPr>
          <w:b/>
          <w:bCs/>
        </w:rPr>
      </w:pPr>
      <w:r w:rsidRPr="4F700E77">
        <w:rPr>
          <w:b/>
          <w:bCs/>
        </w:rPr>
        <w:t xml:space="preserve">2.2 Wider Impact </w:t>
      </w:r>
      <w:r w:rsidR="1F21F4AC" w:rsidRPr="4F700E77">
        <w:rPr>
          <w:i/>
          <w:iCs/>
        </w:rPr>
        <w:t>(Maximum lengt</w:t>
      </w:r>
      <w:r w:rsidR="5B468440" w:rsidRPr="4F700E77">
        <w:rPr>
          <w:i/>
          <w:iCs/>
        </w:rPr>
        <w:t>h</w:t>
      </w:r>
      <w:r w:rsidR="1F21F4AC" w:rsidRPr="4F700E77">
        <w:rPr>
          <w:i/>
          <w:iCs/>
        </w:rPr>
        <w:t xml:space="preserve">: </w:t>
      </w:r>
      <w:r w:rsidR="18CD079C" w:rsidRPr="4F700E77">
        <w:rPr>
          <w:i/>
          <w:iCs/>
        </w:rPr>
        <w:t>200</w:t>
      </w:r>
      <w:r w:rsidR="1F21F4AC" w:rsidRPr="4F700E77">
        <w:rPr>
          <w:i/>
          <w:iCs/>
        </w:rPr>
        <w:t xml:space="preserve"> words)</w:t>
      </w:r>
    </w:p>
    <w:p w14:paraId="48EE8DA4" w14:textId="4A85771B" w:rsidR="00B32D28" w:rsidRPr="00DC0BD9" w:rsidRDefault="4C87E0E1" w:rsidP="00DC0BD9">
      <w:pPr>
        <w:pStyle w:val="Par"/>
        <w:rPr>
          <w:rFonts w:cstheme="minorBidi"/>
          <w:i/>
          <w:iCs/>
          <w:sz w:val="20"/>
          <w:szCs w:val="20"/>
        </w:rPr>
      </w:pPr>
      <w:r w:rsidRPr="1E2A80AB">
        <w:rPr>
          <w:rFonts w:cstheme="minorBidi"/>
          <w:i/>
          <w:iCs/>
          <w:sz w:val="20"/>
          <w:szCs w:val="20"/>
        </w:rPr>
        <w:t>Please</w:t>
      </w:r>
      <w:r w:rsidR="32AEA037" w:rsidRPr="1E2A80AB">
        <w:rPr>
          <w:rFonts w:cstheme="minorBidi"/>
          <w:i/>
          <w:iCs/>
          <w:sz w:val="20"/>
          <w:szCs w:val="20"/>
        </w:rPr>
        <w:t>,</w:t>
      </w:r>
      <w:r w:rsidRPr="1E2A80AB">
        <w:rPr>
          <w:rFonts w:cstheme="minorBidi"/>
          <w:i/>
          <w:iCs/>
          <w:sz w:val="20"/>
          <w:szCs w:val="20"/>
        </w:rPr>
        <w:t xml:space="preserve"> indicate how the project addresses EuroMarine priorities and favours the integration of the EuroMarine community</w:t>
      </w:r>
      <w:r w:rsidR="47D6A44A" w:rsidRPr="1E2A80AB">
        <w:rPr>
          <w:rFonts w:cstheme="minorBidi"/>
          <w:i/>
          <w:iCs/>
          <w:sz w:val="20"/>
          <w:szCs w:val="20"/>
        </w:rPr>
        <w:t xml:space="preserve"> and </w:t>
      </w:r>
      <w:r w:rsidR="4E2B9EB4" w:rsidRPr="1E2A80AB">
        <w:rPr>
          <w:rFonts w:cstheme="minorBidi"/>
          <w:i/>
          <w:iCs/>
          <w:sz w:val="20"/>
          <w:szCs w:val="20"/>
        </w:rPr>
        <w:t>how it can contribute to the UN Decade of Ocean Science (</w:t>
      </w:r>
      <w:hyperlink r:id="rId15">
        <w:r w:rsidR="4E2B9EB4" w:rsidRPr="1E2A80AB">
          <w:rPr>
            <w:rStyle w:val="Hiperligao"/>
            <w:rFonts w:cstheme="minorBidi"/>
            <w:i/>
            <w:iCs/>
            <w:sz w:val="20"/>
            <w:szCs w:val="20"/>
          </w:rPr>
          <w:t>www.oceandecade.org</w:t>
        </w:r>
      </w:hyperlink>
      <w:r w:rsidR="4E2B9EB4" w:rsidRPr="1E2A80AB">
        <w:rPr>
          <w:rFonts w:cstheme="minorBidi"/>
          <w:i/>
          <w:iCs/>
          <w:sz w:val="20"/>
          <w:szCs w:val="20"/>
        </w:rPr>
        <w:t>) plans</w:t>
      </w:r>
      <w:r w:rsidR="03159779" w:rsidRPr="1E2A80AB">
        <w:rPr>
          <w:rFonts w:cstheme="minorBidi"/>
          <w:i/>
          <w:iCs/>
          <w:sz w:val="20"/>
          <w:szCs w:val="20"/>
        </w:rPr>
        <w:t xml:space="preserve"> and the </w:t>
      </w:r>
      <w:hyperlink r:id="rId16">
        <w:r w:rsidR="03159779" w:rsidRPr="1E2A80AB">
          <w:rPr>
            <w:rStyle w:val="Hiperligao"/>
            <w:rFonts w:cstheme="minorBidi"/>
            <w:i/>
            <w:iCs/>
            <w:sz w:val="20"/>
            <w:szCs w:val="20"/>
          </w:rPr>
          <w:t>EU Mission Restore our Oceans and Waters</w:t>
        </w:r>
      </w:hyperlink>
      <w:r w:rsidR="4E2B9EB4" w:rsidRPr="1E2A80AB">
        <w:rPr>
          <w:rFonts w:cstheme="minorBidi"/>
          <w:i/>
          <w:iCs/>
          <w:sz w:val="20"/>
          <w:szCs w:val="20"/>
        </w:rPr>
        <w:t>.</w:t>
      </w:r>
      <w:r w:rsidR="2C2E33A2" w:rsidRPr="1E2A80AB">
        <w:rPr>
          <w:rFonts w:cstheme="minorBidi"/>
          <w:i/>
          <w:iCs/>
          <w:sz w:val="20"/>
          <w:szCs w:val="20"/>
        </w:rPr>
        <w:t xml:space="preserve"> </w:t>
      </w:r>
      <w:r w:rsidR="246F8714" w:rsidRPr="00DC0BD9">
        <w:rPr>
          <w:rFonts w:cstheme="minorBidi"/>
          <w:i/>
          <w:iCs/>
          <w:sz w:val="20"/>
          <w:szCs w:val="20"/>
          <w:lang w:val="en-IE"/>
        </w:rPr>
        <w:t>OYSTER encourages submissions addressing Ocean Frontiers</w:t>
      </w:r>
      <w:r w:rsidR="246F8714" w:rsidRPr="1E2A80AB">
        <w:rPr>
          <w:rFonts w:cstheme="minorBidi"/>
          <w:i/>
          <w:iCs/>
          <w:sz w:val="20"/>
          <w:szCs w:val="20"/>
          <w:lang w:val="en-IE"/>
        </w:rPr>
        <w:t xml:space="preserve"> themes relevant to the </w:t>
      </w:r>
      <w:hyperlink r:id="rId17" w:history="1">
        <w:r w:rsidR="246F8714" w:rsidRPr="00DC0BD9">
          <w:rPr>
            <w:rStyle w:val="Hiperligao"/>
            <w:rFonts w:cstheme="minorBidi"/>
            <w:i/>
            <w:iCs/>
            <w:sz w:val="20"/>
            <w:szCs w:val="20"/>
            <w:lang w:val="en-IE"/>
          </w:rPr>
          <w:t>UN Decade of Ocean Science for Sustainable Development</w:t>
        </w:r>
      </w:hyperlink>
      <w:r w:rsidR="246F8714" w:rsidRPr="00DC0BD9">
        <w:rPr>
          <w:rFonts w:cstheme="minorBidi"/>
          <w:i/>
          <w:iCs/>
          <w:sz w:val="20"/>
          <w:szCs w:val="20"/>
          <w:lang w:val="en-IE"/>
        </w:rPr>
        <w:t xml:space="preserve"> (2021-30), in general, and particularly on the interdependences of </w:t>
      </w:r>
      <w:hyperlink r:id="rId18" w:history="1">
        <w:r w:rsidR="246F8714" w:rsidRPr="00DC0BD9">
          <w:rPr>
            <w:rStyle w:val="Hiperligao"/>
            <w:rFonts w:cstheme="minorBidi"/>
            <w:i/>
            <w:iCs/>
            <w:sz w:val="20"/>
            <w:szCs w:val="20"/>
            <w:lang w:val="en-IE"/>
          </w:rPr>
          <w:t>Sustainable Development Goals</w:t>
        </w:r>
      </w:hyperlink>
      <w:r w:rsidR="246F8714" w:rsidRPr="00DC0BD9">
        <w:rPr>
          <w:rFonts w:cstheme="minorBidi"/>
          <w:i/>
          <w:iCs/>
          <w:sz w:val="20"/>
          <w:szCs w:val="20"/>
          <w:lang w:val="en-IE"/>
        </w:rPr>
        <w:t xml:space="preserve"> (as pointed out in the </w:t>
      </w:r>
      <w:hyperlink r:id="rId19" w:history="1">
        <w:r w:rsidR="246F8714" w:rsidRPr="00DC0BD9">
          <w:rPr>
            <w:rStyle w:val="Hiperligao"/>
            <w:rFonts w:cstheme="minorBidi"/>
            <w:i/>
            <w:iCs/>
            <w:sz w:val="20"/>
            <w:szCs w:val="20"/>
            <w:lang w:val="en-IE"/>
          </w:rPr>
          <w:t>GSDR 2019 report</w:t>
        </w:r>
      </w:hyperlink>
      <w:r w:rsidR="246F8714" w:rsidRPr="00DC0BD9">
        <w:rPr>
          <w:rFonts w:cstheme="minorBidi"/>
          <w:i/>
          <w:iCs/>
          <w:sz w:val="20"/>
          <w:szCs w:val="20"/>
          <w:lang w:val="en-IE"/>
        </w:rPr>
        <w:t>).</w:t>
      </w:r>
      <w:r w:rsidR="246F8714" w:rsidRPr="00DC0BD9">
        <w:rPr>
          <w:rFonts w:cstheme="minorBidi"/>
          <w:sz w:val="20"/>
          <w:szCs w:val="20"/>
          <w:lang w:val="en-IE"/>
        </w:rPr>
        <w:t xml:space="preserve"> </w:t>
      </w:r>
    </w:p>
    <w:tbl>
      <w:tblPr>
        <w:tblStyle w:val="TabelacomGrelha"/>
        <w:tblW w:w="0" w:type="auto"/>
        <w:tblLook w:val="04A0" w:firstRow="1" w:lastRow="0" w:firstColumn="1" w:lastColumn="0" w:noHBand="0" w:noVBand="1"/>
      </w:tblPr>
      <w:tblGrid>
        <w:gridCol w:w="9060"/>
      </w:tblGrid>
      <w:tr w:rsidR="001B7309" w14:paraId="503AA048" w14:textId="77777777" w:rsidTr="001B7309">
        <w:tc>
          <w:tcPr>
            <w:tcW w:w="9060" w:type="dxa"/>
          </w:tcPr>
          <w:p w14:paraId="0337C5D1" w14:textId="77777777" w:rsidR="001B7309" w:rsidRDefault="001B7309" w:rsidP="001B7309">
            <w:pPr>
              <w:rPr>
                <w:lang w:eastAsia="en-US"/>
              </w:rPr>
            </w:pPr>
          </w:p>
          <w:p w14:paraId="044A29B4" w14:textId="77777777" w:rsidR="00260259" w:rsidRDefault="00260259" w:rsidP="001B7309">
            <w:pPr>
              <w:rPr>
                <w:lang w:eastAsia="en-US"/>
              </w:rPr>
            </w:pPr>
          </w:p>
          <w:p w14:paraId="3062EA3B" w14:textId="77777777" w:rsidR="00260259" w:rsidRDefault="00260259" w:rsidP="001B7309">
            <w:pPr>
              <w:rPr>
                <w:lang w:eastAsia="en-US"/>
              </w:rPr>
            </w:pPr>
          </w:p>
          <w:p w14:paraId="40B9637F" w14:textId="77777777" w:rsidR="00260259" w:rsidRDefault="00260259" w:rsidP="001B7309">
            <w:pPr>
              <w:rPr>
                <w:lang w:eastAsia="en-US"/>
              </w:rPr>
            </w:pPr>
          </w:p>
          <w:p w14:paraId="769667AF" w14:textId="77777777" w:rsidR="00260259" w:rsidRDefault="00260259" w:rsidP="001B7309">
            <w:pPr>
              <w:rPr>
                <w:lang w:eastAsia="en-US"/>
              </w:rPr>
            </w:pPr>
          </w:p>
          <w:p w14:paraId="31E8EF8C" w14:textId="77777777" w:rsidR="00260259" w:rsidRDefault="00260259" w:rsidP="001B7309">
            <w:pPr>
              <w:rPr>
                <w:lang w:eastAsia="en-US"/>
              </w:rPr>
            </w:pPr>
          </w:p>
        </w:tc>
      </w:tr>
    </w:tbl>
    <w:p w14:paraId="4081ACD2" w14:textId="1DC675FD" w:rsidR="00163D67" w:rsidRPr="00175A0C" w:rsidRDefault="00163D67" w:rsidP="481C12C3"/>
    <w:p w14:paraId="2189C262" w14:textId="010E3625" w:rsidR="00163D67" w:rsidRPr="00175A0C" w:rsidRDefault="6A1D7FB5" w:rsidP="01C1723F">
      <w:pPr>
        <w:rPr>
          <w:b/>
          <w:bCs/>
        </w:rPr>
      </w:pPr>
      <w:r w:rsidRPr="01C1723F">
        <w:rPr>
          <w:b/>
          <w:bCs/>
        </w:rPr>
        <w:lastRenderedPageBreak/>
        <w:t xml:space="preserve">2.3 Measures to </w:t>
      </w:r>
      <w:r w:rsidR="3E090A75" w:rsidRPr="01C1723F">
        <w:rPr>
          <w:b/>
          <w:bCs/>
        </w:rPr>
        <w:t>M</w:t>
      </w:r>
      <w:r w:rsidRPr="01C1723F">
        <w:rPr>
          <w:b/>
          <w:bCs/>
        </w:rPr>
        <w:t>a</w:t>
      </w:r>
      <w:r w:rsidR="3E090A75" w:rsidRPr="01C1723F">
        <w:rPr>
          <w:b/>
          <w:bCs/>
        </w:rPr>
        <w:t>ximise the Impact</w:t>
      </w:r>
      <w:r w:rsidRPr="01C1723F">
        <w:rPr>
          <w:b/>
          <w:bCs/>
        </w:rPr>
        <w:t xml:space="preserve"> </w:t>
      </w:r>
      <w:r w:rsidR="2A7085EF" w:rsidRPr="01C1723F">
        <w:rPr>
          <w:i/>
          <w:iCs/>
        </w:rPr>
        <w:t>(Maximum lengt</w:t>
      </w:r>
      <w:r w:rsidR="473085B5" w:rsidRPr="01C1723F">
        <w:rPr>
          <w:i/>
          <w:iCs/>
        </w:rPr>
        <w:t>h</w:t>
      </w:r>
      <w:r w:rsidR="2A7085EF" w:rsidRPr="01C1723F">
        <w:rPr>
          <w:i/>
          <w:iCs/>
        </w:rPr>
        <w:t xml:space="preserve">: </w:t>
      </w:r>
      <w:r w:rsidR="482353B0" w:rsidRPr="01C1723F">
        <w:rPr>
          <w:i/>
          <w:iCs/>
        </w:rPr>
        <w:t>200</w:t>
      </w:r>
      <w:r w:rsidR="2A7085EF" w:rsidRPr="01C1723F">
        <w:rPr>
          <w:i/>
          <w:iCs/>
        </w:rPr>
        <w:t xml:space="preserve"> words)</w:t>
      </w:r>
    </w:p>
    <w:p w14:paraId="6A115AD8" w14:textId="2DAD211C" w:rsidR="004E0D78" w:rsidRPr="004E0D78" w:rsidRDefault="5A4873A3" w:rsidP="4F700E77">
      <w:pPr>
        <w:jc w:val="both"/>
        <w:rPr>
          <w:rFonts w:cstheme="minorBidi"/>
          <w:i/>
          <w:iCs/>
          <w:sz w:val="20"/>
          <w:szCs w:val="20"/>
        </w:rPr>
      </w:pPr>
      <w:r w:rsidRPr="4F700E77">
        <w:rPr>
          <w:rFonts w:cstheme="minorBidi"/>
          <w:i/>
          <w:iCs/>
          <w:sz w:val="20"/>
          <w:szCs w:val="20"/>
        </w:rPr>
        <w:t xml:space="preserve">Please indicate </w:t>
      </w:r>
      <w:r w:rsidR="40764C8A" w:rsidRPr="4F700E77">
        <w:rPr>
          <w:rFonts w:cstheme="minorBidi"/>
          <w:i/>
          <w:iCs/>
          <w:sz w:val="20"/>
          <w:szCs w:val="20"/>
        </w:rPr>
        <w:t xml:space="preserve">the communication and dissemination activities that you will carry out to </w:t>
      </w:r>
      <w:r w:rsidR="53748E8F" w:rsidRPr="4F700E77">
        <w:rPr>
          <w:rFonts w:cstheme="minorBidi"/>
          <w:i/>
          <w:iCs/>
          <w:sz w:val="20"/>
          <w:szCs w:val="20"/>
        </w:rPr>
        <w:t>develop the impact of the project results and outcomes</w:t>
      </w:r>
      <w:r w:rsidR="5577789F" w:rsidRPr="4F700E77">
        <w:rPr>
          <w:rFonts w:cstheme="minorBidi"/>
          <w:i/>
          <w:iCs/>
          <w:sz w:val="20"/>
          <w:szCs w:val="20"/>
        </w:rPr>
        <w:t xml:space="preserve">. </w:t>
      </w:r>
      <w:r w:rsidR="10EF199B" w:rsidRPr="4F700E77">
        <w:rPr>
          <w:rFonts w:cstheme="minorBidi"/>
          <w:i/>
          <w:iCs/>
          <w:sz w:val="20"/>
          <w:szCs w:val="20"/>
        </w:rPr>
        <w:t>D</w:t>
      </w:r>
      <w:r w:rsidR="5577789F" w:rsidRPr="4F700E77">
        <w:rPr>
          <w:rFonts w:cstheme="minorBidi"/>
          <w:i/>
          <w:iCs/>
          <w:sz w:val="20"/>
          <w:szCs w:val="20"/>
        </w:rPr>
        <w:t xml:space="preserve">escribe the type of communication, expected audiences, </w:t>
      </w:r>
      <w:r w:rsidR="6CECD168" w:rsidRPr="4F700E77">
        <w:rPr>
          <w:rFonts w:cstheme="minorBidi"/>
          <w:i/>
          <w:iCs/>
          <w:sz w:val="20"/>
          <w:szCs w:val="20"/>
        </w:rPr>
        <w:t xml:space="preserve">number </w:t>
      </w:r>
      <w:r w:rsidR="53748E8F" w:rsidRPr="4F700E77">
        <w:rPr>
          <w:i/>
          <w:iCs/>
          <w:sz w:val="20"/>
          <w:szCs w:val="20"/>
        </w:rPr>
        <w:t xml:space="preserve">of ECRs </w:t>
      </w:r>
      <w:r w:rsidR="58D8A30D" w:rsidRPr="4F700E77">
        <w:rPr>
          <w:i/>
          <w:iCs/>
          <w:sz w:val="20"/>
          <w:szCs w:val="20"/>
        </w:rPr>
        <w:t>reached</w:t>
      </w:r>
      <w:r w:rsidR="53748E8F" w:rsidRPr="4F700E77">
        <w:rPr>
          <w:i/>
          <w:iCs/>
          <w:sz w:val="20"/>
          <w:szCs w:val="20"/>
        </w:rPr>
        <w:t xml:space="preserve">, </w:t>
      </w:r>
      <w:r w:rsidR="752C7B97" w:rsidRPr="4F700E77">
        <w:rPr>
          <w:i/>
          <w:iCs/>
          <w:sz w:val="20"/>
          <w:szCs w:val="20"/>
        </w:rPr>
        <w:t xml:space="preserve">engagement with other institutions, stakeholders, media, </w:t>
      </w:r>
      <w:r w:rsidR="1A5FB036" w:rsidRPr="4F700E77">
        <w:rPr>
          <w:i/>
          <w:iCs/>
          <w:sz w:val="20"/>
          <w:szCs w:val="20"/>
        </w:rPr>
        <w:t>social media</w:t>
      </w:r>
      <w:r w:rsidR="4C8E5379" w:rsidRPr="4F700E77">
        <w:rPr>
          <w:i/>
          <w:iCs/>
          <w:sz w:val="20"/>
          <w:szCs w:val="20"/>
        </w:rPr>
        <w:t xml:space="preserve"> strategy and other forms of impact-building initiatives. </w:t>
      </w:r>
    </w:p>
    <w:tbl>
      <w:tblPr>
        <w:tblStyle w:val="TabelacomGrelha"/>
        <w:tblW w:w="0" w:type="auto"/>
        <w:tblLook w:val="04A0" w:firstRow="1" w:lastRow="0" w:firstColumn="1" w:lastColumn="0" w:noHBand="0" w:noVBand="1"/>
      </w:tblPr>
      <w:tblGrid>
        <w:gridCol w:w="9060"/>
      </w:tblGrid>
      <w:tr w:rsidR="004E0D78" w:rsidRPr="00D63E96" w14:paraId="71EFAA54" w14:textId="77777777" w:rsidTr="00906871">
        <w:tc>
          <w:tcPr>
            <w:tcW w:w="9060" w:type="dxa"/>
          </w:tcPr>
          <w:p w14:paraId="3A9B4410" w14:textId="77777777" w:rsidR="004E0D78" w:rsidRDefault="004E0D78" w:rsidP="00D63E96">
            <w:pPr>
              <w:rPr>
                <w:lang w:eastAsia="en-US"/>
              </w:rPr>
            </w:pPr>
          </w:p>
          <w:p w14:paraId="69E3B460" w14:textId="77777777" w:rsidR="00260259" w:rsidRDefault="00260259" w:rsidP="00D63E96">
            <w:pPr>
              <w:rPr>
                <w:lang w:eastAsia="en-US"/>
              </w:rPr>
            </w:pPr>
          </w:p>
          <w:p w14:paraId="4DB511D4" w14:textId="77777777" w:rsidR="00260259" w:rsidRDefault="00260259" w:rsidP="00D63E96">
            <w:pPr>
              <w:rPr>
                <w:lang w:eastAsia="en-US"/>
              </w:rPr>
            </w:pPr>
          </w:p>
          <w:p w14:paraId="01ED35FA" w14:textId="77777777" w:rsidR="00260259" w:rsidRDefault="00260259" w:rsidP="00D63E96">
            <w:pPr>
              <w:rPr>
                <w:lang w:eastAsia="en-US"/>
              </w:rPr>
            </w:pPr>
          </w:p>
          <w:p w14:paraId="77C6A31E" w14:textId="77777777" w:rsidR="00260259" w:rsidRDefault="00260259" w:rsidP="00D63E96">
            <w:pPr>
              <w:rPr>
                <w:lang w:eastAsia="en-US"/>
              </w:rPr>
            </w:pPr>
          </w:p>
          <w:p w14:paraId="36D70536" w14:textId="77777777" w:rsidR="00260259" w:rsidRPr="004E0D78" w:rsidRDefault="00260259" w:rsidP="00D63E96">
            <w:pPr>
              <w:rPr>
                <w:lang w:eastAsia="en-US"/>
              </w:rPr>
            </w:pPr>
          </w:p>
        </w:tc>
      </w:tr>
    </w:tbl>
    <w:p w14:paraId="5B146CE3" w14:textId="77777777" w:rsidR="008D38C6" w:rsidRDefault="008D38C6" w:rsidP="00DC0BD9">
      <w:pPr>
        <w:spacing w:line="240" w:lineRule="auto"/>
        <w:rPr>
          <w:b/>
          <w:bCs/>
          <w:color w:val="00B0F0"/>
          <w:sz w:val="28"/>
          <w:szCs w:val="28"/>
        </w:rPr>
      </w:pPr>
    </w:p>
    <w:p w14:paraId="6BCC375D" w14:textId="76CE154F" w:rsidR="00DE3C50" w:rsidRPr="00C3465E" w:rsidRDefault="000C7D0D" w:rsidP="00DC0BD9">
      <w:pPr>
        <w:spacing w:line="240" w:lineRule="auto"/>
        <w:rPr>
          <w:i/>
          <w:iCs/>
          <w:color w:val="00B0F0"/>
          <w:sz w:val="28"/>
          <w:szCs w:val="28"/>
        </w:rPr>
      </w:pPr>
      <w:r w:rsidRPr="415E0CAE">
        <w:rPr>
          <w:b/>
          <w:bCs/>
          <w:color w:val="00B0F0"/>
          <w:sz w:val="28"/>
          <w:szCs w:val="28"/>
        </w:rPr>
        <w:t>3. Implementation</w:t>
      </w:r>
      <w:r w:rsidR="00C3465E" w:rsidRPr="415E0CAE">
        <w:rPr>
          <w:b/>
          <w:bCs/>
          <w:color w:val="00B0F0"/>
          <w:sz w:val="28"/>
          <w:szCs w:val="28"/>
        </w:rPr>
        <w:t xml:space="preserve"> </w:t>
      </w:r>
      <w:bookmarkStart w:id="4" w:name="_Hlk103167859"/>
    </w:p>
    <w:bookmarkEnd w:id="4"/>
    <w:p w14:paraId="329B4263" w14:textId="396DEAC8" w:rsidR="00B35DA9" w:rsidRPr="00D02B80" w:rsidRDefault="6C69DF9B" w:rsidP="481C12C3">
      <w:pPr>
        <w:jc w:val="both"/>
        <w:rPr>
          <w:b/>
          <w:bCs/>
        </w:rPr>
      </w:pPr>
      <w:r w:rsidRPr="4F700E77">
        <w:rPr>
          <w:rFonts w:cstheme="minorBidi"/>
          <w:b/>
          <w:bCs/>
        </w:rPr>
        <w:t xml:space="preserve">3.1 Implementation Plan </w:t>
      </w:r>
      <w:r w:rsidR="68BF2F5A" w:rsidRPr="4F700E77">
        <w:rPr>
          <w:i/>
          <w:iCs/>
        </w:rPr>
        <w:t>(Maximum lengt</w:t>
      </w:r>
      <w:r w:rsidR="472EC13A" w:rsidRPr="4F700E77">
        <w:rPr>
          <w:i/>
          <w:iCs/>
        </w:rPr>
        <w:t>h</w:t>
      </w:r>
      <w:r w:rsidR="68BF2F5A" w:rsidRPr="4F700E77">
        <w:rPr>
          <w:i/>
          <w:iCs/>
        </w:rPr>
        <w:t xml:space="preserve">: </w:t>
      </w:r>
      <w:r w:rsidR="6BA7DC44" w:rsidRPr="4F700E77">
        <w:rPr>
          <w:i/>
          <w:iCs/>
        </w:rPr>
        <w:t>300</w:t>
      </w:r>
      <w:r w:rsidR="68BF2F5A" w:rsidRPr="4F700E77">
        <w:rPr>
          <w:i/>
          <w:iCs/>
        </w:rPr>
        <w:t xml:space="preserve"> words)</w:t>
      </w:r>
    </w:p>
    <w:p w14:paraId="4450140A" w14:textId="4B2FE3C2" w:rsidR="00605549" w:rsidRPr="00BD4B7A" w:rsidRDefault="00605549" w:rsidP="00605549">
      <w:pPr>
        <w:jc w:val="both"/>
        <w:rPr>
          <w:rFonts w:cstheme="minorHAnsi"/>
          <w:i/>
          <w:iCs/>
          <w:sz w:val="20"/>
          <w:szCs w:val="22"/>
        </w:rPr>
      </w:pPr>
      <w:r w:rsidRPr="00BD4B7A">
        <w:rPr>
          <w:rFonts w:cstheme="minorHAnsi"/>
          <w:i/>
          <w:iCs/>
          <w:sz w:val="20"/>
          <w:szCs w:val="22"/>
        </w:rPr>
        <w:t xml:space="preserve">Please give a complete overview of </w:t>
      </w:r>
      <w:r w:rsidR="00F14627">
        <w:rPr>
          <w:rFonts w:cstheme="minorHAnsi"/>
          <w:i/>
          <w:iCs/>
          <w:sz w:val="20"/>
          <w:szCs w:val="22"/>
        </w:rPr>
        <w:t>how you will implement your project</w:t>
      </w:r>
      <w:r w:rsidR="00722313">
        <w:rPr>
          <w:rFonts w:cstheme="minorHAnsi"/>
          <w:i/>
          <w:iCs/>
          <w:sz w:val="20"/>
          <w:szCs w:val="22"/>
        </w:rPr>
        <w:t>, including</w:t>
      </w:r>
      <w:r w:rsidRPr="00BD4B7A">
        <w:rPr>
          <w:rFonts w:cstheme="minorHAnsi"/>
          <w:i/>
          <w:iCs/>
          <w:sz w:val="20"/>
          <w:szCs w:val="22"/>
        </w:rPr>
        <w:t>:</w:t>
      </w:r>
    </w:p>
    <w:p w14:paraId="1702392D" w14:textId="13F52EDD" w:rsidR="00277721" w:rsidRDefault="00277721" w:rsidP="00605549">
      <w:pPr>
        <w:pStyle w:val="PargrafodaLista"/>
        <w:numPr>
          <w:ilvl w:val="0"/>
          <w:numId w:val="29"/>
        </w:numPr>
        <w:spacing w:after="160"/>
        <w:jc w:val="both"/>
        <w:rPr>
          <w:rFonts w:cstheme="minorHAnsi"/>
          <w:i/>
          <w:iCs/>
          <w:sz w:val="20"/>
          <w:szCs w:val="22"/>
        </w:rPr>
      </w:pPr>
      <w:r>
        <w:rPr>
          <w:rFonts w:cstheme="minorHAnsi"/>
          <w:i/>
          <w:iCs/>
          <w:sz w:val="20"/>
          <w:szCs w:val="22"/>
        </w:rPr>
        <w:t>B</w:t>
      </w:r>
      <w:r w:rsidRPr="00277721">
        <w:rPr>
          <w:rFonts w:cstheme="minorHAnsi"/>
          <w:i/>
          <w:iCs/>
          <w:sz w:val="20"/>
          <w:szCs w:val="22"/>
        </w:rPr>
        <w:t>rief presentation of the overall structure of the work plan</w:t>
      </w:r>
    </w:p>
    <w:p w14:paraId="26B230D0" w14:textId="64E83D72" w:rsidR="009B2006" w:rsidRDefault="2B8B723D" w:rsidP="75AEEF49">
      <w:pPr>
        <w:pStyle w:val="PargrafodaLista"/>
        <w:numPr>
          <w:ilvl w:val="0"/>
          <w:numId w:val="29"/>
        </w:numPr>
        <w:spacing w:after="160"/>
        <w:jc w:val="both"/>
        <w:rPr>
          <w:rFonts w:cstheme="minorBidi"/>
          <w:i/>
          <w:iCs/>
          <w:sz w:val="20"/>
          <w:szCs w:val="20"/>
        </w:rPr>
      </w:pPr>
      <w:r w:rsidRPr="75AEEF49">
        <w:rPr>
          <w:rFonts w:cstheme="minorBidi"/>
          <w:i/>
          <w:iCs/>
          <w:sz w:val="20"/>
          <w:szCs w:val="20"/>
        </w:rPr>
        <w:t xml:space="preserve">Milestones denoting the estimated </w:t>
      </w:r>
      <w:r w:rsidR="3CB1DF72" w:rsidRPr="75AEEF49">
        <w:rPr>
          <w:rFonts w:cstheme="minorBidi"/>
          <w:i/>
          <w:iCs/>
          <w:sz w:val="20"/>
          <w:szCs w:val="20"/>
        </w:rPr>
        <w:t>t</w:t>
      </w:r>
      <w:r w:rsidR="7AE62819" w:rsidRPr="75AEEF49">
        <w:rPr>
          <w:rFonts w:cstheme="minorBidi"/>
          <w:i/>
          <w:iCs/>
          <w:sz w:val="20"/>
          <w:szCs w:val="20"/>
        </w:rPr>
        <w:t xml:space="preserve">iming of </w:t>
      </w:r>
      <w:r w:rsidR="5D26FC92" w:rsidRPr="75AEEF49">
        <w:rPr>
          <w:rFonts w:cstheme="minorBidi"/>
          <w:i/>
          <w:iCs/>
          <w:sz w:val="20"/>
          <w:szCs w:val="20"/>
        </w:rPr>
        <w:t>activities and</w:t>
      </w:r>
      <w:r w:rsidR="7AE62819" w:rsidRPr="75AEEF49">
        <w:rPr>
          <w:rFonts w:cstheme="minorBidi"/>
          <w:i/>
          <w:iCs/>
          <w:sz w:val="20"/>
          <w:szCs w:val="20"/>
        </w:rPr>
        <w:t xml:space="preserve"> </w:t>
      </w:r>
      <w:r w:rsidR="7B3DEE2B" w:rsidRPr="75AEEF49">
        <w:rPr>
          <w:rFonts w:cstheme="minorBidi"/>
          <w:i/>
          <w:iCs/>
          <w:sz w:val="20"/>
          <w:szCs w:val="20"/>
        </w:rPr>
        <w:t>outcomes</w:t>
      </w:r>
      <w:r w:rsidR="7AE62819" w:rsidRPr="75AEEF49">
        <w:rPr>
          <w:rFonts w:cstheme="minorBidi"/>
          <w:i/>
          <w:iCs/>
          <w:sz w:val="20"/>
          <w:szCs w:val="20"/>
        </w:rPr>
        <w:t xml:space="preserve"> (Gantt chart or similar</w:t>
      </w:r>
      <w:r w:rsidR="0F99194F" w:rsidRPr="75AEEF49">
        <w:rPr>
          <w:rFonts w:cstheme="minorBidi"/>
          <w:i/>
          <w:iCs/>
          <w:sz w:val="20"/>
          <w:szCs w:val="20"/>
        </w:rPr>
        <w:t xml:space="preserve"> can be added </w:t>
      </w:r>
      <w:r w:rsidR="004479BF" w:rsidRPr="75AEEF49">
        <w:rPr>
          <w:rFonts w:cstheme="minorBidi"/>
          <w:i/>
          <w:iCs/>
          <w:sz w:val="20"/>
          <w:szCs w:val="20"/>
        </w:rPr>
        <w:t>at the end of the document</w:t>
      </w:r>
      <w:r w:rsidR="7AE62819" w:rsidRPr="75AEEF49">
        <w:rPr>
          <w:rFonts w:cstheme="minorBidi"/>
          <w:i/>
          <w:iCs/>
          <w:sz w:val="20"/>
          <w:szCs w:val="20"/>
        </w:rPr>
        <w:t>)</w:t>
      </w:r>
    </w:p>
    <w:p w14:paraId="09AAD9A6" w14:textId="2A0AD739" w:rsidR="42F77299" w:rsidRDefault="7AA16B82" w:rsidP="4F700E77">
      <w:pPr>
        <w:pStyle w:val="PargrafodaLista"/>
        <w:numPr>
          <w:ilvl w:val="0"/>
          <w:numId w:val="29"/>
        </w:numPr>
        <w:spacing w:after="160"/>
        <w:jc w:val="both"/>
        <w:rPr>
          <w:rFonts w:cstheme="minorBidi"/>
          <w:i/>
          <w:iCs/>
          <w:sz w:val="20"/>
          <w:szCs w:val="20"/>
        </w:rPr>
      </w:pPr>
      <w:r w:rsidRPr="4F700E77">
        <w:rPr>
          <w:rFonts w:cstheme="minorBidi"/>
          <w:i/>
          <w:iCs/>
          <w:sz w:val="20"/>
          <w:szCs w:val="20"/>
        </w:rPr>
        <w:t>Detailed description of each task and expected outcomes</w:t>
      </w:r>
    </w:p>
    <w:tbl>
      <w:tblPr>
        <w:tblStyle w:val="TabelacomGrelha"/>
        <w:tblW w:w="0" w:type="auto"/>
        <w:tblLook w:val="04A0" w:firstRow="1" w:lastRow="0" w:firstColumn="1" w:lastColumn="0" w:noHBand="0" w:noVBand="1"/>
      </w:tblPr>
      <w:tblGrid>
        <w:gridCol w:w="9060"/>
      </w:tblGrid>
      <w:tr w:rsidR="000839FC" w14:paraId="1F23D050" w14:textId="77777777" w:rsidTr="000839FC">
        <w:tc>
          <w:tcPr>
            <w:tcW w:w="9060" w:type="dxa"/>
          </w:tcPr>
          <w:p w14:paraId="099B05F1" w14:textId="77777777" w:rsidR="000839FC" w:rsidRDefault="000839FC" w:rsidP="00853ECA">
            <w:pPr>
              <w:jc w:val="both"/>
            </w:pPr>
          </w:p>
          <w:p w14:paraId="34809BEA" w14:textId="77777777" w:rsidR="00142650" w:rsidRDefault="00142650" w:rsidP="00853ECA">
            <w:pPr>
              <w:jc w:val="both"/>
            </w:pPr>
          </w:p>
          <w:p w14:paraId="68E249B1" w14:textId="77777777" w:rsidR="00142650" w:rsidRDefault="00142650" w:rsidP="00853ECA">
            <w:pPr>
              <w:jc w:val="both"/>
            </w:pPr>
          </w:p>
          <w:p w14:paraId="14597F1A" w14:textId="77777777" w:rsidR="00142650" w:rsidRDefault="00142650" w:rsidP="00853ECA">
            <w:pPr>
              <w:jc w:val="both"/>
            </w:pPr>
          </w:p>
          <w:p w14:paraId="341726AF" w14:textId="77777777" w:rsidR="00142650" w:rsidRDefault="00142650" w:rsidP="00853ECA">
            <w:pPr>
              <w:jc w:val="both"/>
            </w:pPr>
          </w:p>
          <w:p w14:paraId="26B3261C" w14:textId="77777777" w:rsidR="00142650" w:rsidRDefault="00142650" w:rsidP="00853ECA">
            <w:pPr>
              <w:jc w:val="both"/>
            </w:pPr>
          </w:p>
          <w:p w14:paraId="498C1C3B" w14:textId="77777777" w:rsidR="00142650" w:rsidRDefault="00142650" w:rsidP="00853ECA">
            <w:pPr>
              <w:jc w:val="both"/>
            </w:pPr>
          </w:p>
        </w:tc>
      </w:tr>
    </w:tbl>
    <w:p w14:paraId="1BFF4898" w14:textId="094E9A4C" w:rsidR="00B25B4C" w:rsidRDefault="00B25B4C" w:rsidP="00853ECA">
      <w:pPr>
        <w:jc w:val="both"/>
      </w:pPr>
    </w:p>
    <w:p w14:paraId="1B566E52" w14:textId="77777777" w:rsidR="008D38C6" w:rsidRDefault="008D38C6" w:rsidP="415E0CAE">
      <w:pPr>
        <w:jc w:val="both"/>
        <w:rPr>
          <w:rFonts w:cstheme="minorBidi"/>
          <w:b/>
          <w:bCs/>
        </w:rPr>
      </w:pPr>
    </w:p>
    <w:p w14:paraId="106737D8" w14:textId="39A21D9A" w:rsidR="0083393C" w:rsidRPr="00D02B80" w:rsidRDefault="27A3300C" w:rsidP="415E0CAE">
      <w:pPr>
        <w:jc w:val="both"/>
        <w:rPr>
          <w:rFonts w:cstheme="minorBidi"/>
          <w:b/>
          <w:bCs/>
          <w:highlight w:val="yellow"/>
        </w:rPr>
      </w:pPr>
      <w:r w:rsidRPr="4F700E77">
        <w:rPr>
          <w:rFonts w:cstheme="minorBidi"/>
          <w:b/>
          <w:bCs/>
        </w:rPr>
        <w:t>3.2 Risks and Mitigation Measures</w:t>
      </w:r>
      <w:r w:rsidR="78728A2D" w:rsidRPr="4F700E77">
        <w:rPr>
          <w:rFonts w:cstheme="minorBidi"/>
        </w:rPr>
        <w:t xml:space="preserve"> </w:t>
      </w:r>
      <w:r w:rsidR="4091805E" w:rsidRPr="4F700E77">
        <w:rPr>
          <w:rFonts w:cstheme="minorBidi"/>
          <w:i/>
          <w:iCs/>
        </w:rPr>
        <w:t>(</w:t>
      </w:r>
      <w:r w:rsidR="056D0E00" w:rsidRPr="4F700E77">
        <w:rPr>
          <w:rFonts w:cstheme="minorBidi"/>
          <w:i/>
          <w:iCs/>
        </w:rPr>
        <w:t>Maximum length:</w:t>
      </w:r>
      <w:r w:rsidR="00636B62" w:rsidRPr="4F700E77">
        <w:rPr>
          <w:rFonts w:cstheme="minorBidi"/>
          <w:i/>
          <w:iCs/>
        </w:rPr>
        <w:t xml:space="preserve"> </w:t>
      </w:r>
      <w:r w:rsidR="70F5801C" w:rsidRPr="4F700E77">
        <w:rPr>
          <w:rFonts w:cstheme="minorBidi"/>
          <w:i/>
          <w:iCs/>
        </w:rPr>
        <w:t>200 words</w:t>
      </w:r>
      <w:r w:rsidR="4091805E" w:rsidRPr="4F700E77">
        <w:rPr>
          <w:rFonts w:cstheme="minorBidi"/>
          <w:i/>
          <w:iCs/>
        </w:rPr>
        <w:t>)</w:t>
      </w:r>
    </w:p>
    <w:p w14:paraId="648518B9" w14:textId="79F878B5" w:rsidR="0083393C" w:rsidRDefault="27A3300C" w:rsidP="4F700E77">
      <w:pPr>
        <w:jc w:val="both"/>
        <w:rPr>
          <w:i/>
          <w:iCs/>
          <w:sz w:val="20"/>
          <w:szCs w:val="20"/>
        </w:rPr>
      </w:pPr>
      <w:r w:rsidRPr="4F700E77">
        <w:rPr>
          <w:rFonts w:cstheme="minorBidi"/>
          <w:i/>
          <w:iCs/>
          <w:sz w:val="20"/>
          <w:szCs w:val="20"/>
        </w:rPr>
        <w:t xml:space="preserve">Please </w:t>
      </w:r>
      <w:r w:rsidR="480227E8" w:rsidRPr="4F700E77">
        <w:rPr>
          <w:rFonts w:cstheme="minorBidi"/>
          <w:i/>
          <w:iCs/>
          <w:sz w:val="20"/>
          <w:szCs w:val="20"/>
        </w:rPr>
        <w:t xml:space="preserve">complete the table below with </w:t>
      </w:r>
      <w:r w:rsidR="78728A2D" w:rsidRPr="4F700E77">
        <w:rPr>
          <w:rFonts w:cstheme="minorBidi"/>
          <w:i/>
          <w:iCs/>
          <w:sz w:val="20"/>
          <w:szCs w:val="20"/>
        </w:rPr>
        <w:t>a list</w:t>
      </w:r>
      <w:r w:rsidRPr="4F700E77">
        <w:rPr>
          <w:rFonts w:cstheme="minorBidi"/>
          <w:i/>
          <w:iCs/>
          <w:sz w:val="20"/>
          <w:szCs w:val="20"/>
        </w:rPr>
        <w:t xml:space="preserve"> of</w:t>
      </w:r>
      <w:r w:rsidR="480227E8" w:rsidRPr="4F700E77">
        <w:rPr>
          <w:rFonts w:cstheme="minorBidi"/>
          <w:i/>
          <w:iCs/>
          <w:sz w:val="20"/>
          <w:szCs w:val="20"/>
        </w:rPr>
        <w:t xml:space="preserve"> critical risks, relating to project implementation and potential mitigation measures.</w:t>
      </w:r>
      <w:r w:rsidR="05D95238" w:rsidRPr="4F700E77">
        <w:rPr>
          <w:rFonts w:cstheme="minorBidi"/>
          <w:i/>
          <w:iCs/>
          <w:sz w:val="20"/>
          <w:szCs w:val="20"/>
        </w:rPr>
        <w:t xml:space="preserve"> </w:t>
      </w:r>
      <w:r w:rsidR="05D95238" w:rsidRPr="4F700E77">
        <w:rPr>
          <w:i/>
          <w:iCs/>
          <w:sz w:val="20"/>
          <w:szCs w:val="20"/>
        </w:rPr>
        <w:t>Please expand the table as needed.</w:t>
      </w:r>
    </w:p>
    <w:tbl>
      <w:tblPr>
        <w:tblStyle w:val="TabelacomGrelha"/>
        <w:tblW w:w="0" w:type="auto"/>
        <w:tblLook w:val="04A0" w:firstRow="1" w:lastRow="0" w:firstColumn="1" w:lastColumn="0" w:noHBand="0" w:noVBand="1"/>
      </w:tblPr>
      <w:tblGrid>
        <w:gridCol w:w="3020"/>
        <w:gridCol w:w="3020"/>
        <w:gridCol w:w="3020"/>
      </w:tblGrid>
      <w:tr w:rsidR="00D02B80" w:rsidRPr="00B47005" w14:paraId="591A50FC" w14:textId="77777777" w:rsidTr="00D02B80">
        <w:tc>
          <w:tcPr>
            <w:tcW w:w="3020" w:type="dxa"/>
          </w:tcPr>
          <w:p w14:paraId="3DE70CC4" w14:textId="157561AB" w:rsidR="00D02B80" w:rsidRPr="00B47005" w:rsidRDefault="00C8565C" w:rsidP="00853ECA">
            <w:pPr>
              <w:jc w:val="both"/>
              <w:rPr>
                <w:rFonts w:cstheme="minorHAnsi"/>
                <w:b/>
                <w:bCs/>
                <w:szCs w:val="22"/>
              </w:rPr>
            </w:pPr>
            <w:r w:rsidRPr="00B47005">
              <w:rPr>
                <w:rFonts w:cstheme="minorHAnsi"/>
                <w:b/>
                <w:bCs/>
                <w:szCs w:val="22"/>
              </w:rPr>
              <w:t xml:space="preserve">Description of risk </w:t>
            </w:r>
          </w:p>
        </w:tc>
        <w:tc>
          <w:tcPr>
            <w:tcW w:w="3020" w:type="dxa"/>
          </w:tcPr>
          <w:p w14:paraId="63E18395" w14:textId="3C6C1B16" w:rsidR="00D02B80" w:rsidRPr="00B47005" w:rsidRDefault="00C8565C" w:rsidP="00C8565C">
            <w:pPr>
              <w:jc w:val="both"/>
              <w:rPr>
                <w:rFonts w:cstheme="minorHAnsi"/>
                <w:b/>
                <w:bCs/>
                <w:szCs w:val="22"/>
              </w:rPr>
            </w:pPr>
            <w:r w:rsidRPr="00B47005">
              <w:rPr>
                <w:rFonts w:cstheme="minorHAnsi"/>
                <w:b/>
                <w:bCs/>
                <w:szCs w:val="22"/>
              </w:rPr>
              <w:t>Level of (i) likelihood, and (ii) severity: Low/Medium/High)</w:t>
            </w:r>
          </w:p>
        </w:tc>
        <w:tc>
          <w:tcPr>
            <w:tcW w:w="3020" w:type="dxa"/>
          </w:tcPr>
          <w:p w14:paraId="5D81D6CD" w14:textId="10D29F99" w:rsidR="00D02B80" w:rsidRPr="00B47005" w:rsidRDefault="00B47005" w:rsidP="00B47005">
            <w:pPr>
              <w:rPr>
                <w:rFonts w:cstheme="minorHAnsi"/>
                <w:b/>
                <w:bCs/>
                <w:szCs w:val="22"/>
              </w:rPr>
            </w:pPr>
            <w:r w:rsidRPr="00B47005">
              <w:rPr>
                <w:rFonts w:cstheme="minorHAnsi"/>
                <w:b/>
                <w:bCs/>
                <w:szCs w:val="22"/>
              </w:rPr>
              <w:t>Proposed risk-mitigation measures</w:t>
            </w:r>
          </w:p>
        </w:tc>
      </w:tr>
      <w:tr w:rsidR="00D02B80" w14:paraId="62C7A254" w14:textId="77777777" w:rsidTr="00D02B80">
        <w:tc>
          <w:tcPr>
            <w:tcW w:w="3020" w:type="dxa"/>
          </w:tcPr>
          <w:p w14:paraId="61A1BD92" w14:textId="77777777" w:rsidR="00D02B80" w:rsidRDefault="00D02B80" w:rsidP="00853ECA">
            <w:pPr>
              <w:jc w:val="both"/>
              <w:rPr>
                <w:rFonts w:cstheme="minorHAnsi"/>
                <w:szCs w:val="22"/>
              </w:rPr>
            </w:pPr>
          </w:p>
        </w:tc>
        <w:tc>
          <w:tcPr>
            <w:tcW w:w="3020" w:type="dxa"/>
          </w:tcPr>
          <w:p w14:paraId="14F264B5" w14:textId="77777777" w:rsidR="00D02B80" w:rsidRDefault="00D02B80" w:rsidP="00853ECA">
            <w:pPr>
              <w:jc w:val="both"/>
              <w:rPr>
                <w:rFonts w:cstheme="minorHAnsi"/>
                <w:szCs w:val="22"/>
              </w:rPr>
            </w:pPr>
          </w:p>
        </w:tc>
        <w:tc>
          <w:tcPr>
            <w:tcW w:w="3020" w:type="dxa"/>
          </w:tcPr>
          <w:p w14:paraId="320E1EFD" w14:textId="77777777" w:rsidR="00D02B80" w:rsidRDefault="00D02B80" w:rsidP="00853ECA">
            <w:pPr>
              <w:jc w:val="both"/>
              <w:rPr>
                <w:rFonts w:cstheme="minorHAnsi"/>
                <w:szCs w:val="22"/>
              </w:rPr>
            </w:pPr>
          </w:p>
        </w:tc>
      </w:tr>
      <w:tr w:rsidR="00D02B80" w14:paraId="226EDAEB" w14:textId="77777777" w:rsidTr="00D02B80">
        <w:tc>
          <w:tcPr>
            <w:tcW w:w="3020" w:type="dxa"/>
          </w:tcPr>
          <w:p w14:paraId="1FAB693A" w14:textId="77777777" w:rsidR="00D02B80" w:rsidRDefault="00D02B80" w:rsidP="00853ECA">
            <w:pPr>
              <w:jc w:val="both"/>
              <w:rPr>
                <w:rFonts w:cstheme="minorHAnsi"/>
                <w:szCs w:val="22"/>
              </w:rPr>
            </w:pPr>
          </w:p>
        </w:tc>
        <w:tc>
          <w:tcPr>
            <w:tcW w:w="3020" w:type="dxa"/>
          </w:tcPr>
          <w:p w14:paraId="0DF0A174" w14:textId="77777777" w:rsidR="00D02B80" w:rsidRDefault="00D02B80" w:rsidP="00853ECA">
            <w:pPr>
              <w:jc w:val="both"/>
              <w:rPr>
                <w:rFonts w:cstheme="minorHAnsi"/>
                <w:szCs w:val="22"/>
              </w:rPr>
            </w:pPr>
          </w:p>
        </w:tc>
        <w:tc>
          <w:tcPr>
            <w:tcW w:w="3020" w:type="dxa"/>
          </w:tcPr>
          <w:p w14:paraId="636E8846" w14:textId="77777777" w:rsidR="00D02B80" w:rsidRDefault="00D02B80" w:rsidP="00853ECA">
            <w:pPr>
              <w:jc w:val="both"/>
              <w:rPr>
                <w:rFonts w:cstheme="minorHAnsi"/>
                <w:szCs w:val="22"/>
              </w:rPr>
            </w:pPr>
          </w:p>
        </w:tc>
      </w:tr>
    </w:tbl>
    <w:p w14:paraId="7D1A965D" w14:textId="77777777" w:rsidR="008F585F" w:rsidRPr="00D02B80" w:rsidRDefault="008F585F" w:rsidP="00853ECA">
      <w:pPr>
        <w:jc w:val="both"/>
        <w:rPr>
          <w:rFonts w:cstheme="minorHAnsi"/>
          <w:szCs w:val="22"/>
        </w:rPr>
      </w:pPr>
    </w:p>
    <w:p w14:paraId="4001CBC5" w14:textId="445A6E6D" w:rsidR="00B94F1D" w:rsidRPr="00610C37" w:rsidRDefault="43CCC622" w:rsidP="415E0CAE">
      <w:pPr>
        <w:jc w:val="both"/>
        <w:rPr>
          <w:rFonts w:cstheme="minorBidi"/>
          <w:b/>
          <w:bCs/>
          <w:highlight w:val="yellow"/>
        </w:rPr>
      </w:pPr>
      <w:r w:rsidRPr="4F700E77">
        <w:rPr>
          <w:b/>
          <w:bCs/>
          <w:lang w:eastAsia="en-US"/>
        </w:rPr>
        <w:lastRenderedPageBreak/>
        <w:t>3.</w:t>
      </w:r>
      <w:r w:rsidR="78728A2D" w:rsidRPr="4F700E77">
        <w:rPr>
          <w:b/>
          <w:bCs/>
          <w:lang w:eastAsia="en-US"/>
        </w:rPr>
        <w:t>3</w:t>
      </w:r>
      <w:r w:rsidRPr="4F700E77">
        <w:rPr>
          <w:b/>
          <w:bCs/>
          <w:lang w:eastAsia="en-US"/>
        </w:rPr>
        <w:t xml:space="preserve"> </w:t>
      </w:r>
      <w:r w:rsidR="57BA6F50" w:rsidRPr="4F700E77">
        <w:rPr>
          <w:rFonts w:cstheme="minorBidi"/>
          <w:b/>
          <w:bCs/>
        </w:rPr>
        <w:t xml:space="preserve">Allocation of Resources </w:t>
      </w:r>
      <w:r w:rsidR="41F69B28" w:rsidRPr="4F700E77">
        <w:rPr>
          <w:rFonts w:cstheme="minorBidi"/>
          <w:i/>
          <w:iCs/>
        </w:rPr>
        <w:t>(</w:t>
      </w:r>
      <w:r w:rsidR="00022BC0" w:rsidRPr="4F700E77">
        <w:rPr>
          <w:rFonts w:cstheme="minorBidi"/>
          <w:i/>
          <w:iCs/>
        </w:rPr>
        <w:t xml:space="preserve">Maximum length </w:t>
      </w:r>
      <w:r w:rsidR="7EE62AB3" w:rsidRPr="4F700E77">
        <w:rPr>
          <w:rFonts w:cstheme="minorBidi"/>
          <w:i/>
          <w:iCs/>
        </w:rPr>
        <w:t>200 words</w:t>
      </w:r>
      <w:r w:rsidR="41F69B28" w:rsidRPr="4F700E77">
        <w:rPr>
          <w:rFonts w:cstheme="minorBidi"/>
          <w:i/>
          <w:iCs/>
        </w:rPr>
        <w:t>)</w:t>
      </w:r>
    </w:p>
    <w:p w14:paraId="0AFFF0FF" w14:textId="470B19B0" w:rsidR="00C14D20" w:rsidRPr="000E0B0A" w:rsidRDefault="114F1F38" w:rsidP="4F700E77">
      <w:pPr>
        <w:jc w:val="both"/>
        <w:rPr>
          <w:i/>
          <w:iCs/>
          <w:sz w:val="20"/>
          <w:szCs w:val="20"/>
          <w:lang w:eastAsia="en-US"/>
        </w:rPr>
      </w:pPr>
      <w:r w:rsidRPr="4F700E77">
        <w:rPr>
          <w:i/>
          <w:iCs/>
          <w:sz w:val="20"/>
          <w:szCs w:val="20"/>
          <w:lang w:eastAsia="en-US"/>
        </w:rPr>
        <w:t xml:space="preserve">Please provide an estimation of the costs of </w:t>
      </w:r>
      <w:r w:rsidR="378581EF" w:rsidRPr="4F700E77">
        <w:rPr>
          <w:i/>
          <w:iCs/>
          <w:sz w:val="20"/>
          <w:szCs w:val="20"/>
          <w:lang w:eastAsia="en-US"/>
        </w:rPr>
        <w:t>the projec</w:t>
      </w:r>
      <w:r w:rsidR="5CF8BE8C" w:rsidRPr="4F700E77">
        <w:rPr>
          <w:i/>
          <w:iCs/>
          <w:sz w:val="20"/>
          <w:szCs w:val="20"/>
          <w:lang w:eastAsia="en-US"/>
        </w:rPr>
        <w:t>t</w:t>
      </w:r>
      <w:r w:rsidR="1464D862" w:rsidRPr="4F700E77">
        <w:rPr>
          <w:i/>
          <w:iCs/>
          <w:sz w:val="20"/>
          <w:szCs w:val="20"/>
          <w:lang w:eastAsia="en-US"/>
        </w:rPr>
        <w:t xml:space="preserve"> (</w:t>
      </w:r>
      <w:r w:rsidR="1A726130" w:rsidRPr="4F700E77">
        <w:rPr>
          <w:i/>
          <w:iCs/>
          <w:sz w:val="20"/>
          <w:szCs w:val="20"/>
          <w:lang w:eastAsia="en-US"/>
        </w:rPr>
        <w:t xml:space="preserve">refer to </w:t>
      </w:r>
      <w:r w:rsidRPr="4F700E77">
        <w:rPr>
          <w:i/>
          <w:iCs/>
          <w:sz w:val="20"/>
          <w:szCs w:val="20"/>
          <w:lang w:eastAsia="en-US"/>
        </w:rPr>
        <w:t xml:space="preserve">the Call </w:t>
      </w:r>
      <w:r w:rsidR="5CF8BE8C" w:rsidRPr="4F700E77">
        <w:rPr>
          <w:i/>
          <w:iCs/>
          <w:sz w:val="20"/>
          <w:szCs w:val="20"/>
          <w:lang w:eastAsia="en-US"/>
        </w:rPr>
        <w:t>Text for</w:t>
      </w:r>
      <w:r w:rsidRPr="4F700E77">
        <w:rPr>
          <w:i/>
          <w:iCs/>
          <w:sz w:val="20"/>
          <w:szCs w:val="20"/>
          <w:lang w:eastAsia="en-US"/>
        </w:rPr>
        <w:t xml:space="preserve"> details about eligible costs</w:t>
      </w:r>
      <w:r w:rsidR="785C72B0" w:rsidRPr="4F700E77">
        <w:rPr>
          <w:i/>
          <w:iCs/>
          <w:sz w:val="20"/>
          <w:szCs w:val="20"/>
          <w:lang w:eastAsia="en-US"/>
        </w:rPr>
        <w:t>)</w:t>
      </w:r>
      <w:r w:rsidRPr="4F700E77">
        <w:rPr>
          <w:i/>
          <w:iCs/>
          <w:sz w:val="20"/>
          <w:szCs w:val="20"/>
          <w:lang w:eastAsia="en-US"/>
        </w:rPr>
        <w:t>.</w:t>
      </w:r>
      <w:r w:rsidR="496084B0" w:rsidRPr="4F700E77">
        <w:rPr>
          <w:i/>
          <w:iCs/>
          <w:sz w:val="20"/>
          <w:szCs w:val="20"/>
          <w:lang w:eastAsia="en-US"/>
        </w:rPr>
        <w:t xml:space="preserve"> </w:t>
      </w:r>
      <w:r w:rsidR="23F65A93" w:rsidRPr="4F700E77">
        <w:rPr>
          <w:i/>
          <w:iCs/>
          <w:sz w:val="20"/>
          <w:szCs w:val="20"/>
          <w:lang w:eastAsia="en-US"/>
        </w:rPr>
        <w:t>Please expand the table as needed</w:t>
      </w:r>
      <w:r w:rsidR="4C47EC0E" w:rsidRPr="4F700E77">
        <w:rPr>
          <w:i/>
          <w:iCs/>
          <w:sz w:val="20"/>
          <w:szCs w:val="20"/>
          <w:lang w:eastAsia="en-US"/>
        </w:rPr>
        <w:t xml:space="preserve"> and</w:t>
      </w:r>
      <w:r w:rsidR="6E74B64A" w:rsidRPr="4F700E77">
        <w:rPr>
          <w:i/>
          <w:iCs/>
          <w:sz w:val="20"/>
          <w:szCs w:val="20"/>
          <w:lang w:eastAsia="en-US"/>
        </w:rPr>
        <w:t xml:space="preserve"> </w:t>
      </w:r>
      <w:r w:rsidR="1AF24989" w:rsidRPr="4F700E77">
        <w:rPr>
          <w:i/>
          <w:iCs/>
          <w:sz w:val="20"/>
          <w:szCs w:val="20"/>
          <w:lang w:eastAsia="en-US"/>
        </w:rPr>
        <w:t xml:space="preserve">explain funds covered by </w:t>
      </w:r>
      <w:r w:rsidR="6E74B64A" w:rsidRPr="4F700E77">
        <w:rPr>
          <w:i/>
          <w:iCs/>
          <w:sz w:val="20"/>
          <w:szCs w:val="20"/>
          <w:lang w:eastAsia="en-US"/>
        </w:rPr>
        <w:t xml:space="preserve">external </w:t>
      </w:r>
      <w:r w:rsidR="740FC324" w:rsidRPr="4F700E77">
        <w:rPr>
          <w:i/>
          <w:iCs/>
          <w:sz w:val="20"/>
          <w:szCs w:val="20"/>
          <w:lang w:eastAsia="en-US"/>
        </w:rPr>
        <w:t xml:space="preserve">sources </w:t>
      </w:r>
      <w:r w:rsidR="6E74B64A" w:rsidRPr="4F700E77">
        <w:rPr>
          <w:i/>
          <w:iCs/>
          <w:sz w:val="20"/>
          <w:szCs w:val="20"/>
          <w:lang w:eastAsia="en-US"/>
        </w:rPr>
        <w:t>i</w:t>
      </w:r>
      <w:r w:rsidR="6262BEE1" w:rsidRPr="4F700E77">
        <w:rPr>
          <w:i/>
          <w:iCs/>
          <w:sz w:val="20"/>
          <w:szCs w:val="20"/>
          <w:lang w:eastAsia="en-US"/>
        </w:rPr>
        <w:t>f</w:t>
      </w:r>
      <w:r w:rsidR="6E74B64A" w:rsidRPr="4F700E77">
        <w:rPr>
          <w:i/>
          <w:iCs/>
          <w:sz w:val="20"/>
          <w:szCs w:val="20"/>
          <w:lang w:eastAsia="en-US"/>
        </w:rPr>
        <w:t xml:space="preserve"> available</w:t>
      </w:r>
      <w:r w:rsidR="61D18B69" w:rsidRPr="4F700E77">
        <w:rPr>
          <w:i/>
          <w:iCs/>
          <w:sz w:val="20"/>
          <w:szCs w:val="20"/>
          <w:lang w:eastAsia="en-US"/>
        </w:rPr>
        <w:t xml:space="preserve">, </w:t>
      </w:r>
      <w:r w:rsidR="4EAEFC46" w:rsidRPr="4F700E77">
        <w:rPr>
          <w:i/>
          <w:iCs/>
          <w:sz w:val="20"/>
          <w:szCs w:val="20"/>
          <w:lang w:eastAsia="en-US"/>
        </w:rPr>
        <w:t>indicating source and amount</w:t>
      </w:r>
      <w:r w:rsidR="103BC657" w:rsidRPr="4F700E77">
        <w:rPr>
          <w:i/>
          <w:iCs/>
          <w:sz w:val="20"/>
          <w:szCs w:val="20"/>
          <w:lang w:eastAsia="en-US"/>
        </w:rPr>
        <w:t>.</w:t>
      </w:r>
    </w:p>
    <w:tbl>
      <w:tblPr>
        <w:tblStyle w:val="TabelacomGrelha"/>
        <w:tblW w:w="9067" w:type="dxa"/>
        <w:tblLook w:val="04A0" w:firstRow="1" w:lastRow="0" w:firstColumn="1" w:lastColumn="0" w:noHBand="0" w:noVBand="1"/>
      </w:tblPr>
      <w:tblGrid>
        <w:gridCol w:w="2405"/>
        <w:gridCol w:w="1134"/>
        <w:gridCol w:w="2410"/>
        <w:gridCol w:w="3118"/>
      </w:tblGrid>
      <w:tr w:rsidR="009D6B08" w:rsidRPr="000C01EC" w14:paraId="3D0FFA20" w14:textId="77777777" w:rsidTr="01C1723F">
        <w:tc>
          <w:tcPr>
            <w:tcW w:w="2405" w:type="dxa"/>
          </w:tcPr>
          <w:p w14:paraId="1F6BBD79" w14:textId="77777777" w:rsidR="009D6B08" w:rsidRPr="000C01EC" w:rsidRDefault="3D551215" w:rsidP="4F700E77">
            <w:pPr>
              <w:spacing w:after="0"/>
              <w:jc w:val="center"/>
              <w:rPr>
                <w:b/>
                <w:bCs/>
                <w:lang w:eastAsia="en-US"/>
              </w:rPr>
            </w:pPr>
            <w:r w:rsidRPr="4F700E77">
              <w:rPr>
                <w:b/>
                <w:bCs/>
                <w:lang w:eastAsia="en-US"/>
              </w:rPr>
              <w:t>Cost Category</w:t>
            </w:r>
          </w:p>
        </w:tc>
        <w:tc>
          <w:tcPr>
            <w:tcW w:w="1134" w:type="dxa"/>
          </w:tcPr>
          <w:p w14:paraId="03508302" w14:textId="450FA4AF" w:rsidR="009D6B08" w:rsidRPr="000C01EC" w:rsidRDefault="7FF638BC" w:rsidP="4F700E77">
            <w:pPr>
              <w:spacing w:after="0"/>
              <w:jc w:val="center"/>
              <w:rPr>
                <w:b/>
                <w:bCs/>
                <w:lang w:eastAsia="en-US"/>
              </w:rPr>
            </w:pPr>
            <w:r w:rsidRPr="4F700E77">
              <w:rPr>
                <w:b/>
                <w:bCs/>
                <w:lang w:eastAsia="en-US"/>
              </w:rPr>
              <w:t xml:space="preserve">Total </w:t>
            </w:r>
            <w:r w:rsidR="21B4E3CA" w:rsidRPr="4F700E77">
              <w:rPr>
                <w:b/>
                <w:bCs/>
                <w:lang w:eastAsia="en-US"/>
              </w:rPr>
              <w:t xml:space="preserve">Amount </w:t>
            </w:r>
          </w:p>
        </w:tc>
        <w:tc>
          <w:tcPr>
            <w:tcW w:w="2410" w:type="dxa"/>
          </w:tcPr>
          <w:p w14:paraId="42BE921B" w14:textId="6D853E36" w:rsidR="009D6B08" w:rsidRPr="000C01EC" w:rsidRDefault="77C94F3C" w:rsidP="4F700E77">
            <w:pPr>
              <w:spacing w:after="0"/>
              <w:jc w:val="center"/>
              <w:rPr>
                <w:b/>
                <w:bCs/>
                <w:lang w:eastAsia="en-US"/>
              </w:rPr>
            </w:pPr>
            <w:r w:rsidRPr="4F700E77">
              <w:rPr>
                <w:b/>
                <w:bCs/>
                <w:lang w:eastAsia="en-US"/>
              </w:rPr>
              <w:t xml:space="preserve">Amount </w:t>
            </w:r>
            <w:r w:rsidR="15A48CCD" w:rsidRPr="4F700E77">
              <w:rPr>
                <w:b/>
                <w:bCs/>
                <w:lang w:eastAsia="en-US"/>
              </w:rPr>
              <w:t>r</w:t>
            </w:r>
            <w:r w:rsidR="21B4E3CA" w:rsidRPr="4F700E77">
              <w:rPr>
                <w:b/>
                <w:bCs/>
                <w:lang w:eastAsia="en-US"/>
              </w:rPr>
              <w:t xml:space="preserve">equested to </w:t>
            </w:r>
            <w:r w:rsidR="3B659889" w:rsidRPr="4F700E77">
              <w:rPr>
                <w:b/>
                <w:bCs/>
                <w:lang w:eastAsia="en-US"/>
              </w:rPr>
              <w:t>OYSTER</w:t>
            </w:r>
          </w:p>
        </w:tc>
        <w:tc>
          <w:tcPr>
            <w:tcW w:w="3118" w:type="dxa"/>
          </w:tcPr>
          <w:p w14:paraId="3DA1F829" w14:textId="7EF3C090" w:rsidR="009D6B08" w:rsidRPr="000C01EC" w:rsidRDefault="71E724C9" w:rsidP="4F700E77">
            <w:pPr>
              <w:spacing w:after="0"/>
              <w:jc w:val="center"/>
              <w:rPr>
                <w:b/>
                <w:bCs/>
                <w:lang w:eastAsia="en-US"/>
              </w:rPr>
            </w:pPr>
            <w:r w:rsidRPr="01C1723F">
              <w:rPr>
                <w:b/>
                <w:bCs/>
                <w:lang w:eastAsia="en-US"/>
              </w:rPr>
              <w:t xml:space="preserve">Amount </w:t>
            </w:r>
            <w:r w:rsidR="2ED38D79" w:rsidRPr="01C1723F">
              <w:rPr>
                <w:b/>
                <w:bCs/>
                <w:lang w:eastAsia="en-US"/>
              </w:rPr>
              <w:t xml:space="preserve">from </w:t>
            </w:r>
            <w:r w:rsidR="1F0C2638" w:rsidRPr="01C1723F">
              <w:rPr>
                <w:b/>
                <w:bCs/>
                <w:lang w:eastAsia="en-US"/>
              </w:rPr>
              <w:t>another</w:t>
            </w:r>
            <w:r w:rsidRPr="01C1723F">
              <w:rPr>
                <w:b/>
                <w:bCs/>
                <w:lang w:eastAsia="en-US"/>
              </w:rPr>
              <w:t xml:space="preserve"> fund</w:t>
            </w:r>
            <w:r w:rsidR="7281B948" w:rsidRPr="01C1723F">
              <w:rPr>
                <w:b/>
                <w:bCs/>
                <w:lang w:eastAsia="en-US"/>
              </w:rPr>
              <w:t>er</w:t>
            </w:r>
            <w:r w:rsidRPr="01C1723F">
              <w:rPr>
                <w:b/>
                <w:bCs/>
                <w:lang w:eastAsia="en-US"/>
              </w:rPr>
              <w:t xml:space="preserve"> </w:t>
            </w:r>
          </w:p>
          <w:p w14:paraId="23F8005C" w14:textId="494FC2D8" w:rsidR="009D6B08" w:rsidRPr="000C01EC" w:rsidRDefault="5C88692D" w:rsidP="4F700E77">
            <w:pPr>
              <w:spacing w:after="0"/>
              <w:jc w:val="center"/>
              <w:rPr>
                <w:b/>
                <w:bCs/>
                <w:lang w:eastAsia="en-US"/>
              </w:rPr>
            </w:pPr>
            <w:r w:rsidRPr="4F700E77">
              <w:rPr>
                <w:b/>
                <w:bCs/>
                <w:lang w:eastAsia="en-US"/>
              </w:rPr>
              <w:t>(if any)</w:t>
            </w:r>
          </w:p>
        </w:tc>
      </w:tr>
      <w:tr w:rsidR="009D6B08" w:rsidRPr="000C01EC" w14:paraId="2F015B1D" w14:textId="77777777" w:rsidTr="01C1723F">
        <w:tc>
          <w:tcPr>
            <w:tcW w:w="2405" w:type="dxa"/>
          </w:tcPr>
          <w:p w14:paraId="28FB7392" w14:textId="77777777" w:rsidR="009D6B08" w:rsidRPr="000C01EC" w:rsidRDefault="009D6B08" w:rsidP="00527583">
            <w:pPr>
              <w:spacing w:after="0"/>
              <w:rPr>
                <w:lang w:eastAsia="en-US"/>
              </w:rPr>
            </w:pPr>
          </w:p>
        </w:tc>
        <w:tc>
          <w:tcPr>
            <w:tcW w:w="1134" w:type="dxa"/>
          </w:tcPr>
          <w:p w14:paraId="518D68A0" w14:textId="77777777" w:rsidR="009D6B08" w:rsidRPr="000C01EC" w:rsidRDefault="009D6B08" w:rsidP="00527583">
            <w:pPr>
              <w:spacing w:after="0"/>
              <w:rPr>
                <w:lang w:eastAsia="en-US"/>
              </w:rPr>
            </w:pPr>
          </w:p>
        </w:tc>
        <w:tc>
          <w:tcPr>
            <w:tcW w:w="2410" w:type="dxa"/>
          </w:tcPr>
          <w:p w14:paraId="38F3B1FE" w14:textId="77777777" w:rsidR="009D6B08" w:rsidRPr="000C01EC" w:rsidRDefault="009D6B08" w:rsidP="00527583">
            <w:pPr>
              <w:spacing w:after="0"/>
              <w:rPr>
                <w:lang w:eastAsia="en-US"/>
              </w:rPr>
            </w:pPr>
          </w:p>
        </w:tc>
        <w:tc>
          <w:tcPr>
            <w:tcW w:w="3118" w:type="dxa"/>
          </w:tcPr>
          <w:p w14:paraId="78003E61" w14:textId="77777777" w:rsidR="009D6B08" w:rsidRPr="000C01EC" w:rsidRDefault="009D6B08" w:rsidP="00527583">
            <w:pPr>
              <w:spacing w:after="0"/>
              <w:rPr>
                <w:lang w:eastAsia="en-US"/>
              </w:rPr>
            </w:pPr>
          </w:p>
        </w:tc>
      </w:tr>
      <w:tr w:rsidR="009D6B08" w:rsidRPr="000C01EC" w14:paraId="770AB85A" w14:textId="77777777" w:rsidTr="01C1723F">
        <w:tc>
          <w:tcPr>
            <w:tcW w:w="2405" w:type="dxa"/>
          </w:tcPr>
          <w:p w14:paraId="62113AB4" w14:textId="77777777" w:rsidR="009D6B08" w:rsidRPr="000C01EC" w:rsidRDefault="009D6B08" w:rsidP="00527583">
            <w:pPr>
              <w:spacing w:after="0"/>
              <w:rPr>
                <w:lang w:eastAsia="en-US"/>
              </w:rPr>
            </w:pPr>
          </w:p>
        </w:tc>
        <w:tc>
          <w:tcPr>
            <w:tcW w:w="1134" w:type="dxa"/>
          </w:tcPr>
          <w:p w14:paraId="4A05FD0E" w14:textId="77777777" w:rsidR="009D6B08" w:rsidRPr="000C01EC" w:rsidRDefault="009D6B08" w:rsidP="00527583">
            <w:pPr>
              <w:spacing w:after="0"/>
              <w:rPr>
                <w:lang w:eastAsia="en-US"/>
              </w:rPr>
            </w:pPr>
          </w:p>
        </w:tc>
        <w:tc>
          <w:tcPr>
            <w:tcW w:w="2410" w:type="dxa"/>
          </w:tcPr>
          <w:p w14:paraId="62C9F0FA" w14:textId="77777777" w:rsidR="009D6B08" w:rsidRPr="000C01EC" w:rsidRDefault="009D6B08" w:rsidP="00527583">
            <w:pPr>
              <w:spacing w:after="0"/>
              <w:rPr>
                <w:lang w:eastAsia="en-US"/>
              </w:rPr>
            </w:pPr>
          </w:p>
        </w:tc>
        <w:tc>
          <w:tcPr>
            <w:tcW w:w="3118" w:type="dxa"/>
          </w:tcPr>
          <w:p w14:paraId="782EA06D" w14:textId="77777777" w:rsidR="009D6B08" w:rsidRPr="000C01EC" w:rsidRDefault="009D6B08" w:rsidP="00527583">
            <w:pPr>
              <w:spacing w:after="0"/>
              <w:rPr>
                <w:lang w:eastAsia="en-US"/>
              </w:rPr>
            </w:pPr>
          </w:p>
        </w:tc>
      </w:tr>
      <w:tr w:rsidR="009D6B08" w:rsidRPr="000C01EC" w14:paraId="522D6050" w14:textId="77777777" w:rsidTr="01C1723F">
        <w:tc>
          <w:tcPr>
            <w:tcW w:w="2405" w:type="dxa"/>
          </w:tcPr>
          <w:p w14:paraId="714F5C9D" w14:textId="77777777" w:rsidR="009D6B08" w:rsidRPr="000C01EC" w:rsidRDefault="009D6B08" w:rsidP="00527583">
            <w:pPr>
              <w:spacing w:after="0"/>
              <w:rPr>
                <w:lang w:eastAsia="en-US"/>
              </w:rPr>
            </w:pPr>
          </w:p>
        </w:tc>
        <w:tc>
          <w:tcPr>
            <w:tcW w:w="1134" w:type="dxa"/>
          </w:tcPr>
          <w:p w14:paraId="0CA0E00F" w14:textId="77777777" w:rsidR="009D6B08" w:rsidRPr="000C01EC" w:rsidRDefault="009D6B08" w:rsidP="00527583">
            <w:pPr>
              <w:spacing w:after="0"/>
              <w:rPr>
                <w:lang w:eastAsia="en-US"/>
              </w:rPr>
            </w:pPr>
          </w:p>
        </w:tc>
        <w:tc>
          <w:tcPr>
            <w:tcW w:w="2410" w:type="dxa"/>
          </w:tcPr>
          <w:p w14:paraId="12C05E04" w14:textId="77777777" w:rsidR="009D6B08" w:rsidRPr="000C01EC" w:rsidRDefault="009D6B08" w:rsidP="00527583">
            <w:pPr>
              <w:spacing w:after="0"/>
              <w:rPr>
                <w:lang w:eastAsia="en-US"/>
              </w:rPr>
            </w:pPr>
          </w:p>
        </w:tc>
        <w:tc>
          <w:tcPr>
            <w:tcW w:w="3118" w:type="dxa"/>
          </w:tcPr>
          <w:p w14:paraId="78E38CA0" w14:textId="77777777" w:rsidR="009D6B08" w:rsidRPr="000C01EC" w:rsidRDefault="009D6B08" w:rsidP="00527583">
            <w:pPr>
              <w:spacing w:after="0"/>
              <w:rPr>
                <w:lang w:eastAsia="en-US"/>
              </w:rPr>
            </w:pPr>
          </w:p>
        </w:tc>
      </w:tr>
      <w:tr w:rsidR="009D6B08" w:rsidRPr="000C01EC" w14:paraId="445980EA" w14:textId="77777777" w:rsidTr="01C1723F">
        <w:tc>
          <w:tcPr>
            <w:tcW w:w="2405" w:type="dxa"/>
          </w:tcPr>
          <w:p w14:paraId="31D4BFAB" w14:textId="77777777" w:rsidR="009D6B08" w:rsidRPr="000C01EC" w:rsidRDefault="009D6B08" w:rsidP="00527583">
            <w:pPr>
              <w:spacing w:after="0"/>
              <w:rPr>
                <w:lang w:eastAsia="en-US"/>
              </w:rPr>
            </w:pPr>
          </w:p>
        </w:tc>
        <w:tc>
          <w:tcPr>
            <w:tcW w:w="1134" w:type="dxa"/>
          </w:tcPr>
          <w:p w14:paraId="49C9DE75" w14:textId="77777777" w:rsidR="009D6B08" w:rsidRPr="000C01EC" w:rsidRDefault="009D6B08" w:rsidP="00527583">
            <w:pPr>
              <w:spacing w:after="0"/>
              <w:rPr>
                <w:lang w:eastAsia="en-US"/>
              </w:rPr>
            </w:pPr>
          </w:p>
        </w:tc>
        <w:tc>
          <w:tcPr>
            <w:tcW w:w="2410" w:type="dxa"/>
          </w:tcPr>
          <w:p w14:paraId="60681873" w14:textId="77777777" w:rsidR="009D6B08" w:rsidRPr="000C01EC" w:rsidRDefault="009D6B08" w:rsidP="00527583">
            <w:pPr>
              <w:spacing w:after="0"/>
              <w:rPr>
                <w:lang w:eastAsia="en-US"/>
              </w:rPr>
            </w:pPr>
          </w:p>
        </w:tc>
        <w:tc>
          <w:tcPr>
            <w:tcW w:w="3118" w:type="dxa"/>
          </w:tcPr>
          <w:p w14:paraId="147EEDD7" w14:textId="77777777" w:rsidR="009D6B08" w:rsidRPr="000C01EC" w:rsidRDefault="009D6B08" w:rsidP="00527583">
            <w:pPr>
              <w:spacing w:after="0"/>
              <w:rPr>
                <w:lang w:eastAsia="en-US"/>
              </w:rPr>
            </w:pPr>
          </w:p>
        </w:tc>
      </w:tr>
      <w:tr w:rsidR="009D6B08" w:rsidRPr="000C01EC" w14:paraId="594241BA" w14:textId="77777777" w:rsidTr="01C1723F">
        <w:tc>
          <w:tcPr>
            <w:tcW w:w="2405" w:type="dxa"/>
          </w:tcPr>
          <w:p w14:paraId="38B366E0" w14:textId="77777777" w:rsidR="009D6B08" w:rsidRPr="000C01EC" w:rsidRDefault="009D6B08" w:rsidP="00527583">
            <w:pPr>
              <w:spacing w:after="0"/>
              <w:rPr>
                <w:b/>
                <w:bCs/>
                <w:lang w:eastAsia="en-US"/>
              </w:rPr>
            </w:pPr>
            <w:r w:rsidRPr="000C01EC">
              <w:rPr>
                <w:b/>
                <w:bCs/>
                <w:lang w:eastAsia="en-US"/>
              </w:rPr>
              <w:t>TOTAL</w:t>
            </w:r>
          </w:p>
        </w:tc>
        <w:tc>
          <w:tcPr>
            <w:tcW w:w="1134" w:type="dxa"/>
          </w:tcPr>
          <w:p w14:paraId="557E7F5B" w14:textId="77777777" w:rsidR="009D6B08" w:rsidRPr="000C01EC" w:rsidRDefault="009D6B08" w:rsidP="00527583">
            <w:pPr>
              <w:spacing w:after="0"/>
              <w:rPr>
                <w:b/>
                <w:bCs/>
                <w:lang w:eastAsia="en-US"/>
              </w:rPr>
            </w:pPr>
          </w:p>
        </w:tc>
        <w:tc>
          <w:tcPr>
            <w:tcW w:w="2410" w:type="dxa"/>
          </w:tcPr>
          <w:p w14:paraId="70E8BA0C" w14:textId="77777777" w:rsidR="009D6B08" w:rsidRPr="000C01EC" w:rsidRDefault="009D6B08" w:rsidP="00527583">
            <w:pPr>
              <w:spacing w:after="0"/>
              <w:rPr>
                <w:b/>
                <w:bCs/>
                <w:lang w:eastAsia="en-US"/>
              </w:rPr>
            </w:pPr>
          </w:p>
        </w:tc>
        <w:tc>
          <w:tcPr>
            <w:tcW w:w="3118" w:type="dxa"/>
          </w:tcPr>
          <w:p w14:paraId="2B363F18" w14:textId="77777777" w:rsidR="009D6B08" w:rsidRPr="000C01EC" w:rsidRDefault="009D6B08" w:rsidP="00527583">
            <w:pPr>
              <w:spacing w:after="0"/>
              <w:rPr>
                <w:b/>
                <w:bCs/>
                <w:lang w:eastAsia="en-US"/>
              </w:rPr>
            </w:pPr>
          </w:p>
        </w:tc>
      </w:tr>
    </w:tbl>
    <w:p w14:paraId="56CA98D3" w14:textId="77777777" w:rsidR="004742A6" w:rsidRDefault="004742A6" w:rsidP="75AEEF49">
      <w:pPr>
        <w:spacing w:after="0" w:line="240" w:lineRule="auto"/>
        <w:rPr>
          <w:b/>
          <w:bCs/>
          <w:color w:val="0070C0"/>
          <w:sz w:val="28"/>
          <w:szCs w:val="28"/>
        </w:rPr>
      </w:pPr>
    </w:p>
    <w:p w14:paraId="30756856" w14:textId="77777777" w:rsidR="00270D80" w:rsidRDefault="00270D80" w:rsidP="75AEEF49">
      <w:pPr>
        <w:spacing w:after="0" w:line="240" w:lineRule="auto"/>
        <w:rPr>
          <w:b/>
          <w:bCs/>
          <w:color w:val="0070C0"/>
          <w:sz w:val="28"/>
          <w:szCs w:val="28"/>
        </w:rPr>
      </w:pPr>
    </w:p>
    <w:p w14:paraId="150A03DA" w14:textId="77777777" w:rsidR="00270D80" w:rsidRDefault="00270D80" w:rsidP="75AEEF49">
      <w:pPr>
        <w:spacing w:after="0" w:line="240" w:lineRule="auto"/>
        <w:rPr>
          <w:b/>
          <w:bCs/>
          <w:color w:val="0070C0"/>
          <w:sz w:val="28"/>
          <w:szCs w:val="28"/>
        </w:rPr>
      </w:pPr>
    </w:p>
    <w:p w14:paraId="1C4022EA" w14:textId="405369FC" w:rsidR="00162254" w:rsidRDefault="00162254" w:rsidP="00162254">
      <w:pPr>
        <w:spacing w:before="240" w:after="0" w:line="240" w:lineRule="auto"/>
        <w:rPr>
          <w:b/>
          <w:bCs/>
          <w:color w:val="0070C0"/>
          <w:sz w:val="28"/>
          <w:szCs w:val="28"/>
        </w:rPr>
      </w:pPr>
      <w:r w:rsidRPr="00162254">
        <w:rPr>
          <w:b/>
          <w:bCs/>
          <w:color w:val="0070C0"/>
          <w:sz w:val="28"/>
          <w:szCs w:val="28"/>
        </w:rPr>
        <w:t xml:space="preserve">Additional documents: </w:t>
      </w:r>
      <w:r>
        <w:rPr>
          <w:b/>
          <w:bCs/>
          <w:color w:val="0070C0"/>
          <w:sz w:val="28"/>
          <w:szCs w:val="28"/>
        </w:rPr>
        <w:t xml:space="preserve">applicants </w:t>
      </w:r>
      <w:r w:rsidR="2EBF0367" w:rsidRPr="75AEEF49">
        <w:rPr>
          <w:b/>
          <w:bCs/>
          <w:color w:val="0070C0"/>
          <w:sz w:val="28"/>
          <w:szCs w:val="28"/>
        </w:rPr>
        <w:t>CVs</w:t>
      </w:r>
    </w:p>
    <w:p w14:paraId="516B331B" w14:textId="2341EA2E" w:rsidR="00E62A0C" w:rsidRDefault="2EBF0367" w:rsidP="00162254">
      <w:pPr>
        <w:spacing w:before="240" w:line="257" w:lineRule="auto"/>
        <w:jc w:val="both"/>
        <w:rPr>
          <w:rFonts w:ascii="Calibri" w:eastAsia="Calibri" w:hAnsi="Calibri" w:cs="Calibri"/>
          <w:i/>
          <w:iCs/>
          <w:sz w:val="20"/>
          <w:szCs w:val="20"/>
        </w:rPr>
      </w:pPr>
      <w:r w:rsidRPr="75AEEF49">
        <w:rPr>
          <w:rFonts w:ascii="Calibri" w:eastAsia="Calibri" w:hAnsi="Calibri" w:cs="Calibri"/>
          <w:i/>
          <w:iCs/>
          <w:sz w:val="20"/>
          <w:szCs w:val="20"/>
        </w:rPr>
        <w:t xml:space="preserve">Please provide the CV of each applicant. CVs will not be </w:t>
      </w:r>
      <w:r w:rsidR="00987285">
        <w:rPr>
          <w:rFonts w:ascii="Calibri" w:eastAsia="Calibri" w:hAnsi="Calibri" w:cs="Calibri"/>
          <w:i/>
          <w:iCs/>
          <w:sz w:val="20"/>
          <w:szCs w:val="20"/>
        </w:rPr>
        <w:t xml:space="preserve">formally </w:t>
      </w:r>
      <w:r w:rsidR="00934923" w:rsidRPr="75AEEF49">
        <w:rPr>
          <w:rFonts w:ascii="Calibri" w:eastAsia="Calibri" w:hAnsi="Calibri" w:cs="Calibri"/>
          <w:i/>
          <w:iCs/>
          <w:sz w:val="20"/>
          <w:szCs w:val="20"/>
        </w:rPr>
        <w:t>evaluated but</w:t>
      </w:r>
      <w:r w:rsidRPr="75AEEF49">
        <w:rPr>
          <w:rFonts w:ascii="Calibri" w:eastAsia="Calibri" w:hAnsi="Calibri" w:cs="Calibri"/>
          <w:i/>
          <w:iCs/>
          <w:sz w:val="20"/>
          <w:szCs w:val="20"/>
        </w:rPr>
        <w:t xml:space="preserve"> will be used to </w:t>
      </w:r>
      <w:r w:rsidR="00987285">
        <w:rPr>
          <w:rFonts w:ascii="Calibri" w:eastAsia="Calibri" w:hAnsi="Calibri" w:cs="Calibri"/>
          <w:i/>
          <w:iCs/>
          <w:sz w:val="20"/>
          <w:szCs w:val="20"/>
        </w:rPr>
        <w:t>assess</w:t>
      </w:r>
      <w:r w:rsidR="00E62A0C">
        <w:rPr>
          <w:rFonts w:ascii="Calibri" w:eastAsia="Calibri" w:hAnsi="Calibri" w:cs="Calibri"/>
          <w:i/>
          <w:iCs/>
          <w:sz w:val="20"/>
          <w:szCs w:val="20"/>
        </w:rPr>
        <w:t xml:space="preserve"> the alignment</w:t>
      </w:r>
      <w:r w:rsidRPr="75AEEF49">
        <w:rPr>
          <w:rFonts w:ascii="Calibri" w:eastAsia="Calibri" w:hAnsi="Calibri" w:cs="Calibri"/>
          <w:i/>
          <w:iCs/>
          <w:sz w:val="20"/>
          <w:szCs w:val="20"/>
        </w:rPr>
        <w:t xml:space="preserve"> between the applicants’ background and the proposed project. CVs may </w:t>
      </w:r>
      <w:r w:rsidR="00E62A0C">
        <w:rPr>
          <w:rFonts w:ascii="Calibri" w:eastAsia="Calibri" w:hAnsi="Calibri" w:cs="Calibri"/>
          <w:i/>
          <w:iCs/>
          <w:sz w:val="20"/>
          <w:szCs w:val="20"/>
        </w:rPr>
        <w:t>follow any format,</w:t>
      </w:r>
      <w:r w:rsidRPr="75AEEF49">
        <w:rPr>
          <w:rFonts w:ascii="Calibri" w:eastAsia="Calibri" w:hAnsi="Calibri" w:cs="Calibri"/>
          <w:i/>
          <w:iCs/>
          <w:sz w:val="20"/>
          <w:szCs w:val="20"/>
        </w:rPr>
        <w:t xml:space="preserve"> with a maximum </w:t>
      </w:r>
      <w:r w:rsidR="00E62A0C">
        <w:rPr>
          <w:rFonts w:ascii="Calibri" w:eastAsia="Calibri" w:hAnsi="Calibri" w:cs="Calibri"/>
          <w:i/>
          <w:iCs/>
          <w:sz w:val="20"/>
          <w:szCs w:val="20"/>
        </w:rPr>
        <w:t xml:space="preserve">length </w:t>
      </w:r>
      <w:r w:rsidRPr="75AEEF49">
        <w:rPr>
          <w:rFonts w:ascii="Calibri" w:eastAsia="Calibri" w:hAnsi="Calibri" w:cs="Calibri"/>
          <w:i/>
          <w:iCs/>
          <w:sz w:val="20"/>
          <w:szCs w:val="20"/>
        </w:rPr>
        <w:t xml:space="preserve">of 2 pages per CV. </w:t>
      </w:r>
    </w:p>
    <w:p w14:paraId="00BD3EEC" w14:textId="114EB97A" w:rsidR="00B125B1" w:rsidRPr="00DC0BD9" w:rsidRDefault="00E62A0C" w:rsidP="00162254">
      <w:pPr>
        <w:spacing w:before="240" w:line="257" w:lineRule="auto"/>
        <w:jc w:val="both"/>
        <w:rPr>
          <w:rFonts w:eastAsia="Calibri" w:cs="Calibri"/>
          <w:i/>
          <w:iCs/>
          <w:sz w:val="20"/>
          <w:szCs w:val="20"/>
        </w:rPr>
      </w:pPr>
      <w:r>
        <w:rPr>
          <w:rFonts w:ascii="Calibri" w:eastAsia="Calibri" w:hAnsi="Calibri" w:cs="Calibri"/>
          <w:i/>
          <w:iCs/>
          <w:sz w:val="20"/>
          <w:szCs w:val="20"/>
        </w:rPr>
        <w:t>T</w:t>
      </w:r>
      <w:r w:rsidR="2EBF0367" w:rsidRPr="75AEEF49">
        <w:rPr>
          <w:rFonts w:ascii="Calibri" w:eastAsia="Calibri" w:hAnsi="Calibri" w:cs="Calibri"/>
          <w:i/>
          <w:iCs/>
          <w:sz w:val="20"/>
          <w:szCs w:val="20"/>
        </w:rPr>
        <w:t xml:space="preserve">he final application </w:t>
      </w:r>
      <w:r w:rsidR="00705A58" w:rsidRPr="00705A58">
        <w:rPr>
          <w:rFonts w:ascii="Calibri" w:eastAsia="Calibri" w:hAnsi="Calibri" w:cs="Calibri"/>
          <w:i/>
          <w:iCs/>
          <w:sz w:val="20"/>
          <w:szCs w:val="20"/>
        </w:rPr>
        <w:t xml:space="preserve">must be submitted as a </w:t>
      </w:r>
      <w:r w:rsidR="00705A58" w:rsidRPr="009256F3">
        <w:rPr>
          <w:rFonts w:ascii="Calibri" w:eastAsia="Calibri" w:hAnsi="Calibri" w:cs="Calibri"/>
          <w:b/>
          <w:bCs/>
          <w:i/>
          <w:iCs/>
          <w:sz w:val="20"/>
          <w:szCs w:val="20"/>
        </w:rPr>
        <w:t>single PDF</w:t>
      </w:r>
      <w:r w:rsidR="00705A58" w:rsidRPr="00705A58">
        <w:rPr>
          <w:rFonts w:ascii="Calibri" w:eastAsia="Calibri" w:hAnsi="Calibri" w:cs="Calibri"/>
          <w:i/>
          <w:iCs/>
          <w:sz w:val="20"/>
          <w:szCs w:val="20"/>
        </w:rPr>
        <w:t>, including the</w:t>
      </w:r>
      <w:r w:rsidR="00705A58" w:rsidRPr="009256F3">
        <w:rPr>
          <w:rFonts w:ascii="Calibri" w:eastAsia="Calibri" w:hAnsi="Calibri" w:cs="Calibri"/>
          <w:b/>
          <w:bCs/>
          <w:i/>
          <w:iCs/>
          <w:sz w:val="20"/>
          <w:szCs w:val="20"/>
        </w:rPr>
        <w:t xml:space="preserve"> Declaration Form, Application form </w:t>
      </w:r>
      <w:r w:rsidR="00FC2059">
        <w:rPr>
          <w:rFonts w:ascii="Calibri" w:eastAsia="Calibri" w:hAnsi="Calibri" w:cs="Calibri"/>
          <w:b/>
          <w:bCs/>
          <w:i/>
          <w:iCs/>
          <w:sz w:val="20"/>
          <w:szCs w:val="20"/>
        </w:rPr>
        <w:t>(</w:t>
      </w:r>
      <w:r w:rsidR="00705A58" w:rsidRPr="009256F3">
        <w:rPr>
          <w:rFonts w:ascii="Calibri" w:eastAsia="Calibri" w:hAnsi="Calibri" w:cs="Calibri"/>
          <w:b/>
          <w:bCs/>
          <w:i/>
          <w:iCs/>
          <w:sz w:val="20"/>
          <w:szCs w:val="20"/>
        </w:rPr>
        <w:t>Parts A and B)</w:t>
      </w:r>
      <w:r w:rsidR="00705A58" w:rsidRPr="009256F3">
        <w:rPr>
          <w:rFonts w:ascii="Calibri" w:eastAsia="Calibri" w:hAnsi="Calibri" w:cs="Calibri"/>
          <w:i/>
          <w:iCs/>
          <w:sz w:val="20"/>
          <w:szCs w:val="20"/>
        </w:rPr>
        <w:t>, and</w:t>
      </w:r>
      <w:r w:rsidR="00705A58" w:rsidRPr="009256F3">
        <w:rPr>
          <w:rFonts w:ascii="Calibri" w:eastAsia="Calibri" w:hAnsi="Calibri" w:cs="Calibri"/>
          <w:b/>
          <w:bCs/>
          <w:i/>
          <w:iCs/>
          <w:sz w:val="20"/>
          <w:szCs w:val="20"/>
        </w:rPr>
        <w:t xml:space="preserve"> applicants’ CVs</w:t>
      </w:r>
      <w:r w:rsidR="00705A58" w:rsidRPr="00705A58">
        <w:rPr>
          <w:rFonts w:ascii="Calibri" w:eastAsia="Calibri" w:hAnsi="Calibri" w:cs="Calibri"/>
          <w:i/>
          <w:iCs/>
          <w:sz w:val="20"/>
          <w:szCs w:val="20"/>
        </w:rPr>
        <w:t>.</w:t>
      </w:r>
      <w:r w:rsidR="00934923" w:rsidRPr="00934923">
        <w:t xml:space="preserve"> </w:t>
      </w:r>
      <w:r w:rsidR="00934923" w:rsidRPr="00934923">
        <w:rPr>
          <w:rFonts w:ascii="Calibri" w:eastAsia="Calibri" w:hAnsi="Calibri" w:cs="Calibri"/>
          <w:i/>
          <w:iCs/>
          <w:sz w:val="20"/>
          <w:szCs w:val="20"/>
        </w:rPr>
        <w:t>Applications not complying with this format may be excluded.</w:t>
      </w:r>
    </w:p>
    <w:p w14:paraId="2770E014" w14:textId="43C60094" w:rsidR="00B125B1" w:rsidRDefault="00B125B1" w:rsidP="75AEEF49">
      <w:pPr>
        <w:spacing w:after="0" w:line="240" w:lineRule="auto"/>
        <w:rPr>
          <w:i/>
          <w:iCs/>
          <w:sz w:val="20"/>
          <w:szCs w:val="20"/>
        </w:rPr>
      </w:pPr>
    </w:p>
    <w:p w14:paraId="0DC4391A" w14:textId="496447A7" w:rsidR="00B125B1" w:rsidRDefault="00B125B1" w:rsidP="5CA82D98">
      <w:pPr>
        <w:spacing w:after="0" w:line="240" w:lineRule="auto"/>
        <w:rPr>
          <w:b/>
          <w:bCs/>
          <w:color w:val="00B0F0"/>
          <w:sz w:val="28"/>
          <w:szCs w:val="28"/>
        </w:rPr>
      </w:pPr>
    </w:p>
    <w:p w14:paraId="56791AE7" w14:textId="2D624440" w:rsidR="5CA82D98" w:rsidRDefault="5CA82D98"/>
    <w:p w14:paraId="0C7F7606" w14:textId="77777777" w:rsidR="00836ABB" w:rsidRDefault="00836ABB" w:rsidP="00836ABB"/>
    <w:sectPr w:rsidR="00836ABB" w:rsidSect="00A13FF1">
      <w:headerReference w:type="default" r:id="rId20"/>
      <w:footerReference w:type="default" r:id="rId21"/>
      <w:headerReference w:type="first" r:id="rId22"/>
      <w:footerReference w:type="first" r:id="rId23"/>
      <w:type w:val="continuous"/>
      <w:pgSz w:w="11906" w:h="16838" w:code="9"/>
      <w:pgMar w:top="1741" w:right="1418" w:bottom="899" w:left="1418" w:header="709" w:footer="43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B150C" w14:textId="77777777" w:rsidR="00A83C95" w:rsidRDefault="00A83C95">
      <w:r>
        <w:separator/>
      </w:r>
    </w:p>
  </w:endnote>
  <w:endnote w:type="continuationSeparator" w:id="0">
    <w:p w14:paraId="75C9DEA0" w14:textId="77777777" w:rsidR="00A83C95" w:rsidRDefault="00A83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157298"/>
      <w:docPartObj>
        <w:docPartGallery w:val="Page Numbers (Bottom of Page)"/>
        <w:docPartUnique/>
      </w:docPartObj>
    </w:sdtPr>
    <w:sdtEndPr/>
    <w:sdtContent>
      <w:sdt>
        <w:sdtPr>
          <w:id w:val="-1769616900"/>
          <w:docPartObj>
            <w:docPartGallery w:val="Page Numbers (Top of Page)"/>
            <w:docPartUnique/>
          </w:docPartObj>
        </w:sdtPr>
        <w:sdtEndPr/>
        <w:sdtContent>
          <w:p w14:paraId="3F829D0A" w14:textId="0B16886A" w:rsidR="00906871" w:rsidRDefault="00906871">
            <w:pPr>
              <w:pStyle w:val="Rodap"/>
              <w:jc w:val="right"/>
            </w:pPr>
            <w:r>
              <w:t xml:space="preserve">Page </w:t>
            </w:r>
            <w:r>
              <w:rPr>
                <w:b/>
                <w:bCs/>
                <w:sz w:val="24"/>
              </w:rPr>
              <w:fldChar w:fldCharType="begin"/>
            </w:r>
            <w:r>
              <w:rPr>
                <w:b/>
                <w:bCs/>
              </w:rPr>
              <w:instrText xml:space="preserve"> PAGE </w:instrText>
            </w:r>
            <w:r>
              <w:rPr>
                <w:b/>
                <w:bCs/>
                <w:sz w:val="24"/>
              </w:rPr>
              <w:fldChar w:fldCharType="separate"/>
            </w:r>
            <w:r w:rsidR="0060109E">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60109E">
              <w:rPr>
                <w:b/>
                <w:bCs/>
                <w:noProof/>
              </w:rPr>
              <w:t>6</w:t>
            </w:r>
            <w:r>
              <w:rPr>
                <w:b/>
                <w:bCs/>
                <w:sz w:val="24"/>
              </w:rPr>
              <w:fldChar w:fldCharType="end"/>
            </w:r>
          </w:p>
        </w:sdtContent>
      </w:sdt>
    </w:sdtContent>
  </w:sdt>
  <w:p w14:paraId="481CDB0F" w14:textId="5AD52F40" w:rsidR="00906871" w:rsidRPr="00DF23CE" w:rsidRDefault="00906871" w:rsidP="007F4017">
    <w:pPr>
      <w:pStyle w:val="Rodap"/>
      <w:tabs>
        <w:tab w:val="clear" w:pos="9072"/>
        <w:tab w:val="right" w:pos="9000"/>
      </w:tabs>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5874B" w14:textId="77777777" w:rsidR="00906871" w:rsidRPr="007F4017" w:rsidRDefault="00906871" w:rsidP="007F4017">
    <w:pPr>
      <w:pStyle w:val="Rodap"/>
      <w:tabs>
        <w:tab w:val="clear" w:pos="9072"/>
        <w:tab w:val="right" w:pos="9000"/>
      </w:tabs>
      <w:rPr>
        <w:b/>
      </w:rPr>
    </w:pPr>
    <w:r>
      <w:tab/>
      <w:t>-</w:t>
    </w: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r>
      <w:rPr>
        <w:rStyle w:val="Nmerodepgina"/>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63F0B" w14:textId="77777777" w:rsidR="00A83C95" w:rsidRDefault="00A83C95">
      <w:r>
        <w:separator/>
      </w:r>
    </w:p>
  </w:footnote>
  <w:footnote w:type="continuationSeparator" w:id="0">
    <w:p w14:paraId="0C361901" w14:textId="77777777" w:rsidR="00A83C95" w:rsidRDefault="00A83C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06598" w14:textId="2F2516BD" w:rsidR="00906871" w:rsidRPr="00180B85" w:rsidRDefault="01C1723F" w:rsidP="01C1723F">
    <w:pPr>
      <w:pStyle w:val="Cabealho"/>
      <w:tabs>
        <w:tab w:val="right" w:pos="9000"/>
      </w:tabs>
      <w:spacing w:after="0" w:line="240" w:lineRule="auto"/>
      <w:rPr>
        <w:i/>
        <w:iCs/>
        <w:lang w:val="en-GB"/>
      </w:rPr>
    </w:pPr>
    <w:r w:rsidRPr="01C1723F">
      <w:rPr>
        <w:i/>
        <w:iCs/>
        <w:lang w:val="en-GB"/>
      </w:rPr>
      <w:t>OYSTER 5</w:t>
    </w:r>
    <w:r w:rsidRPr="01C1723F">
      <w:rPr>
        <w:i/>
        <w:iCs/>
        <w:vertAlign w:val="superscript"/>
        <w:lang w:val="en-GB"/>
      </w:rPr>
      <w:t>th</w:t>
    </w:r>
    <w:r w:rsidRPr="01C1723F">
      <w:rPr>
        <w:i/>
        <w:iCs/>
        <w:lang w:val="en-GB"/>
      </w:rPr>
      <w:t>Call for Proposals for</w:t>
    </w:r>
  </w:p>
  <w:p w14:paraId="626A0C6C" w14:textId="10B4111F" w:rsidR="00906871" w:rsidRDefault="01C1723F" w:rsidP="01C1723F">
    <w:pPr>
      <w:pStyle w:val="Cabealho"/>
      <w:tabs>
        <w:tab w:val="clear" w:pos="9072"/>
        <w:tab w:val="right" w:pos="9000"/>
      </w:tabs>
      <w:spacing w:after="0" w:line="240" w:lineRule="auto"/>
      <w:rPr>
        <w:i/>
        <w:iCs/>
        <w:lang w:val="en-GB"/>
      </w:rPr>
    </w:pPr>
    <w:r w:rsidRPr="01C1723F">
      <w:rPr>
        <w:i/>
        <w:iCs/>
        <w:lang w:val="en-GB"/>
      </w:rPr>
      <w:t>Marine ECR Cooperation Project</w:t>
    </w:r>
    <w:r w:rsidR="4F700E77">
      <w:tab/>
    </w:r>
    <w:r w:rsidR="4F700E77">
      <w:tab/>
    </w:r>
    <w:r w:rsidRPr="01C1723F">
      <w:rPr>
        <w:i/>
        <w:iCs/>
        <w:lang w:val="en-GB"/>
      </w:rPr>
      <w:t>OYSTER Call April 2026</w:t>
    </w:r>
  </w:p>
  <w:p w14:paraId="1367858F" w14:textId="19425FBD" w:rsidR="00906871" w:rsidRPr="00287C16" w:rsidRDefault="00906871" w:rsidP="00EC4CE6">
    <w:pPr>
      <w:pStyle w:val="Cabealho"/>
      <w:tabs>
        <w:tab w:val="clear" w:pos="9072"/>
        <w:tab w:val="right" w:pos="9000"/>
      </w:tabs>
      <w:spacing w:after="0" w:line="240" w:lineRule="auto"/>
      <w:rPr>
        <w:bCs/>
        <w:i/>
        <w:szCs w:val="20"/>
        <w:lang w:val="en-GB"/>
      </w:rPr>
    </w:pPr>
    <w:r w:rsidRPr="00EC4CE6">
      <w:rPr>
        <w:bCs/>
        <w:i/>
        <w:szCs w:val="20"/>
        <w:lang w:val="en-GB"/>
      </w:rPr>
      <w:t>Applic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74DC7" w14:textId="77777777" w:rsidR="00906871" w:rsidRDefault="00906871" w:rsidP="00DF23CE">
    <w:pPr>
      <w:pStyle w:val="Cabealho"/>
      <w:tabs>
        <w:tab w:val="clear" w:pos="9072"/>
        <w:tab w:val="right" w:pos="9540"/>
      </w:tabs>
    </w:pPr>
    <w:r>
      <w:tab/>
    </w:r>
    <w:r>
      <w:rPr>
        <w:noProof/>
        <w:lang w:val="es-ES" w:eastAsia="es-ES"/>
      </w:rPr>
      <w:drawing>
        <wp:inline distT="0" distB="0" distL="0" distR="0" wp14:anchorId="5D3E0495" wp14:editId="2F42B3E1">
          <wp:extent cx="2152650" cy="1133475"/>
          <wp:effectExtent l="0" t="0" r="0" b="0"/>
          <wp:docPr id="3"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F10AA3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A001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A209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35622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63EDE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B6D5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3EAC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B812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420DC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4B488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F4A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6B524D"/>
    <w:multiLevelType w:val="hybridMultilevel"/>
    <w:tmpl w:val="3F0064DA"/>
    <w:lvl w:ilvl="0" w:tplc="5C48A32C">
      <w:start w:val="1"/>
      <w:numFmt w:val="bullet"/>
      <w:lvlText w:val=""/>
      <w:lvlJc w:val="left"/>
      <w:pPr>
        <w:tabs>
          <w:tab w:val="num" w:pos="284"/>
        </w:tabs>
        <w:ind w:left="284" w:hanging="284"/>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38284F"/>
    <w:multiLevelType w:val="hybridMultilevel"/>
    <w:tmpl w:val="9BD6FBC0"/>
    <w:lvl w:ilvl="0" w:tplc="3718E0EE">
      <w:start w:val="16"/>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EE8A06"/>
    <w:multiLevelType w:val="hybridMultilevel"/>
    <w:tmpl w:val="769CA02C"/>
    <w:lvl w:ilvl="0" w:tplc="45182310">
      <w:start w:val="1"/>
      <w:numFmt w:val="decimal"/>
      <w:lvlText w:val="%1."/>
      <w:lvlJc w:val="left"/>
      <w:pPr>
        <w:ind w:left="720" w:hanging="360"/>
      </w:pPr>
    </w:lvl>
    <w:lvl w:ilvl="1" w:tplc="9B0CAF50">
      <w:start w:val="1"/>
      <w:numFmt w:val="lowerLetter"/>
      <w:lvlText w:val="%2."/>
      <w:lvlJc w:val="left"/>
      <w:pPr>
        <w:ind w:left="1440" w:hanging="360"/>
      </w:pPr>
    </w:lvl>
    <w:lvl w:ilvl="2" w:tplc="308E1130">
      <w:start w:val="1"/>
      <w:numFmt w:val="lowerRoman"/>
      <w:lvlText w:val="%3."/>
      <w:lvlJc w:val="right"/>
      <w:pPr>
        <w:ind w:left="2160" w:hanging="180"/>
      </w:pPr>
    </w:lvl>
    <w:lvl w:ilvl="3" w:tplc="DE2E2CDE">
      <w:start w:val="1"/>
      <w:numFmt w:val="decimal"/>
      <w:lvlText w:val="%4."/>
      <w:lvlJc w:val="left"/>
      <w:pPr>
        <w:ind w:left="2880" w:hanging="360"/>
      </w:pPr>
    </w:lvl>
    <w:lvl w:ilvl="4" w:tplc="994A193C">
      <w:start w:val="1"/>
      <w:numFmt w:val="lowerLetter"/>
      <w:lvlText w:val="%5."/>
      <w:lvlJc w:val="left"/>
      <w:pPr>
        <w:ind w:left="3600" w:hanging="360"/>
      </w:pPr>
    </w:lvl>
    <w:lvl w:ilvl="5" w:tplc="82068D0C">
      <w:start w:val="1"/>
      <w:numFmt w:val="lowerRoman"/>
      <w:lvlText w:val="%6."/>
      <w:lvlJc w:val="right"/>
      <w:pPr>
        <w:ind w:left="4320" w:hanging="180"/>
      </w:pPr>
    </w:lvl>
    <w:lvl w:ilvl="6" w:tplc="6D909404">
      <w:start w:val="1"/>
      <w:numFmt w:val="decimal"/>
      <w:lvlText w:val="%7."/>
      <w:lvlJc w:val="left"/>
      <w:pPr>
        <w:ind w:left="5040" w:hanging="360"/>
      </w:pPr>
    </w:lvl>
    <w:lvl w:ilvl="7" w:tplc="F07EA640">
      <w:start w:val="1"/>
      <w:numFmt w:val="lowerLetter"/>
      <w:lvlText w:val="%8."/>
      <w:lvlJc w:val="left"/>
      <w:pPr>
        <w:ind w:left="5760" w:hanging="360"/>
      </w:pPr>
    </w:lvl>
    <w:lvl w:ilvl="8" w:tplc="7F0A3678">
      <w:start w:val="1"/>
      <w:numFmt w:val="lowerRoman"/>
      <w:lvlText w:val="%9."/>
      <w:lvlJc w:val="right"/>
      <w:pPr>
        <w:ind w:left="6480" w:hanging="180"/>
      </w:pPr>
    </w:lvl>
  </w:abstractNum>
  <w:abstractNum w:abstractNumId="14" w15:restartNumberingAfterBreak="0">
    <w:nsid w:val="1EA603D0"/>
    <w:multiLevelType w:val="hybridMultilevel"/>
    <w:tmpl w:val="FEAC9BC4"/>
    <w:lvl w:ilvl="0" w:tplc="A762DCAA">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3104949"/>
    <w:multiLevelType w:val="hybridMultilevel"/>
    <w:tmpl w:val="8242B60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5AC706F"/>
    <w:multiLevelType w:val="hybridMultilevel"/>
    <w:tmpl w:val="2D162406"/>
    <w:lvl w:ilvl="0" w:tplc="D5689742">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7" w15:restartNumberingAfterBreak="0">
    <w:nsid w:val="28086863"/>
    <w:multiLevelType w:val="hybridMultilevel"/>
    <w:tmpl w:val="F686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A753BB"/>
    <w:multiLevelType w:val="hybridMultilevel"/>
    <w:tmpl w:val="1194DD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CE782D"/>
    <w:multiLevelType w:val="hybridMultilevel"/>
    <w:tmpl w:val="5DC01894"/>
    <w:lvl w:ilvl="0" w:tplc="14A45E12">
      <w:start w:val="3"/>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1" w15:restartNumberingAfterBreak="0">
    <w:nsid w:val="3C0557F4"/>
    <w:multiLevelType w:val="multilevel"/>
    <w:tmpl w:val="B096028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2D042D"/>
    <w:multiLevelType w:val="hybridMultilevel"/>
    <w:tmpl w:val="C47E8BAE"/>
    <w:lvl w:ilvl="0" w:tplc="A762DCAA">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47F12066"/>
    <w:multiLevelType w:val="hybridMultilevel"/>
    <w:tmpl w:val="B2A88A34"/>
    <w:lvl w:ilvl="0" w:tplc="7982E07C">
      <w:start w:val="1"/>
      <w:numFmt w:val="decimal"/>
      <w:lvlText w:val="(%1)"/>
      <w:lvlJc w:val="left"/>
      <w:pPr>
        <w:tabs>
          <w:tab w:val="num" w:pos="744"/>
        </w:tabs>
        <w:ind w:left="744" w:hanging="38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67E213C2"/>
    <w:multiLevelType w:val="multilevel"/>
    <w:tmpl w:val="C9C4F01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730D113C"/>
    <w:multiLevelType w:val="hybridMultilevel"/>
    <w:tmpl w:val="9E406C22"/>
    <w:lvl w:ilvl="0" w:tplc="1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FE5C32"/>
    <w:multiLevelType w:val="multilevel"/>
    <w:tmpl w:val="647A1D84"/>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7" w15:restartNumberingAfterBreak="0">
    <w:nsid w:val="763C200D"/>
    <w:multiLevelType w:val="hybridMultilevel"/>
    <w:tmpl w:val="B0960280"/>
    <w:lvl w:ilvl="0" w:tplc="040C0003">
      <w:start w:val="1"/>
      <w:numFmt w:val="bullet"/>
      <w:lvlText w:val="o"/>
      <w:lvlJc w:val="left"/>
      <w:pPr>
        <w:tabs>
          <w:tab w:val="num" w:pos="720"/>
        </w:tabs>
        <w:ind w:left="720" w:hanging="360"/>
      </w:pPr>
      <w:rPr>
        <w:rFonts w:ascii="Courier New" w:hAnsi="Courier New" w:cs="Courier New"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D5B4F3D"/>
    <w:multiLevelType w:val="hybridMultilevel"/>
    <w:tmpl w:val="5F76C3AC"/>
    <w:lvl w:ilvl="0" w:tplc="B8F8892A">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78643551">
    <w:abstractNumId w:val="13"/>
  </w:num>
  <w:num w:numId="2" w16cid:durableId="2101023000">
    <w:abstractNumId w:val="18"/>
  </w:num>
  <w:num w:numId="3" w16cid:durableId="61757138">
    <w:abstractNumId w:val="20"/>
  </w:num>
  <w:num w:numId="4" w16cid:durableId="1485118955">
    <w:abstractNumId w:val="23"/>
  </w:num>
  <w:num w:numId="5" w16cid:durableId="1046685520">
    <w:abstractNumId w:val="11"/>
  </w:num>
  <w:num w:numId="6" w16cid:durableId="2086104970">
    <w:abstractNumId w:val="19"/>
  </w:num>
  <w:num w:numId="7" w16cid:durableId="755518565">
    <w:abstractNumId w:val="12"/>
  </w:num>
  <w:num w:numId="8" w16cid:durableId="1626619701">
    <w:abstractNumId w:val="15"/>
  </w:num>
  <w:num w:numId="9" w16cid:durableId="1488132005">
    <w:abstractNumId w:val="26"/>
  </w:num>
  <w:num w:numId="10" w16cid:durableId="1688947368">
    <w:abstractNumId w:val="24"/>
  </w:num>
  <w:num w:numId="11" w16cid:durableId="490683587">
    <w:abstractNumId w:val="16"/>
  </w:num>
  <w:num w:numId="12" w16cid:durableId="1649825162">
    <w:abstractNumId w:val="14"/>
  </w:num>
  <w:num w:numId="13" w16cid:durableId="1443063714">
    <w:abstractNumId w:val="22"/>
  </w:num>
  <w:num w:numId="14" w16cid:durableId="1285498050">
    <w:abstractNumId w:val="27"/>
  </w:num>
  <w:num w:numId="15" w16cid:durableId="970091497">
    <w:abstractNumId w:val="21"/>
  </w:num>
  <w:num w:numId="16" w16cid:durableId="1824396503">
    <w:abstractNumId w:val="28"/>
  </w:num>
  <w:num w:numId="17" w16cid:durableId="212743179">
    <w:abstractNumId w:val="17"/>
  </w:num>
  <w:num w:numId="18" w16cid:durableId="34276282">
    <w:abstractNumId w:val="9"/>
  </w:num>
  <w:num w:numId="19" w16cid:durableId="831332356">
    <w:abstractNumId w:val="4"/>
  </w:num>
  <w:num w:numId="20" w16cid:durableId="919366449">
    <w:abstractNumId w:val="3"/>
  </w:num>
  <w:num w:numId="21" w16cid:durableId="2050714275">
    <w:abstractNumId w:val="2"/>
  </w:num>
  <w:num w:numId="22" w16cid:durableId="131675128">
    <w:abstractNumId w:val="1"/>
  </w:num>
  <w:num w:numId="23" w16cid:durableId="1249970612">
    <w:abstractNumId w:val="10"/>
  </w:num>
  <w:num w:numId="24" w16cid:durableId="22220394">
    <w:abstractNumId w:val="8"/>
  </w:num>
  <w:num w:numId="25" w16cid:durableId="611329664">
    <w:abstractNumId w:val="7"/>
  </w:num>
  <w:num w:numId="26" w16cid:durableId="1360549677">
    <w:abstractNumId w:val="6"/>
  </w:num>
  <w:num w:numId="27" w16cid:durableId="141778705">
    <w:abstractNumId w:val="5"/>
  </w:num>
  <w:num w:numId="28" w16cid:durableId="2041008584">
    <w:abstractNumId w:val="0"/>
  </w:num>
  <w:num w:numId="29" w16cid:durableId="2269569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qgUA2eRFzCwAAAA="/>
  </w:docVars>
  <w:rsids>
    <w:rsidRoot w:val="00735F81"/>
    <w:rsid w:val="0000105C"/>
    <w:rsid w:val="000034BF"/>
    <w:rsid w:val="00003522"/>
    <w:rsid w:val="0000677B"/>
    <w:rsid w:val="000075E9"/>
    <w:rsid w:val="00013BFF"/>
    <w:rsid w:val="00014E15"/>
    <w:rsid w:val="00015185"/>
    <w:rsid w:val="00015D4A"/>
    <w:rsid w:val="00017888"/>
    <w:rsid w:val="00022BC0"/>
    <w:rsid w:val="0002377F"/>
    <w:rsid w:val="00023BDD"/>
    <w:rsid w:val="00023D94"/>
    <w:rsid w:val="0003306B"/>
    <w:rsid w:val="00035573"/>
    <w:rsid w:val="00037515"/>
    <w:rsid w:val="0004030C"/>
    <w:rsid w:val="00040B63"/>
    <w:rsid w:val="00043275"/>
    <w:rsid w:val="000439CC"/>
    <w:rsid w:val="00043A88"/>
    <w:rsid w:val="00043F48"/>
    <w:rsid w:val="00044947"/>
    <w:rsid w:val="00045384"/>
    <w:rsid w:val="00045C8A"/>
    <w:rsid w:val="00046406"/>
    <w:rsid w:val="00046BD4"/>
    <w:rsid w:val="00050ACF"/>
    <w:rsid w:val="000552D9"/>
    <w:rsid w:val="000571DB"/>
    <w:rsid w:val="00057A7F"/>
    <w:rsid w:val="00060204"/>
    <w:rsid w:val="00061B25"/>
    <w:rsid w:val="00063198"/>
    <w:rsid w:val="00070821"/>
    <w:rsid w:val="00070FB3"/>
    <w:rsid w:val="0007354A"/>
    <w:rsid w:val="00075D32"/>
    <w:rsid w:val="00081C72"/>
    <w:rsid w:val="000839FC"/>
    <w:rsid w:val="000866D2"/>
    <w:rsid w:val="0008734D"/>
    <w:rsid w:val="00091C57"/>
    <w:rsid w:val="00091E9C"/>
    <w:rsid w:val="0009580E"/>
    <w:rsid w:val="00097EDC"/>
    <w:rsid w:val="000A170A"/>
    <w:rsid w:val="000A1811"/>
    <w:rsid w:val="000A26C0"/>
    <w:rsid w:val="000A5502"/>
    <w:rsid w:val="000B1E8D"/>
    <w:rsid w:val="000B2148"/>
    <w:rsid w:val="000B290C"/>
    <w:rsid w:val="000B3740"/>
    <w:rsid w:val="000B5C77"/>
    <w:rsid w:val="000C01EC"/>
    <w:rsid w:val="000C4122"/>
    <w:rsid w:val="000C7D0D"/>
    <w:rsid w:val="000D0B57"/>
    <w:rsid w:val="000D2F62"/>
    <w:rsid w:val="000D3A5A"/>
    <w:rsid w:val="000D3D42"/>
    <w:rsid w:val="000D46B1"/>
    <w:rsid w:val="000E0B0A"/>
    <w:rsid w:val="000E1786"/>
    <w:rsid w:val="000E4AA4"/>
    <w:rsid w:val="000F0155"/>
    <w:rsid w:val="000F058D"/>
    <w:rsid w:val="000F2EF7"/>
    <w:rsid w:val="000F49B7"/>
    <w:rsid w:val="00101838"/>
    <w:rsid w:val="001071F2"/>
    <w:rsid w:val="00111AD1"/>
    <w:rsid w:val="001132AA"/>
    <w:rsid w:val="00117B5E"/>
    <w:rsid w:val="00120339"/>
    <w:rsid w:val="0012469E"/>
    <w:rsid w:val="00125206"/>
    <w:rsid w:val="00132366"/>
    <w:rsid w:val="00133D66"/>
    <w:rsid w:val="00136CE1"/>
    <w:rsid w:val="001401C7"/>
    <w:rsid w:val="001413CF"/>
    <w:rsid w:val="00142650"/>
    <w:rsid w:val="00142CF4"/>
    <w:rsid w:val="0014542C"/>
    <w:rsid w:val="00146452"/>
    <w:rsid w:val="0014679D"/>
    <w:rsid w:val="00146BD7"/>
    <w:rsid w:val="00150EF5"/>
    <w:rsid w:val="00154C65"/>
    <w:rsid w:val="001608D1"/>
    <w:rsid w:val="0016201E"/>
    <w:rsid w:val="00162254"/>
    <w:rsid w:val="00163D67"/>
    <w:rsid w:val="0016525E"/>
    <w:rsid w:val="00166F01"/>
    <w:rsid w:val="001700D7"/>
    <w:rsid w:val="00170F3F"/>
    <w:rsid w:val="001710E6"/>
    <w:rsid w:val="00174102"/>
    <w:rsid w:val="001753A8"/>
    <w:rsid w:val="00175A0C"/>
    <w:rsid w:val="00175E60"/>
    <w:rsid w:val="00176487"/>
    <w:rsid w:val="00180294"/>
    <w:rsid w:val="00180A0D"/>
    <w:rsid w:val="00180B85"/>
    <w:rsid w:val="00181D5D"/>
    <w:rsid w:val="00181DAF"/>
    <w:rsid w:val="00182DC3"/>
    <w:rsid w:val="00186571"/>
    <w:rsid w:val="0018690A"/>
    <w:rsid w:val="00187C46"/>
    <w:rsid w:val="00187E4E"/>
    <w:rsid w:val="0019001B"/>
    <w:rsid w:val="00191D82"/>
    <w:rsid w:val="00197723"/>
    <w:rsid w:val="001A2625"/>
    <w:rsid w:val="001A27B2"/>
    <w:rsid w:val="001A29C1"/>
    <w:rsid w:val="001A44CC"/>
    <w:rsid w:val="001A648D"/>
    <w:rsid w:val="001A74A1"/>
    <w:rsid w:val="001A7D07"/>
    <w:rsid w:val="001B1E9B"/>
    <w:rsid w:val="001B5773"/>
    <w:rsid w:val="001B5BD7"/>
    <w:rsid w:val="001B66CE"/>
    <w:rsid w:val="001B7309"/>
    <w:rsid w:val="001C1A9B"/>
    <w:rsid w:val="001C4587"/>
    <w:rsid w:val="001C57A6"/>
    <w:rsid w:val="001C59A3"/>
    <w:rsid w:val="001C6FA9"/>
    <w:rsid w:val="001C74CB"/>
    <w:rsid w:val="001D27EC"/>
    <w:rsid w:val="001D66C3"/>
    <w:rsid w:val="001D69DF"/>
    <w:rsid w:val="001E25AB"/>
    <w:rsid w:val="001E341F"/>
    <w:rsid w:val="001F323E"/>
    <w:rsid w:val="001F3712"/>
    <w:rsid w:val="001F3B63"/>
    <w:rsid w:val="001F53A8"/>
    <w:rsid w:val="001F7C43"/>
    <w:rsid w:val="00200E74"/>
    <w:rsid w:val="0020301F"/>
    <w:rsid w:val="002037AF"/>
    <w:rsid w:val="002079ED"/>
    <w:rsid w:val="002132D4"/>
    <w:rsid w:val="00214493"/>
    <w:rsid w:val="00217D2F"/>
    <w:rsid w:val="00221503"/>
    <w:rsid w:val="00221C33"/>
    <w:rsid w:val="00222012"/>
    <w:rsid w:val="00223703"/>
    <w:rsid w:val="002249BD"/>
    <w:rsid w:val="00224CC2"/>
    <w:rsid w:val="00226D2E"/>
    <w:rsid w:val="00231E73"/>
    <w:rsid w:val="00232B5E"/>
    <w:rsid w:val="00241739"/>
    <w:rsid w:val="002426DF"/>
    <w:rsid w:val="00247E98"/>
    <w:rsid w:val="002564B5"/>
    <w:rsid w:val="00260259"/>
    <w:rsid w:val="00261C50"/>
    <w:rsid w:val="00262D19"/>
    <w:rsid w:val="00264117"/>
    <w:rsid w:val="002642F0"/>
    <w:rsid w:val="002657F6"/>
    <w:rsid w:val="0026594D"/>
    <w:rsid w:val="00265A6C"/>
    <w:rsid w:val="00270D80"/>
    <w:rsid w:val="0027410B"/>
    <w:rsid w:val="002770CD"/>
    <w:rsid w:val="00277721"/>
    <w:rsid w:val="002814A3"/>
    <w:rsid w:val="002837F0"/>
    <w:rsid w:val="002845E4"/>
    <w:rsid w:val="00285C78"/>
    <w:rsid w:val="00286963"/>
    <w:rsid w:val="00287136"/>
    <w:rsid w:val="00287C16"/>
    <w:rsid w:val="002A2F4D"/>
    <w:rsid w:val="002B3614"/>
    <w:rsid w:val="002B602F"/>
    <w:rsid w:val="002C0AC7"/>
    <w:rsid w:val="002C757A"/>
    <w:rsid w:val="002D3D22"/>
    <w:rsid w:val="002D5A24"/>
    <w:rsid w:val="002D7D2A"/>
    <w:rsid w:val="002E0C3F"/>
    <w:rsid w:val="002E3D14"/>
    <w:rsid w:val="002E4839"/>
    <w:rsid w:val="002F51A6"/>
    <w:rsid w:val="002F7B74"/>
    <w:rsid w:val="00311DBE"/>
    <w:rsid w:val="003214F5"/>
    <w:rsid w:val="003233A6"/>
    <w:rsid w:val="003256B5"/>
    <w:rsid w:val="00330BDE"/>
    <w:rsid w:val="00333C85"/>
    <w:rsid w:val="003346A2"/>
    <w:rsid w:val="00340E50"/>
    <w:rsid w:val="00343C03"/>
    <w:rsid w:val="00345AB1"/>
    <w:rsid w:val="003467E1"/>
    <w:rsid w:val="003534AF"/>
    <w:rsid w:val="0035531D"/>
    <w:rsid w:val="0035D852"/>
    <w:rsid w:val="00364AA8"/>
    <w:rsid w:val="00364BE4"/>
    <w:rsid w:val="003657F6"/>
    <w:rsid w:val="003658A9"/>
    <w:rsid w:val="00370798"/>
    <w:rsid w:val="00371757"/>
    <w:rsid w:val="00372431"/>
    <w:rsid w:val="00372A68"/>
    <w:rsid w:val="00375EB6"/>
    <w:rsid w:val="00380196"/>
    <w:rsid w:val="00380795"/>
    <w:rsid w:val="003814C9"/>
    <w:rsid w:val="003840A8"/>
    <w:rsid w:val="003845BD"/>
    <w:rsid w:val="00386601"/>
    <w:rsid w:val="003921D8"/>
    <w:rsid w:val="003963D7"/>
    <w:rsid w:val="003967E3"/>
    <w:rsid w:val="003A3487"/>
    <w:rsid w:val="003A3AAE"/>
    <w:rsid w:val="003A5EA8"/>
    <w:rsid w:val="003A7146"/>
    <w:rsid w:val="003A72DC"/>
    <w:rsid w:val="003C0EDA"/>
    <w:rsid w:val="003C2B76"/>
    <w:rsid w:val="003C3176"/>
    <w:rsid w:val="003C3D9C"/>
    <w:rsid w:val="003C6FE2"/>
    <w:rsid w:val="003D2982"/>
    <w:rsid w:val="003E006E"/>
    <w:rsid w:val="003E1F99"/>
    <w:rsid w:val="003E24C8"/>
    <w:rsid w:val="003E33F6"/>
    <w:rsid w:val="003F6771"/>
    <w:rsid w:val="00401FAC"/>
    <w:rsid w:val="00403330"/>
    <w:rsid w:val="00403CAC"/>
    <w:rsid w:val="0040720F"/>
    <w:rsid w:val="004168BA"/>
    <w:rsid w:val="00420BE7"/>
    <w:rsid w:val="0042186A"/>
    <w:rsid w:val="0042399C"/>
    <w:rsid w:val="00423B3D"/>
    <w:rsid w:val="00426DC8"/>
    <w:rsid w:val="004302B9"/>
    <w:rsid w:val="004342EB"/>
    <w:rsid w:val="004369E9"/>
    <w:rsid w:val="00437820"/>
    <w:rsid w:val="0044016F"/>
    <w:rsid w:val="00440F53"/>
    <w:rsid w:val="00441FFF"/>
    <w:rsid w:val="00443006"/>
    <w:rsid w:val="0044539E"/>
    <w:rsid w:val="00446551"/>
    <w:rsid w:val="00446FD2"/>
    <w:rsid w:val="004479BF"/>
    <w:rsid w:val="00456377"/>
    <w:rsid w:val="00460D2B"/>
    <w:rsid w:val="004610F6"/>
    <w:rsid w:val="004634BD"/>
    <w:rsid w:val="004656E9"/>
    <w:rsid w:val="00470AAB"/>
    <w:rsid w:val="004714F2"/>
    <w:rsid w:val="004734F8"/>
    <w:rsid w:val="00473D87"/>
    <w:rsid w:val="004742A6"/>
    <w:rsid w:val="0047549A"/>
    <w:rsid w:val="00476D5F"/>
    <w:rsid w:val="00477E27"/>
    <w:rsid w:val="00480FFA"/>
    <w:rsid w:val="00484E87"/>
    <w:rsid w:val="00485731"/>
    <w:rsid w:val="00486598"/>
    <w:rsid w:val="0049088D"/>
    <w:rsid w:val="00490CEF"/>
    <w:rsid w:val="00491853"/>
    <w:rsid w:val="004960C4"/>
    <w:rsid w:val="00497A7F"/>
    <w:rsid w:val="004A090D"/>
    <w:rsid w:val="004A3492"/>
    <w:rsid w:val="004A39D7"/>
    <w:rsid w:val="004A4D34"/>
    <w:rsid w:val="004A5C86"/>
    <w:rsid w:val="004A658E"/>
    <w:rsid w:val="004B273B"/>
    <w:rsid w:val="004B2E14"/>
    <w:rsid w:val="004B4E28"/>
    <w:rsid w:val="004B577A"/>
    <w:rsid w:val="004B5C0D"/>
    <w:rsid w:val="004B74D3"/>
    <w:rsid w:val="004B7C57"/>
    <w:rsid w:val="004C1CDB"/>
    <w:rsid w:val="004C36FA"/>
    <w:rsid w:val="004D3FA7"/>
    <w:rsid w:val="004D4888"/>
    <w:rsid w:val="004D4FE0"/>
    <w:rsid w:val="004D5F42"/>
    <w:rsid w:val="004D60AE"/>
    <w:rsid w:val="004E0D78"/>
    <w:rsid w:val="004E11F1"/>
    <w:rsid w:val="004E1920"/>
    <w:rsid w:val="004E2368"/>
    <w:rsid w:val="004E39EB"/>
    <w:rsid w:val="004F34E6"/>
    <w:rsid w:val="0050495B"/>
    <w:rsid w:val="00504F13"/>
    <w:rsid w:val="0051317E"/>
    <w:rsid w:val="005212A7"/>
    <w:rsid w:val="00522204"/>
    <w:rsid w:val="0052325B"/>
    <w:rsid w:val="00523369"/>
    <w:rsid w:val="00523A1A"/>
    <w:rsid w:val="00523F1D"/>
    <w:rsid w:val="005245CF"/>
    <w:rsid w:val="005265B1"/>
    <w:rsid w:val="00527583"/>
    <w:rsid w:val="005304E5"/>
    <w:rsid w:val="00531D00"/>
    <w:rsid w:val="00535C4F"/>
    <w:rsid w:val="00536EF7"/>
    <w:rsid w:val="005408C5"/>
    <w:rsid w:val="005428CE"/>
    <w:rsid w:val="005428E6"/>
    <w:rsid w:val="00546A65"/>
    <w:rsid w:val="00547256"/>
    <w:rsid w:val="0055325D"/>
    <w:rsid w:val="00553B13"/>
    <w:rsid w:val="0055576E"/>
    <w:rsid w:val="00557B9B"/>
    <w:rsid w:val="0056148F"/>
    <w:rsid w:val="00562980"/>
    <w:rsid w:val="005632EC"/>
    <w:rsid w:val="0056339C"/>
    <w:rsid w:val="005634B1"/>
    <w:rsid w:val="0056796C"/>
    <w:rsid w:val="00567A11"/>
    <w:rsid w:val="005691A8"/>
    <w:rsid w:val="0057144E"/>
    <w:rsid w:val="0057282D"/>
    <w:rsid w:val="00572C1F"/>
    <w:rsid w:val="00573C40"/>
    <w:rsid w:val="0058028D"/>
    <w:rsid w:val="00582BF2"/>
    <w:rsid w:val="00583114"/>
    <w:rsid w:val="00583A11"/>
    <w:rsid w:val="00590C9E"/>
    <w:rsid w:val="00591338"/>
    <w:rsid w:val="00592468"/>
    <w:rsid w:val="005952CC"/>
    <w:rsid w:val="0059561F"/>
    <w:rsid w:val="005A177D"/>
    <w:rsid w:val="005A37CA"/>
    <w:rsid w:val="005B042E"/>
    <w:rsid w:val="005B1E0D"/>
    <w:rsid w:val="005B2EAF"/>
    <w:rsid w:val="005C3066"/>
    <w:rsid w:val="005C58CE"/>
    <w:rsid w:val="005C5B07"/>
    <w:rsid w:val="005C7193"/>
    <w:rsid w:val="005C7402"/>
    <w:rsid w:val="005D010A"/>
    <w:rsid w:val="005D07FE"/>
    <w:rsid w:val="005E1D96"/>
    <w:rsid w:val="005E23D1"/>
    <w:rsid w:val="005F32B9"/>
    <w:rsid w:val="005F331E"/>
    <w:rsid w:val="005F5030"/>
    <w:rsid w:val="005F7096"/>
    <w:rsid w:val="00600897"/>
    <w:rsid w:val="0060109E"/>
    <w:rsid w:val="006016D6"/>
    <w:rsid w:val="00605549"/>
    <w:rsid w:val="00610C37"/>
    <w:rsid w:val="00610E3D"/>
    <w:rsid w:val="00612FA1"/>
    <w:rsid w:val="0061367D"/>
    <w:rsid w:val="0061398C"/>
    <w:rsid w:val="006156DB"/>
    <w:rsid w:val="00617E94"/>
    <w:rsid w:val="00621220"/>
    <w:rsid w:val="00625C4F"/>
    <w:rsid w:val="00626E8A"/>
    <w:rsid w:val="00630CEC"/>
    <w:rsid w:val="00636542"/>
    <w:rsid w:val="00636B62"/>
    <w:rsid w:val="00636D26"/>
    <w:rsid w:val="00637859"/>
    <w:rsid w:val="00645F4B"/>
    <w:rsid w:val="00650C64"/>
    <w:rsid w:val="00651444"/>
    <w:rsid w:val="0066118A"/>
    <w:rsid w:val="00661930"/>
    <w:rsid w:val="00663EB5"/>
    <w:rsid w:val="00666C7E"/>
    <w:rsid w:val="0067195D"/>
    <w:rsid w:val="0068269C"/>
    <w:rsid w:val="006828C7"/>
    <w:rsid w:val="0068298E"/>
    <w:rsid w:val="00684432"/>
    <w:rsid w:val="006846B9"/>
    <w:rsid w:val="0068555C"/>
    <w:rsid w:val="006868B9"/>
    <w:rsid w:val="00692B6A"/>
    <w:rsid w:val="0069678F"/>
    <w:rsid w:val="006A0DAC"/>
    <w:rsid w:val="006A2A28"/>
    <w:rsid w:val="006A2DD0"/>
    <w:rsid w:val="006A7816"/>
    <w:rsid w:val="006B6B3D"/>
    <w:rsid w:val="006D0D7F"/>
    <w:rsid w:val="006F1FF0"/>
    <w:rsid w:val="006F2737"/>
    <w:rsid w:val="006F3F7F"/>
    <w:rsid w:val="006F4758"/>
    <w:rsid w:val="007055E2"/>
    <w:rsid w:val="00705A58"/>
    <w:rsid w:val="00705DB5"/>
    <w:rsid w:val="0071257A"/>
    <w:rsid w:val="0071320A"/>
    <w:rsid w:val="00722313"/>
    <w:rsid w:val="0072577F"/>
    <w:rsid w:val="00726AB4"/>
    <w:rsid w:val="007304E0"/>
    <w:rsid w:val="00731566"/>
    <w:rsid w:val="00731F58"/>
    <w:rsid w:val="00734A13"/>
    <w:rsid w:val="00735F81"/>
    <w:rsid w:val="0073676F"/>
    <w:rsid w:val="00742044"/>
    <w:rsid w:val="00745C10"/>
    <w:rsid w:val="00747EB2"/>
    <w:rsid w:val="00753184"/>
    <w:rsid w:val="00763064"/>
    <w:rsid w:val="0076332E"/>
    <w:rsid w:val="00764A70"/>
    <w:rsid w:val="00764F5C"/>
    <w:rsid w:val="00770A85"/>
    <w:rsid w:val="00772246"/>
    <w:rsid w:val="007754A5"/>
    <w:rsid w:val="0078357F"/>
    <w:rsid w:val="00784500"/>
    <w:rsid w:val="0078501B"/>
    <w:rsid w:val="00785A20"/>
    <w:rsid w:val="00785F82"/>
    <w:rsid w:val="007870ED"/>
    <w:rsid w:val="00796503"/>
    <w:rsid w:val="007A088D"/>
    <w:rsid w:val="007A1767"/>
    <w:rsid w:val="007A2043"/>
    <w:rsid w:val="007A77F4"/>
    <w:rsid w:val="007B2EBE"/>
    <w:rsid w:val="007B3AAD"/>
    <w:rsid w:val="007C6F4F"/>
    <w:rsid w:val="007D3D82"/>
    <w:rsid w:val="007D4AC6"/>
    <w:rsid w:val="007E2C2B"/>
    <w:rsid w:val="007E376E"/>
    <w:rsid w:val="007E3F37"/>
    <w:rsid w:val="007E4FB8"/>
    <w:rsid w:val="007E6E8C"/>
    <w:rsid w:val="007F1541"/>
    <w:rsid w:val="007F1B4B"/>
    <w:rsid w:val="007F4017"/>
    <w:rsid w:val="007F5733"/>
    <w:rsid w:val="008054C3"/>
    <w:rsid w:val="008060AF"/>
    <w:rsid w:val="0080764D"/>
    <w:rsid w:val="008164FF"/>
    <w:rsid w:val="008169D3"/>
    <w:rsid w:val="00824479"/>
    <w:rsid w:val="00825005"/>
    <w:rsid w:val="0083094D"/>
    <w:rsid w:val="00832046"/>
    <w:rsid w:val="0083393C"/>
    <w:rsid w:val="00836ABB"/>
    <w:rsid w:val="00843F2A"/>
    <w:rsid w:val="0084791B"/>
    <w:rsid w:val="00851260"/>
    <w:rsid w:val="00851BD0"/>
    <w:rsid w:val="00853ECA"/>
    <w:rsid w:val="008608E6"/>
    <w:rsid w:val="0086347D"/>
    <w:rsid w:val="008638C5"/>
    <w:rsid w:val="00863CE0"/>
    <w:rsid w:val="00864CE1"/>
    <w:rsid w:val="008667CB"/>
    <w:rsid w:val="008709C4"/>
    <w:rsid w:val="00876C17"/>
    <w:rsid w:val="00882495"/>
    <w:rsid w:val="008856B6"/>
    <w:rsid w:val="00890D8B"/>
    <w:rsid w:val="00891D77"/>
    <w:rsid w:val="00891E95"/>
    <w:rsid w:val="00893485"/>
    <w:rsid w:val="008959C4"/>
    <w:rsid w:val="00896A13"/>
    <w:rsid w:val="00897884"/>
    <w:rsid w:val="008A361A"/>
    <w:rsid w:val="008A5129"/>
    <w:rsid w:val="008B0234"/>
    <w:rsid w:val="008B42E2"/>
    <w:rsid w:val="008C1A29"/>
    <w:rsid w:val="008D290A"/>
    <w:rsid w:val="008D38C6"/>
    <w:rsid w:val="008E15B2"/>
    <w:rsid w:val="008E2632"/>
    <w:rsid w:val="008E29F1"/>
    <w:rsid w:val="008E5F28"/>
    <w:rsid w:val="008E6A12"/>
    <w:rsid w:val="008F34BB"/>
    <w:rsid w:val="008F585F"/>
    <w:rsid w:val="008F68B5"/>
    <w:rsid w:val="0090069F"/>
    <w:rsid w:val="0090156C"/>
    <w:rsid w:val="009066B3"/>
    <w:rsid w:val="00906871"/>
    <w:rsid w:val="009101D7"/>
    <w:rsid w:val="00910464"/>
    <w:rsid w:val="00920F90"/>
    <w:rsid w:val="00920FA9"/>
    <w:rsid w:val="009248D9"/>
    <w:rsid w:val="009256F3"/>
    <w:rsid w:val="0092B607"/>
    <w:rsid w:val="00931AAB"/>
    <w:rsid w:val="00934923"/>
    <w:rsid w:val="009349F3"/>
    <w:rsid w:val="00934C7B"/>
    <w:rsid w:val="00936B1F"/>
    <w:rsid w:val="00937FD4"/>
    <w:rsid w:val="00942C3A"/>
    <w:rsid w:val="009477E4"/>
    <w:rsid w:val="00947D46"/>
    <w:rsid w:val="00950CFB"/>
    <w:rsid w:val="00951C6A"/>
    <w:rsid w:val="00951CD5"/>
    <w:rsid w:val="00953152"/>
    <w:rsid w:val="009618C6"/>
    <w:rsid w:val="009620C1"/>
    <w:rsid w:val="00962A51"/>
    <w:rsid w:val="00962B73"/>
    <w:rsid w:val="00965A10"/>
    <w:rsid w:val="00966011"/>
    <w:rsid w:val="009671D2"/>
    <w:rsid w:val="009714C6"/>
    <w:rsid w:val="00971F41"/>
    <w:rsid w:val="00973DC2"/>
    <w:rsid w:val="00975AF8"/>
    <w:rsid w:val="0097614C"/>
    <w:rsid w:val="00982100"/>
    <w:rsid w:val="00982A4D"/>
    <w:rsid w:val="00983AFC"/>
    <w:rsid w:val="00986D71"/>
    <w:rsid w:val="00987285"/>
    <w:rsid w:val="0098771C"/>
    <w:rsid w:val="009924C5"/>
    <w:rsid w:val="00995D6F"/>
    <w:rsid w:val="009A2CB5"/>
    <w:rsid w:val="009A313F"/>
    <w:rsid w:val="009A4527"/>
    <w:rsid w:val="009A49B1"/>
    <w:rsid w:val="009A4DF6"/>
    <w:rsid w:val="009A7903"/>
    <w:rsid w:val="009B2006"/>
    <w:rsid w:val="009C1B9D"/>
    <w:rsid w:val="009D6B08"/>
    <w:rsid w:val="009E01F1"/>
    <w:rsid w:val="009E1877"/>
    <w:rsid w:val="009E509E"/>
    <w:rsid w:val="009E561E"/>
    <w:rsid w:val="009F3CD7"/>
    <w:rsid w:val="009F5B0E"/>
    <w:rsid w:val="009F5EB3"/>
    <w:rsid w:val="00A00A9D"/>
    <w:rsid w:val="00A02507"/>
    <w:rsid w:val="00A03B8C"/>
    <w:rsid w:val="00A05A9B"/>
    <w:rsid w:val="00A06D16"/>
    <w:rsid w:val="00A105B4"/>
    <w:rsid w:val="00A13FF1"/>
    <w:rsid w:val="00A149AD"/>
    <w:rsid w:val="00A14DE5"/>
    <w:rsid w:val="00A16183"/>
    <w:rsid w:val="00A16F95"/>
    <w:rsid w:val="00A21BA8"/>
    <w:rsid w:val="00A2389D"/>
    <w:rsid w:val="00A25FE6"/>
    <w:rsid w:val="00A26F46"/>
    <w:rsid w:val="00A311FB"/>
    <w:rsid w:val="00A349C5"/>
    <w:rsid w:val="00A3560F"/>
    <w:rsid w:val="00A36AA3"/>
    <w:rsid w:val="00A415A5"/>
    <w:rsid w:val="00A43AB9"/>
    <w:rsid w:val="00A5514E"/>
    <w:rsid w:val="00A551AE"/>
    <w:rsid w:val="00A56137"/>
    <w:rsid w:val="00A605F2"/>
    <w:rsid w:val="00A7333B"/>
    <w:rsid w:val="00A747DE"/>
    <w:rsid w:val="00A75C4C"/>
    <w:rsid w:val="00A777CB"/>
    <w:rsid w:val="00A7F8A5"/>
    <w:rsid w:val="00A823DF"/>
    <w:rsid w:val="00A83C95"/>
    <w:rsid w:val="00A857E4"/>
    <w:rsid w:val="00A85D33"/>
    <w:rsid w:val="00A86561"/>
    <w:rsid w:val="00A9056F"/>
    <w:rsid w:val="00A90F28"/>
    <w:rsid w:val="00A91C24"/>
    <w:rsid w:val="00A91C41"/>
    <w:rsid w:val="00A95976"/>
    <w:rsid w:val="00A95DFE"/>
    <w:rsid w:val="00AA44EC"/>
    <w:rsid w:val="00AA7C4C"/>
    <w:rsid w:val="00AA7ECE"/>
    <w:rsid w:val="00AB12FC"/>
    <w:rsid w:val="00AB247D"/>
    <w:rsid w:val="00AB331A"/>
    <w:rsid w:val="00AB5424"/>
    <w:rsid w:val="00AB5F2C"/>
    <w:rsid w:val="00AB6E36"/>
    <w:rsid w:val="00AB7F4C"/>
    <w:rsid w:val="00AC0FC4"/>
    <w:rsid w:val="00AC1F51"/>
    <w:rsid w:val="00AC2CCC"/>
    <w:rsid w:val="00AC5C0F"/>
    <w:rsid w:val="00AD1D1B"/>
    <w:rsid w:val="00AD340C"/>
    <w:rsid w:val="00AD3671"/>
    <w:rsid w:val="00AD48B6"/>
    <w:rsid w:val="00AD7D23"/>
    <w:rsid w:val="00AE02CF"/>
    <w:rsid w:val="00AE0F28"/>
    <w:rsid w:val="00AE56FE"/>
    <w:rsid w:val="00AE70AA"/>
    <w:rsid w:val="00AF0B05"/>
    <w:rsid w:val="00AF0F5C"/>
    <w:rsid w:val="00B01A0E"/>
    <w:rsid w:val="00B125B1"/>
    <w:rsid w:val="00B13D3E"/>
    <w:rsid w:val="00B152DD"/>
    <w:rsid w:val="00B15807"/>
    <w:rsid w:val="00B1674E"/>
    <w:rsid w:val="00B22864"/>
    <w:rsid w:val="00B25B4C"/>
    <w:rsid w:val="00B32D28"/>
    <w:rsid w:val="00B32D96"/>
    <w:rsid w:val="00B35DA9"/>
    <w:rsid w:val="00B36FDB"/>
    <w:rsid w:val="00B37D68"/>
    <w:rsid w:val="00B4021C"/>
    <w:rsid w:val="00B4041E"/>
    <w:rsid w:val="00B43304"/>
    <w:rsid w:val="00B437B3"/>
    <w:rsid w:val="00B45187"/>
    <w:rsid w:val="00B4585E"/>
    <w:rsid w:val="00B45EF1"/>
    <w:rsid w:val="00B47005"/>
    <w:rsid w:val="00B479E7"/>
    <w:rsid w:val="00B536A2"/>
    <w:rsid w:val="00B57B59"/>
    <w:rsid w:val="00B637B8"/>
    <w:rsid w:val="00B66256"/>
    <w:rsid w:val="00B66CE8"/>
    <w:rsid w:val="00B85CB4"/>
    <w:rsid w:val="00B867C0"/>
    <w:rsid w:val="00B87A6F"/>
    <w:rsid w:val="00B9011E"/>
    <w:rsid w:val="00B90CEA"/>
    <w:rsid w:val="00B943C7"/>
    <w:rsid w:val="00B94F1D"/>
    <w:rsid w:val="00B96432"/>
    <w:rsid w:val="00B964DB"/>
    <w:rsid w:val="00B97F9E"/>
    <w:rsid w:val="00BA3FCF"/>
    <w:rsid w:val="00BA482B"/>
    <w:rsid w:val="00BA4C07"/>
    <w:rsid w:val="00BA4EBD"/>
    <w:rsid w:val="00BA6888"/>
    <w:rsid w:val="00BC4CE7"/>
    <w:rsid w:val="00BC6814"/>
    <w:rsid w:val="00BC6D2F"/>
    <w:rsid w:val="00BD0357"/>
    <w:rsid w:val="00BD35BE"/>
    <w:rsid w:val="00BD4B7A"/>
    <w:rsid w:val="00BD6846"/>
    <w:rsid w:val="00BD7DEE"/>
    <w:rsid w:val="00BE3148"/>
    <w:rsid w:val="00BE4538"/>
    <w:rsid w:val="00BF0838"/>
    <w:rsid w:val="00BF1D60"/>
    <w:rsid w:val="00BF54D1"/>
    <w:rsid w:val="00BF7A7B"/>
    <w:rsid w:val="00BFD291"/>
    <w:rsid w:val="00C0421E"/>
    <w:rsid w:val="00C04A12"/>
    <w:rsid w:val="00C05937"/>
    <w:rsid w:val="00C077C4"/>
    <w:rsid w:val="00C07932"/>
    <w:rsid w:val="00C12B8D"/>
    <w:rsid w:val="00C14D20"/>
    <w:rsid w:val="00C15FFC"/>
    <w:rsid w:val="00C1723B"/>
    <w:rsid w:val="00C20FB6"/>
    <w:rsid w:val="00C21DC3"/>
    <w:rsid w:val="00C223CC"/>
    <w:rsid w:val="00C2311C"/>
    <w:rsid w:val="00C26232"/>
    <w:rsid w:val="00C2712D"/>
    <w:rsid w:val="00C27311"/>
    <w:rsid w:val="00C300D2"/>
    <w:rsid w:val="00C3068A"/>
    <w:rsid w:val="00C30D57"/>
    <w:rsid w:val="00C335F2"/>
    <w:rsid w:val="00C3465E"/>
    <w:rsid w:val="00C35483"/>
    <w:rsid w:val="00C37505"/>
    <w:rsid w:val="00C4020E"/>
    <w:rsid w:val="00C40831"/>
    <w:rsid w:val="00C40916"/>
    <w:rsid w:val="00C41072"/>
    <w:rsid w:val="00C421CF"/>
    <w:rsid w:val="00C42D84"/>
    <w:rsid w:val="00C43830"/>
    <w:rsid w:val="00C45E64"/>
    <w:rsid w:val="00C545CE"/>
    <w:rsid w:val="00C61C42"/>
    <w:rsid w:val="00C622F9"/>
    <w:rsid w:val="00C63B15"/>
    <w:rsid w:val="00C64545"/>
    <w:rsid w:val="00C671F6"/>
    <w:rsid w:val="00C7107C"/>
    <w:rsid w:val="00C71C88"/>
    <w:rsid w:val="00C75451"/>
    <w:rsid w:val="00C75B7D"/>
    <w:rsid w:val="00C807ED"/>
    <w:rsid w:val="00C83D82"/>
    <w:rsid w:val="00C85550"/>
    <w:rsid w:val="00C8565C"/>
    <w:rsid w:val="00C85857"/>
    <w:rsid w:val="00C85E5A"/>
    <w:rsid w:val="00C90D62"/>
    <w:rsid w:val="00C933A7"/>
    <w:rsid w:val="00C951ED"/>
    <w:rsid w:val="00C95C37"/>
    <w:rsid w:val="00C975AD"/>
    <w:rsid w:val="00CA05E6"/>
    <w:rsid w:val="00CA060F"/>
    <w:rsid w:val="00CA0F46"/>
    <w:rsid w:val="00CA47C7"/>
    <w:rsid w:val="00CA754D"/>
    <w:rsid w:val="00CA7F7F"/>
    <w:rsid w:val="00CB3336"/>
    <w:rsid w:val="00CB51A7"/>
    <w:rsid w:val="00CB7508"/>
    <w:rsid w:val="00CC17B9"/>
    <w:rsid w:val="00CC2F53"/>
    <w:rsid w:val="00CC3C23"/>
    <w:rsid w:val="00CC67A2"/>
    <w:rsid w:val="00CC7AE9"/>
    <w:rsid w:val="00CE081F"/>
    <w:rsid w:val="00CE4A03"/>
    <w:rsid w:val="00CF18DD"/>
    <w:rsid w:val="00CF2912"/>
    <w:rsid w:val="00CF3116"/>
    <w:rsid w:val="00CF464A"/>
    <w:rsid w:val="00D018DF"/>
    <w:rsid w:val="00D02B80"/>
    <w:rsid w:val="00D036EC"/>
    <w:rsid w:val="00D0744F"/>
    <w:rsid w:val="00D144F9"/>
    <w:rsid w:val="00D175A2"/>
    <w:rsid w:val="00D21397"/>
    <w:rsid w:val="00D223FF"/>
    <w:rsid w:val="00D23067"/>
    <w:rsid w:val="00D2531B"/>
    <w:rsid w:val="00D26890"/>
    <w:rsid w:val="00D31CCB"/>
    <w:rsid w:val="00D341EC"/>
    <w:rsid w:val="00D3609D"/>
    <w:rsid w:val="00D43AF3"/>
    <w:rsid w:val="00D466CC"/>
    <w:rsid w:val="00D6038E"/>
    <w:rsid w:val="00D6273A"/>
    <w:rsid w:val="00D636BC"/>
    <w:rsid w:val="00D63E96"/>
    <w:rsid w:val="00D7146F"/>
    <w:rsid w:val="00D76038"/>
    <w:rsid w:val="00D7720A"/>
    <w:rsid w:val="00D77CF8"/>
    <w:rsid w:val="00D85F47"/>
    <w:rsid w:val="00D87AD9"/>
    <w:rsid w:val="00D912EB"/>
    <w:rsid w:val="00D94800"/>
    <w:rsid w:val="00D95D99"/>
    <w:rsid w:val="00D97C0D"/>
    <w:rsid w:val="00D97FA6"/>
    <w:rsid w:val="00DA05CB"/>
    <w:rsid w:val="00DA13B3"/>
    <w:rsid w:val="00DA3B70"/>
    <w:rsid w:val="00DA47C7"/>
    <w:rsid w:val="00DA4878"/>
    <w:rsid w:val="00DAF3C5"/>
    <w:rsid w:val="00DB55B8"/>
    <w:rsid w:val="00DC0BD9"/>
    <w:rsid w:val="00DD2B2C"/>
    <w:rsid w:val="00DD2C0F"/>
    <w:rsid w:val="00DD5F64"/>
    <w:rsid w:val="00DE3C50"/>
    <w:rsid w:val="00DE52E7"/>
    <w:rsid w:val="00DE6BDE"/>
    <w:rsid w:val="00DE738A"/>
    <w:rsid w:val="00DF1B5B"/>
    <w:rsid w:val="00DF23CE"/>
    <w:rsid w:val="00DF6B09"/>
    <w:rsid w:val="00E0152F"/>
    <w:rsid w:val="00E0294A"/>
    <w:rsid w:val="00E111AB"/>
    <w:rsid w:val="00E23354"/>
    <w:rsid w:val="00E24B0B"/>
    <w:rsid w:val="00E25555"/>
    <w:rsid w:val="00E34E8C"/>
    <w:rsid w:val="00E40FF6"/>
    <w:rsid w:val="00E417F1"/>
    <w:rsid w:val="00E42F83"/>
    <w:rsid w:val="00E44862"/>
    <w:rsid w:val="00E4500F"/>
    <w:rsid w:val="00E4544D"/>
    <w:rsid w:val="00E45DD2"/>
    <w:rsid w:val="00E470D3"/>
    <w:rsid w:val="00E50C04"/>
    <w:rsid w:val="00E51B57"/>
    <w:rsid w:val="00E54F25"/>
    <w:rsid w:val="00E55B88"/>
    <w:rsid w:val="00E56920"/>
    <w:rsid w:val="00E56E5A"/>
    <w:rsid w:val="00E62A0C"/>
    <w:rsid w:val="00E6521A"/>
    <w:rsid w:val="00E66FA8"/>
    <w:rsid w:val="00E71208"/>
    <w:rsid w:val="00E816F5"/>
    <w:rsid w:val="00E830BE"/>
    <w:rsid w:val="00E83FD8"/>
    <w:rsid w:val="00E8534F"/>
    <w:rsid w:val="00E87A4E"/>
    <w:rsid w:val="00EA1224"/>
    <w:rsid w:val="00EA1C8B"/>
    <w:rsid w:val="00EA1F56"/>
    <w:rsid w:val="00EA3501"/>
    <w:rsid w:val="00EA731C"/>
    <w:rsid w:val="00EB5C70"/>
    <w:rsid w:val="00EB5FE6"/>
    <w:rsid w:val="00EB7943"/>
    <w:rsid w:val="00EC0A4A"/>
    <w:rsid w:val="00EC4CE6"/>
    <w:rsid w:val="00EC59A9"/>
    <w:rsid w:val="00EC6AEA"/>
    <w:rsid w:val="00ED0FBA"/>
    <w:rsid w:val="00ED1184"/>
    <w:rsid w:val="00ED1534"/>
    <w:rsid w:val="00ED4A56"/>
    <w:rsid w:val="00ED76EF"/>
    <w:rsid w:val="00EE138F"/>
    <w:rsid w:val="00EE1BA6"/>
    <w:rsid w:val="00EE63BB"/>
    <w:rsid w:val="00F0659A"/>
    <w:rsid w:val="00F069EE"/>
    <w:rsid w:val="00F07767"/>
    <w:rsid w:val="00F13B7D"/>
    <w:rsid w:val="00F14117"/>
    <w:rsid w:val="00F14627"/>
    <w:rsid w:val="00F17D00"/>
    <w:rsid w:val="00F23A12"/>
    <w:rsid w:val="00F27093"/>
    <w:rsid w:val="00F2781C"/>
    <w:rsid w:val="00F318EF"/>
    <w:rsid w:val="00F35989"/>
    <w:rsid w:val="00F36031"/>
    <w:rsid w:val="00F36723"/>
    <w:rsid w:val="00F3767E"/>
    <w:rsid w:val="00F4395C"/>
    <w:rsid w:val="00F44853"/>
    <w:rsid w:val="00F50817"/>
    <w:rsid w:val="00F5739D"/>
    <w:rsid w:val="00F6062C"/>
    <w:rsid w:val="00F639BC"/>
    <w:rsid w:val="00F65800"/>
    <w:rsid w:val="00F66520"/>
    <w:rsid w:val="00F668D4"/>
    <w:rsid w:val="00F66D2B"/>
    <w:rsid w:val="00F70591"/>
    <w:rsid w:val="00F8471D"/>
    <w:rsid w:val="00F852CA"/>
    <w:rsid w:val="00F864DE"/>
    <w:rsid w:val="00F86FB1"/>
    <w:rsid w:val="00F919E8"/>
    <w:rsid w:val="00F929D3"/>
    <w:rsid w:val="00F92A27"/>
    <w:rsid w:val="00F9761D"/>
    <w:rsid w:val="00FA23F6"/>
    <w:rsid w:val="00FA41E2"/>
    <w:rsid w:val="00FB159C"/>
    <w:rsid w:val="00FC2059"/>
    <w:rsid w:val="00FC2E0C"/>
    <w:rsid w:val="00FC49D8"/>
    <w:rsid w:val="00FC7998"/>
    <w:rsid w:val="00FC7DA6"/>
    <w:rsid w:val="00FD39B4"/>
    <w:rsid w:val="00FD3DA4"/>
    <w:rsid w:val="00FD5D1C"/>
    <w:rsid w:val="00FD5DDE"/>
    <w:rsid w:val="00FE2365"/>
    <w:rsid w:val="00FE3950"/>
    <w:rsid w:val="00FE3BF6"/>
    <w:rsid w:val="00FE3C57"/>
    <w:rsid w:val="00FF1DB4"/>
    <w:rsid w:val="00FF3445"/>
    <w:rsid w:val="00FF4954"/>
    <w:rsid w:val="00FF74CD"/>
    <w:rsid w:val="0125409F"/>
    <w:rsid w:val="0135FE3A"/>
    <w:rsid w:val="0183612A"/>
    <w:rsid w:val="01C1723F"/>
    <w:rsid w:val="01D2D8F5"/>
    <w:rsid w:val="01DF50A2"/>
    <w:rsid w:val="021BB90B"/>
    <w:rsid w:val="02254B29"/>
    <w:rsid w:val="022E2C42"/>
    <w:rsid w:val="0243D28E"/>
    <w:rsid w:val="024FAD3A"/>
    <w:rsid w:val="025BFE72"/>
    <w:rsid w:val="02AEEAAE"/>
    <w:rsid w:val="02C8DABD"/>
    <w:rsid w:val="02CF379A"/>
    <w:rsid w:val="02F8ED62"/>
    <w:rsid w:val="030042D7"/>
    <w:rsid w:val="030C75E5"/>
    <w:rsid w:val="03159779"/>
    <w:rsid w:val="032E67C2"/>
    <w:rsid w:val="033B3008"/>
    <w:rsid w:val="039652E7"/>
    <w:rsid w:val="03B218D0"/>
    <w:rsid w:val="03C1BDCA"/>
    <w:rsid w:val="03D87078"/>
    <w:rsid w:val="044C1C13"/>
    <w:rsid w:val="0465EF06"/>
    <w:rsid w:val="04732699"/>
    <w:rsid w:val="04801451"/>
    <w:rsid w:val="04D912FF"/>
    <w:rsid w:val="04E849C2"/>
    <w:rsid w:val="050EC91F"/>
    <w:rsid w:val="05108085"/>
    <w:rsid w:val="0535E397"/>
    <w:rsid w:val="05437952"/>
    <w:rsid w:val="0547A845"/>
    <w:rsid w:val="056D0E00"/>
    <w:rsid w:val="0579560B"/>
    <w:rsid w:val="057C9C84"/>
    <w:rsid w:val="05AE8AE3"/>
    <w:rsid w:val="05B0CE25"/>
    <w:rsid w:val="05C98916"/>
    <w:rsid w:val="05CB31BD"/>
    <w:rsid w:val="05D95238"/>
    <w:rsid w:val="05F550EF"/>
    <w:rsid w:val="05FD52A5"/>
    <w:rsid w:val="061080B4"/>
    <w:rsid w:val="06154D73"/>
    <w:rsid w:val="06296ABE"/>
    <w:rsid w:val="064D849B"/>
    <w:rsid w:val="066F5377"/>
    <w:rsid w:val="0670CA5C"/>
    <w:rsid w:val="0679B660"/>
    <w:rsid w:val="06B36684"/>
    <w:rsid w:val="06BBA09E"/>
    <w:rsid w:val="06CBB585"/>
    <w:rsid w:val="06D331D1"/>
    <w:rsid w:val="07014FB8"/>
    <w:rsid w:val="0730A733"/>
    <w:rsid w:val="07351271"/>
    <w:rsid w:val="0746CFE3"/>
    <w:rsid w:val="074B136E"/>
    <w:rsid w:val="0764A4B8"/>
    <w:rsid w:val="078A5831"/>
    <w:rsid w:val="078F311B"/>
    <w:rsid w:val="07A5C8BB"/>
    <w:rsid w:val="07B689B1"/>
    <w:rsid w:val="07BAE4BC"/>
    <w:rsid w:val="07DFBCF6"/>
    <w:rsid w:val="08217F9C"/>
    <w:rsid w:val="089D915A"/>
    <w:rsid w:val="08FD5A8C"/>
    <w:rsid w:val="0904DA53"/>
    <w:rsid w:val="0904F4CE"/>
    <w:rsid w:val="092F8A2B"/>
    <w:rsid w:val="0980C2FC"/>
    <w:rsid w:val="0987FE76"/>
    <w:rsid w:val="09942528"/>
    <w:rsid w:val="09B45453"/>
    <w:rsid w:val="09E374BC"/>
    <w:rsid w:val="09E55C31"/>
    <w:rsid w:val="0A2A3C87"/>
    <w:rsid w:val="0A6595AE"/>
    <w:rsid w:val="0A72BF8F"/>
    <w:rsid w:val="0A9D17C1"/>
    <w:rsid w:val="0AA59C1B"/>
    <w:rsid w:val="0AFEF0AD"/>
    <w:rsid w:val="0B824978"/>
    <w:rsid w:val="0BA511AF"/>
    <w:rsid w:val="0BA7AC05"/>
    <w:rsid w:val="0C0F8B3F"/>
    <w:rsid w:val="0C17D501"/>
    <w:rsid w:val="0C323481"/>
    <w:rsid w:val="0C39BC6E"/>
    <w:rsid w:val="0CCB6563"/>
    <w:rsid w:val="0CE59559"/>
    <w:rsid w:val="0CEC2261"/>
    <w:rsid w:val="0CF01B37"/>
    <w:rsid w:val="0CF9DBC7"/>
    <w:rsid w:val="0D4600E9"/>
    <w:rsid w:val="0D81B7E7"/>
    <w:rsid w:val="0D8A5760"/>
    <w:rsid w:val="0DC5B7A5"/>
    <w:rsid w:val="0E818064"/>
    <w:rsid w:val="0E89D681"/>
    <w:rsid w:val="0E9DB757"/>
    <w:rsid w:val="0EC9B0E0"/>
    <w:rsid w:val="0EDD3903"/>
    <w:rsid w:val="0EE60E5A"/>
    <w:rsid w:val="0EF6AD7D"/>
    <w:rsid w:val="0F25F0C5"/>
    <w:rsid w:val="0F5C126B"/>
    <w:rsid w:val="0F840D87"/>
    <w:rsid w:val="0F9910F4"/>
    <w:rsid w:val="0F99194F"/>
    <w:rsid w:val="0FA1CCE2"/>
    <w:rsid w:val="0FCD1596"/>
    <w:rsid w:val="0FDA5170"/>
    <w:rsid w:val="0FDBC924"/>
    <w:rsid w:val="0FDCEA41"/>
    <w:rsid w:val="102CA14C"/>
    <w:rsid w:val="103BC657"/>
    <w:rsid w:val="1071D606"/>
    <w:rsid w:val="1076BA7B"/>
    <w:rsid w:val="1092BD88"/>
    <w:rsid w:val="10EA6E24"/>
    <w:rsid w:val="10EF199B"/>
    <w:rsid w:val="1117269F"/>
    <w:rsid w:val="1140CFD6"/>
    <w:rsid w:val="114F1F38"/>
    <w:rsid w:val="1157C77C"/>
    <w:rsid w:val="116003FE"/>
    <w:rsid w:val="11664371"/>
    <w:rsid w:val="119F1951"/>
    <w:rsid w:val="11D630EB"/>
    <w:rsid w:val="121742AC"/>
    <w:rsid w:val="1293CA57"/>
    <w:rsid w:val="12B05186"/>
    <w:rsid w:val="12C04201"/>
    <w:rsid w:val="1333B445"/>
    <w:rsid w:val="134EDD85"/>
    <w:rsid w:val="13AFC1EE"/>
    <w:rsid w:val="13DB9567"/>
    <w:rsid w:val="13E77114"/>
    <w:rsid w:val="143959EC"/>
    <w:rsid w:val="1446C6F5"/>
    <w:rsid w:val="144AA775"/>
    <w:rsid w:val="1464D862"/>
    <w:rsid w:val="146C33F3"/>
    <w:rsid w:val="147BFBBE"/>
    <w:rsid w:val="14926CC0"/>
    <w:rsid w:val="14AD533E"/>
    <w:rsid w:val="14B77998"/>
    <w:rsid w:val="14DE260E"/>
    <w:rsid w:val="14E16D33"/>
    <w:rsid w:val="14E628AD"/>
    <w:rsid w:val="15163038"/>
    <w:rsid w:val="1537DA63"/>
    <w:rsid w:val="15A48CCD"/>
    <w:rsid w:val="15BE5CE9"/>
    <w:rsid w:val="162AFC0B"/>
    <w:rsid w:val="16521E73"/>
    <w:rsid w:val="1677AFFC"/>
    <w:rsid w:val="1677B956"/>
    <w:rsid w:val="168EE23D"/>
    <w:rsid w:val="169E1D84"/>
    <w:rsid w:val="16CC7C4A"/>
    <w:rsid w:val="16D58381"/>
    <w:rsid w:val="16F069F2"/>
    <w:rsid w:val="17017A2E"/>
    <w:rsid w:val="1719F64B"/>
    <w:rsid w:val="171C98C5"/>
    <w:rsid w:val="172608C9"/>
    <w:rsid w:val="173254E2"/>
    <w:rsid w:val="1774705A"/>
    <w:rsid w:val="1774C6FF"/>
    <w:rsid w:val="1779E2A1"/>
    <w:rsid w:val="1786C484"/>
    <w:rsid w:val="17B50C87"/>
    <w:rsid w:val="180E0EF3"/>
    <w:rsid w:val="181F6BB3"/>
    <w:rsid w:val="182F5CF8"/>
    <w:rsid w:val="1833E1F3"/>
    <w:rsid w:val="1857334E"/>
    <w:rsid w:val="186C217C"/>
    <w:rsid w:val="189E9A7F"/>
    <w:rsid w:val="18A4C29E"/>
    <w:rsid w:val="18CD079C"/>
    <w:rsid w:val="18D573C8"/>
    <w:rsid w:val="19007D1C"/>
    <w:rsid w:val="19085807"/>
    <w:rsid w:val="193F3183"/>
    <w:rsid w:val="1947CA37"/>
    <w:rsid w:val="194DCAB2"/>
    <w:rsid w:val="1957614B"/>
    <w:rsid w:val="1967165C"/>
    <w:rsid w:val="196EF23F"/>
    <w:rsid w:val="199759D4"/>
    <w:rsid w:val="19B9C24C"/>
    <w:rsid w:val="19C52E63"/>
    <w:rsid w:val="19CA6434"/>
    <w:rsid w:val="19D44F69"/>
    <w:rsid w:val="1A08CB83"/>
    <w:rsid w:val="1A3BD613"/>
    <w:rsid w:val="1A4FE150"/>
    <w:rsid w:val="1A5E1F17"/>
    <w:rsid w:val="1A5FB036"/>
    <w:rsid w:val="1A601A35"/>
    <w:rsid w:val="1A65D1CE"/>
    <w:rsid w:val="1A726130"/>
    <w:rsid w:val="1AB93A30"/>
    <w:rsid w:val="1ACA189B"/>
    <w:rsid w:val="1ACCF7E2"/>
    <w:rsid w:val="1AD33A17"/>
    <w:rsid w:val="1ADA8B46"/>
    <w:rsid w:val="1AE6E713"/>
    <w:rsid w:val="1AF24989"/>
    <w:rsid w:val="1B066EAA"/>
    <w:rsid w:val="1B1BD754"/>
    <w:rsid w:val="1B476AD5"/>
    <w:rsid w:val="1B55F4A2"/>
    <w:rsid w:val="1B6F3BDB"/>
    <w:rsid w:val="1B731A21"/>
    <w:rsid w:val="1B7E4674"/>
    <w:rsid w:val="1B80829C"/>
    <w:rsid w:val="1BA08941"/>
    <w:rsid w:val="1C0C3B3F"/>
    <w:rsid w:val="1C0C476E"/>
    <w:rsid w:val="1C2833DC"/>
    <w:rsid w:val="1C43E87A"/>
    <w:rsid w:val="1C5084BB"/>
    <w:rsid w:val="1C68C6CA"/>
    <w:rsid w:val="1CB18528"/>
    <w:rsid w:val="1CB261C3"/>
    <w:rsid w:val="1CC59EB8"/>
    <w:rsid w:val="1CD05A05"/>
    <w:rsid w:val="1CF6144C"/>
    <w:rsid w:val="1D395FC7"/>
    <w:rsid w:val="1D9C712C"/>
    <w:rsid w:val="1DE5C745"/>
    <w:rsid w:val="1DF7ABE4"/>
    <w:rsid w:val="1E2A80AB"/>
    <w:rsid w:val="1E3254DB"/>
    <w:rsid w:val="1E33E7DA"/>
    <w:rsid w:val="1E7BCB79"/>
    <w:rsid w:val="1E805634"/>
    <w:rsid w:val="1EA8A1B9"/>
    <w:rsid w:val="1EABE5CD"/>
    <w:rsid w:val="1EBB6A98"/>
    <w:rsid w:val="1EE2034F"/>
    <w:rsid w:val="1EFD3595"/>
    <w:rsid w:val="1F0C2638"/>
    <w:rsid w:val="1F21F4AC"/>
    <w:rsid w:val="1F85284D"/>
    <w:rsid w:val="1F8EA270"/>
    <w:rsid w:val="1F94567F"/>
    <w:rsid w:val="1F94B5C6"/>
    <w:rsid w:val="1F99102E"/>
    <w:rsid w:val="1F9FA09B"/>
    <w:rsid w:val="1FAC3DFD"/>
    <w:rsid w:val="1FC31B77"/>
    <w:rsid w:val="1FC486A5"/>
    <w:rsid w:val="1FDBFE43"/>
    <w:rsid w:val="1FDE0D06"/>
    <w:rsid w:val="1FF8EFF5"/>
    <w:rsid w:val="20055052"/>
    <w:rsid w:val="205CD566"/>
    <w:rsid w:val="205E0318"/>
    <w:rsid w:val="20A5AAEB"/>
    <w:rsid w:val="20EB0FA2"/>
    <w:rsid w:val="2112FBE1"/>
    <w:rsid w:val="2124252D"/>
    <w:rsid w:val="21747F71"/>
    <w:rsid w:val="21866977"/>
    <w:rsid w:val="21B4E3CA"/>
    <w:rsid w:val="21C591E3"/>
    <w:rsid w:val="21CEAE3D"/>
    <w:rsid w:val="21D2C571"/>
    <w:rsid w:val="21E0AB47"/>
    <w:rsid w:val="21F1428F"/>
    <w:rsid w:val="222469AD"/>
    <w:rsid w:val="22543CDE"/>
    <w:rsid w:val="22619E8A"/>
    <w:rsid w:val="229D524D"/>
    <w:rsid w:val="22E02E85"/>
    <w:rsid w:val="23138F6C"/>
    <w:rsid w:val="2332981F"/>
    <w:rsid w:val="239E90C1"/>
    <w:rsid w:val="23C73136"/>
    <w:rsid w:val="23CCDF12"/>
    <w:rsid w:val="23E5667F"/>
    <w:rsid w:val="23F65A93"/>
    <w:rsid w:val="244DDA49"/>
    <w:rsid w:val="245C76B0"/>
    <w:rsid w:val="245E0908"/>
    <w:rsid w:val="246F8714"/>
    <w:rsid w:val="24769395"/>
    <w:rsid w:val="24999B65"/>
    <w:rsid w:val="24A6C53F"/>
    <w:rsid w:val="24A8790F"/>
    <w:rsid w:val="24C33992"/>
    <w:rsid w:val="24FD4CA2"/>
    <w:rsid w:val="251120A5"/>
    <w:rsid w:val="251D53A7"/>
    <w:rsid w:val="2534E0EB"/>
    <w:rsid w:val="25509A7C"/>
    <w:rsid w:val="2576055B"/>
    <w:rsid w:val="2578ED0C"/>
    <w:rsid w:val="25861399"/>
    <w:rsid w:val="259C86CC"/>
    <w:rsid w:val="25A1BE5E"/>
    <w:rsid w:val="25DC0C3D"/>
    <w:rsid w:val="260C45EE"/>
    <w:rsid w:val="261A5CB5"/>
    <w:rsid w:val="266BDA4E"/>
    <w:rsid w:val="2683D18C"/>
    <w:rsid w:val="26AC5F47"/>
    <w:rsid w:val="26BB01E7"/>
    <w:rsid w:val="26D10E81"/>
    <w:rsid w:val="26E677B8"/>
    <w:rsid w:val="27142F8A"/>
    <w:rsid w:val="274CE492"/>
    <w:rsid w:val="27643EA2"/>
    <w:rsid w:val="276D3EB5"/>
    <w:rsid w:val="278863A7"/>
    <w:rsid w:val="27A02DC5"/>
    <w:rsid w:val="27A3300C"/>
    <w:rsid w:val="27ACF145"/>
    <w:rsid w:val="27F9DAFE"/>
    <w:rsid w:val="28423DE5"/>
    <w:rsid w:val="284FFB16"/>
    <w:rsid w:val="285ECC87"/>
    <w:rsid w:val="2871B484"/>
    <w:rsid w:val="2878EA37"/>
    <w:rsid w:val="287C363B"/>
    <w:rsid w:val="28C4FE56"/>
    <w:rsid w:val="292C17AB"/>
    <w:rsid w:val="293017C0"/>
    <w:rsid w:val="294D8707"/>
    <w:rsid w:val="294ED24A"/>
    <w:rsid w:val="295A5E70"/>
    <w:rsid w:val="2974D4D8"/>
    <w:rsid w:val="29A0D315"/>
    <w:rsid w:val="29E591AF"/>
    <w:rsid w:val="29FD0B1E"/>
    <w:rsid w:val="2A2C6E22"/>
    <w:rsid w:val="2A314FD4"/>
    <w:rsid w:val="2A3E9CFE"/>
    <w:rsid w:val="2A7085EF"/>
    <w:rsid w:val="2A972582"/>
    <w:rsid w:val="2A9B21D7"/>
    <w:rsid w:val="2AA40E71"/>
    <w:rsid w:val="2AAF6F34"/>
    <w:rsid w:val="2AE6446F"/>
    <w:rsid w:val="2AE6D871"/>
    <w:rsid w:val="2B8B723D"/>
    <w:rsid w:val="2BA9C580"/>
    <w:rsid w:val="2BB1B1CC"/>
    <w:rsid w:val="2BBB47C4"/>
    <w:rsid w:val="2BF0FB9F"/>
    <w:rsid w:val="2C1EF178"/>
    <w:rsid w:val="2C2CF513"/>
    <w:rsid w:val="2C2E33A2"/>
    <w:rsid w:val="2C3A4170"/>
    <w:rsid w:val="2C3B0414"/>
    <w:rsid w:val="2C3F3C2F"/>
    <w:rsid w:val="2C57FEDC"/>
    <w:rsid w:val="2C5E4FE0"/>
    <w:rsid w:val="2C9E2F0C"/>
    <w:rsid w:val="2CA9C32A"/>
    <w:rsid w:val="2CB17808"/>
    <w:rsid w:val="2CCBD0A3"/>
    <w:rsid w:val="2CD5683E"/>
    <w:rsid w:val="2D704D75"/>
    <w:rsid w:val="2DB2217C"/>
    <w:rsid w:val="2DCE00C0"/>
    <w:rsid w:val="2DD425E8"/>
    <w:rsid w:val="2DD9A382"/>
    <w:rsid w:val="2DE09446"/>
    <w:rsid w:val="2E00B5B0"/>
    <w:rsid w:val="2E268604"/>
    <w:rsid w:val="2E28DAA4"/>
    <w:rsid w:val="2E7643B7"/>
    <w:rsid w:val="2E8EE729"/>
    <w:rsid w:val="2EBF0367"/>
    <w:rsid w:val="2ED2117A"/>
    <w:rsid w:val="2ED38D79"/>
    <w:rsid w:val="2F06F70E"/>
    <w:rsid w:val="2F114717"/>
    <w:rsid w:val="2FD13F0F"/>
    <w:rsid w:val="2FDB17BD"/>
    <w:rsid w:val="2FF3C192"/>
    <w:rsid w:val="2FFEB259"/>
    <w:rsid w:val="303A608A"/>
    <w:rsid w:val="30E520A4"/>
    <w:rsid w:val="30F3A18D"/>
    <w:rsid w:val="312ECE9A"/>
    <w:rsid w:val="313B0EA0"/>
    <w:rsid w:val="31705E95"/>
    <w:rsid w:val="31870F1A"/>
    <w:rsid w:val="31A0CE16"/>
    <w:rsid w:val="31B2267B"/>
    <w:rsid w:val="31C390B4"/>
    <w:rsid w:val="31E4467C"/>
    <w:rsid w:val="31EC78B9"/>
    <w:rsid w:val="3215050F"/>
    <w:rsid w:val="324425FD"/>
    <w:rsid w:val="3260C8DB"/>
    <w:rsid w:val="326A3A83"/>
    <w:rsid w:val="328A7796"/>
    <w:rsid w:val="32A05A95"/>
    <w:rsid w:val="32AEA037"/>
    <w:rsid w:val="32D6366C"/>
    <w:rsid w:val="32D7EA70"/>
    <w:rsid w:val="32DD5605"/>
    <w:rsid w:val="32E1DD67"/>
    <w:rsid w:val="3304584A"/>
    <w:rsid w:val="332D8D70"/>
    <w:rsid w:val="338654CF"/>
    <w:rsid w:val="33D8B243"/>
    <w:rsid w:val="3421BF61"/>
    <w:rsid w:val="3429B1EA"/>
    <w:rsid w:val="34667617"/>
    <w:rsid w:val="348AF3BB"/>
    <w:rsid w:val="349542BB"/>
    <w:rsid w:val="349B6CE6"/>
    <w:rsid w:val="34A419D6"/>
    <w:rsid w:val="34C2B773"/>
    <w:rsid w:val="34F3D05B"/>
    <w:rsid w:val="34F9C944"/>
    <w:rsid w:val="35615DB7"/>
    <w:rsid w:val="356C8405"/>
    <w:rsid w:val="35D9754B"/>
    <w:rsid w:val="35DA42DB"/>
    <w:rsid w:val="35DC488A"/>
    <w:rsid w:val="3662321E"/>
    <w:rsid w:val="3678F6F8"/>
    <w:rsid w:val="3680B3CE"/>
    <w:rsid w:val="36C44393"/>
    <w:rsid w:val="37084105"/>
    <w:rsid w:val="370A22A8"/>
    <w:rsid w:val="372E2079"/>
    <w:rsid w:val="374EF039"/>
    <w:rsid w:val="375E2B7E"/>
    <w:rsid w:val="378581EF"/>
    <w:rsid w:val="38442ECF"/>
    <w:rsid w:val="385A7E46"/>
    <w:rsid w:val="385DAA84"/>
    <w:rsid w:val="3860BE97"/>
    <w:rsid w:val="386FD6B3"/>
    <w:rsid w:val="38D27EC6"/>
    <w:rsid w:val="38D99F70"/>
    <w:rsid w:val="38DC6EBC"/>
    <w:rsid w:val="38DEFA58"/>
    <w:rsid w:val="38E40B3B"/>
    <w:rsid w:val="390BC4D5"/>
    <w:rsid w:val="394E2E56"/>
    <w:rsid w:val="39556862"/>
    <w:rsid w:val="3978E1AE"/>
    <w:rsid w:val="39AD6250"/>
    <w:rsid w:val="39AD97B6"/>
    <w:rsid w:val="39CB2C9B"/>
    <w:rsid w:val="39D9F59C"/>
    <w:rsid w:val="39E4E343"/>
    <w:rsid w:val="3A039EB2"/>
    <w:rsid w:val="3A1625A0"/>
    <w:rsid w:val="3A1CC529"/>
    <w:rsid w:val="3A43B230"/>
    <w:rsid w:val="3A5F4849"/>
    <w:rsid w:val="3A8FC728"/>
    <w:rsid w:val="3A98AADE"/>
    <w:rsid w:val="3AB8F58C"/>
    <w:rsid w:val="3AD1C126"/>
    <w:rsid w:val="3AD6A0E6"/>
    <w:rsid w:val="3AE8E530"/>
    <w:rsid w:val="3AECDFBA"/>
    <w:rsid w:val="3AF9A8A9"/>
    <w:rsid w:val="3B008FFA"/>
    <w:rsid w:val="3B37CBDC"/>
    <w:rsid w:val="3B659889"/>
    <w:rsid w:val="3B71FDFA"/>
    <w:rsid w:val="3B77FBC8"/>
    <w:rsid w:val="3BA7B3A9"/>
    <w:rsid w:val="3BB3C058"/>
    <w:rsid w:val="3BD68CA1"/>
    <w:rsid w:val="3BD85D5C"/>
    <w:rsid w:val="3BDACEEE"/>
    <w:rsid w:val="3BF0F11D"/>
    <w:rsid w:val="3C05A81B"/>
    <w:rsid w:val="3C569A79"/>
    <w:rsid w:val="3C666C10"/>
    <w:rsid w:val="3C678F4D"/>
    <w:rsid w:val="3C75C2B7"/>
    <w:rsid w:val="3CB1DF72"/>
    <w:rsid w:val="3CCC7985"/>
    <w:rsid w:val="3D1194A3"/>
    <w:rsid w:val="3D1C982D"/>
    <w:rsid w:val="3D394BA6"/>
    <w:rsid w:val="3D43FE85"/>
    <w:rsid w:val="3D4FB0E3"/>
    <w:rsid w:val="3D551215"/>
    <w:rsid w:val="3D682555"/>
    <w:rsid w:val="3D6D152C"/>
    <w:rsid w:val="3DA1EEF2"/>
    <w:rsid w:val="3DC65477"/>
    <w:rsid w:val="3E031336"/>
    <w:rsid w:val="3E090A75"/>
    <w:rsid w:val="3E1426C0"/>
    <w:rsid w:val="3E8242DA"/>
    <w:rsid w:val="3EABA189"/>
    <w:rsid w:val="3EE3E12F"/>
    <w:rsid w:val="3F06842D"/>
    <w:rsid w:val="3F1DDF3E"/>
    <w:rsid w:val="3F4C7EAB"/>
    <w:rsid w:val="3F604126"/>
    <w:rsid w:val="3FA76AC0"/>
    <w:rsid w:val="3FB08C31"/>
    <w:rsid w:val="3FD72FEC"/>
    <w:rsid w:val="3FF7D831"/>
    <w:rsid w:val="40319C01"/>
    <w:rsid w:val="403E635D"/>
    <w:rsid w:val="4044576F"/>
    <w:rsid w:val="405425C0"/>
    <w:rsid w:val="405479C9"/>
    <w:rsid w:val="4062554D"/>
    <w:rsid w:val="4063C18F"/>
    <w:rsid w:val="40764C8A"/>
    <w:rsid w:val="4091805E"/>
    <w:rsid w:val="40A325CC"/>
    <w:rsid w:val="40B84BD0"/>
    <w:rsid w:val="40E4FA77"/>
    <w:rsid w:val="4115F825"/>
    <w:rsid w:val="412AF7B9"/>
    <w:rsid w:val="414F2387"/>
    <w:rsid w:val="415E0CAE"/>
    <w:rsid w:val="41F69B28"/>
    <w:rsid w:val="421D65E2"/>
    <w:rsid w:val="423DC392"/>
    <w:rsid w:val="42543CF5"/>
    <w:rsid w:val="42B869BD"/>
    <w:rsid w:val="42C84D03"/>
    <w:rsid w:val="42EA39F4"/>
    <w:rsid w:val="42F77299"/>
    <w:rsid w:val="4320828A"/>
    <w:rsid w:val="4326CB63"/>
    <w:rsid w:val="433ECADC"/>
    <w:rsid w:val="433F7EB9"/>
    <w:rsid w:val="435EC480"/>
    <w:rsid w:val="43758DEA"/>
    <w:rsid w:val="43C46C33"/>
    <w:rsid w:val="43C67D94"/>
    <w:rsid w:val="43CCC622"/>
    <w:rsid w:val="43CFBC6A"/>
    <w:rsid w:val="441177EC"/>
    <w:rsid w:val="4413410D"/>
    <w:rsid w:val="442A63EB"/>
    <w:rsid w:val="443C3CD7"/>
    <w:rsid w:val="44787D56"/>
    <w:rsid w:val="4488AC10"/>
    <w:rsid w:val="448B0176"/>
    <w:rsid w:val="44D342A4"/>
    <w:rsid w:val="451BE049"/>
    <w:rsid w:val="45437606"/>
    <w:rsid w:val="45614733"/>
    <w:rsid w:val="4569084E"/>
    <w:rsid w:val="458610B9"/>
    <w:rsid w:val="45899123"/>
    <w:rsid w:val="45E68127"/>
    <w:rsid w:val="45F585C3"/>
    <w:rsid w:val="462E0677"/>
    <w:rsid w:val="465818AF"/>
    <w:rsid w:val="4687AE8B"/>
    <w:rsid w:val="469EA44E"/>
    <w:rsid w:val="46BAC65E"/>
    <w:rsid w:val="46C6AFB3"/>
    <w:rsid w:val="470F3F94"/>
    <w:rsid w:val="471BB202"/>
    <w:rsid w:val="472EC13A"/>
    <w:rsid w:val="473085B5"/>
    <w:rsid w:val="4767C588"/>
    <w:rsid w:val="4777EA5B"/>
    <w:rsid w:val="477D53DF"/>
    <w:rsid w:val="47B4039D"/>
    <w:rsid w:val="47B99E2C"/>
    <w:rsid w:val="47BDDF80"/>
    <w:rsid w:val="47C3DA5D"/>
    <w:rsid w:val="47D6A44A"/>
    <w:rsid w:val="480227E8"/>
    <w:rsid w:val="480B635A"/>
    <w:rsid w:val="481C12C3"/>
    <w:rsid w:val="482353B0"/>
    <w:rsid w:val="486F36F3"/>
    <w:rsid w:val="48D050A9"/>
    <w:rsid w:val="48E640BE"/>
    <w:rsid w:val="4947227E"/>
    <w:rsid w:val="495FF8D0"/>
    <w:rsid w:val="496084B0"/>
    <w:rsid w:val="4970AC09"/>
    <w:rsid w:val="497DF1C0"/>
    <w:rsid w:val="49A7BDE5"/>
    <w:rsid w:val="49E75A6F"/>
    <w:rsid w:val="4A0A8C08"/>
    <w:rsid w:val="4A0DD83F"/>
    <w:rsid w:val="4A1BF6DA"/>
    <w:rsid w:val="4A740319"/>
    <w:rsid w:val="4A8C14A8"/>
    <w:rsid w:val="4ABCE8D2"/>
    <w:rsid w:val="4AD16A44"/>
    <w:rsid w:val="4AEBF555"/>
    <w:rsid w:val="4B0C3966"/>
    <w:rsid w:val="4B203004"/>
    <w:rsid w:val="4B4BC5FB"/>
    <w:rsid w:val="4B512F2A"/>
    <w:rsid w:val="4BB0DBAB"/>
    <w:rsid w:val="4BD81EB9"/>
    <w:rsid w:val="4BDF3ABC"/>
    <w:rsid w:val="4BE6BE06"/>
    <w:rsid w:val="4C109CE4"/>
    <w:rsid w:val="4C35E66E"/>
    <w:rsid w:val="4C373328"/>
    <w:rsid w:val="4C47EC0E"/>
    <w:rsid w:val="4C7856F9"/>
    <w:rsid w:val="4C83A858"/>
    <w:rsid w:val="4C87E0E1"/>
    <w:rsid w:val="4C8BC465"/>
    <w:rsid w:val="4C8E5379"/>
    <w:rsid w:val="4CD48028"/>
    <w:rsid w:val="4CEC91A0"/>
    <w:rsid w:val="4D03E945"/>
    <w:rsid w:val="4D393DF0"/>
    <w:rsid w:val="4D92682F"/>
    <w:rsid w:val="4D992DE3"/>
    <w:rsid w:val="4D994797"/>
    <w:rsid w:val="4DCD1C1F"/>
    <w:rsid w:val="4DDD9C9E"/>
    <w:rsid w:val="4DF2B105"/>
    <w:rsid w:val="4DFC13F5"/>
    <w:rsid w:val="4E1A7DDA"/>
    <w:rsid w:val="4E2B9EB4"/>
    <w:rsid w:val="4E585BCC"/>
    <w:rsid w:val="4E5B5E65"/>
    <w:rsid w:val="4E783E4B"/>
    <w:rsid w:val="4E8BB3A1"/>
    <w:rsid w:val="4E98C231"/>
    <w:rsid w:val="4E9CEB5A"/>
    <w:rsid w:val="4EA02C35"/>
    <w:rsid w:val="4EA780A1"/>
    <w:rsid w:val="4EAEFC46"/>
    <w:rsid w:val="4EBE0124"/>
    <w:rsid w:val="4EC87D2E"/>
    <w:rsid w:val="4ED46E12"/>
    <w:rsid w:val="4EE02DC9"/>
    <w:rsid w:val="4F0681B8"/>
    <w:rsid w:val="4F0F27B2"/>
    <w:rsid w:val="4F262531"/>
    <w:rsid w:val="4F53D584"/>
    <w:rsid w:val="4F6519BA"/>
    <w:rsid w:val="4F6B2758"/>
    <w:rsid w:val="4F6C1309"/>
    <w:rsid w:val="4F6E9C70"/>
    <w:rsid w:val="4F700E77"/>
    <w:rsid w:val="4F743958"/>
    <w:rsid w:val="4F88B949"/>
    <w:rsid w:val="4FB47FC0"/>
    <w:rsid w:val="4FDE7B42"/>
    <w:rsid w:val="5010238D"/>
    <w:rsid w:val="501133FD"/>
    <w:rsid w:val="50277FFB"/>
    <w:rsid w:val="508E9EF0"/>
    <w:rsid w:val="508EF96C"/>
    <w:rsid w:val="50D8B34F"/>
    <w:rsid w:val="50E0972B"/>
    <w:rsid w:val="50E7FAC9"/>
    <w:rsid w:val="50EE69C4"/>
    <w:rsid w:val="5135F852"/>
    <w:rsid w:val="5138F555"/>
    <w:rsid w:val="5149D394"/>
    <w:rsid w:val="515589A7"/>
    <w:rsid w:val="5162DD3F"/>
    <w:rsid w:val="516563EC"/>
    <w:rsid w:val="51A0D6E7"/>
    <w:rsid w:val="51B21024"/>
    <w:rsid w:val="51C34393"/>
    <w:rsid w:val="51CB3B91"/>
    <w:rsid w:val="51DAC836"/>
    <w:rsid w:val="51FB298E"/>
    <w:rsid w:val="5227A222"/>
    <w:rsid w:val="5244D012"/>
    <w:rsid w:val="526E39D5"/>
    <w:rsid w:val="52722B94"/>
    <w:rsid w:val="5288E408"/>
    <w:rsid w:val="52A10608"/>
    <w:rsid w:val="52B09314"/>
    <w:rsid w:val="52C7A355"/>
    <w:rsid w:val="52E5795B"/>
    <w:rsid w:val="52E92013"/>
    <w:rsid w:val="53241D92"/>
    <w:rsid w:val="533A036F"/>
    <w:rsid w:val="533F157E"/>
    <w:rsid w:val="5344BAF6"/>
    <w:rsid w:val="5356DF4B"/>
    <w:rsid w:val="53748E8F"/>
    <w:rsid w:val="53C33973"/>
    <w:rsid w:val="53C68071"/>
    <w:rsid w:val="53C73CDD"/>
    <w:rsid w:val="54137F2B"/>
    <w:rsid w:val="541B001A"/>
    <w:rsid w:val="541B78C7"/>
    <w:rsid w:val="545174E3"/>
    <w:rsid w:val="546A4435"/>
    <w:rsid w:val="54E61797"/>
    <w:rsid w:val="54E64C8A"/>
    <w:rsid w:val="54E8CB06"/>
    <w:rsid w:val="54E95ED3"/>
    <w:rsid w:val="54EACF40"/>
    <w:rsid w:val="5527D5C1"/>
    <w:rsid w:val="552BD039"/>
    <w:rsid w:val="55426F0B"/>
    <w:rsid w:val="5577789F"/>
    <w:rsid w:val="559535B0"/>
    <w:rsid w:val="55ACE849"/>
    <w:rsid w:val="55BEC97D"/>
    <w:rsid w:val="55E01FC1"/>
    <w:rsid w:val="55E7648C"/>
    <w:rsid w:val="56487633"/>
    <w:rsid w:val="565FC45C"/>
    <w:rsid w:val="56678881"/>
    <w:rsid w:val="5667E766"/>
    <w:rsid w:val="567D491C"/>
    <w:rsid w:val="569AE6A5"/>
    <w:rsid w:val="56A627E0"/>
    <w:rsid w:val="56B5D620"/>
    <w:rsid w:val="56DAE8DF"/>
    <w:rsid w:val="56FA3754"/>
    <w:rsid w:val="570A17C1"/>
    <w:rsid w:val="5783074E"/>
    <w:rsid w:val="578B9651"/>
    <w:rsid w:val="57A7D0DE"/>
    <w:rsid w:val="57BA6F50"/>
    <w:rsid w:val="57C51385"/>
    <w:rsid w:val="57C7677E"/>
    <w:rsid w:val="57D5CD59"/>
    <w:rsid w:val="5820E6B8"/>
    <w:rsid w:val="583B7387"/>
    <w:rsid w:val="583B9A52"/>
    <w:rsid w:val="584D0C98"/>
    <w:rsid w:val="589D333C"/>
    <w:rsid w:val="58ADEEE2"/>
    <w:rsid w:val="58C45DBE"/>
    <w:rsid w:val="58D8A30D"/>
    <w:rsid w:val="59128138"/>
    <w:rsid w:val="591C20FC"/>
    <w:rsid w:val="59681A42"/>
    <w:rsid w:val="596E46B7"/>
    <w:rsid w:val="597D38BA"/>
    <w:rsid w:val="59825B20"/>
    <w:rsid w:val="59BCA808"/>
    <w:rsid w:val="59C027E0"/>
    <w:rsid w:val="59E06568"/>
    <w:rsid w:val="59ED1CED"/>
    <w:rsid w:val="59EE8EC1"/>
    <w:rsid w:val="59F57E4B"/>
    <w:rsid w:val="5A16F5CE"/>
    <w:rsid w:val="5A18E273"/>
    <w:rsid w:val="5A1E4C00"/>
    <w:rsid w:val="5A4873A3"/>
    <w:rsid w:val="5A48EC85"/>
    <w:rsid w:val="5A929D42"/>
    <w:rsid w:val="5A9C074D"/>
    <w:rsid w:val="5ACEE702"/>
    <w:rsid w:val="5AD44186"/>
    <w:rsid w:val="5ADE78EE"/>
    <w:rsid w:val="5AEA0E12"/>
    <w:rsid w:val="5AFDA305"/>
    <w:rsid w:val="5B468440"/>
    <w:rsid w:val="5B520D71"/>
    <w:rsid w:val="5B58532D"/>
    <w:rsid w:val="5B9B1CC2"/>
    <w:rsid w:val="5BB424D9"/>
    <w:rsid w:val="5BE82A11"/>
    <w:rsid w:val="5BF5C84C"/>
    <w:rsid w:val="5C5C0AF7"/>
    <w:rsid w:val="5C8278D4"/>
    <w:rsid w:val="5C88692D"/>
    <w:rsid w:val="5C8D4941"/>
    <w:rsid w:val="5CA82D98"/>
    <w:rsid w:val="5CB3D1E9"/>
    <w:rsid w:val="5CDAFC24"/>
    <w:rsid w:val="5CE202BD"/>
    <w:rsid w:val="5CF8BE8C"/>
    <w:rsid w:val="5CF93A3A"/>
    <w:rsid w:val="5D26FC92"/>
    <w:rsid w:val="5D3A3EF6"/>
    <w:rsid w:val="5D531468"/>
    <w:rsid w:val="5D5B6BB2"/>
    <w:rsid w:val="5D689872"/>
    <w:rsid w:val="5D82554B"/>
    <w:rsid w:val="5D8EB611"/>
    <w:rsid w:val="5D9571FB"/>
    <w:rsid w:val="5DA0C900"/>
    <w:rsid w:val="5DAF95D0"/>
    <w:rsid w:val="5DC12772"/>
    <w:rsid w:val="5E2C9FEC"/>
    <w:rsid w:val="5E347A64"/>
    <w:rsid w:val="5E58BABA"/>
    <w:rsid w:val="5E600338"/>
    <w:rsid w:val="5E6461F4"/>
    <w:rsid w:val="5EC43CD5"/>
    <w:rsid w:val="5EC46A95"/>
    <w:rsid w:val="5EF1E256"/>
    <w:rsid w:val="5F04DD00"/>
    <w:rsid w:val="5F126760"/>
    <w:rsid w:val="5F33E622"/>
    <w:rsid w:val="5F480010"/>
    <w:rsid w:val="5F99983D"/>
    <w:rsid w:val="5FA7128C"/>
    <w:rsid w:val="5FAD8E22"/>
    <w:rsid w:val="5FC2F9FE"/>
    <w:rsid w:val="5FD7DDFD"/>
    <w:rsid w:val="5FDBF36A"/>
    <w:rsid w:val="6003E2A6"/>
    <w:rsid w:val="6012FC37"/>
    <w:rsid w:val="6020A8C8"/>
    <w:rsid w:val="6047B535"/>
    <w:rsid w:val="6071EBE9"/>
    <w:rsid w:val="60799095"/>
    <w:rsid w:val="607F31F0"/>
    <w:rsid w:val="60B7A1F0"/>
    <w:rsid w:val="60C4D44E"/>
    <w:rsid w:val="60CCC0EB"/>
    <w:rsid w:val="6131E87C"/>
    <w:rsid w:val="617E93FF"/>
    <w:rsid w:val="617ECE2D"/>
    <w:rsid w:val="61857282"/>
    <w:rsid w:val="6191A7AD"/>
    <w:rsid w:val="61B2941E"/>
    <w:rsid w:val="61D18B69"/>
    <w:rsid w:val="61D3F427"/>
    <w:rsid w:val="61D54B8C"/>
    <w:rsid w:val="61F747A3"/>
    <w:rsid w:val="6206371A"/>
    <w:rsid w:val="62578BB1"/>
    <w:rsid w:val="6262BEE1"/>
    <w:rsid w:val="626CABFD"/>
    <w:rsid w:val="628C501A"/>
    <w:rsid w:val="62B10FC7"/>
    <w:rsid w:val="62B18951"/>
    <w:rsid w:val="62BB588B"/>
    <w:rsid w:val="62D60A16"/>
    <w:rsid w:val="62E39D20"/>
    <w:rsid w:val="62FEE274"/>
    <w:rsid w:val="6302A200"/>
    <w:rsid w:val="6316A17F"/>
    <w:rsid w:val="6399A4F6"/>
    <w:rsid w:val="639EB0A2"/>
    <w:rsid w:val="63C6652C"/>
    <w:rsid w:val="63F43225"/>
    <w:rsid w:val="640C3B59"/>
    <w:rsid w:val="64179843"/>
    <w:rsid w:val="644592E8"/>
    <w:rsid w:val="645E05FB"/>
    <w:rsid w:val="64878930"/>
    <w:rsid w:val="648EF380"/>
    <w:rsid w:val="64CB3D6D"/>
    <w:rsid w:val="6521F4DE"/>
    <w:rsid w:val="65285CE4"/>
    <w:rsid w:val="655D7534"/>
    <w:rsid w:val="65EE8761"/>
    <w:rsid w:val="66127789"/>
    <w:rsid w:val="663A2F19"/>
    <w:rsid w:val="663DB026"/>
    <w:rsid w:val="66525BB3"/>
    <w:rsid w:val="6671AA57"/>
    <w:rsid w:val="66C38554"/>
    <w:rsid w:val="66DCF072"/>
    <w:rsid w:val="675CBF66"/>
    <w:rsid w:val="6795D9A2"/>
    <w:rsid w:val="67D79045"/>
    <w:rsid w:val="67DAD191"/>
    <w:rsid w:val="67DF77C9"/>
    <w:rsid w:val="6811A1BD"/>
    <w:rsid w:val="6814205F"/>
    <w:rsid w:val="6875675B"/>
    <w:rsid w:val="68BF2F5A"/>
    <w:rsid w:val="68E6248F"/>
    <w:rsid w:val="6937DA84"/>
    <w:rsid w:val="69679360"/>
    <w:rsid w:val="6982EEB3"/>
    <w:rsid w:val="69AA190B"/>
    <w:rsid w:val="69AB3260"/>
    <w:rsid w:val="6A1D7FB5"/>
    <w:rsid w:val="6A290814"/>
    <w:rsid w:val="6A509342"/>
    <w:rsid w:val="6A5C4858"/>
    <w:rsid w:val="6A9BFD51"/>
    <w:rsid w:val="6AAA4A0A"/>
    <w:rsid w:val="6AAC2E8D"/>
    <w:rsid w:val="6AB911B5"/>
    <w:rsid w:val="6AB9D1F5"/>
    <w:rsid w:val="6AC5E8CC"/>
    <w:rsid w:val="6ACF2559"/>
    <w:rsid w:val="6AD02DA1"/>
    <w:rsid w:val="6AFB42AD"/>
    <w:rsid w:val="6B150375"/>
    <w:rsid w:val="6B3C7F86"/>
    <w:rsid w:val="6B52C828"/>
    <w:rsid w:val="6B857622"/>
    <w:rsid w:val="6BA7DC44"/>
    <w:rsid w:val="6BC3B4A6"/>
    <w:rsid w:val="6BC7EB7E"/>
    <w:rsid w:val="6BE53886"/>
    <w:rsid w:val="6BFBDDDC"/>
    <w:rsid w:val="6BFDD9E1"/>
    <w:rsid w:val="6C2112E4"/>
    <w:rsid w:val="6C329289"/>
    <w:rsid w:val="6C46D8F2"/>
    <w:rsid w:val="6C5827D4"/>
    <w:rsid w:val="6C69DF9B"/>
    <w:rsid w:val="6C866D5E"/>
    <w:rsid w:val="6C90BCE7"/>
    <w:rsid w:val="6CAB169E"/>
    <w:rsid w:val="6CD1BC64"/>
    <w:rsid w:val="6CECD168"/>
    <w:rsid w:val="6CF784A3"/>
    <w:rsid w:val="6CFFAA26"/>
    <w:rsid w:val="6D1B4732"/>
    <w:rsid w:val="6D554092"/>
    <w:rsid w:val="6D6214D2"/>
    <w:rsid w:val="6DF65E97"/>
    <w:rsid w:val="6E237451"/>
    <w:rsid w:val="6E297DAC"/>
    <w:rsid w:val="6E520543"/>
    <w:rsid w:val="6E74B64A"/>
    <w:rsid w:val="6E7A0BF3"/>
    <w:rsid w:val="6E889015"/>
    <w:rsid w:val="6EBB1F5B"/>
    <w:rsid w:val="6EDF8125"/>
    <w:rsid w:val="6EEEC87E"/>
    <w:rsid w:val="6EF365D3"/>
    <w:rsid w:val="6F6BA9D7"/>
    <w:rsid w:val="6F6CCB84"/>
    <w:rsid w:val="6F7BDC72"/>
    <w:rsid w:val="6F83A3AB"/>
    <w:rsid w:val="6F952D1D"/>
    <w:rsid w:val="6FB34D0D"/>
    <w:rsid w:val="6FC7AA85"/>
    <w:rsid w:val="7010EA7D"/>
    <w:rsid w:val="70148934"/>
    <w:rsid w:val="702F1884"/>
    <w:rsid w:val="704CDA3D"/>
    <w:rsid w:val="70753F6E"/>
    <w:rsid w:val="70816D0D"/>
    <w:rsid w:val="708EBA85"/>
    <w:rsid w:val="709EEB75"/>
    <w:rsid w:val="70CB808A"/>
    <w:rsid w:val="70D0A17A"/>
    <w:rsid w:val="70D80AFC"/>
    <w:rsid w:val="70E348E7"/>
    <w:rsid w:val="70F5801C"/>
    <w:rsid w:val="70FB1A81"/>
    <w:rsid w:val="714EE785"/>
    <w:rsid w:val="71530D17"/>
    <w:rsid w:val="71785D57"/>
    <w:rsid w:val="71931C68"/>
    <w:rsid w:val="719B90E3"/>
    <w:rsid w:val="719FEEBC"/>
    <w:rsid w:val="71C39F5C"/>
    <w:rsid w:val="71E724C9"/>
    <w:rsid w:val="71F9EFA9"/>
    <w:rsid w:val="72151AD3"/>
    <w:rsid w:val="723EA9D2"/>
    <w:rsid w:val="7259B192"/>
    <w:rsid w:val="7266B9F2"/>
    <w:rsid w:val="727E9323"/>
    <w:rsid w:val="7281B948"/>
    <w:rsid w:val="7286A500"/>
    <w:rsid w:val="72E8E863"/>
    <w:rsid w:val="732A4B85"/>
    <w:rsid w:val="732D7B25"/>
    <w:rsid w:val="73B554C1"/>
    <w:rsid w:val="73C4F7BE"/>
    <w:rsid w:val="73DCA65D"/>
    <w:rsid w:val="73FB8BB3"/>
    <w:rsid w:val="740C0DCF"/>
    <w:rsid w:val="740FC324"/>
    <w:rsid w:val="74232A3E"/>
    <w:rsid w:val="743F4A90"/>
    <w:rsid w:val="744096C9"/>
    <w:rsid w:val="745E733B"/>
    <w:rsid w:val="74AE5DC9"/>
    <w:rsid w:val="74CA561D"/>
    <w:rsid w:val="74E3578F"/>
    <w:rsid w:val="752C7B97"/>
    <w:rsid w:val="756EC6A1"/>
    <w:rsid w:val="75A15BBB"/>
    <w:rsid w:val="75A84190"/>
    <w:rsid w:val="75AEEF49"/>
    <w:rsid w:val="75C5DF40"/>
    <w:rsid w:val="75E886C2"/>
    <w:rsid w:val="75E8B340"/>
    <w:rsid w:val="761899EF"/>
    <w:rsid w:val="76706F9C"/>
    <w:rsid w:val="7692A974"/>
    <w:rsid w:val="76A83589"/>
    <w:rsid w:val="76FA05B9"/>
    <w:rsid w:val="77419DAD"/>
    <w:rsid w:val="776B2EB8"/>
    <w:rsid w:val="7773B995"/>
    <w:rsid w:val="77A093F0"/>
    <w:rsid w:val="77C2B305"/>
    <w:rsid w:val="77C94F3C"/>
    <w:rsid w:val="77D7CAE8"/>
    <w:rsid w:val="7805DB83"/>
    <w:rsid w:val="782AC1DB"/>
    <w:rsid w:val="785C72B0"/>
    <w:rsid w:val="78728A2D"/>
    <w:rsid w:val="78826A89"/>
    <w:rsid w:val="78953594"/>
    <w:rsid w:val="78C624EC"/>
    <w:rsid w:val="78DAEB88"/>
    <w:rsid w:val="78EF7016"/>
    <w:rsid w:val="7921E46C"/>
    <w:rsid w:val="7929BF4D"/>
    <w:rsid w:val="79481161"/>
    <w:rsid w:val="7960C71B"/>
    <w:rsid w:val="79655741"/>
    <w:rsid w:val="79B5D3CD"/>
    <w:rsid w:val="79F58665"/>
    <w:rsid w:val="7A07EDEB"/>
    <w:rsid w:val="7A134F93"/>
    <w:rsid w:val="7A29DBEC"/>
    <w:rsid w:val="7A2A188D"/>
    <w:rsid w:val="7A2A7413"/>
    <w:rsid w:val="7A46C214"/>
    <w:rsid w:val="7A4CFE26"/>
    <w:rsid w:val="7A86A051"/>
    <w:rsid w:val="7AA16B82"/>
    <w:rsid w:val="7ACA6362"/>
    <w:rsid w:val="7ACB67ED"/>
    <w:rsid w:val="7AE62819"/>
    <w:rsid w:val="7AFBD942"/>
    <w:rsid w:val="7B0B3164"/>
    <w:rsid w:val="7B0D1C86"/>
    <w:rsid w:val="7B12EBCA"/>
    <w:rsid w:val="7B34DECD"/>
    <w:rsid w:val="7B3DEE2B"/>
    <w:rsid w:val="7B51E3E9"/>
    <w:rsid w:val="7BB12D62"/>
    <w:rsid w:val="7BDCACFA"/>
    <w:rsid w:val="7BF40D21"/>
    <w:rsid w:val="7C4D16FD"/>
    <w:rsid w:val="7C53B744"/>
    <w:rsid w:val="7CE83E7A"/>
    <w:rsid w:val="7CEA61DB"/>
    <w:rsid w:val="7CEB5633"/>
    <w:rsid w:val="7CF15418"/>
    <w:rsid w:val="7D87D5A6"/>
    <w:rsid w:val="7D8D4199"/>
    <w:rsid w:val="7D9BAC7C"/>
    <w:rsid w:val="7DA7FE28"/>
    <w:rsid w:val="7DBED886"/>
    <w:rsid w:val="7DE87E16"/>
    <w:rsid w:val="7DE9CA21"/>
    <w:rsid w:val="7DFF482B"/>
    <w:rsid w:val="7E018DA6"/>
    <w:rsid w:val="7E020561"/>
    <w:rsid w:val="7E526A80"/>
    <w:rsid w:val="7E58255D"/>
    <w:rsid w:val="7E6013BB"/>
    <w:rsid w:val="7E88CB42"/>
    <w:rsid w:val="7EB9C5AD"/>
    <w:rsid w:val="7EE62AB3"/>
    <w:rsid w:val="7F11409B"/>
    <w:rsid w:val="7F21B86B"/>
    <w:rsid w:val="7F455B3A"/>
    <w:rsid w:val="7F92CB72"/>
    <w:rsid w:val="7FAE2B66"/>
    <w:rsid w:val="7FB172BE"/>
    <w:rsid w:val="7FCAFDB8"/>
    <w:rsid w:val="7FF638B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D67"/>
    <w:pPr>
      <w:spacing w:after="120" w:line="259" w:lineRule="auto"/>
    </w:pPr>
    <w:rPr>
      <w:rFonts w:asciiTheme="minorHAnsi" w:hAnsiTheme="minorHAnsi"/>
      <w:sz w:val="22"/>
      <w:szCs w:val="24"/>
      <w:lang w:val="en-IE" w:eastAsia="fr-FR"/>
    </w:rPr>
  </w:style>
  <w:style w:type="paragraph" w:styleId="Ttulo1">
    <w:name w:val="heading 1"/>
    <w:basedOn w:val="Normal"/>
    <w:next w:val="Normal"/>
    <w:qFormat/>
    <w:rsid w:val="000B1E8D"/>
    <w:pPr>
      <w:keepNext/>
      <w:keepLines/>
      <w:numPr>
        <w:numId w:val="9"/>
      </w:numPr>
      <w:spacing w:before="480" w:after="240"/>
      <w:ind w:left="431" w:hanging="431"/>
      <w:outlineLvl w:val="0"/>
    </w:pPr>
    <w:rPr>
      <w:rFonts w:cs="Arial"/>
      <w:b/>
      <w:bCs/>
      <w:color w:val="00B0F0"/>
      <w:sz w:val="28"/>
      <w:szCs w:val="26"/>
      <w:lang w:val="en-GB" w:eastAsia="en-US"/>
    </w:rPr>
  </w:style>
  <w:style w:type="paragraph" w:styleId="Ttulo2">
    <w:name w:val="heading 2"/>
    <w:basedOn w:val="Normal"/>
    <w:next w:val="Normal"/>
    <w:qFormat/>
    <w:rsid w:val="00B25B4C"/>
    <w:pPr>
      <w:keepNext/>
      <w:numPr>
        <w:ilvl w:val="1"/>
        <w:numId w:val="9"/>
      </w:numPr>
      <w:spacing w:before="200" w:after="60"/>
      <w:ind w:left="578" w:hanging="578"/>
      <w:outlineLvl w:val="1"/>
    </w:pPr>
    <w:rPr>
      <w:rFonts w:cs="Arial"/>
      <w:bCs/>
      <w:iCs/>
      <w:szCs w:val="20"/>
      <w:lang w:val="en-GB" w:eastAsia="en-US"/>
    </w:rPr>
  </w:style>
  <w:style w:type="paragraph" w:styleId="Ttulo3">
    <w:name w:val="heading 3"/>
    <w:basedOn w:val="Normal"/>
    <w:next w:val="Normal"/>
    <w:qFormat/>
    <w:rsid w:val="00DF23CE"/>
    <w:pPr>
      <w:keepNext/>
      <w:numPr>
        <w:ilvl w:val="2"/>
        <w:numId w:val="9"/>
      </w:numPr>
      <w:spacing w:before="240" w:after="60"/>
      <w:outlineLvl w:val="2"/>
    </w:pPr>
    <w:rPr>
      <w:rFonts w:ascii="Arial" w:hAnsi="Arial" w:cs="Arial"/>
      <w:b/>
      <w:bCs/>
      <w:sz w:val="26"/>
      <w:szCs w:val="26"/>
    </w:rPr>
  </w:style>
  <w:style w:type="paragraph" w:styleId="Ttulo4">
    <w:name w:val="heading 4"/>
    <w:basedOn w:val="Normal"/>
    <w:next w:val="Normal"/>
    <w:qFormat/>
    <w:rsid w:val="00DF23CE"/>
    <w:pPr>
      <w:keepNext/>
      <w:numPr>
        <w:ilvl w:val="3"/>
        <w:numId w:val="9"/>
      </w:numPr>
      <w:spacing w:before="240" w:after="60"/>
      <w:outlineLvl w:val="3"/>
    </w:pPr>
    <w:rPr>
      <w:b/>
      <w:bCs/>
      <w:sz w:val="28"/>
      <w:szCs w:val="28"/>
    </w:rPr>
  </w:style>
  <w:style w:type="paragraph" w:styleId="Ttulo5">
    <w:name w:val="heading 5"/>
    <w:basedOn w:val="Normal"/>
    <w:next w:val="Normal"/>
    <w:qFormat/>
    <w:rsid w:val="00DF23CE"/>
    <w:pPr>
      <w:numPr>
        <w:ilvl w:val="4"/>
        <w:numId w:val="9"/>
      </w:numPr>
      <w:spacing w:before="240" w:after="60"/>
      <w:outlineLvl w:val="4"/>
    </w:pPr>
    <w:rPr>
      <w:b/>
      <w:bCs/>
      <w:i/>
      <w:iCs/>
      <w:sz w:val="26"/>
      <w:szCs w:val="26"/>
    </w:rPr>
  </w:style>
  <w:style w:type="paragraph" w:styleId="Ttulo6">
    <w:name w:val="heading 6"/>
    <w:basedOn w:val="Normal"/>
    <w:next w:val="Normal"/>
    <w:qFormat/>
    <w:rsid w:val="00DF23CE"/>
    <w:pPr>
      <w:numPr>
        <w:ilvl w:val="5"/>
        <w:numId w:val="9"/>
      </w:numPr>
      <w:spacing w:before="240" w:after="60"/>
      <w:outlineLvl w:val="5"/>
    </w:pPr>
    <w:rPr>
      <w:b/>
      <w:bCs/>
      <w:szCs w:val="22"/>
    </w:rPr>
  </w:style>
  <w:style w:type="paragraph" w:styleId="Ttulo7">
    <w:name w:val="heading 7"/>
    <w:basedOn w:val="Normal"/>
    <w:next w:val="Normal"/>
    <w:qFormat/>
    <w:rsid w:val="00DF23CE"/>
    <w:pPr>
      <w:numPr>
        <w:ilvl w:val="6"/>
        <w:numId w:val="9"/>
      </w:numPr>
      <w:spacing w:before="240" w:after="60"/>
      <w:outlineLvl w:val="6"/>
    </w:pPr>
  </w:style>
  <w:style w:type="paragraph" w:styleId="Ttulo8">
    <w:name w:val="heading 8"/>
    <w:basedOn w:val="Normal"/>
    <w:next w:val="Normal"/>
    <w:qFormat/>
    <w:rsid w:val="00DF23CE"/>
    <w:pPr>
      <w:numPr>
        <w:ilvl w:val="7"/>
        <w:numId w:val="9"/>
      </w:numPr>
      <w:spacing w:before="240" w:after="60"/>
      <w:outlineLvl w:val="7"/>
    </w:pPr>
    <w:rPr>
      <w:i/>
      <w:iCs/>
    </w:rPr>
  </w:style>
  <w:style w:type="paragraph" w:styleId="Ttulo9">
    <w:name w:val="heading 9"/>
    <w:basedOn w:val="Normal"/>
    <w:next w:val="Normal"/>
    <w:qFormat/>
    <w:rsid w:val="00DF23CE"/>
    <w:pPr>
      <w:numPr>
        <w:ilvl w:val="8"/>
        <w:numId w:val="9"/>
      </w:numPr>
      <w:spacing w:before="240" w:after="60"/>
      <w:outlineLvl w:val="8"/>
    </w:pPr>
    <w:rPr>
      <w:rFonts w:ascii="Arial" w:hAnsi="Arial" w:cs="Arial"/>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2F7B74"/>
    <w:pPr>
      <w:autoSpaceDE w:val="0"/>
      <w:autoSpaceDN w:val="0"/>
      <w:adjustRightInd w:val="0"/>
    </w:pPr>
    <w:rPr>
      <w:color w:val="000000"/>
      <w:sz w:val="24"/>
      <w:szCs w:val="24"/>
      <w:lang w:val="fr-FR" w:eastAsia="fr-FR"/>
    </w:rPr>
  </w:style>
  <w:style w:type="paragraph" w:customStyle="1" w:styleId="Par">
    <w:name w:val="Par"/>
    <w:basedOn w:val="Normal"/>
    <w:rsid w:val="002F7B74"/>
    <w:pPr>
      <w:spacing w:before="120"/>
      <w:jc w:val="both"/>
    </w:pPr>
    <w:rPr>
      <w:snapToGrid w:val="0"/>
      <w:lang w:val="en-GB"/>
    </w:rPr>
  </w:style>
  <w:style w:type="character" w:customStyle="1" w:styleId="CarCar">
    <w:name w:val="Car Car"/>
    <w:basedOn w:val="Tipodeletrapredefinidodopargrafo"/>
    <w:rsid w:val="002F7B74"/>
    <w:rPr>
      <w:rFonts w:ascii="Arial" w:hAnsi="Arial" w:cs="Arial"/>
      <w:b/>
      <w:bCs/>
      <w:noProof w:val="0"/>
      <w:sz w:val="24"/>
      <w:szCs w:val="24"/>
      <w:lang w:val="en-GB" w:eastAsia="en-US" w:bidi="ar-SA"/>
    </w:rPr>
  </w:style>
  <w:style w:type="paragraph" w:customStyle="1" w:styleId="Textedebulles1">
    <w:name w:val="Texte de bulles1"/>
    <w:basedOn w:val="Normal"/>
    <w:semiHidden/>
    <w:rsid w:val="002F7B74"/>
    <w:rPr>
      <w:rFonts w:ascii="Tahoma" w:hAnsi="Tahoma"/>
      <w:sz w:val="16"/>
      <w:szCs w:val="16"/>
    </w:rPr>
  </w:style>
  <w:style w:type="paragraph" w:styleId="Cabealho">
    <w:name w:val="header"/>
    <w:basedOn w:val="Normal"/>
    <w:link w:val="CabealhoCarter"/>
    <w:uiPriority w:val="99"/>
    <w:rsid w:val="002F7B74"/>
    <w:pPr>
      <w:tabs>
        <w:tab w:val="center" w:pos="4536"/>
        <w:tab w:val="right" w:pos="9072"/>
      </w:tabs>
    </w:pPr>
  </w:style>
  <w:style w:type="paragraph" w:styleId="Rodap">
    <w:name w:val="footer"/>
    <w:basedOn w:val="Normal"/>
    <w:link w:val="RodapCarter"/>
    <w:uiPriority w:val="99"/>
    <w:rsid w:val="002F7B74"/>
    <w:pPr>
      <w:tabs>
        <w:tab w:val="center" w:pos="4536"/>
        <w:tab w:val="right" w:pos="9072"/>
      </w:tabs>
    </w:pPr>
  </w:style>
  <w:style w:type="paragraph" w:styleId="Corpodetexto">
    <w:name w:val="Body Text"/>
    <w:basedOn w:val="Normal"/>
    <w:link w:val="CorpodetextoCarter"/>
    <w:rsid w:val="002F7B74"/>
    <w:rPr>
      <w:rFonts w:ascii="Arial" w:hAnsi="Arial" w:cs="Arial"/>
      <w:i/>
      <w:iCs/>
      <w:lang w:val="en-GB"/>
    </w:rPr>
  </w:style>
  <w:style w:type="paragraph" w:styleId="HTMLpr-formatado">
    <w:name w:val="HTML Preformatted"/>
    <w:basedOn w:val="Normal"/>
    <w:rsid w:val="002F7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Nmerodepgina">
    <w:name w:val="page number"/>
    <w:basedOn w:val="Tipodeletrapredefinidodopargrafo"/>
    <w:rsid w:val="002F7B74"/>
  </w:style>
  <w:style w:type="paragraph" w:customStyle="1" w:styleId="HTMLBody">
    <w:name w:val="HTML Body"/>
    <w:rsid w:val="002F7B74"/>
    <w:pPr>
      <w:autoSpaceDE w:val="0"/>
      <w:autoSpaceDN w:val="0"/>
      <w:adjustRightInd w:val="0"/>
    </w:pPr>
    <w:rPr>
      <w:rFonts w:ascii="MS Sans Serif" w:hAnsi="MS Sans Serif"/>
      <w:lang w:val="fr-FR" w:eastAsia="fr-FR"/>
    </w:rPr>
  </w:style>
  <w:style w:type="paragraph" w:styleId="Textodenotaderodap">
    <w:name w:val="footnote text"/>
    <w:basedOn w:val="Normal"/>
    <w:semiHidden/>
    <w:rsid w:val="007F4017"/>
    <w:rPr>
      <w:sz w:val="18"/>
      <w:szCs w:val="20"/>
    </w:rPr>
  </w:style>
  <w:style w:type="character" w:customStyle="1" w:styleId="adresse">
    <w:name w:val="adresse"/>
    <w:basedOn w:val="Tipodeletrapredefinidodopargrafo"/>
    <w:rsid w:val="002F7B74"/>
  </w:style>
  <w:style w:type="character" w:customStyle="1" w:styleId="uportal-label">
    <w:name w:val="uportal-label"/>
    <w:basedOn w:val="Tipodeletrapredefinidodopargrafo"/>
    <w:rsid w:val="002F7B74"/>
  </w:style>
  <w:style w:type="character" w:styleId="Forte">
    <w:name w:val="Strong"/>
    <w:basedOn w:val="Tipodeletrapredefinidodopargrafo"/>
    <w:qFormat/>
    <w:rsid w:val="002F7B74"/>
    <w:rPr>
      <w:b/>
      <w:bCs/>
    </w:rPr>
  </w:style>
  <w:style w:type="paragraph" w:customStyle="1" w:styleId="parnum1">
    <w:name w:val="par_num1"/>
    <w:basedOn w:val="Normal"/>
    <w:rsid w:val="002F7B74"/>
    <w:pPr>
      <w:numPr>
        <w:numId w:val="3"/>
      </w:numPr>
    </w:pPr>
  </w:style>
  <w:style w:type="character" w:styleId="Refdecomentrio">
    <w:name w:val="annotation reference"/>
    <w:basedOn w:val="Tipodeletrapredefinidodopargrafo"/>
    <w:semiHidden/>
    <w:unhideWhenUsed/>
    <w:rPr>
      <w:sz w:val="16"/>
      <w:szCs w:val="16"/>
    </w:rPr>
  </w:style>
  <w:style w:type="paragraph" w:styleId="Textodecomentrio">
    <w:name w:val="annotation text"/>
    <w:basedOn w:val="Normal"/>
    <w:link w:val="TextodecomentrioCarter"/>
    <w:semiHidden/>
    <w:unhideWhenUsed/>
    <w:pPr>
      <w:spacing w:line="240" w:lineRule="auto"/>
    </w:pPr>
    <w:rPr>
      <w:sz w:val="20"/>
      <w:szCs w:val="20"/>
    </w:rPr>
  </w:style>
  <w:style w:type="paragraph" w:customStyle="1" w:styleId="Objetducommentaire1">
    <w:name w:val="Objet du commentaire1"/>
    <w:basedOn w:val="CommentText"/>
    <w:next w:val="CommentText"/>
    <w:semiHidden/>
    <w:rsid w:val="002F7B74"/>
    <w:rPr>
      <w:b/>
      <w:bCs/>
    </w:rPr>
  </w:style>
  <w:style w:type="character" w:styleId="Hiperligao">
    <w:name w:val="Hyperlink"/>
    <w:basedOn w:val="Tipodeletrapredefinidodopargrafo"/>
    <w:rsid w:val="002F7B74"/>
    <w:rPr>
      <w:color w:val="0000FF"/>
      <w:u w:val="single"/>
    </w:rPr>
  </w:style>
  <w:style w:type="paragraph" w:styleId="Textodebalo">
    <w:name w:val="Balloon Text"/>
    <w:basedOn w:val="Normal"/>
    <w:link w:val="TextodebaloCarter"/>
    <w:uiPriority w:val="99"/>
    <w:semiHidden/>
    <w:unhideWhenUsed/>
    <w:rsid w:val="00735F81"/>
    <w:rPr>
      <w:rFonts w:ascii="Lucida Grande" w:hAnsi="Lucida Grande"/>
      <w:sz w:val="18"/>
      <w:szCs w:val="18"/>
    </w:rPr>
  </w:style>
  <w:style w:type="character" w:customStyle="1" w:styleId="TextodebaloCarter">
    <w:name w:val="Texto de balão Caráter"/>
    <w:basedOn w:val="Tipodeletrapredefinidodopargrafo"/>
    <w:link w:val="Textodebalo"/>
    <w:uiPriority w:val="99"/>
    <w:semiHidden/>
    <w:rsid w:val="00735F81"/>
    <w:rPr>
      <w:rFonts w:ascii="Lucida Grande" w:hAnsi="Lucida Grande"/>
      <w:sz w:val="18"/>
      <w:szCs w:val="18"/>
      <w:lang w:val="fr-FR" w:eastAsia="fr-FR"/>
    </w:rPr>
  </w:style>
  <w:style w:type="character" w:styleId="Hiperligaovisitada">
    <w:name w:val="FollowedHyperlink"/>
    <w:basedOn w:val="Tipodeletrapredefinidodopargrafo"/>
    <w:uiPriority w:val="99"/>
    <w:semiHidden/>
    <w:unhideWhenUsed/>
    <w:rsid w:val="00735F81"/>
    <w:rPr>
      <w:color w:val="800080"/>
      <w:u w:val="single"/>
    </w:rPr>
  </w:style>
  <w:style w:type="character" w:customStyle="1" w:styleId="TextodecomentrioCarter">
    <w:name w:val="Texto de comentário Caráter"/>
    <w:basedOn w:val="Tipodeletrapredefinidodopargrafo"/>
    <w:link w:val="Textodecomentrio"/>
    <w:semiHidden/>
    <w:rsid w:val="00EF600B"/>
    <w:rPr>
      <w:rFonts w:asciiTheme="minorHAnsi" w:hAnsiTheme="minorHAnsi"/>
      <w:lang w:val="en-IE" w:eastAsia="fr-FR"/>
    </w:rPr>
  </w:style>
  <w:style w:type="paragraph" w:customStyle="1" w:styleId="Titlegeneral">
    <w:name w:val="Title_general"/>
    <w:basedOn w:val="Ttulo1"/>
    <w:rsid w:val="004E39EB"/>
    <w:pPr>
      <w:numPr>
        <w:numId w:val="0"/>
      </w:numPr>
      <w:jc w:val="center"/>
    </w:pPr>
    <w:rPr>
      <w:rFonts w:cs="Times New Roman"/>
      <w:color w:val="auto"/>
      <w:szCs w:val="28"/>
    </w:rPr>
  </w:style>
  <w:style w:type="character" w:styleId="Refdenotaderodap">
    <w:name w:val="footnote reference"/>
    <w:basedOn w:val="Tipodeletrapredefinidodopargrafo"/>
    <w:semiHidden/>
    <w:rsid w:val="006828C7"/>
    <w:rPr>
      <w:vertAlign w:val="superscript"/>
    </w:rPr>
  </w:style>
  <w:style w:type="paragraph" w:styleId="Subttulo">
    <w:name w:val="Subtitle"/>
    <w:basedOn w:val="Normal"/>
    <w:next w:val="Normal"/>
    <w:link w:val="SubttuloCarter"/>
    <w:qFormat/>
    <w:rsid w:val="00AB7F4C"/>
    <w:pPr>
      <w:numPr>
        <w:ilvl w:val="1"/>
      </w:numPr>
    </w:pPr>
    <w:rPr>
      <w:rFonts w:asciiTheme="majorHAnsi" w:eastAsiaTheme="majorEastAsia" w:hAnsiTheme="majorHAnsi" w:cstheme="majorBidi"/>
      <w:i/>
      <w:iCs/>
      <w:color w:val="4F81BD" w:themeColor="accent1"/>
      <w:spacing w:val="15"/>
      <w:sz w:val="24"/>
    </w:rPr>
  </w:style>
  <w:style w:type="character" w:customStyle="1" w:styleId="SubttuloCarter">
    <w:name w:val="Subtítulo Caráter"/>
    <w:basedOn w:val="Tipodeletrapredefinidodopargrafo"/>
    <w:link w:val="Subttulo"/>
    <w:rsid w:val="00AB7F4C"/>
    <w:rPr>
      <w:rFonts w:asciiTheme="majorHAnsi" w:eastAsiaTheme="majorEastAsia" w:hAnsiTheme="majorHAnsi" w:cstheme="majorBidi"/>
      <w:i/>
      <w:iCs/>
      <w:color w:val="4F81BD" w:themeColor="accent1"/>
      <w:spacing w:val="15"/>
      <w:sz w:val="24"/>
      <w:szCs w:val="24"/>
      <w:lang w:val="fr-FR" w:eastAsia="fr-FR"/>
    </w:rPr>
  </w:style>
  <w:style w:type="paragraph" w:styleId="SemEspaamento">
    <w:name w:val="No Spacing"/>
    <w:link w:val="SemEspaamentoCarter"/>
    <w:uiPriority w:val="1"/>
    <w:qFormat/>
    <w:rsid w:val="00AB7F4C"/>
    <w:rPr>
      <w:rFonts w:ascii="Verdana" w:hAnsi="Verdana"/>
      <w:szCs w:val="24"/>
      <w:lang w:val="fr-FR" w:eastAsia="fr-FR"/>
    </w:rPr>
  </w:style>
  <w:style w:type="table" w:styleId="TabelacomGrelha">
    <w:name w:val="Table Grid"/>
    <w:basedOn w:val="Tabelanormal"/>
    <w:rsid w:val="00423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mEspaamentoCarter">
    <w:name w:val="Sem Espaçamento Caráter"/>
    <w:basedOn w:val="Tipodeletrapredefinidodopargrafo"/>
    <w:link w:val="SemEspaamento"/>
    <w:uiPriority w:val="1"/>
    <w:rsid w:val="00583A11"/>
    <w:rPr>
      <w:rFonts w:ascii="Verdana" w:hAnsi="Verdana"/>
      <w:szCs w:val="24"/>
      <w:lang w:val="fr-FR" w:eastAsia="fr-FR"/>
    </w:rPr>
  </w:style>
  <w:style w:type="character" w:customStyle="1" w:styleId="CabealhoCarter">
    <w:name w:val="Cabeçalho Caráter"/>
    <w:basedOn w:val="Tipodeletrapredefinidodopargrafo"/>
    <w:link w:val="Cabealho"/>
    <w:uiPriority w:val="99"/>
    <w:rsid w:val="00583A11"/>
    <w:rPr>
      <w:rFonts w:ascii="Verdana" w:hAnsi="Verdana"/>
      <w:szCs w:val="24"/>
      <w:lang w:val="fr-FR" w:eastAsia="fr-FR"/>
    </w:rPr>
  </w:style>
  <w:style w:type="character" w:customStyle="1" w:styleId="RodapCarter">
    <w:name w:val="Rodapé Caráter"/>
    <w:basedOn w:val="Tipodeletrapredefinidodopargrafo"/>
    <w:link w:val="Rodap"/>
    <w:uiPriority w:val="99"/>
    <w:rsid w:val="00583A11"/>
    <w:rPr>
      <w:rFonts w:ascii="Verdana" w:hAnsi="Verdana"/>
      <w:szCs w:val="24"/>
      <w:lang w:val="fr-FR" w:eastAsia="fr-FR"/>
    </w:rPr>
  </w:style>
  <w:style w:type="character" w:customStyle="1" w:styleId="CorpodetextoCarter">
    <w:name w:val="Corpo de texto Caráter"/>
    <w:basedOn w:val="Tipodeletrapredefinidodopargrafo"/>
    <w:link w:val="Corpodetexto"/>
    <w:rsid w:val="004E39EB"/>
    <w:rPr>
      <w:rFonts w:ascii="Arial" w:hAnsi="Arial" w:cs="Arial"/>
      <w:i/>
      <w:iCs/>
      <w:szCs w:val="24"/>
      <w:lang w:eastAsia="fr-FR"/>
    </w:rPr>
  </w:style>
  <w:style w:type="paragraph" w:styleId="PargrafodaLista">
    <w:name w:val="List Paragraph"/>
    <w:basedOn w:val="Normal"/>
    <w:uiPriority w:val="34"/>
    <w:qFormat/>
    <w:rsid w:val="00FA41E2"/>
    <w:pPr>
      <w:ind w:left="720"/>
      <w:contextualSpacing/>
    </w:pPr>
  </w:style>
  <w:style w:type="paragraph" w:styleId="Textodebloco">
    <w:name w:val="Block Text"/>
    <w:basedOn w:val="Normal"/>
    <w:rsid w:val="000075E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cstheme="minorBidi"/>
      <w:i/>
      <w:iCs/>
      <w:color w:val="4F81BD" w:themeColor="accent1"/>
    </w:rPr>
  </w:style>
  <w:style w:type="character" w:customStyle="1" w:styleId="UnresolvedMention1">
    <w:name w:val="Unresolved Mention1"/>
    <w:basedOn w:val="Tipodeletrapredefinidodopargrafo"/>
    <w:rsid w:val="006B6B3D"/>
    <w:rPr>
      <w:color w:val="605E5C"/>
      <w:shd w:val="clear" w:color="auto" w:fill="E1DFDD"/>
    </w:rPr>
  </w:style>
  <w:style w:type="paragraph" w:styleId="Reviso">
    <w:name w:val="Revision"/>
    <w:hidden/>
    <w:uiPriority w:val="99"/>
    <w:semiHidden/>
    <w:rsid w:val="000B1E8D"/>
    <w:rPr>
      <w:rFonts w:ascii="Verdana" w:hAnsi="Verdana"/>
      <w:szCs w:val="24"/>
      <w:lang w:val="fr-FR" w:eastAsia="fr-FR"/>
    </w:rPr>
  </w:style>
  <w:style w:type="character" w:customStyle="1" w:styleId="UnresolvedMention2">
    <w:name w:val="Unresolved Mention2"/>
    <w:basedOn w:val="Tipodeletrapredefinidodopargrafo"/>
    <w:uiPriority w:val="99"/>
    <w:semiHidden/>
    <w:unhideWhenUsed/>
    <w:rsid w:val="00705DB5"/>
    <w:rPr>
      <w:color w:val="605E5C"/>
      <w:shd w:val="clear" w:color="auto" w:fill="E1DFDD"/>
    </w:rPr>
  </w:style>
  <w:style w:type="character" w:customStyle="1" w:styleId="Mencinsinresolver1">
    <w:name w:val="Mención sin resolver1"/>
    <w:basedOn w:val="Tipodeletrapredefinidodopargrafo"/>
    <w:uiPriority w:val="99"/>
    <w:semiHidden/>
    <w:unhideWhenUsed/>
    <w:rsid w:val="0083094D"/>
    <w:rPr>
      <w:color w:val="605E5C"/>
      <w:shd w:val="clear" w:color="auto" w:fill="E1DFDD"/>
    </w:rPr>
  </w:style>
  <w:style w:type="paragraph" w:customStyle="1" w:styleId="StyleTitlegeneralAvant18pt">
    <w:name w:val="Style Title_general + Avant : 18 pt"/>
    <w:basedOn w:val="Titlegeneral"/>
    <w:rsid w:val="0012469E"/>
    <w:pPr>
      <w:spacing w:before="360" w:after="120" w:line="240" w:lineRule="auto"/>
    </w:pPr>
    <w:rPr>
      <w:b w:val="0"/>
    </w:rPr>
  </w:style>
  <w:style w:type="character" w:styleId="MenoNoResolvida">
    <w:name w:val="Unresolved Mention"/>
    <w:basedOn w:val="Tipodeletrapredefinidodopargrafo"/>
    <w:uiPriority w:val="99"/>
    <w:semiHidden/>
    <w:unhideWhenUsed/>
    <w:rsid w:val="005C5B07"/>
    <w:rPr>
      <w:color w:val="605E5C"/>
      <w:shd w:val="clear" w:color="auto" w:fill="E1DFDD"/>
    </w:rPr>
  </w:style>
  <w:style w:type="character" w:customStyle="1" w:styleId="CommentReference">
    <w:name w:val="Comment Reference"/>
    <w:basedOn w:val="Tipodeletrapredefinidodopargrafo"/>
    <w:semiHidden/>
    <w:rsid w:val="00035573"/>
    <w:rPr>
      <w:sz w:val="16"/>
      <w:szCs w:val="16"/>
    </w:rPr>
  </w:style>
  <w:style w:type="paragraph" w:customStyle="1" w:styleId="CommentText">
    <w:name w:val="Comment Text"/>
    <w:basedOn w:val="Normal"/>
    <w:link w:val="CommentTextChar"/>
    <w:semiHidden/>
    <w:rsid w:val="00035573"/>
    <w:rPr>
      <w:szCs w:val="20"/>
    </w:rPr>
  </w:style>
  <w:style w:type="paragraph" w:customStyle="1" w:styleId="CommentSubject">
    <w:name w:val="Comment Subject"/>
    <w:basedOn w:val="CommentText"/>
    <w:next w:val="CommentText"/>
    <w:link w:val="CommentSubjectChar"/>
    <w:uiPriority w:val="99"/>
    <w:semiHidden/>
    <w:unhideWhenUsed/>
    <w:rsid w:val="00035573"/>
    <w:rPr>
      <w:b/>
      <w:bCs/>
    </w:rPr>
  </w:style>
  <w:style w:type="character" w:customStyle="1" w:styleId="CommentTextChar">
    <w:name w:val="Comment Text Char"/>
    <w:basedOn w:val="Tipodeletrapredefinidodopargrafo"/>
    <w:link w:val="CommentText"/>
    <w:semiHidden/>
    <w:rsid w:val="00035573"/>
    <w:rPr>
      <w:rFonts w:asciiTheme="minorHAnsi" w:hAnsiTheme="minorHAnsi"/>
      <w:sz w:val="22"/>
      <w:lang w:val="en-IE" w:eastAsia="fr-FR"/>
    </w:rPr>
  </w:style>
  <w:style w:type="character" w:customStyle="1" w:styleId="CommentSubjectChar">
    <w:name w:val="Comment Subject Char"/>
    <w:basedOn w:val="CommentTextChar"/>
    <w:link w:val="CommentSubject"/>
    <w:uiPriority w:val="99"/>
    <w:semiHidden/>
    <w:rsid w:val="00035573"/>
    <w:rPr>
      <w:rFonts w:asciiTheme="minorHAnsi" w:hAnsiTheme="minorHAnsi"/>
      <w:b/>
      <w:bCs/>
      <w:sz w:val="22"/>
      <w:lang w:val="en-IE"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0191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n.sanity.io/files/q451wiwl/production/6f5cbf5204b49b21aa513db5205ef4ab5156fa9f.pdf" TargetMode="External"/><Relationship Id="rId18" Type="http://schemas.openxmlformats.org/officeDocument/2006/relationships/hyperlink" Target="https://sustainabledevelopment.un.org/?menu=130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oceandecade.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research-and-innovation.ec.europa.eu/funding/funding-opportunities/funding-programmes-and-open-calls/horizon-europe/eu-missions-horizon-europe/restore-our-ocean-and-waters_e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oceandecade.org"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ustainabledevelopment.un.org/gsdr201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dn.sanity.io/files/q451wiwl/production/6f5cbf5204b49b21aa513db5205ef4ab5156fa9f.pdf"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8" ma:contentTypeDescription="Crée un document." ma:contentTypeScope="" ma:versionID="1db7189675da332ed9a7b8db67a2c156">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42d6b888aee7024497b2a4d697786869"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A59286-5D1C-4D86-8585-EC54FA96D109}">
  <ds:schemaRefs>
    <ds:schemaRef ds:uri="http://schemas.openxmlformats.org/officeDocument/2006/bibliography"/>
  </ds:schemaRefs>
</ds:datastoreItem>
</file>

<file path=customXml/itemProps2.xml><?xml version="1.0" encoding="utf-8"?>
<ds:datastoreItem xmlns:ds="http://schemas.openxmlformats.org/officeDocument/2006/customXml" ds:itemID="{5A93FA86-2B89-4BAE-AFC0-E61857E4BC02}">
  <ds:schemaRefs>
    <ds:schemaRef ds:uri="http://schemas.microsoft.com/office/2006/metadata/properties"/>
    <ds:schemaRef ds:uri="http://schemas.microsoft.com/office/infopath/2007/PartnerControls"/>
    <ds:schemaRef ds:uri="86014ed6-6ae2-4fd2-b451-42f406c431cd"/>
    <ds:schemaRef ds:uri="c5ebc627-eb26-4d36-8e26-3743330f38e8"/>
  </ds:schemaRefs>
</ds:datastoreItem>
</file>

<file path=customXml/itemProps3.xml><?xml version="1.0" encoding="utf-8"?>
<ds:datastoreItem xmlns:ds="http://schemas.openxmlformats.org/officeDocument/2006/customXml" ds:itemID="{FFD4C972-FCA6-4570-98C3-D46C6E358202}">
  <ds:schemaRefs>
    <ds:schemaRef ds:uri="http://schemas.microsoft.com/sharepoint/v3/contenttype/forms"/>
  </ds:schemaRefs>
</ds:datastoreItem>
</file>

<file path=customXml/itemProps4.xml><?xml version="1.0" encoding="utf-8"?>
<ds:datastoreItem xmlns:ds="http://schemas.openxmlformats.org/officeDocument/2006/customXml" ds:itemID="{17791A99-0038-4135-A777-923ACBC0546A}"/>
</file>

<file path=docProps/app.xml><?xml version="1.0" encoding="utf-8"?>
<Properties xmlns="http://schemas.openxmlformats.org/officeDocument/2006/extended-properties" xmlns:vt="http://schemas.openxmlformats.org/officeDocument/2006/docPropsVTypes">
  <Template>Normal</Template>
  <TotalTime>342</TotalTime>
  <Pages>8</Pages>
  <Words>1470</Words>
  <Characters>7940</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EuroMarine proposal template</vt:lpstr>
    </vt:vector>
  </TitlesOfParts>
  <Manager/>
  <Company/>
  <LinksUpToDate>false</LinksUpToDate>
  <CharactersWithSpaces>9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proposal template</dc:title>
  <dc:subject/>
  <dc:creator>Pierre-François Baisnée</dc:creator>
  <cp:keywords/>
  <dc:description/>
  <cp:lastModifiedBy>Inês Filipa Cigarro Morão</cp:lastModifiedBy>
  <cp:revision>131</cp:revision>
  <cp:lastPrinted>2009-06-15T13:28:00Z</cp:lastPrinted>
  <dcterms:created xsi:type="dcterms:W3CDTF">2026-03-16T17:23:00Z</dcterms:created>
  <dcterms:modified xsi:type="dcterms:W3CDTF">2026-05-03T20: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E89047557B84FB251EFCC574F9A75</vt:lpwstr>
  </property>
  <property fmtid="{D5CDD505-2E9C-101B-9397-08002B2CF9AE}" pid="3" name="MediaServiceImageTags">
    <vt:lpwstr/>
  </property>
</Properties>
</file>